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14:paraId="2F78989C"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A371DA1" w14:textId="77777777" w:rsidR="00AE5338" w:rsidRDefault="00AE533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AE5338" w14:paraId="2F4CCFB8"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0835A89" w14:textId="77777777" w:rsidR="00AE5338" w:rsidRDefault="00AE533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A3506A6" w14:textId="77777777" w:rsidR="00AE5338" w:rsidRDefault="00AE5338"/>
        </w:tc>
      </w:tr>
      <w:tr w:rsidR="00AE5338" w14:paraId="375B8A39"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0C98F46" w14:textId="77777777"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F8A4A92" w14:textId="77777777" w:rsidR="00AE5338" w:rsidRDefault="00AE5338"/>
        </w:tc>
      </w:tr>
    </w:tbl>
    <w:p w14:paraId="4DD2759D" w14:textId="77777777" w:rsidR="0021263E" w:rsidRDefault="0021263E" w:rsidP="0021263E"/>
    <w:p w14:paraId="1DF6D7C3" w14:textId="77777777" w:rsidR="0021263E" w:rsidRPr="008426D1" w:rsidRDefault="00396C14" w:rsidP="00AF3758">
      <w:pPr>
        <w:jc w:val="center"/>
        <w:outlineLvl w:val="0"/>
        <w:rPr>
          <w:rFonts w:asciiTheme="majorHAnsi" w:hAnsiTheme="majorHAnsi" w:cs="Arial"/>
          <w:b/>
          <w:sz w:val="34"/>
          <w:szCs w:val="34"/>
        </w:rPr>
      </w:pPr>
      <w:r w:rsidRPr="008426D1">
        <w:rPr>
          <w:rFonts w:asciiTheme="majorHAnsi" w:hAnsiTheme="majorHAnsi" w:cs="Arial"/>
          <w:b/>
          <w:sz w:val="34"/>
          <w:szCs w:val="34"/>
        </w:rPr>
        <w:t>New</w:t>
      </w:r>
      <w:r w:rsidR="00F77400">
        <w:rPr>
          <w:rFonts w:asciiTheme="majorHAnsi" w:hAnsiTheme="majorHAnsi" w:cs="Arial"/>
          <w:b/>
          <w:sz w:val="34"/>
          <w:szCs w:val="34"/>
        </w:rPr>
        <w:t xml:space="preserve"> Course Proposal </w:t>
      </w:r>
      <w:r w:rsidR="00AF3758" w:rsidRPr="008426D1">
        <w:rPr>
          <w:rFonts w:asciiTheme="majorHAnsi" w:hAnsiTheme="majorHAnsi" w:cs="Arial"/>
          <w:b/>
          <w:sz w:val="34"/>
          <w:szCs w:val="34"/>
        </w:rPr>
        <w:t>Form</w:t>
      </w:r>
    </w:p>
    <w:p w14:paraId="21C01182" w14:textId="77777777" w:rsidR="00424133" w:rsidRPr="00285F5A" w:rsidRDefault="00424133" w:rsidP="00424133">
      <w:pPr>
        <w:rPr>
          <w:rFonts w:asciiTheme="majorHAnsi" w:hAnsiTheme="majorHAnsi" w:cs="Arial"/>
          <w:b/>
          <w:szCs w:val="20"/>
        </w:rPr>
      </w:pPr>
      <w:r>
        <w:rPr>
          <w:rFonts w:ascii="MS Gothic" w:eastAsia="MS Gothic" w:hAnsi="MS Gothic" w:cs="Arial"/>
          <w:b/>
          <w:szCs w:val="20"/>
        </w:rPr>
        <w:t>[</w:t>
      </w:r>
      <w:r w:rsidR="007A4216">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606C6E82" w14:textId="77777777" w:rsidR="00424133" w:rsidRDefault="00424133" w:rsidP="00424133">
      <w:pPr>
        <w:spacing w:after="120"/>
        <w:rPr>
          <w:rFonts w:asciiTheme="majorHAnsi" w:hAnsiTheme="majorHAnsi" w:cs="Arial"/>
          <w:b/>
          <w:szCs w:val="20"/>
        </w:rPr>
      </w:pPr>
      <w:proofErr w:type="gramStart"/>
      <w:r>
        <w:rPr>
          <w:rFonts w:ascii="MS Gothic" w:eastAsia="MS Gothic" w:hAnsi="MS Gothic" w:cs="Arial"/>
          <w:b/>
          <w:szCs w:val="20"/>
        </w:rPr>
        <w:t>[ ]</w:t>
      </w:r>
      <w:proofErr w:type="gramEnd"/>
      <w:r>
        <w:rPr>
          <w:rFonts w:asciiTheme="majorHAnsi" w:hAnsiTheme="majorHAnsi" w:cs="Arial"/>
          <w:b/>
          <w:szCs w:val="20"/>
        </w:rPr>
        <w:tab/>
      </w:r>
      <w:r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18F243C3" w14:textId="77777777" w:rsidTr="00BB5EF7">
        <w:tc>
          <w:tcPr>
            <w:tcW w:w="10908" w:type="dxa"/>
            <w:tcBorders>
              <w:top w:val="double" w:sz="4" w:space="0" w:color="auto"/>
              <w:left w:val="double" w:sz="4" w:space="0" w:color="auto"/>
              <w:bottom w:val="double" w:sz="4" w:space="0" w:color="auto"/>
              <w:right w:val="double" w:sz="4" w:space="0" w:color="auto"/>
            </w:tcBorders>
            <w:shd w:val="clear" w:color="auto" w:fill="CCFFFF"/>
          </w:tcPr>
          <w:p w14:paraId="3AD8599A" w14:textId="77777777" w:rsidR="00424133" w:rsidRPr="00424133" w:rsidRDefault="00424133" w:rsidP="007A4216">
            <w:pPr>
              <w:spacing w:before="120" w:after="120" w:line="240" w:lineRule="auto"/>
              <w:ind w:left="360" w:hanging="360"/>
              <w:rPr>
                <w:rFonts w:asciiTheme="majorHAnsi" w:hAnsiTheme="majorHAnsi" w:cs="Arial"/>
                <w:b/>
                <w:sz w:val="20"/>
                <w:szCs w:val="20"/>
              </w:rPr>
            </w:pPr>
            <w:r>
              <w:rPr>
                <w:rFonts w:ascii="MS Gothic" w:eastAsia="MS Gothic" w:hAnsi="MS Gothic" w:cs="Arial"/>
                <w:b/>
                <w:szCs w:val="20"/>
              </w:rPr>
              <w:t>[</w:t>
            </w:r>
            <w:r w:rsidR="007A4216">
              <w:rPr>
                <w:rFonts w:ascii="MS Gothic" w:eastAsia="MS Gothic" w:hAnsi="MS Gothic" w:cs="Arial"/>
                <w:b/>
                <w:szCs w:val="20"/>
              </w:rPr>
              <w:t>X</w:t>
            </w:r>
            <w:proofErr w:type="gramStart"/>
            <w:r>
              <w:rPr>
                <w:rFonts w:ascii="MS Gothic" w:eastAsia="MS Gothic" w:hAnsi="MS Gothic" w:cs="Arial"/>
                <w:b/>
                <w:szCs w:val="20"/>
              </w:rPr>
              <w:t xml:space="preserve">]  </w:t>
            </w:r>
            <w:r w:rsidRPr="008426D1">
              <w:rPr>
                <w:rFonts w:asciiTheme="majorHAnsi" w:hAnsiTheme="majorHAnsi" w:cs="Arial"/>
                <w:b/>
                <w:sz w:val="20"/>
                <w:szCs w:val="20"/>
              </w:rPr>
              <w:t>New</w:t>
            </w:r>
            <w:proofErr w:type="gramEnd"/>
            <w:r w:rsidRPr="008426D1">
              <w:rPr>
                <w:rFonts w:asciiTheme="majorHAnsi" w:hAnsiTheme="majorHAnsi" w:cs="Arial"/>
                <w:b/>
                <w:sz w:val="20"/>
                <w:szCs w:val="20"/>
              </w:rPr>
              <w:t xml:space="preserve"> Course  or</w:t>
            </w:r>
            <w:r>
              <w:rPr>
                <w:rFonts w:asciiTheme="majorHAnsi" w:hAnsiTheme="majorHAnsi" w:cs="Arial"/>
                <w:b/>
                <w:sz w:val="20"/>
                <w:szCs w:val="20"/>
              </w:rPr>
              <w:t xml:space="preserve">  </w:t>
            </w:r>
            <w:r>
              <w:rPr>
                <w:rFonts w:ascii="MS Gothic" w:eastAsia="MS Gothic" w:hAnsi="MS Gothic" w:cs="Arial"/>
                <w:b/>
                <w:szCs w:val="20"/>
              </w:rPr>
              <w:t>[ ]</w:t>
            </w:r>
            <w:r>
              <w:rPr>
                <w:rFonts w:asciiTheme="majorHAnsi" w:hAnsiTheme="majorHAnsi" w:cs="Arial"/>
                <w:b/>
                <w:sz w:val="20"/>
                <w:szCs w:val="20"/>
              </w:rPr>
              <w:t>Experimental Course (1-time offering)</w:t>
            </w:r>
            <w:r w:rsidRPr="008426D1">
              <w:rPr>
                <w:rFonts w:asciiTheme="majorHAnsi" w:hAnsiTheme="majorHAnsi" w:cs="Arial"/>
                <w:b/>
                <w:sz w:val="20"/>
                <w:szCs w:val="20"/>
              </w:rPr>
              <w:t xml:space="preserve"> </w:t>
            </w:r>
            <w:r>
              <w:rPr>
                <w:rFonts w:asciiTheme="majorHAnsi" w:hAnsiTheme="majorHAnsi" w:cs="Arial"/>
                <w:b/>
                <w:sz w:val="20"/>
                <w:szCs w:val="20"/>
              </w:rPr>
              <w:t xml:space="preserve">                 </w:t>
            </w:r>
            <w:r w:rsidRPr="008426D1">
              <w:rPr>
                <w:rFonts w:asciiTheme="majorHAnsi" w:hAnsiTheme="majorHAnsi" w:cs="Arial"/>
                <w:b/>
                <w:sz w:val="20"/>
                <w:szCs w:val="20"/>
              </w:rPr>
              <w:t xml:space="preserve"> (Check one box)</w:t>
            </w:r>
          </w:p>
        </w:tc>
      </w:tr>
    </w:tbl>
    <w:p w14:paraId="211E4903"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21E3C245" w14:textId="77777777" w:rsidR="00424133" w:rsidRDefault="00424133" w:rsidP="00424133">
      <w:pPr>
        <w:rPr>
          <w:rFonts w:ascii="Arial" w:hAnsi="Arial" w:cs="Arial"/>
        </w:rPr>
      </w:pPr>
      <w:r>
        <w:rPr>
          <w:rFonts w:ascii="Arial" w:hAnsi="Arial" w:cs="Arial"/>
        </w:rPr>
        <w:t xml:space="preserve">Email completed proposals </w:t>
      </w:r>
      <w:r w:rsidRPr="00D24EFF">
        <w:rPr>
          <w:rFonts w:ascii="Arial" w:hAnsi="Arial" w:cs="Arial"/>
        </w:rPr>
        <w:t xml:space="preserve">to </w:t>
      </w:r>
      <w:hyperlink r:id="rId8" w:history="1">
        <w:r w:rsidRPr="00D24EFF">
          <w:rPr>
            <w:rStyle w:val="Hyperlink"/>
            <w:rFonts w:ascii="Arial" w:hAnsi="Arial" w:cs="Arial"/>
          </w:rPr>
          <w:t>curriculum@astate.edu</w:t>
        </w:r>
      </w:hyperlink>
      <w:r w:rsidRPr="00D24EFF">
        <w:rPr>
          <w:rFonts w:ascii="Arial" w:hAnsi="Arial" w:cs="Arial"/>
        </w:rPr>
        <w:t xml:space="preserve"> for inclusion in curriculum </w:t>
      </w:r>
      <w:r w:rsidRPr="009D50C5">
        <w:rPr>
          <w:rFonts w:ascii="Arial" w:hAnsi="Arial" w:cs="Arial"/>
        </w:rPr>
        <w:t>committee</w:t>
      </w:r>
      <w:r w:rsidRPr="00D24EFF">
        <w:rPr>
          <w:rFonts w:ascii="Arial" w:hAnsi="Arial" w:cs="Arial"/>
        </w:rPr>
        <w:t xml:space="preserve"> agenda.</w:t>
      </w:r>
      <w:r>
        <w:rPr>
          <w:rFonts w:ascii="Arial" w:hAnsi="Arial" w:cs="Arial"/>
        </w:rPr>
        <w:t xml:space="preserve"> </w:t>
      </w: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10399FE3" w14:textId="77777777" w:rsidTr="00575870">
        <w:trPr>
          <w:trHeight w:val="1089"/>
        </w:trPr>
        <w:tc>
          <w:tcPr>
            <w:tcW w:w="5451" w:type="dxa"/>
            <w:vAlign w:val="center"/>
          </w:tcPr>
          <w:p w14:paraId="39A0A42A" w14:textId="77777777" w:rsidR="00001C04" w:rsidRPr="008426D1" w:rsidRDefault="001D4B2F" w:rsidP="00DD71FC">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dtPr>
              <w:sdtEndPr/>
              <w:sdtContent>
                <w:r w:rsidR="00123CF2">
                  <w:rPr>
                    <w:rFonts w:asciiTheme="majorHAnsi" w:hAnsiTheme="majorHAnsi"/>
                    <w:sz w:val="20"/>
                    <w:szCs w:val="20"/>
                  </w:rPr>
                  <w:t xml:space="preserve">Rodney Carmack                                                    </w:t>
                </w:r>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date w:fullDate="2019-09-11T00:00:00Z">
                  <w:dateFormat w:val="M/d/yyyy"/>
                  <w:lid w:val="en-US"/>
                  <w:storeMappedDataAs w:val="dateTime"/>
                  <w:calendar w:val="gregorian"/>
                </w:date>
              </w:sdtPr>
              <w:sdtEndPr/>
              <w:sdtContent>
                <w:r w:rsidR="00DD71FC">
                  <w:rPr>
                    <w:rFonts w:asciiTheme="majorHAnsi" w:hAnsiTheme="majorHAnsi"/>
                    <w:smallCaps/>
                    <w:sz w:val="20"/>
                    <w:szCs w:val="20"/>
                  </w:rPr>
                  <w:t>9/11/2019</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62C6A397" w14:textId="1E7E4B06" w:rsidR="00001C04" w:rsidRPr="008426D1" w:rsidRDefault="001D4B2F" w:rsidP="00575870">
            <w:pPr>
              <w:rPr>
                <w:rFonts w:asciiTheme="majorHAnsi" w:hAnsiTheme="majorHAnsi"/>
                <w:sz w:val="16"/>
                <w:szCs w:val="16"/>
              </w:rPr>
            </w:pPr>
            <w:sdt>
              <w:sdtPr>
                <w:rPr>
                  <w:rFonts w:asciiTheme="majorHAnsi" w:hAnsiTheme="majorHAnsi"/>
                  <w:sz w:val="20"/>
                  <w:szCs w:val="20"/>
                </w:rPr>
                <w:id w:val="952207901"/>
              </w:sdtPr>
              <w:sdtEndPr/>
              <w:sdtContent>
                <w:sdt>
                  <w:sdtPr>
                    <w:rPr>
                      <w:rFonts w:asciiTheme="majorHAnsi" w:hAnsiTheme="majorHAnsi"/>
                      <w:sz w:val="20"/>
                      <w:szCs w:val="20"/>
                    </w:rPr>
                    <w:id w:val="-106197775"/>
                    <w:placeholder>
                      <w:docPart w:val="966BE0D17A384B6D91A4878ECF49F781"/>
                    </w:placeholder>
                    <w:showingPlcHdr/>
                  </w:sdtPr>
                  <w:sdtEndPr/>
                  <w:sdtContent>
                    <w:permStart w:id="755321828"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755321828"/>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p>
          <w:p w14:paraId="797ECADE"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67F19FC3" w14:textId="77777777" w:rsidTr="00575870">
        <w:trPr>
          <w:trHeight w:val="1089"/>
        </w:trPr>
        <w:tc>
          <w:tcPr>
            <w:tcW w:w="5451" w:type="dxa"/>
            <w:vAlign w:val="center"/>
          </w:tcPr>
          <w:p w14:paraId="0DB7770C" w14:textId="77777777" w:rsidR="00001C04" w:rsidRPr="008426D1" w:rsidRDefault="001D4B2F" w:rsidP="009B6E58">
            <w:pPr>
              <w:rPr>
                <w:rFonts w:asciiTheme="majorHAnsi" w:hAnsiTheme="majorHAnsi"/>
                <w:sz w:val="20"/>
                <w:szCs w:val="20"/>
              </w:rPr>
            </w:pPr>
            <w:sdt>
              <w:sdtPr>
                <w:rPr>
                  <w:rFonts w:asciiTheme="majorHAnsi" w:hAnsiTheme="majorHAnsi"/>
                  <w:sz w:val="20"/>
                  <w:szCs w:val="20"/>
                </w:rPr>
                <w:id w:val="1169676060"/>
              </w:sdtPr>
              <w:sdtEndPr/>
              <w:sdtContent>
                <w:sdt>
                  <w:sdtPr>
                    <w:rPr>
                      <w:rFonts w:asciiTheme="majorHAnsi" w:hAnsiTheme="majorHAnsi"/>
                      <w:sz w:val="20"/>
                      <w:szCs w:val="20"/>
                    </w:rPr>
                    <w:id w:val="376897373"/>
                    <w:placeholder>
                      <w:docPart w:val="89805FBA6D8D4B1AB2FB09AA96C3E5F9"/>
                    </w:placeholder>
                  </w:sdtPr>
                  <w:sdtEndPr/>
                  <w:sdtContent>
                    <w:r w:rsidR="009B6E58">
                      <w:rPr>
                        <w:rFonts w:asciiTheme="majorHAnsi" w:hAnsiTheme="majorHAnsi"/>
                        <w:sz w:val="20"/>
                        <w:szCs w:val="20"/>
                      </w:rPr>
                      <w:t xml:space="preserve">James Doering                                                         </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19-04-11T00:00:00Z">
                  <w:dateFormat w:val="M/d/yyyy"/>
                  <w:lid w:val="en-US"/>
                  <w:storeMappedDataAs w:val="dateTime"/>
                  <w:calendar w:val="gregorian"/>
                </w:date>
              </w:sdtPr>
              <w:sdtEndPr/>
              <w:sdtContent>
                <w:r w:rsidR="009B6E58">
                  <w:rPr>
                    <w:rFonts w:asciiTheme="majorHAnsi" w:hAnsiTheme="majorHAnsi"/>
                    <w:smallCaps/>
                    <w:sz w:val="20"/>
                    <w:szCs w:val="20"/>
                  </w:rPr>
                  <w:t>4/11/2019</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r w:rsidR="00001C04" w:rsidRPr="008426D1">
              <w:rPr>
                <w:rFonts w:asciiTheme="majorHAnsi" w:hAnsiTheme="majorHAnsi"/>
                <w:sz w:val="20"/>
                <w:szCs w:val="20"/>
              </w:rPr>
              <w:t xml:space="preserve"> </w:t>
            </w:r>
          </w:p>
        </w:tc>
        <w:tc>
          <w:tcPr>
            <w:tcW w:w="5451" w:type="dxa"/>
            <w:vAlign w:val="center"/>
          </w:tcPr>
          <w:p w14:paraId="525EC7F2" w14:textId="77777777" w:rsidR="00001C04" w:rsidRPr="008426D1" w:rsidRDefault="001D4B2F" w:rsidP="00575870">
            <w:pPr>
              <w:rPr>
                <w:rFonts w:asciiTheme="majorHAnsi" w:hAnsiTheme="majorHAnsi"/>
                <w:sz w:val="20"/>
                <w:szCs w:val="20"/>
              </w:rPr>
            </w:pPr>
            <w:sdt>
              <w:sdtPr>
                <w:rPr>
                  <w:rFonts w:asciiTheme="majorHAnsi" w:hAnsiTheme="majorHAnsi"/>
                  <w:sz w:val="20"/>
                  <w:szCs w:val="20"/>
                </w:rPr>
                <w:id w:val="-208959319"/>
              </w:sdtPr>
              <w:sdtEndPr/>
              <w:sdtContent>
                <w:sdt>
                  <w:sdtPr>
                    <w:rPr>
                      <w:rFonts w:asciiTheme="majorHAnsi" w:hAnsiTheme="majorHAnsi"/>
                      <w:sz w:val="20"/>
                      <w:szCs w:val="20"/>
                    </w:rPr>
                    <w:id w:val="1404868388"/>
                    <w:placeholder>
                      <w:docPart w:val="632A9E1533C344228C3919244FA62C89"/>
                    </w:placeholder>
                    <w:showingPlcHdr/>
                  </w:sdtPr>
                  <w:sdtEndPr/>
                  <w:sdtContent>
                    <w:permStart w:id="1976502431"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976502431"/>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EndPr/>
              <w:sdtContent>
                <w:permStart w:id="1356103346"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356103346"/>
              </w:sdtContent>
            </w:sdt>
          </w:p>
          <w:p w14:paraId="19297EC9" w14:textId="77777777" w:rsidR="00001C04" w:rsidRPr="008426D1" w:rsidRDefault="0002589A"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If </w:t>
            </w:r>
            <w:proofErr w:type="gramStart"/>
            <w:r w:rsidR="00001C04" w:rsidRPr="008426D1">
              <w:rPr>
                <w:rFonts w:asciiTheme="majorHAnsi" w:hAnsiTheme="majorHAnsi"/>
                <w:b/>
                <w:sz w:val="20"/>
                <w:szCs w:val="20"/>
              </w:rPr>
              <w:t xml:space="preserve">applicable) </w:t>
            </w:r>
            <w:r w:rsidR="00001C04" w:rsidRPr="008426D1">
              <w:rPr>
                <w:rFonts w:asciiTheme="majorHAnsi" w:hAnsiTheme="majorHAnsi"/>
                <w:sz w:val="20"/>
                <w:szCs w:val="20"/>
              </w:rPr>
              <w:t xml:space="preserve">  </w:t>
            </w:r>
            <w:proofErr w:type="gramEnd"/>
            <w:r w:rsidR="00001C04" w:rsidRPr="008426D1">
              <w:rPr>
                <w:rFonts w:asciiTheme="majorHAnsi" w:hAnsiTheme="majorHAnsi"/>
                <w:sz w:val="20"/>
                <w:szCs w:val="20"/>
              </w:rPr>
              <w:t xml:space="preserve">                      </w:t>
            </w:r>
          </w:p>
        </w:tc>
      </w:tr>
      <w:tr w:rsidR="00001C04" w:rsidRPr="008426D1" w14:paraId="019FD1C1" w14:textId="77777777" w:rsidTr="00575870">
        <w:trPr>
          <w:trHeight w:val="1089"/>
        </w:trPr>
        <w:tc>
          <w:tcPr>
            <w:tcW w:w="5451" w:type="dxa"/>
            <w:vAlign w:val="center"/>
          </w:tcPr>
          <w:p w14:paraId="3B8AE544" w14:textId="26A9755C" w:rsidR="00001C04" w:rsidRPr="008426D1" w:rsidRDefault="001D4B2F" w:rsidP="002B45C5">
            <w:pPr>
              <w:rPr>
                <w:rFonts w:asciiTheme="majorHAnsi" w:hAnsiTheme="majorHAnsi"/>
                <w:sz w:val="20"/>
                <w:szCs w:val="20"/>
              </w:rPr>
            </w:pPr>
            <w:sdt>
              <w:sdtPr>
                <w:rPr>
                  <w:rFonts w:asciiTheme="majorHAnsi" w:hAnsiTheme="majorHAnsi"/>
                  <w:sz w:val="20"/>
                  <w:szCs w:val="20"/>
                </w:rPr>
                <w:id w:val="76181568"/>
              </w:sdtPr>
              <w:sdtEndPr/>
              <w:sdtContent>
                <w:sdt>
                  <w:sdtPr>
                    <w:rPr>
                      <w:rFonts w:asciiTheme="majorHAnsi" w:hAnsiTheme="majorHAnsi"/>
                      <w:sz w:val="20"/>
                      <w:szCs w:val="20"/>
                    </w:rPr>
                    <w:id w:val="-1873526833"/>
                    <w:placeholder>
                      <w:docPart w:val="7E5F3540B0114E1BADB7E3CF0E315543"/>
                    </w:placeholder>
                  </w:sdtPr>
                  <w:sdtEndPr/>
                  <w:sdtContent>
                    <w:r w:rsidR="002B45C5">
                      <w:rPr>
                        <w:rFonts w:asciiTheme="majorHAnsi" w:hAnsiTheme="majorHAnsi"/>
                        <w:sz w:val="20"/>
                        <w:szCs w:val="20"/>
                      </w:rPr>
                      <w:t xml:space="preserve">J. Eric Sims                                                                 </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231607342"/>
                <w:placeholder>
                  <w:docPart w:val="3F54B471B69648EAB8A058C141B86025"/>
                </w:placeholder>
                <w:date w:fullDate="2019-09-11T00:00:00Z">
                  <w:dateFormat w:val="M/d/yyyy"/>
                  <w:lid w:val="en-US"/>
                  <w:storeMappedDataAs w:val="dateTime"/>
                  <w:calendar w:val="gregorian"/>
                </w:date>
              </w:sdtPr>
              <w:sdtEndPr/>
              <w:sdtContent>
                <w:r w:rsidR="007621E2">
                  <w:rPr>
                    <w:rFonts w:asciiTheme="majorHAnsi" w:hAnsiTheme="majorHAnsi"/>
                    <w:smallCaps/>
                    <w:sz w:val="20"/>
                    <w:szCs w:val="20"/>
                  </w:rPr>
                  <w:t>9/11</w:t>
                </w:r>
                <w:r w:rsidR="002B45C5">
                  <w:rPr>
                    <w:rFonts w:asciiTheme="majorHAnsi" w:hAnsiTheme="majorHAnsi"/>
                    <w:smallCaps/>
                    <w:sz w:val="20"/>
                    <w:szCs w:val="20"/>
                  </w:rPr>
                  <w:t>/2019</w:t>
                </w:r>
              </w:sdtContent>
            </w:sdt>
            <w:r w:rsidR="00001C04" w:rsidRPr="008426D1">
              <w:rPr>
                <w:rFonts w:asciiTheme="majorHAnsi" w:hAnsiTheme="majorHAnsi"/>
                <w:sz w:val="20"/>
                <w:szCs w:val="20"/>
              </w:rPr>
              <w:br/>
            </w:r>
            <w:r w:rsidR="00001C04" w:rsidRPr="008426D1">
              <w:rPr>
                <w:rFonts w:asciiTheme="majorHAnsi" w:hAnsiTheme="majorHAnsi"/>
                <w:b/>
                <w:sz w:val="20"/>
                <w:szCs w:val="20"/>
              </w:rPr>
              <w:t>College Curriculum Committee Chair</w:t>
            </w:r>
          </w:p>
        </w:tc>
        <w:tc>
          <w:tcPr>
            <w:tcW w:w="5451" w:type="dxa"/>
            <w:vAlign w:val="center"/>
          </w:tcPr>
          <w:p w14:paraId="5A8A2AFB" w14:textId="77777777" w:rsidR="00001C04" w:rsidRPr="008426D1" w:rsidRDefault="00001C04" w:rsidP="00575870">
            <w:pPr>
              <w:rPr>
                <w:rFonts w:asciiTheme="majorHAnsi" w:hAnsiTheme="majorHAnsi"/>
                <w:sz w:val="20"/>
                <w:szCs w:val="20"/>
              </w:rPr>
            </w:pPr>
          </w:p>
        </w:tc>
      </w:tr>
      <w:tr w:rsidR="00001C04" w:rsidRPr="008426D1" w14:paraId="77FEF251" w14:textId="77777777" w:rsidTr="00575870">
        <w:trPr>
          <w:trHeight w:val="1089"/>
        </w:trPr>
        <w:tc>
          <w:tcPr>
            <w:tcW w:w="5451" w:type="dxa"/>
            <w:vAlign w:val="center"/>
          </w:tcPr>
          <w:p w14:paraId="6B3E822C" w14:textId="77777777" w:rsidR="00001C04" w:rsidRPr="008426D1" w:rsidRDefault="001D4B2F" w:rsidP="00C21A36">
            <w:pPr>
              <w:rPr>
                <w:rFonts w:asciiTheme="majorHAnsi" w:hAnsiTheme="majorHAnsi"/>
                <w:sz w:val="20"/>
                <w:szCs w:val="20"/>
              </w:rPr>
            </w:pPr>
            <w:sdt>
              <w:sdtPr>
                <w:rPr>
                  <w:rFonts w:asciiTheme="majorHAnsi" w:hAnsiTheme="majorHAnsi"/>
                  <w:sz w:val="20"/>
                  <w:szCs w:val="20"/>
                </w:rPr>
                <w:id w:val="922218420"/>
              </w:sdtPr>
              <w:sdtEndPr/>
              <w:sdtContent>
                <w:sdt>
                  <w:sdtPr>
                    <w:rPr>
                      <w:rFonts w:asciiTheme="majorHAnsi" w:hAnsiTheme="majorHAnsi"/>
                      <w:sz w:val="20"/>
                      <w:szCs w:val="20"/>
                    </w:rPr>
                    <w:id w:val="-1142416544"/>
                    <w:placeholder>
                      <w:docPart w:val="49387527350F4455BE5BACDD61D92FD2"/>
                    </w:placeholder>
                  </w:sdtPr>
                  <w:sdtEndPr/>
                  <w:sdtContent>
                    <w:r w:rsidR="00C21A36">
                      <w:rPr>
                        <w:rFonts w:asciiTheme="majorHAnsi" w:hAnsiTheme="majorHAnsi"/>
                        <w:sz w:val="20"/>
                        <w:szCs w:val="20"/>
                      </w:rPr>
                      <w:t xml:space="preserve">Jim </w:t>
                    </w:r>
                    <w:proofErr w:type="spellStart"/>
                    <w:r w:rsidR="00C21A36">
                      <w:rPr>
                        <w:rFonts w:asciiTheme="majorHAnsi" w:hAnsiTheme="majorHAnsi"/>
                        <w:sz w:val="20"/>
                        <w:szCs w:val="20"/>
                      </w:rPr>
                      <w:t>Washam</w:t>
                    </w:r>
                    <w:proofErr w:type="spellEnd"/>
                    <w:r w:rsidR="00C21A36">
                      <w:rPr>
                        <w:rFonts w:asciiTheme="majorHAnsi" w:hAnsiTheme="majorHAnsi"/>
                        <w:sz w:val="20"/>
                        <w:szCs w:val="20"/>
                      </w:rPr>
                      <w:t xml:space="preserve">                                                          </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6C63ACDFAB241C4BE62991263E14247"/>
                </w:placeholder>
                <w:date w:fullDate="2019-04-12T00:00:00Z">
                  <w:dateFormat w:val="M/d/yyyy"/>
                  <w:lid w:val="en-US"/>
                  <w:storeMappedDataAs w:val="dateTime"/>
                  <w:calendar w:val="gregorian"/>
                </w:date>
              </w:sdtPr>
              <w:sdtEndPr/>
              <w:sdtContent>
                <w:r w:rsidR="00C21A36">
                  <w:rPr>
                    <w:rFonts w:asciiTheme="majorHAnsi" w:hAnsiTheme="majorHAnsi"/>
                    <w:smallCaps/>
                    <w:sz w:val="20"/>
                    <w:szCs w:val="20"/>
                  </w:rPr>
                  <w:t>4/12/2019</w:t>
                </w:r>
              </w:sdtContent>
            </w:sdt>
            <w:r w:rsidR="00001C04" w:rsidRPr="008426D1">
              <w:rPr>
                <w:rFonts w:asciiTheme="majorHAnsi" w:hAnsiTheme="majorHAnsi"/>
                <w:sz w:val="20"/>
                <w:szCs w:val="20"/>
              </w:rPr>
              <w:br/>
            </w:r>
            <w:r w:rsidR="00001C04" w:rsidRPr="008426D1">
              <w:rPr>
                <w:rFonts w:asciiTheme="majorHAnsi" w:hAnsiTheme="majorHAnsi"/>
                <w:b/>
                <w:sz w:val="20"/>
                <w:szCs w:val="20"/>
              </w:rPr>
              <w:t>College Dean</w:t>
            </w:r>
          </w:p>
        </w:tc>
        <w:tc>
          <w:tcPr>
            <w:tcW w:w="5451" w:type="dxa"/>
            <w:vAlign w:val="center"/>
          </w:tcPr>
          <w:p w14:paraId="5814C081" w14:textId="77777777" w:rsidR="00001C04" w:rsidRPr="008426D1" w:rsidRDefault="001D4B2F" w:rsidP="00575870">
            <w:pPr>
              <w:rPr>
                <w:rFonts w:asciiTheme="majorHAnsi" w:hAnsiTheme="majorHAnsi"/>
                <w:sz w:val="20"/>
                <w:szCs w:val="20"/>
              </w:rPr>
            </w:pPr>
            <w:sdt>
              <w:sdtPr>
                <w:rPr>
                  <w:rFonts w:asciiTheme="majorHAnsi" w:hAnsiTheme="majorHAnsi"/>
                  <w:sz w:val="20"/>
                  <w:szCs w:val="20"/>
                </w:rPr>
                <w:id w:val="245702008"/>
              </w:sdtPr>
              <w:sdtEndPr/>
              <w:sdtContent>
                <w:sdt>
                  <w:sdtPr>
                    <w:rPr>
                      <w:rFonts w:asciiTheme="majorHAnsi" w:hAnsiTheme="majorHAnsi"/>
                      <w:sz w:val="20"/>
                      <w:szCs w:val="20"/>
                    </w:rPr>
                    <w:id w:val="-461583462"/>
                    <w:placeholder>
                      <w:docPart w:val="1DBB6C92869B45E5807713A210E5FC06"/>
                    </w:placeholder>
                    <w:showingPlcHdr/>
                  </w:sdtPr>
                  <w:sdtEndPr/>
                  <w:sdtContent>
                    <w:permStart w:id="1770155197"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770155197"/>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04BABF96FE964D9FBB98EDDC760680DF"/>
                </w:placeholder>
                <w:showingPlcHdr/>
                <w:date>
                  <w:dateFormat w:val="M/d/yyyy"/>
                  <w:lid w:val="en-US"/>
                  <w:storeMappedDataAs w:val="dateTime"/>
                  <w:calendar w:val="gregorian"/>
                </w:date>
              </w:sdtPr>
              <w:sdtEndPr/>
              <w:sdtContent>
                <w:permStart w:id="172847785"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72847785"/>
              </w:sdtContent>
            </w:sdt>
          </w:p>
          <w:p w14:paraId="2F29F73F" w14:textId="77777777" w:rsidR="00001C04" w:rsidRPr="008426D1" w:rsidRDefault="00001C04"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001C04" w:rsidRPr="008426D1" w14:paraId="632A5B7C" w14:textId="77777777" w:rsidTr="00575870">
        <w:trPr>
          <w:trHeight w:val="1089"/>
        </w:trPr>
        <w:tc>
          <w:tcPr>
            <w:tcW w:w="5451" w:type="dxa"/>
            <w:vAlign w:val="center"/>
          </w:tcPr>
          <w:tbl>
            <w:tblPr>
              <w:tblStyle w:val="TableGrid"/>
              <w:tblW w:w="50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9"/>
              <w:gridCol w:w="1351"/>
            </w:tblGrid>
            <w:tr w:rsidR="0002589A" w14:paraId="04BD6397" w14:textId="77777777" w:rsidTr="0002589A">
              <w:trPr>
                <w:trHeight w:val="113"/>
              </w:trPr>
              <w:tc>
                <w:tcPr>
                  <w:tcW w:w="3685" w:type="dxa"/>
                  <w:vAlign w:val="bottom"/>
                  <w:hideMark/>
                </w:tcPr>
                <w:permStart w:id="2067212650" w:edGrp="everyone"/>
                <w:p w14:paraId="0AA303BE" w14:textId="77777777" w:rsidR="0002589A" w:rsidRDefault="001D4B2F" w:rsidP="0002589A">
                  <w:pPr>
                    <w:jc w:val="center"/>
                    <w:rPr>
                      <w:rFonts w:asciiTheme="majorHAnsi" w:hAnsiTheme="majorHAnsi"/>
                      <w:sz w:val="20"/>
                      <w:szCs w:val="20"/>
                    </w:rPr>
                  </w:pPr>
                  <w:sdt>
                    <w:sdtPr>
                      <w:rPr>
                        <w:rFonts w:asciiTheme="majorHAnsi" w:hAnsiTheme="majorHAnsi"/>
                        <w:sz w:val="20"/>
                        <w:szCs w:val="20"/>
                      </w:rPr>
                      <w:id w:val="923150155"/>
                      <w:placeholder>
                        <w:docPart w:val="C27CD46391514174AF3A3127B238167D"/>
                      </w:placeholder>
                      <w:showingPlcHdr/>
                    </w:sdtPr>
                    <w:sdtEndPr/>
                    <w:sdtContent>
                      <w:r w:rsidR="0002589A">
                        <w:rPr>
                          <w:rFonts w:asciiTheme="majorHAnsi" w:hAnsiTheme="majorHAnsi"/>
                          <w:color w:val="808080" w:themeColor="background1" w:themeShade="80"/>
                          <w:sz w:val="52"/>
                          <w:szCs w:val="52"/>
                          <w:shd w:val="clear" w:color="auto" w:fill="D9D9D9" w:themeFill="background1" w:themeFillShade="D9"/>
                        </w:rPr>
                        <w:t>__________________</w:t>
                      </w:r>
                      <w:permEnd w:id="2067212650"/>
                    </w:sdtContent>
                  </w:sdt>
                </w:p>
              </w:tc>
              <w:sdt>
                <w:sdtPr>
                  <w:rPr>
                    <w:rFonts w:asciiTheme="majorHAnsi" w:hAnsiTheme="majorHAnsi"/>
                    <w:sz w:val="20"/>
                    <w:szCs w:val="20"/>
                  </w:rPr>
                  <w:alias w:val="Date"/>
                  <w:tag w:val="Date"/>
                  <w:id w:val="-1364362510"/>
                  <w:placeholder>
                    <w:docPart w:val="192EEADC8BCF4C428DC85D5A2C27D1FB"/>
                  </w:placeholder>
                  <w:showingPlcHdr/>
                  <w:date>
                    <w:dateFormat w:val="M/d/yyyy"/>
                    <w:lid w:val="en-US"/>
                    <w:storeMappedDataAs w:val="dateTime"/>
                    <w:calendar w:val="gregorian"/>
                  </w:date>
                </w:sdtPr>
                <w:sdtEndPr/>
                <w:sdtContent>
                  <w:tc>
                    <w:tcPr>
                      <w:tcW w:w="1350" w:type="dxa"/>
                      <w:vAlign w:val="bottom"/>
                      <w:hideMark/>
                    </w:tcPr>
                    <w:p w14:paraId="2AD33C4F" w14:textId="77777777" w:rsidR="0002589A" w:rsidRDefault="0002589A" w:rsidP="0002589A">
                      <w:pPr>
                        <w:jc w:val="center"/>
                        <w:rPr>
                          <w:rFonts w:asciiTheme="majorHAnsi" w:hAnsiTheme="majorHAnsi"/>
                          <w:sz w:val="20"/>
                          <w:szCs w:val="20"/>
                        </w:rPr>
                      </w:pPr>
                      <w:r>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70A256DE" w14:textId="77777777" w:rsidR="00001C04" w:rsidRPr="008426D1" w:rsidRDefault="0002589A" w:rsidP="00575870">
            <w:pPr>
              <w:rPr>
                <w:rFonts w:asciiTheme="majorHAnsi" w:hAnsiTheme="majorHAnsi"/>
                <w:sz w:val="20"/>
                <w:szCs w:val="20"/>
              </w:rPr>
            </w:pPr>
            <w:r>
              <w:rPr>
                <w:rFonts w:asciiTheme="majorHAnsi" w:hAnsiTheme="majorHAnsi"/>
                <w:b/>
                <w:sz w:val="20"/>
                <w:szCs w:val="20"/>
              </w:rPr>
              <w:t xml:space="preserve">General Education Committee Chair (If </w:t>
            </w:r>
            <w:proofErr w:type="gramStart"/>
            <w:r>
              <w:rPr>
                <w:rFonts w:asciiTheme="majorHAnsi" w:hAnsiTheme="majorHAnsi"/>
                <w:b/>
                <w:sz w:val="20"/>
                <w:szCs w:val="20"/>
              </w:rPr>
              <w:t xml:space="preserve">applicable) </w:t>
            </w:r>
            <w:r>
              <w:rPr>
                <w:rFonts w:asciiTheme="majorHAnsi" w:hAnsiTheme="majorHAnsi"/>
                <w:sz w:val="20"/>
                <w:szCs w:val="20"/>
              </w:rPr>
              <w:t xml:space="preserve">  </w:t>
            </w:r>
            <w:proofErr w:type="gramEnd"/>
            <w:r>
              <w:rPr>
                <w:rFonts w:asciiTheme="majorHAnsi" w:hAnsiTheme="majorHAnsi"/>
                <w:sz w:val="20"/>
                <w:szCs w:val="20"/>
              </w:rPr>
              <w:t xml:space="preserve">                      </w:t>
            </w:r>
          </w:p>
        </w:tc>
        <w:tc>
          <w:tcPr>
            <w:tcW w:w="5451" w:type="dxa"/>
            <w:vAlign w:val="center"/>
          </w:tcPr>
          <w:p w14:paraId="1EEB79A3" w14:textId="77777777" w:rsidR="00001C04" w:rsidRPr="008426D1" w:rsidRDefault="001D4B2F" w:rsidP="00575870">
            <w:pPr>
              <w:rPr>
                <w:rFonts w:asciiTheme="majorHAnsi" w:hAnsiTheme="majorHAnsi"/>
                <w:sz w:val="20"/>
                <w:szCs w:val="20"/>
              </w:rPr>
            </w:pPr>
            <w:sdt>
              <w:sdtPr>
                <w:rPr>
                  <w:rFonts w:asciiTheme="majorHAnsi" w:hAnsiTheme="majorHAnsi"/>
                  <w:sz w:val="20"/>
                  <w:szCs w:val="20"/>
                </w:rPr>
                <w:id w:val="-1614899177"/>
              </w:sdtPr>
              <w:sdtEndPr/>
              <w:sdtContent>
                <w:sdt>
                  <w:sdtPr>
                    <w:rPr>
                      <w:rFonts w:asciiTheme="majorHAnsi" w:hAnsiTheme="majorHAnsi"/>
                      <w:sz w:val="20"/>
                      <w:szCs w:val="20"/>
                    </w:rPr>
                    <w:id w:val="1197282834"/>
                    <w:placeholder>
                      <w:docPart w:val="E7300B24039F451FB390819458853CEB"/>
                    </w:placeholder>
                    <w:showingPlcHdr/>
                  </w:sdtPr>
                  <w:sdtEndPr/>
                  <w:sdtContent>
                    <w:permStart w:id="1713330898"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713330898"/>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1322C457942C47A1AD98606ABA930122"/>
                </w:placeholder>
                <w:showingPlcHdr/>
                <w:date>
                  <w:dateFormat w:val="M/d/yyyy"/>
                  <w:lid w:val="en-US"/>
                  <w:storeMappedDataAs w:val="dateTime"/>
                  <w:calendar w:val="gregorian"/>
                </w:date>
              </w:sdtPr>
              <w:sdtEndPr/>
              <w:sdtContent>
                <w:permStart w:id="31582129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315821290"/>
              </w:sdtContent>
            </w:sdt>
          </w:p>
          <w:p w14:paraId="4AA626C6" w14:textId="77777777" w:rsidR="00001C04" w:rsidRPr="008426D1" w:rsidRDefault="00001C04" w:rsidP="00575870">
            <w:pPr>
              <w:rPr>
                <w:rFonts w:asciiTheme="majorHAnsi" w:hAnsiTheme="majorHAnsi"/>
                <w:sz w:val="20"/>
                <w:szCs w:val="20"/>
              </w:rPr>
            </w:pPr>
            <w:r w:rsidRPr="008426D1">
              <w:rPr>
                <w:rFonts w:asciiTheme="majorHAnsi" w:hAnsiTheme="majorHAnsi"/>
                <w:b/>
                <w:sz w:val="20"/>
                <w:szCs w:val="20"/>
              </w:rPr>
              <w:t>Vice Chancellor for Academic Affairs</w:t>
            </w:r>
          </w:p>
        </w:tc>
      </w:tr>
    </w:tbl>
    <w:p w14:paraId="6B0490EA" w14:textId="77777777" w:rsidR="00636DB3" w:rsidRPr="008426D1" w:rsidRDefault="00636DB3" w:rsidP="00384538">
      <w:pPr>
        <w:pBdr>
          <w:bottom w:val="single" w:sz="12" w:space="1" w:color="auto"/>
        </w:pBdr>
        <w:rPr>
          <w:rFonts w:asciiTheme="majorHAnsi" w:hAnsiTheme="majorHAnsi" w:cs="Arial"/>
          <w:sz w:val="20"/>
          <w:szCs w:val="20"/>
        </w:rPr>
      </w:pPr>
    </w:p>
    <w:p w14:paraId="29385E4A" w14:textId="77777777" w:rsidR="00EF2038" w:rsidRDefault="00EF2038" w:rsidP="007D371A">
      <w:pPr>
        <w:tabs>
          <w:tab w:val="left" w:pos="360"/>
          <w:tab w:val="left" w:pos="720"/>
        </w:tabs>
        <w:spacing w:after="0" w:line="240" w:lineRule="auto"/>
        <w:rPr>
          <w:rFonts w:asciiTheme="majorHAnsi" w:hAnsiTheme="majorHAnsi" w:cs="Arial"/>
          <w:sz w:val="20"/>
          <w:szCs w:val="20"/>
        </w:rPr>
      </w:pPr>
    </w:p>
    <w:p w14:paraId="72860B54" w14:textId="77777777" w:rsidR="007D371A" w:rsidRPr="008426D1" w:rsidRDefault="0036794A"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w:t>
      </w:r>
      <w:r w:rsidR="007D371A" w:rsidRPr="008426D1">
        <w:rPr>
          <w:rFonts w:asciiTheme="majorHAnsi" w:hAnsiTheme="majorHAnsi" w:cs="Arial"/>
          <w:sz w:val="20"/>
          <w:szCs w:val="20"/>
        </w:rPr>
        <w:t>. Contact Person (Name, Email Address, Phone Number)</w:t>
      </w:r>
    </w:p>
    <w:sdt>
      <w:sdtPr>
        <w:rPr>
          <w:rFonts w:asciiTheme="majorHAnsi" w:hAnsiTheme="majorHAnsi" w:cs="Arial"/>
          <w:sz w:val="20"/>
          <w:szCs w:val="20"/>
        </w:rPr>
        <w:id w:val="-917249301"/>
        <w:placeholder>
          <w:docPart w:val="BCB04572D6A94B54B73D7E0568A29AE4"/>
        </w:placeholder>
      </w:sdtPr>
      <w:sdtEndPr/>
      <w:sdtContent>
        <w:p w14:paraId="1B6D9C8A" w14:textId="77777777" w:rsidR="007D371A" w:rsidRPr="008426D1" w:rsidRDefault="007A4216"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J. Eric Sims, </w:t>
          </w:r>
          <w:hyperlink r:id="rId9" w:history="1">
            <w:r w:rsidRPr="001160FA">
              <w:rPr>
                <w:rStyle w:val="Hyperlink"/>
                <w:rFonts w:asciiTheme="majorHAnsi" w:hAnsiTheme="majorHAnsi" w:cs="Arial"/>
                <w:sz w:val="20"/>
                <w:szCs w:val="20"/>
              </w:rPr>
              <w:t>jsims@astate.edu</w:t>
            </w:r>
          </w:hyperlink>
          <w:r>
            <w:rPr>
              <w:rFonts w:asciiTheme="majorHAnsi" w:hAnsiTheme="majorHAnsi" w:cs="Arial"/>
              <w:sz w:val="20"/>
              <w:szCs w:val="20"/>
            </w:rPr>
            <w:t>, 870-972-2796</w:t>
          </w:r>
        </w:p>
      </w:sdtContent>
    </w:sdt>
    <w:p w14:paraId="571B19E5"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45BD5622" w14:textId="77777777" w:rsidR="007D371A" w:rsidRPr="008426D1" w:rsidRDefault="0036794A"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2</w:t>
      </w:r>
      <w:r w:rsidR="007D371A" w:rsidRPr="008426D1">
        <w:rPr>
          <w:rFonts w:asciiTheme="majorHAnsi" w:hAnsiTheme="majorHAnsi" w:cs="Arial"/>
          <w:sz w:val="20"/>
          <w:szCs w:val="20"/>
        </w:rPr>
        <w:t>. Proposed Starting Term and</w:t>
      </w:r>
      <w:r w:rsidR="007D371A">
        <w:rPr>
          <w:rFonts w:asciiTheme="majorHAnsi" w:hAnsiTheme="majorHAnsi" w:cs="Arial"/>
          <w:sz w:val="20"/>
          <w:szCs w:val="20"/>
        </w:rPr>
        <w:t xml:space="preserve"> Bulletin</w:t>
      </w:r>
      <w:r w:rsidR="007D371A" w:rsidRPr="008426D1">
        <w:rPr>
          <w:rFonts w:asciiTheme="majorHAnsi" w:hAnsiTheme="majorHAnsi" w:cs="Arial"/>
          <w:sz w:val="20"/>
          <w:szCs w:val="20"/>
        </w:rPr>
        <w:t xml:space="preserve"> Year</w:t>
      </w:r>
    </w:p>
    <w:sdt>
      <w:sdtPr>
        <w:rPr>
          <w:rFonts w:asciiTheme="majorHAnsi" w:hAnsiTheme="majorHAnsi" w:cs="Arial"/>
          <w:sz w:val="20"/>
          <w:szCs w:val="20"/>
        </w:rPr>
        <w:id w:val="-2076511728"/>
        <w:placeholder>
          <w:docPart w:val="C8EE819D1DAC4969917D87EA3C84F62A"/>
        </w:placeholder>
      </w:sdtPr>
      <w:sdtEndPr/>
      <w:sdtContent>
        <w:p w14:paraId="0B9E3E6E" w14:textId="77777777" w:rsidR="007D371A" w:rsidRPr="008426D1" w:rsidRDefault="007A4216"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all 2020 (2020-2021 Bulletin)</w:t>
          </w:r>
        </w:p>
      </w:sdtContent>
    </w:sdt>
    <w:p w14:paraId="50CDC0E6" w14:textId="77777777" w:rsidR="007D371A" w:rsidRDefault="007D371A" w:rsidP="00CB4B5A">
      <w:pPr>
        <w:tabs>
          <w:tab w:val="left" w:pos="360"/>
          <w:tab w:val="left" w:pos="720"/>
        </w:tabs>
        <w:spacing w:after="0" w:line="240" w:lineRule="auto"/>
        <w:rPr>
          <w:rFonts w:asciiTheme="majorHAnsi" w:hAnsiTheme="majorHAnsi" w:cs="Arial"/>
          <w:sz w:val="20"/>
          <w:szCs w:val="20"/>
        </w:rPr>
      </w:pPr>
    </w:p>
    <w:p w14:paraId="006E2794" w14:textId="77777777" w:rsidR="00CB4B5A" w:rsidRPr="008426D1" w:rsidRDefault="0036794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3.</w:t>
      </w:r>
      <w:r w:rsidR="00CB4B5A" w:rsidRPr="008426D1">
        <w:rPr>
          <w:rFonts w:asciiTheme="majorHAnsi" w:hAnsiTheme="majorHAnsi" w:cs="Arial"/>
          <w:sz w:val="20"/>
          <w:szCs w:val="20"/>
        </w:rPr>
        <w:t xml:space="preserve"> Proposed Course Prefix and Number (</w:t>
      </w:r>
      <w:r w:rsidR="00EC5D93">
        <w:rPr>
          <w:rFonts w:asciiTheme="majorHAnsi" w:hAnsiTheme="majorHAnsi" w:cs="Arial"/>
          <w:sz w:val="20"/>
          <w:szCs w:val="20"/>
        </w:rPr>
        <w:t>C</w:t>
      </w:r>
      <w:r w:rsidR="007D371A">
        <w:rPr>
          <w:rFonts w:asciiTheme="majorHAnsi" w:hAnsiTheme="majorHAnsi" w:cs="Arial"/>
          <w:sz w:val="20"/>
          <w:szCs w:val="20"/>
        </w:rPr>
        <w:t>onfirm that number chosen has not been used before.</w:t>
      </w:r>
      <w:r w:rsidR="00EC5D93">
        <w:rPr>
          <w:rFonts w:asciiTheme="majorHAnsi" w:hAnsiTheme="majorHAnsi" w:cs="Arial"/>
          <w:sz w:val="20"/>
          <w:szCs w:val="20"/>
        </w:rPr>
        <w:t xml:space="preserve"> </w:t>
      </w:r>
      <w:r w:rsidR="00EC5D93" w:rsidRPr="008426D1">
        <w:rPr>
          <w:rFonts w:asciiTheme="majorHAnsi" w:hAnsiTheme="majorHAnsi" w:cs="Arial"/>
          <w:sz w:val="20"/>
          <w:szCs w:val="20"/>
        </w:rPr>
        <w:t xml:space="preserve">For variable credit courses, indicate </w:t>
      </w:r>
      <w:r w:rsidR="00EC5D93">
        <w:rPr>
          <w:rFonts w:asciiTheme="majorHAnsi" w:hAnsiTheme="majorHAnsi" w:cs="Arial"/>
          <w:sz w:val="20"/>
          <w:szCs w:val="20"/>
        </w:rPr>
        <w:t xml:space="preserve">variable range. </w:t>
      </w:r>
      <w:r w:rsidR="00EC5D93" w:rsidRPr="00F3261D">
        <w:rPr>
          <w:rFonts w:asciiTheme="majorHAnsi" w:hAnsiTheme="majorHAnsi" w:cs="Arial"/>
          <w:i/>
          <w:color w:val="FF0000"/>
          <w:sz w:val="20"/>
          <w:szCs w:val="20"/>
        </w:rPr>
        <w:t>Proposed number for experimental course is 9</w:t>
      </w:r>
      <w:proofErr w:type="gramStart"/>
      <w:r w:rsidR="00EC5D93" w:rsidRPr="00F3261D">
        <w:rPr>
          <w:rFonts w:asciiTheme="majorHAnsi" w:hAnsiTheme="majorHAnsi" w:cs="Arial"/>
          <w:sz w:val="20"/>
          <w:szCs w:val="20"/>
        </w:rPr>
        <w:t>.</w:t>
      </w:r>
      <w:r w:rsidR="00EC5D93">
        <w:rPr>
          <w:rFonts w:asciiTheme="majorHAnsi" w:hAnsiTheme="majorHAnsi" w:cs="Arial"/>
          <w:sz w:val="20"/>
          <w:szCs w:val="20"/>
        </w:rPr>
        <w:t xml:space="preserve"> </w:t>
      </w:r>
      <w:r w:rsidR="00CB4B5A" w:rsidRPr="008426D1">
        <w:rPr>
          <w:rFonts w:asciiTheme="majorHAnsi" w:hAnsiTheme="majorHAnsi" w:cs="Arial"/>
          <w:sz w:val="20"/>
          <w:szCs w:val="20"/>
        </w:rPr>
        <w:t>)</w:t>
      </w:r>
      <w:proofErr w:type="gramEnd"/>
    </w:p>
    <w:sdt>
      <w:sdtPr>
        <w:rPr>
          <w:rFonts w:asciiTheme="majorHAnsi" w:hAnsiTheme="majorHAnsi" w:cs="Arial"/>
          <w:sz w:val="20"/>
          <w:szCs w:val="20"/>
        </w:rPr>
        <w:id w:val="264975268"/>
        <w:placeholder>
          <w:docPart w:val="C3E084496F7E43E785D61C94DD91A733"/>
        </w:placeholder>
      </w:sdtPr>
      <w:sdtEndPr/>
      <w:sdtContent>
        <w:p w14:paraId="1CF0FB16" w14:textId="77777777" w:rsidR="00CB4B5A" w:rsidRPr="008426D1" w:rsidRDefault="007A4216"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w:t>
          </w:r>
          <w:r w:rsidR="00412428">
            <w:rPr>
              <w:rFonts w:asciiTheme="majorHAnsi" w:hAnsiTheme="majorHAnsi" w:cs="Arial"/>
              <w:sz w:val="20"/>
              <w:szCs w:val="20"/>
            </w:rPr>
            <w:t>CCT 418</w:t>
          </w:r>
          <w:r>
            <w:rPr>
              <w:rFonts w:asciiTheme="majorHAnsi" w:hAnsiTheme="majorHAnsi" w:cs="Arial"/>
              <w:sz w:val="20"/>
              <w:szCs w:val="20"/>
            </w:rPr>
            <w:t>3</w:t>
          </w:r>
        </w:p>
      </w:sdtContent>
    </w:sdt>
    <w:p w14:paraId="63DD35CF" w14:textId="77777777" w:rsidR="00EF2038" w:rsidRDefault="007D371A" w:rsidP="0042413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r w:rsidR="00EF2038">
        <w:rPr>
          <w:rFonts w:asciiTheme="majorHAnsi" w:hAnsiTheme="majorHAnsi" w:cs="Arial"/>
          <w:sz w:val="20"/>
          <w:szCs w:val="20"/>
        </w:rPr>
        <w:br w:type="page"/>
      </w:r>
    </w:p>
    <w:p w14:paraId="38664218" w14:textId="77777777" w:rsidR="00610022" w:rsidRDefault="0036794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lastRenderedPageBreak/>
        <w:t>4</w:t>
      </w:r>
      <w:r w:rsidR="00CB4B5A" w:rsidRPr="008426D1">
        <w:rPr>
          <w:rFonts w:asciiTheme="majorHAnsi" w:hAnsiTheme="majorHAnsi" w:cs="Arial"/>
          <w:sz w:val="20"/>
          <w:szCs w:val="20"/>
        </w:rPr>
        <w:t>. Course Title – if title is more than 30 characters (including spaces), provide short title to be used on transcripts.  Title cannot have any symbols (e.g. slash, colon, semi-colon, apostrophe, dash, and parenthesis).  Please indicate if this course will have variable titles (e.g. independent study, thesis, special topics).</w:t>
      </w:r>
    </w:p>
    <w:p w14:paraId="4602667D" w14:textId="77777777" w:rsidR="00CB4B5A" w:rsidRPr="008426D1" w:rsidRDefault="001D4B2F" w:rsidP="00CB4B5A">
      <w:pPr>
        <w:tabs>
          <w:tab w:val="left" w:pos="360"/>
          <w:tab w:val="left" w:pos="720"/>
        </w:tabs>
        <w:spacing w:after="0" w:line="240" w:lineRule="auto"/>
        <w:rPr>
          <w:rFonts w:asciiTheme="majorHAnsi" w:hAnsiTheme="majorHAnsi" w:cs="Arial"/>
          <w:sz w:val="20"/>
          <w:szCs w:val="20"/>
        </w:rPr>
      </w:pPr>
      <w:sdt>
        <w:sdtPr>
          <w:rPr>
            <w:rFonts w:asciiTheme="majorHAnsi" w:hAnsiTheme="majorHAnsi" w:cs="Arial"/>
            <w:sz w:val="20"/>
            <w:szCs w:val="20"/>
          </w:rPr>
          <w:id w:val="-388966180"/>
          <w:placeholder>
            <w:docPart w:val="2E4867017CAE417B8CEC6CD4326F3C3C"/>
          </w:placeholder>
        </w:sdtPr>
        <w:sdtEndPr/>
        <w:sdtContent>
          <w:r w:rsidR="007A4216">
            <w:rPr>
              <w:rFonts w:asciiTheme="majorHAnsi" w:hAnsiTheme="majorHAnsi" w:cs="Arial"/>
              <w:sz w:val="20"/>
              <w:szCs w:val="20"/>
            </w:rPr>
            <w:t>Accounting Analytics</w:t>
          </w:r>
        </w:sdtContent>
      </w:sdt>
    </w:p>
    <w:p w14:paraId="6522A618" w14:textId="77777777"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7D4ADB01" w14:textId="77777777" w:rsidR="00CB4B5A" w:rsidRPr="008426D1" w:rsidRDefault="0036794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5</w:t>
      </w:r>
      <w:r w:rsidR="00CB4B5A" w:rsidRPr="008426D1">
        <w:rPr>
          <w:rFonts w:asciiTheme="majorHAnsi" w:hAnsiTheme="majorHAnsi" w:cs="Arial"/>
          <w:sz w:val="20"/>
          <w:szCs w:val="20"/>
        </w:rPr>
        <w:t>. Brief course description (40 words or fewer) as it should appear in the bulletin.</w:t>
      </w:r>
    </w:p>
    <w:p w14:paraId="1F698C7A" w14:textId="77777777" w:rsidR="000A5EFE" w:rsidRPr="008426D1" w:rsidRDefault="000A5EFE" w:rsidP="000A5EFE">
      <w:pPr>
        <w:tabs>
          <w:tab w:val="left" w:pos="360"/>
          <w:tab w:val="left" w:pos="720"/>
        </w:tabs>
        <w:spacing w:after="0" w:line="240" w:lineRule="auto"/>
        <w:rPr>
          <w:rFonts w:asciiTheme="majorHAnsi" w:hAnsiTheme="majorHAnsi" w:cs="Arial"/>
          <w:sz w:val="20"/>
          <w:szCs w:val="20"/>
        </w:rPr>
      </w:pPr>
      <w:r w:rsidRPr="006130D8">
        <w:rPr>
          <w:rFonts w:asciiTheme="majorHAnsi" w:hAnsiTheme="majorHAnsi" w:cs="Arial"/>
          <w:sz w:val="20"/>
          <w:szCs w:val="20"/>
        </w:rPr>
        <w:t>Analysis of data analytics and big data technologies related to accounting to help answer business questions, shape corporate strategy, forecast financial trends, and combat fraud.</w:t>
      </w:r>
    </w:p>
    <w:p w14:paraId="6A7853A1" w14:textId="77777777" w:rsidR="00C002F9" w:rsidRPr="008426D1" w:rsidRDefault="00C002F9" w:rsidP="00001C04">
      <w:pPr>
        <w:tabs>
          <w:tab w:val="left" w:pos="360"/>
          <w:tab w:val="left" w:pos="720"/>
        </w:tabs>
        <w:spacing w:after="0" w:line="240" w:lineRule="auto"/>
        <w:rPr>
          <w:rFonts w:asciiTheme="majorHAnsi" w:hAnsiTheme="majorHAnsi" w:cs="Arial"/>
          <w:sz w:val="20"/>
          <w:szCs w:val="20"/>
        </w:rPr>
      </w:pPr>
    </w:p>
    <w:p w14:paraId="252D2DD8"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51446F97" w14:textId="77777777" w:rsidR="00C002F9" w:rsidRPr="008426D1" w:rsidRDefault="0036794A"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6</w:t>
      </w:r>
      <w:r w:rsidR="00C002F9" w:rsidRPr="008426D1">
        <w:rPr>
          <w:rFonts w:asciiTheme="majorHAnsi" w:hAnsiTheme="majorHAnsi" w:cs="Arial"/>
          <w:sz w:val="20"/>
          <w:szCs w:val="20"/>
        </w:rPr>
        <w:t>.</w:t>
      </w:r>
      <w:r w:rsidR="00391206" w:rsidRPr="008426D1">
        <w:rPr>
          <w:rFonts w:asciiTheme="majorHAnsi" w:hAnsiTheme="majorHAnsi" w:cs="Arial"/>
          <w:sz w:val="20"/>
          <w:szCs w:val="20"/>
        </w:rPr>
        <w:t xml:space="preserve"> Prerequisites and major restrictions. </w:t>
      </w:r>
      <w:r w:rsidR="00C002F9" w:rsidRPr="008426D1">
        <w:rPr>
          <w:rFonts w:asciiTheme="majorHAnsi" w:hAnsiTheme="majorHAnsi" w:cs="Arial"/>
          <w:sz w:val="20"/>
          <w:szCs w:val="20"/>
        </w:rPr>
        <w:t xml:space="preserve"> </w:t>
      </w:r>
      <w:r w:rsidR="00391206"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00391206"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4979CF91" w14:textId="77777777" w:rsidR="00391206" w:rsidRPr="008426D1" w:rsidRDefault="001D4B2F"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580367690"/>
          <w:placeholder>
            <w:docPart w:val="31711CBD0AC74D08B223062DADD1B4CB"/>
          </w:placeholder>
          <w15:color w:val="000000"/>
        </w:sdtPr>
        <w:sdtEndPr/>
        <w:sdtContent>
          <w:r w:rsidR="007A4216" w:rsidRPr="008F7030">
            <w:rPr>
              <w:rFonts w:asciiTheme="majorHAnsi" w:hAnsiTheme="majorHAnsi" w:cs="Arial"/>
              <w:b/>
              <w:sz w:val="20"/>
              <w:szCs w:val="20"/>
            </w:rPr>
            <w:t>Yes</w:t>
          </w:r>
        </w:sdtContent>
      </w:sdt>
      <w:r w:rsidR="00AC19CA" w:rsidRPr="008426D1">
        <w:rPr>
          <w:rFonts w:asciiTheme="majorHAnsi" w:hAnsiTheme="majorHAnsi" w:cs="Arial"/>
          <w:bCs/>
          <w:sz w:val="20"/>
          <w:szCs w:val="20"/>
        </w:rPr>
        <w:t xml:space="preserve"> </w:t>
      </w:r>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611CD41A"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2A01CEE6" w14:textId="77777777" w:rsidR="00A966C5" w:rsidRPr="008426D1" w:rsidRDefault="001D4B2F" w:rsidP="00391206">
      <w:pPr>
        <w:tabs>
          <w:tab w:val="left" w:pos="720"/>
        </w:tabs>
        <w:spacing w:after="0" w:line="240" w:lineRule="auto"/>
        <w:ind w:left="2250"/>
        <w:rPr>
          <w:rFonts w:asciiTheme="majorHAnsi" w:hAnsiTheme="majorHAnsi" w:cs="Arial"/>
          <w:sz w:val="20"/>
          <w:szCs w:val="20"/>
        </w:rPr>
      </w:pPr>
      <w:sdt>
        <w:sdtPr>
          <w:rPr>
            <w:rFonts w:asciiTheme="majorHAnsi" w:hAnsiTheme="majorHAnsi" w:cs="Arial"/>
            <w:sz w:val="20"/>
            <w:szCs w:val="20"/>
          </w:rPr>
          <w:id w:val="1395011863"/>
          <w:placeholder>
            <w:docPart w:val="9B502B10BE344BEB88EF901C465D6CDD"/>
          </w:placeholder>
        </w:sdtPr>
        <w:sdtEndPr/>
        <w:sdtContent>
          <w:r w:rsidR="007A4216">
            <w:rPr>
              <w:rFonts w:asciiTheme="majorHAnsi" w:hAnsiTheme="majorHAnsi" w:cs="Arial"/>
              <w:sz w:val="20"/>
              <w:szCs w:val="20"/>
            </w:rPr>
            <w:t>ACCT 4053</w:t>
          </w:r>
        </w:sdtContent>
      </w:sdt>
    </w:p>
    <w:p w14:paraId="226B2526"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037CE33F" w14:textId="77777777" w:rsidR="00C002F9" w:rsidRPr="008426D1" w:rsidRDefault="001D4B2F" w:rsidP="00391206">
      <w:pPr>
        <w:pStyle w:val="ListParagraph"/>
        <w:tabs>
          <w:tab w:val="left" w:pos="360"/>
          <w:tab w:val="left" w:pos="720"/>
        </w:tabs>
        <w:spacing w:after="0" w:line="240" w:lineRule="auto"/>
        <w:ind w:left="2160"/>
        <w:rPr>
          <w:rFonts w:asciiTheme="majorHAnsi" w:hAnsiTheme="majorHAnsi" w:cs="Arial"/>
          <w:sz w:val="20"/>
          <w:szCs w:val="20"/>
        </w:rPr>
      </w:pPr>
      <w:sdt>
        <w:sdtPr>
          <w:rPr>
            <w:rFonts w:asciiTheme="majorHAnsi" w:hAnsiTheme="majorHAnsi" w:cs="Arial"/>
            <w:sz w:val="20"/>
            <w:szCs w:val="20"/>
          </w:rPr>
          <w:id w:val="2036926559"/>
          <w:placeholder>
            <w:docPart w:val="F3B43FFC27F040D0B9125A3E524B708A"/>
          </w:placeholder>
        </w:sdtPr>
        <w:sdtEndPr/>
        <w:sdtContent>
          <w:r w:rsidR="007A4216">
            <w:rPr>
              <w:rFonts w:asciiTheme="majorHAnsi" w:hAnsiTheme="majorHAnsi" w:cs="Arial"/>
              <w:sz w:val="20"/>
              <w:szCs w:val="20"/>
            </w:rPr>
            <w:t xml:space="preserve">Much of the material in this class will be directed toward the application of the skills to the field of audit. Therefore, it is </w:t>
          </w:r>
          <w:r w:rsidR="00412428">
            <w:rPr>
              <w:rFonts w:asciiTheme="majorHAnsi" w:hAnsiTheme="majorHAnsi" w:cs="Arial"/>
              <w:sz w:val="20"/>
              <w:szCs w:val="20"/>
            </w:rPr>
            <w:t>important that the student have already achieved a base level of knowledge in that area.</w:t>
          </w:r>
        </w:sdtContent>
      </w:sdt>
    </w:p>
    <w:p w14:paraId="6926A374"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0A59827E" w14:textId="77777777" w:rsidR="00391206" w:rsidRPr="008426D1" w:rsidRDefault="001D4B2F"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E21B6826DBFA446EA4EDBC500423A51D"/>
          </w:placeholder>
        </w:sdtPr>
        <w:sdtEndPr/>
        <w:sdtContent>
          <w:r w:rsidR="007A4216" w:rsidRPr="008F7030">
            <w:rPr>
              <w:rFonts w:asciiTheme="majorHAnsi" w:hAnsiTheme="majorHAnsi" w:cs="Arial"/>
              <w:b/>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26EFDE16" w14:textId="77777777"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 xml:space="preserve">If yes, </w:t>
      </w:r>
      <w:r w:rsidR="007A4216">
        <w:rPr>
          <w:rFonts w:asciiTheme="majorHAnsi" w:hAnsiTheme="majorHAnsi" w:cs="Arial"/>
          <w:sz w:val="20"/>
          <w:szCs w:val="20"/>
        </w:rPr>
        <w:t>which major?</w:t>
      </w:r>
      <w:r w:rsidR="007A4216">
        <w:rPr>
          <w:rFonts w:asciiTheme="majorHAnsi" w:hAnsiTheme="majorHAnsi" w:cs="Arial"/>
          <w:sz w:val="20"/>
          <w:szCs w:val="20"/>
        </w:rPr>
        <w:tab/>
      </w:r>
    </w:p>
    <w:p w14:paraId="5B27C250" w14:textId="77777777" w:rsidR="00C002F9" w:rsidRPr="008426D1" w:rsidRDefault="00C002F9" w:rsidP="00C002F9">
      <w:pPr>
        <w:tabs>
          <w:tab w:val="left" w:pos="360"/>
          <w:tab w:val="left" w:pos="720"/>
        </w:tabs>
        <w:spacing w:after="0"/>
        <w:rPr>
          <w:rFonts w:asciiTheme="majorHAnsi" w:hAnsiTheme="majorHAnsi"/>
          <w:sz w:val="20"/>
          <w:szCs w:val="20"/>
        </w:rPr>
      </w:pPr>
    </w:p>
    <w:p w14:paraId="1F566C7A" w14:textId="77777777" w:rsidR="00C002F9" w:rsidRPr="008426D1" w:rsidRDefault="0036794A" w:rsidP="00C002F9">
      <w:pPr>
        <w:tabs>
          <w:tab w:val="left" w:pos="360"/>
          <w:tab w:val="left" w:pos="720"/>
        </w:tabs>
        <w:spacing w:after="0" w:line="240" w:lineRule="auto"/>
        <w:rPr>
          <w:rFonts w:asciiTheme="majorHAnsi" w:hAnsiTheme="majorHAnsi" w:cs="Arial"/>
          <w:color w:val="FF0000"/>
          <w:sz w:val="20"/>
          <w:szCs w:val="20"/>
        </w:rPr>
      </w:pPr>
      <w:r>
        <w:rPr>
          <w:rFonts w:asciiTheme="majorHAnsi" w:hAnsiTheme="majorHAnsi" w:cs="Arial"/>
          <w:sz w:val="20"/>
          <w:szCs w:val="20"/>
        </w:rPr>
        <w:t>7</w:t>
      </w:r>
      <w:r w:rsidR="00C002F9" w:rsidRPr="008426D1">
        <w:rPr>
          <w:rFonts w:asciiTheme="majorHAnsi" w:hAnsiTheme="majorHAnsi" w:cs="Arial"/>
          <w:sz w:val="20"/>
          <w:szCs w:val="20"/>
        </w:rPr>
        <w:t>. Course frequency</w:t>
      </w:r>
      <w:r w:rsidR="00C002F9" w:rsidRPr="008426D1">
        <w:rPr>
          <w:rFonts w:asciiTheme="majorHAnsi" w:hAnsiTheme="majorHAnsi" w:cs="Arial"/>
          <w:b/>
          <w:sz w:val="20"/>
          <w:szCs w:val="20"/>
        </w:rPr>
        <w:t xml:space="preserve"> </w:t>
      </w:r>
      <w:r w:rsidR="00C002F9" w:rsidRPr="008426D1">
        <w:rPr>
          <w:rFonts w:asciiTheme="majorHAnsi" w:hAnsiTheme="majorHAnsi" w:cs="Arial"/>
          <w:sz w:val="20"/>
          <w:szCs w:val="20"/>
        </w:rPr>
        <w:t xml:space="preserve">(e.g. Fall, Spring, Summer).    </w:t>
      </w:r>
      <w:r w:rsidR="00C002F9" w:rsidRPr="008426D1">
        <w:rPr>
          <w:rFonts w:asciiTheme="majorHAnsi" w:hAnsiTheme="majorHAnsi" w:cs="Arial"/>
          <w:i/>
          <w:color w:val="FF0000"/>
          <w:sz w:val="20"/>
          <w:szCs w:val="20"/>
        </w:rPr>
        <w:t>Not applicable to Graduate courses.</w:t>
      </w:r>
    </w:p>
    <w:sdt>
      <w:sdtPr>
        <w:rPr>
          <w:rFonts w:asciiTheme="majorHAnsi" w:hAnsiTheme="majorHAnsi" w:cs="Arial"/>
          <w:sz w:val="20"/>
          <w:szCs w:val="20"/>
        </w:rPr>
        <w:id w:val="-699239734"/>
        <w:placeholder>
          <w:docPart w:val="4CBA159670244C30AA9BB3ABDC7A68AA"/>
        </w:placeholder>
      </w:sdtPr>
      <w:sdtEndPr/>
      <w:sdtContent>
        <w:p w14:paraId="518C4FFF" w14:textId="57925D6D" w:rsidR="00C002F9" w:rsidRPr="008426D1" w:rsidRDefault="00DB65B4"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all</w:t>
          </w:r>
        </w:p>
      </w:sdtContent>
    </w:sdt>
    <w:p w14:paraId="0EE5D50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222992BB"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2FEEE414" w14:textId="77777777" w:rsidR="00AF68E8" w:rsidRPr="008426D1" w:rsidRDefault="0036794A" w:rsidP="00001C04">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8</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r w:rsidR="0073125A" w:rsidRPr="008426D1">
        <w:rPr>
          <w:rFonts w:asciiTheme="majorHAnsi" w:hAnsiTheme="majorHAnsi" w:cs="Arial"/>
          <w:sz w:val="20"/>
          <w:szCs w:val="20"/>
        </w:rPr>
        <w:t>Will this course be lecture only, lab only, lecture and lab, activity, dissertation, experiential learning, independent study, internship, performance, practicum, recitation, seminar, special problems, special topics, studio, student exchange, occupational learning credit, or course for fee purpose only (e.g. an exam)?  Please choose one.</w:t>
      </w:r>
    </w:p>
    <w:sdt>
      <w:sdtPr>
        <w:rPr>
          <w:rFonts w:asciiTheme="majorHAnsi" w:hAnsiTheme="majorHAnsi" w:cs="Arial"/>
          <w:sz w:val="20"/>
          <w:szCs w:val="20"/>
        </w:rPr>
        <w:id w:val="-2106568168"/>
        <w:placeholder>
          <w:docPart w:val="D784C888B75E44FAA2F08BADB4C91BFE"/>
        </w:placeholder>
      </w:sdtPr>
      <w:sdtEndPr/>
      <w:sdtContent>
        <w:p w14:paraId="7AB0AC6D" w14:textId="77777777" w:rsidR="00AF68E8" w:rsidRPr="008426D1" w:rsidRDefault="00412428" w:rsidP="00AF68E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Lecture</w:t>
          </w:r>
        </w:p>
      </w:sdtContent>
    </w:sdt>
    <w:p w14:paraId="66D3D7A4" w14:textId="77777777" w:rsidR="0073125A" w:rsidRPr="008426D1" w:rsidRDefault="0073125A" w:rsidP="00AF68E8">
      <w:pPr>
        <w:tabs>
          <w:tab w:val="left" w:pos="360"/>
          <w:tab w:val="left" w:pos="720"/>
        </w:tabs>
        <w:spacing w:after="0" w:line="240" w:lineRule="auto"/>
        <w:rPr>
          <w:rFonts w:asciiTheme="majorHAnsi" w:hAnsiTheme="majorHAnsi" w:cs="Arial"/>
          <w:sz w:val="20"/>
          <w:szCs w:val="20"/>
        </w:rPr>
      </w:pPr>
    </w:p>
    <w:p w14:paraId="6804AD21" w14:textId="77777777" w:rsidR="001E288B" w:rsidRDefault="0036794A"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9</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r w:rsidR="0073125A" w:rsidRPr="008426D1">
        <w:rPr>
          <w:rFonts w:asciiTheme="majorHAnsi" w:hAnsiTheme="majorHAnsi" w:cs="Arial"/>
          <w:sz w:val="20"/>
          <w:szCs w:val="20"/>
        </w:rPr>
        <w:t>What is the grade type (i.e. standard letter, credit/no credit, pass/fail, no grade, developmental</w:t>
      </w:r>
      <w:r w:rsidR="001E288B">
        <w:rPr>
          <w:rFonts w:asciiTheme="majorHAnsi" w:hAnsiTheme="majorHAnsi" w:cs="Arial"/>
          <w:sz w:val="20"/>
          <w:szCs w:val="20"/>
        </w:rPr>
        <w:t>, or other [please elaborate])</w:t>
      </w:r>
    </w:p>
    <w:sdt>
      <w:sdtPr>
        <w:rPr>
          <w:rFonts w:asciiTheme="majorHAnsi" w:hAnsiTheme="majorHAnsi" w:cs="Arial"/>
          <w:sz w:val="20"/>
          <w:szCs w:val="20"/>
        </w:rPr>
        <w:id w:val="639774960"/>
        <w:placeholder>
          <w:docPart w:val="3230AC80A88040FB84F3A4E6A70BD413"/>
        </w:placeholder>
      </w:sdtPr>
      <w:sdtEndPr/>
      <w:sdtContent>
        <w:p w14:paraId="1672C32D" w14:textId="77777777" w:rsidR="001E288B" w:rsidRDefault="00412428"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Standard Letter</w:t>
          </w:r>
        </w:p>
      </w:sdtContent>
    </w:sdt>
    <w:p w14:paraId="4BB6564F"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2D1A010C" w14:textId="77777777" w:rsidR="00AF68E8" w:rsidRPr="008426D1" w:rsidRDefault="0036794A"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0</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348598386"/>
          <w:placeholder>
            <w:docPart w:val="A2BC9797BBF94A06A6521A311F84097A"/>
          </w:placeholder>
        </w:sdtPr>
        <w:sdtEndPr/>
        <w:sdtContent>
          <w:r w:rsidR="00412428" w:rsidRPr="008F7030">
            <w:rPr>
              <w:rFonts w:asciiTheme="majorHAnsi" w:hAnsiTheme="majorHAnsi" w:cs="Arial"/>
              <w:b/>
              <w:sz w:val="20"/>
              <w:szCs w:val="20"/>
            </w:rPr>
            <w:t>Yes</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A01035" w:rsidRPr="008426D1">
        <w:rPr>
          <w:rFonts w:asciiTheme="majorHAnsi" w:hAnsiTheme="majorHAnsi" w:cs="Arial"/>
          <w:sz w:val="20"/>
          <w:szCs w:val="20"/>
        </w:rPr>
        <w:t>Is this course dual li</w:t>
      </w:r>
      <w:r w:rsidR="00AF68E8" w:rsidRPr="008426D1">
        <w:rPr>
          <w:rFonts w:asciiTheme="majorHAnsi" w:hAnsiTheme="majorHAnsi" w:cs="Arial"/>
          <w:sz w:val="20"/>
          <w:szCs w:val="20"/>
        </w:rPr>
        <w:t xml:space="preserve">sted (undergraduate/graduate)? </w:t>
      </w:r>
    </w:p>
    <w:p w14:paraId="59A6F5DC" w14:textId="5D19818E" w:rsidR="00C23120" w:rsidRPr="008426D1" w:rsidRDefault="00565DB1" w:rsidP="00001C04">
      <w:pPr>
        <w:tabs>
          <w:tab w:val="left" w:pos="360"/>
        </w:tabs>
        <w:spacing w:after="0" w:line="240" w:lineRule="auto"/>
        <w:rPr>
          <w:rFonts w:asciiTheme="majorHAnsi" w:hAnsiTheme="majorHAnsi"/>
          <w:sz w:val="20"/>
          <w:szCs w:val="20"/>
        </w:rPr>
      </w:pPr>
      <w:r>
        <w:rPr>
          <w:rFonts w:asciiTheme="majorHAnsi" w:hAnsiTheme="majorHAnsi"/>
          <w:sz w:val="20"/>
          <w:szCs w:val="20"/>
        </w:rPr>
        <w:t xml:space="preserve">ACCT </w:t>
      </w:r>
      <w:bookmarkStart w:id="0" w:name="_GoBack"/>
      <w:bookmarkEnd w:id="0"/>
      <w:r>
        <w:rPr>
          <w:rFonts w:asciiTheme="majorHAnsi" w:hAnsiTheme="majorHAnsi"/>
          <w:sz w:val="20"/>
          <w:szCs w:val="20"/>
        </w:rPr>
        <w:t>5183</w:t>
      </w:r>
    </w:p>
    <w:p w14:paraId="7532E437" w14:textId="77777777" w:rsidR="00A01035" w:rsidRPr="008426D1" w:rsidRDefault="00A01035" w:rsidP="00001C04">
      <w:pPr>
        <w:tabs>
          <w:tab w:val="left" w:pos="360"/>
        </w:tabs>
        <w:spacing w:after="0" w:line="240" w:lineRule="auto"/>
        <w:rPr>
          <w:rFonts w:asciiTheme="majorHAnsi" w:hAnsiTheme="majorHAnsi" w:cs="Arial"/>
          <w:sz w:val="20"/>
          <w:szCs w:val="20"/>
        </w:rPr>
      </w:pPr>
    </w:p>
    <w:p w14:paraId="3C6A1661" w14:textId="77777777" w:rsidR="004167AB" w:rsidRDefault="004167AB" w:rsidP="004167A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1</w:t>
      </w:r>
      <w:r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374777672"/>
          <w:placeholder>
            <w:docPart w:val="7EE549D7F07A467F9E09CB5E796BEAB1"/>
          </w:placeholder>
        </w:sdtPr>
        <w:sdtEndPr/>
        <w:sdtContent>
          <w:r w:rsidR="00412428" w:rsidRPr="008F7030">
            <w:rPr>
              <w:rFonts w:asciiTheme="majorHAnsi" w:hAnsiTheme="majorHAnsi" w:cs="Arial"/>
              <w:b/>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Pr="008426D1">
        <w:rPr>
          <w:rFonts w:asciiTheme="majorHAnsi" w:hAnsiTheme="majorHAnsi" w:cs="Arial"/>
          <w:sz w:val="20"/>
          <w:szCs w:val="20"/>
        </w:rPr>
        <w:t xml:space="preserve">Is this course cross listed?  </w:t>
      </w:r>
    </w:p>
    <w:p w14:paraId="4CE95F94" w14:textId="77777777" w:rsidR="004167AB" w:rsidRPr="007E7FDA" w:rsidRDefault="004167AB" w:rsidP="004167AB">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 course when adding a new cross listed course.)</w:t>
      </w:r>
    </w:p>
    <w:p w14:paraId="30049086" w14:textId="77777777" w:rsidR="004167AB" w:rsidRDefault="004167AB" w:rsidP="004167AB">
      <w:pPr>
        <w:tabs>
          <w:tab w:val="left" w:pos="360"/>
        </w:tabs>
        <w:spacing w:after="0" w:line="240" w:lineRule="auto"/>
        <w:rPr>
          <w:rFonts w:asciiTheme="majorHAnsi" w:hAnsiTheme="majorHAnsi" w:cs="Arial"/>
          <w:sz w:val="20"/>
          <w:szCs w:val="20"/>
        </w:rPr>
      </w:pPr>
    </w:p>
    <w:p w14:paraId="3A2943C4" w14:textId="77777777" w:rsidR="004167AB" w:rsidRPr="008C6D7B" w:rsidRDefault="004167AB" w:rsidP="004167AB">
      <w:pPr>
        <w:tabs>
          <w:tab w:val="left" w:pos="360"/>
          <w:tab w:val="left" w:pos="720"/>
        </w:tabs>
        <w:spacing w:after="0" w:line="240" w:lineRule="auto"/>
        <w:ind w:left="360"/>
        <w:rPr>
          <w:rFonts w:asciiTheme="majorHAnsi" w:hAnsiTheme="majorHAnsi" w:cs="Arial"/>
          <w:sz w:val="20"/>
          <w:szCs w:val="20"/>
        </w:rPr>
      </w:pPr>
      <w:r w:rsidRPr="008C6D7B">
        <w:rPr>
          <w:rFonts w:asciiTheme="majorHAnsi" w:hAnsiTheme="majorHAnsi" w:cs="Arial"/>
          <w:b/>
          <w:sz w:val="20"/>
          <w:szCs w:val="20"/>
        </w:rPr>
        <w:t>11.1</w:t>
      </w:r>
      <w:r>
        <w:rPr>
          <w:rFonts w:asciiTheme="majorHAnsi" w:hAnsiTheme="majorHAnsi" w:cs="Arial"/>
          <w:sz w:val="20"/>
          <w:szCs w:val="20"/>
        </w:rPr>
        <w:t xml:space="preserve"> – </w:t>
      </w:r>
      <w:r w:rsidRPr="008C6D7B">
        <w:rPr>
          <w:rFonts w:asciiTheme="majorHAnsi" w:hAnsiTheme="majorHAnsi" w:cs="Arial"/>
          <w:sz w:val="20"/>
          <w:szCs w:val="20"/>
        </w:rPr>
        <w:t>If yes, please list the prefix and course number of cross listed course.</w:t>
      </w:r>
    </w:p>
    <w:p w14:paraId="5C197CEF" w14:textId="77777777" w:rsidR="004167AB" w:rsidRDefault="004167AB" w:rsidP="004167A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placeholder>
            <w:docPart w:val="BAC5F620D85842D29F6B149C4A51C519"/>
          </w:placeholder>
          <w:showingPlcHdr/>
        </w:sdtPr>
        <w:sdtEndPr/>
        <w:sdtContent>
          <w:permStart w:id="1656516484" w:edGrp="everyone"/>
          <w:r w:rsidRPr="008426D1">
            <w:rPr>
              <w:rStyle w:val="PlaceholderText"/>
              <w:shd w:val="clear" w:color="auto" w:fill="D9D9D9" w:themeFill="background1" w:themeFillShade="D9"/>
            </w:rPr>
            <w:t>Enter text...</w:t>
          </w:r>
          <w:permEnd w:id="1656516484"/>
        </w:sdtContent>
      </w:sdt>
    </w:p>
    <w:p w14:paraId="58DAC8A5" w14:textId="77777777" w:rsidR="004167AB" w:rsidRPr="008C6D7B" w:rsidRDefault="004167AB" w:rsidP="004167AB">
      <w:pPr>
        <w:tabs>
          <w:tab w:val="left" w:pos="360"/>
          <w:tab w:val="left" w:pos="720"/>
        </w:tabs>
        <w:spacing w:after="0" w:line="240" w:lineRule="auto"/>
        <w:ind w:left="360"/>
        <w:rPr>
          <w:rFonts w:asciiTheme="majorHAnsi" w:hAnsiTheme="majorHAnsi"/>
          <w:sz w:val="20"/>
          <w:szCs w:val="20"/>
        </w:rPr>
      </w:pPr>
      <w:r w:rsidRPr="008C6D7B">
        <w:rPr>
          <w:rFonts w:asciiTheme="majorHAnsi" w:hAnsiTheme="majorHAnsi" w:cs="Arial"/>
          <w:b/>
          <w:sz w:val="20"/>
          <w:szCs w:val="20"/>
        </w:rPr>
        <w:t>11.2</w:t>
      </w:r>
      <w:r>
        <w:rPr>
          <w:rFonts w:asciiTheme="majorHAnsi" w:hAnsiTheme="majorHAnsi" w:cs="Arial"/>
          <w:sz w:val="20"/>
          <w:szCs w:val="20"/>
        </w:rPr>
        <w:t xml:space="preserve"> – </w:t>
      </w:r>
      <w:sdt>
        <w:sdtPr>
          <w:alias w:val="Select Yes / No"/>
          <w:tag w:val="Select Yes / No"/>
          <w:id w:val="-46987822"/>
          <w:placeholder>
            <w:docPart w:val="D4F13C773FAB44CAA353403062A95471"/>
          </w:placeholder>
          <w:showingPlcHdr/>
        </w:sdtPr>
        <w:sdtEndPr/>
        <w:sdtContent>
          <w:r w:rsidR="00AC19CA" w:rsidRPr="008C6D7B">
            <w:rPr>
              <w:rStyle w:val="PlaceholderText"/>
              <w:b/>
              <w:color w:val="auto"/>
            </w:rPr>
            <w:t>Yes / No</w:t>
          </w:r>
        </w:sdtContent>
      </w:sdt>
      <w:r w:rsidR="00AC19CA" w:rsidRPr="008C6D7B">
        <w:rPr>
          <w:rFonts w:asciiTheme="majorHAnsi" w:hAnsiTheme="majorHAnsi" w:cs="Arial"/>
          <w:sz w:val="20"/>
          <w:szCs w:val="20"/>
        </w:rPr>
        <w:t xml:space="preserve"> </w:t>
      </w:r>
      <w:r w:rsidR="00AC19CA">
        <w:rPr>
          <w:rFonts w:asciiTheme="majorHAnsi" w:hAnsiTheme="majorHAnsi" w:cs="Arial"/>
          <w:sz w:val="20"/>
          <w:szCs w:val="20"/>
        </w:rPr>
        <w:tab/>
      </w:r>
      <w:r w:rsidRPr="008C6D7B">
        <w:rPr>
          <w:rFonts w:asciiTheme="majorHAnsi" w:hAnsiTheme="majorHAnsi" w:cs="Arial"/>
          <w:sz w:val="20"/>
          <w:szCs w:val="20"/>
        </w:rPr>
        <w:t xml:space="preserve">Are these courses offered for equivalent credit? </w:t>
      </w:r>
    </w:p>
    <w:p w14:paraId="5C504A64" w14:textId="77777777" w:rsid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r>
        <w:rPr>
          <w:rFonts w:asciiTheme="majorHAnsi" w:hAnsiTheme="majorHAnsi" w:cs="Arial"/>
          <w:sz w:val="20"/>
          <w:szCs w:val="20"/>
        </w:rPr>
        <w:t xml:space="preserve">Please explain.   </w:t>
      </w:r>
      <w:sdt>
        <w:sdtPr>
          <w:rPr>
            <w:rFonts w:asciiTheme="majorHAnsi" w:hAnsiTheme="majorHAnsi" w:cs="Arial"/>
            <w:sz w:val="20"/>
            <w:szCs w:val="20"/>
          </w:rPr>
          <w:id w:val="348446941"/>
          <w:placeholder>
            <w:docPart w:val="1D30FD8C327949C2A25A513CE68026CF"/>
          </w:placeholder>
          <w:showingPlcHdr/>
        </w:sdtPr>
        <w:sdtEndPr/>
        <w:sdtContent>
          <w:permStart w:id="240196592" w:edGrp="everyone"/>
          <w:r w:rsidRPr="008426D1">
            <w:rPr>
              <w:rStyle w:val="PlaceholderText"/>
              <w:shd w:val="clear" w:color="auto" w:fill="D9D9D9" w:themeFill="background1" w:themeFillShade="D9"/>
            </w:rPr>
            <w:t>Enter text...</w:t>
          </w:r>
          <w:permEnd w:id="240196592"/>
        </w:sdtContent>
      </w:sdt>
    </w:p>
    <w:p w14:paraId="0F42C01D" w14:textId="77777777" w:rsidR="004167AB" w:rsidRP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0ED0CD96" w14:textId="77777777" w:rsidR="002172AB" w:rsidRPr="008426D1" w:rsidRDefault="00001C04"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12.</w:t>
      </w:r>
      <w:r w:rsidR="003C334C"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817291902"/>
          <w:placeholder>
            <w:docPart w:val="5F6A5FA3939344E5BA7354779B2C84B6"/>
          </w:placeholder>
        </w:sdtPr>
        <w:sdtEndPr/>
        <w:sdtContent>
          <w:r w:rsidR="00412428" w:rsidRPr="008F7030">
            <w:rPr>
              <w:rFonts w:asciiTheme="majorHAnsi" w:hAnsiTheme="majorHAnsi" w:cs="Arial"/>
              <w:b/>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AB5523" w:rsidRPr="008426D1">
        <w:rPr>
          <w:rFonts w:asciiTheme="majorHAnsi" w:hAnsiTheme="majorHAnsi" w:cs="Arial"/>
          <w:sz w:val="20"/>
          <w:szCs w:val="20"/>
        </w:rPr>
        <w:t>Is this cour</w:t>
      </w:r>
      <w:r w:rsidR="002172AB" w:rsidRPr="008426D1">
        <w:rPr>
          <w:rFonts w:asciiTheme="majorHAnsi" w:hAnsiTheme="majorHAnsi" w:cs="Arial"/>
          <w:sz w:val="20"/>
          <w:szCs w:val="20"/>
        </w:rPr>
        <w:t>se in support of a new program?</w:t>
      </w:r>
      <w:r w:rsidR="008663CA" w:rsidRPr="008426D1">
        <w:rPr>
          <w:rFonts w:asciiTheme="majorHAnsi" w:hAnsiTheme="majorHAnsi" w:cs="Arial"/>
          <w:sz w:val="20"/>
          <w:szCs w:val="20"/>
        </w:rPr>
        <w:t xml:space="preserve">  </w:t>
      </w:r>
    </w:p>
    <w:p w14:paraId="7B6BBE0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6F66A1EE" w14:textId="77777777"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placeholder>
            <w:docPart w:val="7E7155F8037D44B986655B85751F9566"/>
          </w:placeholder>
          <w:showingPlcHdr/>
        </w:sdtPr>
        <w:sdtEndPr/>
        <w:sdtContent>
          <w:permStart w:id="15925344" w:edGrp="everyone"/>
          <w:r w:rsidR="002172AB" w:rsidRPr="008426D1">
            <w:rPr>
              <w:rStyle w:val="PlaceholderText"/>
              <w:shd w:val="clear" w:color="auto" w:fill="D9D9D9" w:themeFill="background1" w:themeFillShade="D9"/>
            </w:rPr>
            <w:t>Enter text...</w:t>
          </w:r>
          <w:permEnd w:id="15925344"/>
        </w:sdtContent>
      </w:sdt>
    </w:p>
    <w:p w14:paraId="4F5F2411" w14:textId="77777777" w:rsidR="002172AB" w:rsidRPr="008426D1" w:rsidRDefault="002172AB" w:rsidP="00001C04">
      <w:pPr>
        <w:tabs>
          <w:tab w:val="left" w:pos="360"/>
          <w:tab w:val="left" w:pos="720"/>
        </w:tabs>
        <w:spacing w:after="0" w:line="240" w:lineRule="auto"/>
        <w:rPr>
          <w:rFonts w:asciiTheme="majorHAnsi" w:hAnsiTheme="majorHAnsi" w:cs="Arial"/>
          <w:b/>
          <w:sz w:val="20"/>
          <w:szCs w:val="20"/>
        </w:rPr>
      </w:pPr>
    </w:p>
    <w:p w14:paraId="0FF77CB7" w14:textId="77777777" w:rsidR="002172AB" w:rsidRPr="008426D1" w:rsidRDefault="00001C04" w:rsidP="00001C04">
      <w:pPr>
        <w:tabs>
          <w:tab w:val="left" w:pos="360"/>
        </w:tabs>
        <w:spacing w:after="0"/>
        <w:rPr>
          <w:rFonts w:asciiTheme="majorHAnsi" w:hAnsiTheme="majorHAnsi" w:cs="Arial"/>
          <w:sz w:val="20"/>
          <w:szCs w:val="20"/>
        </w:rPr>
      </w:pPr>
      <w:r w:rsidRPr="008426D1">
        <w:rPr>
          <w:rFonts w:asciiTheme="majorHAnsi" w:hAnsiTheme="majorHAnsi" w:cs="Arial"/>
          <w:sz w:val="20"/>
          <w:szCs w:val="20"/>
        </w:rPr>
        <w:t>13.</w:t>
      </w:r>
      <w:r w:rsidR="003C334C"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490755715"/>
          <w:placeholder>
            <w:docPart w:val="C69E554E78D343B0BF12ACC60660272A"/>
          </w:placeholder>
        </w:sdtPr>
        <w:sdtEndPr/>
        <w:sdtContent>
          <w:r w:rsidR="00412428" w:rsidRPr="008F7030">
            <w:rPr>
              <w:rFonts w:asciiTheme="majorHAnsi" w:hAnsiTheme="majorHAnsi" w:cs="Arial"/>
              <w:b/>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4072F1" w:rsidRPr="008426D1">
        <w:rPr>
          <w:rFonts w:asciiTheme="majorHAnsi" w:hAnsiTheme="majorHAnsi" w:cs="Arial"/>
          <w:sz w:val="20"/>
          <w:szCs w:val="20"/>
        </w:rPr>
        <w:t>Does this course replace a course being deleted?</w:t>
      </w:r>
      <w:r w:rsidR="008663CA" w:rsidRPr="008426D1">
        <w:rPr>
          <w:rFonts w:asciiTheme="majorHAnsi" w:hAnsiTheme="majorHAnsi" w:cs="Arial"/>
          <w:sz w:val="20"/>
          <w:szCs w:val="20"/>
        </w:rPr>
        <w:t xml:space="preserve"> </w:t>
      </w:r>
    </w:p>
    <w:p w14:paraId="24783879" w14:textId="77777777" w:rsidR="002172AB" w:rsidRPr="008426D1" w:rsidRDefault="00F80644" w:rsidP="00F80644">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w:t>
      </w:r>
      <w:r w:rsidR="002172AB" w:rsidRPr="008426D1">
        <w:rPr>
          <w:rFonts w:asciiTheme="majorHAnsi" w:hAnsiTheme="majorHAnsi" w:cs="Arial"/>
          <w:sz w:val="20"/>
          <w:szCs w:val="20"/>
        </w:rPr>
        <w:t>If yes, what course?</w:t>
      </w:r>
    </w:p>
    <w:sdt>
      <w:sdtPr>
        <w:rPr>
          <w:rFonts w:asciiTheme="majorHAnsi" w:hAnsiTheme="majorHAnsi" w:cs="Arial"/>
          <w:sz w:val="20"/>
          <w:szCs w:val="20"/>
        </w:rPr>
        <w:id w:val="940344371"/>
        <w:placeholder>
          <w:docPart w:val="81658675BF1E48BBB088DE1CAC590A64"/>
        </w:placeholder>
        <w:showingPlcHdr/>
      </w:sdtPr>
      <w:sdtEndPr/>
      <w:sdtContent>
        <w:permStart w:id="2019906067" w:edGrp="everyone" w:displacedByCustomXml="prev"/>
        <w:p w14:paraId="331B3214" w14:textId="77777777" w:rsidR="002172AB" w:rsidRPr="008426D1" w:rsidRDefault="002172AB" w:rsidP="00F80644">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2019906067" w:displacedByCustomXml="next"/>
      </w:sdtContent>
    </w:sdt>
    <w:p w14:paraId="355D04FB" w14:textId="77777777" w:rsidR="00ED5E7F" w:rsidRPr="008426D1" w:rsidRDefault="00ED5E7F" w:rsidP="00ED5E7F">
      <w:pPr>
        <w:tabs>
          <w:tab w:val="left" w:pos="360"/>
        </w:tabs>
        <w:spacing w:after="0"/>
        <w:rPr>
          <w:rFonts w:asciiTheme="majorHAnsi" w:hAnsiTheme="majorHAnsi" w:cs="Arial"/>
          <w:sz w:val="20"/>
          <w:szCs w:val="20"/>
        </w:rPr>
      </w:pPr>
      <w:r>
        <w:rPr>
          <w:rFonts w:asciiTheme="majorHAnsi" w:hAnsiTheme="majorHAnsi" w:cs="Arial"/>
          <w:sz w:val="20"/>
          <w:szCs w:val="20"/>
        </w:rPr>
        <w:t>14</w:t>
      </w:r>
      <w:r w:rsidRPr="008426D1">
        <w:rPr>
          <w:rFonts w:asciiTheme="majorHAnsi" w:hAnsiTheme="majorHAnsi" w:cs="Arial"/>
          <w:sz w:val="20"/>
          <w:szCs w:val="20"/>
        </w:rPr>
        <w:t xml:space="preserve">. </w:t>
      </w:r>
      <w:sdt>
        <w:sdtPr>
          <w:rPr>
            <w:rFonts w:asciiTheme="majorHAnsi" w:hAnsiTheme="majorHAnsi" w:cs="Arial"/>
            <w:b/>
            <w:sz w:val="20"/>
            <w:szCs w:val="20"/>
          </w:rPr>
          <w:alias w:val="Select Yes / No"/>
          <w:tag w:val="Select Yes / No"/>
          <w:id w:val="1313608607"/>
          <w:placeholder>
            <w:docPart w:val="E3F200121E80427E837F31F5F19DF449"/>
          </w:placeholder>
        </w:sdtPr>
        <w:sdtEndPr/>
        <w:sdtContent>
          <w:r w:rsidR="00412428" w:rsidRPr="008F7030">
            <w:rPr>
              <w:rFonts w:asciiTheme="majorHAnsi" w:hAnsiTheme="majorHAnsi" w:cs="Arial"/>
              <w:b/>
              <w:sz w:val="20"/>
              <w:szCs w:val="20"/>
            </w:rPr>
            <w:t>No</w:t>
          </w:r>
        </w:sdtContent>
      </w:sdt>
      <w:r w:rsidR="00AC19CA">
        <w:rPr>
          <w:rFonts w:asciiTheme="majorHAnsi" w:hAnsiTheme="majorHAnsi" w:cs="Arial"/>
          <w:sz w:val="20"/>
          <w:szCs w:val="20"/>
        </w:rPr>
        <w:t xml:space="preserve"> </w:t>
      </w:r>
      <w:r w:rsidR="00AC19CA">
        <w:rPr>
          <w:rFonts w:asciiTheme="majorHAnsi" w:hAnsiTheme="majorHAnsi" w:cs="Arial"/>
          <w:sz w:val="20"/>
          <w:szCs w:val="20"/>
        </w:rPr>
        <w:tab/>
      </w:r>
      <w:r>
        <w:rPr>
          <w:rFonts w:asciiTheme="majorHAnsi" w:hAnsiTheme="majorHAnsi" w:cs="Arial"/>
          <w:sz w:val="20"/>
          <w:szCs w:val="20"/>
        </w:rPr>
        <w:t>Will</w:t>
      </w:r>
      <w:r w:rsidRPr="008426D1">
        <w:rPr>
          <w:rFonts w:asciiTheme="majorHAnsi" w:hAnsiTheme="majorHAnsi" w:cs="Arial"/>
          <w:sz w:val="20"/>
          <w:szCs w:val="20"/>
        </w:rPr>
        <w:t xml:space="preserve"> this course </w:t>
      </w:r>
      <w:r>
        <w:rPr>
          <w:rFonts w:asciiTheme="majorHAnsi" w:hAnsiTheme="majorHAnsi" w:cs="Arial"/>
          <w:sz w:val="20"/>
          <w:szCs w:val="20"/>
        </w:rPr>
        <w:t xml:space="preserve">be equivalent to a deleted course? </w:t>
      </w:r>
      <w:r w:rsidRPr="008426D1">
        <w:rPr>
          <w:rFonts w:asciiTheme="majorHAnsi" w:hAnsiTheme="majorHAnsi" w:cs="Arial"/>
          <w:sz w:val="20"/>
          <w:szCs w:val="20"/>
        </w:rPr>
        <w:t xml:space="preserve">  </w:t>
      </w:r>
    </w:p>
    <w:p w14:paraId="4C94D13F"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placeholder>
          <w:docPart w:val="72FEF107D58E4B309D165D5548DEE711"/>
        </w:placeholder>
        <w:showingPlcHdr/>
      </w:sdtPr>
      <w:sdtEndPr/>
      <w:sdtContent>
        <w:permStart w:id="1659250932" w:edGrp="everyone" w:displacedByCustomXml="prev"/>
        <w:p w14:paraId="042C4358" w14:textId="77777777" w:rsidR="00ED5E7F" w:rsidRPr="008426D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1659250932" w:displacedByCustomXml="next"/>
      </w:sdtContent>
    </w:sdt>
    <w:p w14:paraId="31203833" w14:textId="77777777" w:rsidR="00E41F8D" w:rsidRPr="008426D1" w:rsidRDefault="00E41F8D" w:rsidP="00001C04">
      <w:pPr>
        <w:tabs>
          <w:tab w:val="left" w:pos="360"/>
        </w:tabs>
        <w:spacing w:after="0"/>
        <w:rPr>
          <w:rFonts w:asciiTheme="majorHAnsi" w:hAnsiTheme="majorHAnsi" w:cs="Arial"/>
          <w:sz w:val="20"/>
          <w:szCs w:val="20"/>
        </w:rPr>
      </w:pPr>
    </w:p>
    <w:p w14:paraId="3C18BCF7" w14:textId="77777777" w:rsidR="002172AB" w:rsidRPr="008426D1" w:rsidRDefault="00F80644" w:rsidP="00001C04">
      <w:pPr>
        <w:tabs>
          <w:tab w:val="left" w:pos="360"/>
        </w:tabs>
        <w:spacing w:after="0"/>
        <w:rPr>
          <w:rFonts w:asciiTheme="majorHAnsi" w:hAnsiTheme="majorHAnsi" w:cs="Arial"/>
          <w:sz w:val="20"/>
          <w:szCs w:val="20"/>
        </w:rPr>
      </w:pPr>
      <w:r w:rsidRPr="008426D1">
        <w:rPr>
          <w:rFonts w:asciiTheme="majorHAnsi" w:hAnsiTheme="majorHAnsi" w:cs="Arial"/>
          <w:sz w:val="20"/>
          <w:szCs w:val="20"/>
        </w:rPr>
        <w:t>1</w:t>
      </w:r>
      <w:r w:rsidR="00606EE4">
        <w:rPr>
          <w:rFonts w:asciiTheme="majorHAnsi" w:hAnsiTheme="majorHAnsi" w:cs="Arial"/>
          <w:sz w:val="20"/>
          <w:szCs w:val="20"/>
        </w:rPr>
        <w:t>5</w:t>
      </w:r>
      <w:r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22930529"/>
          <w:placeholder>
            <w:docPart w:val="1159CF2EAB7B41B3A506EA2FE3F60A51"/>
          </w:placeholder>
        </w:sdtPr>
        <w:sdtEndPr/>
        <w:sdtContent>
          <w:r w:rsidR="00412428" w:rsidRPr="008F7030">
            <w:rPr>
              <w:rFonts w:asciiTheme="majorHAnsi" w:hAnsiTheme="majorHAnsi" w:cs="Arial"/>
              <w:b/>
              <w:sz w:val="20"/>
              <w:szCs w:val="20"/>
            </w:rPr>
            <w:t>Yes</w:t>
          </w:r>
        </w:sdtContent>
      </w:sdt>
      <w:r w:rsidR="00AC19CA">
        <w:rPr>
          <w:rFonts w:asciiTheme="majorHAnsi" w:hAnsiTheme="majorHAnsi" w:cs="Arial"/>
          <w:sz w:val="20"/>
          <w:szCs w:val="20"/>
        </w:rPr>
        <w:t xml:space="preserve"> </w:t>
      </w:r>
      <w:r w:rsidR="00AC19CA">
        <w:rPr>
          <w:rFonts w:asciiTheme="majorHAnsi" w:hAnsiTheme="majorHAnsi" w:cs="Arial"/>
          <w:sz w:val="20"/>
          <w:szCs w:val="20"/>
        </w:rPr>
        <w:tab/>
      </w:r>
      <w:r w:rsidR="00474C39">
        <w:rPr>
          <w:rFonts w:asciiTheme="majorHAnsi" w:hAnsiTheme="majorHAnsi" w:cs="Arial"/>
          <w:sz w:val="20"/>
          <w:szCs w:val="20"/>
        </w:rPr>
        <w:t xml:space="preserve">Has it been confirmed that </w:t>
      </w:r>
      <w:r w:rsidR="004072F1" w:rsidRPr="008426D1">
        <w:rPr>
          <w:rFonts w:asciiTheme="majorHAnsi" w:hAnsiTheme="majorHAnsi" w:cs="Arial"/>
          <w:sz w:val="20"/>
          <w:szCs w:val="20"/>
        </w:rPr>
        <w:t>this course number</w:t>
      </w:r>
      <w:r w:rsidR="00474C39">
        <w:rPr>
          <w:rFonts w:asciiTheme="majorHAnsi" w:hAnsiTheme="majorHAnsi" w:cs="Arial"/>
          <w:sz w:val="20"/>
          <w:szCs w:val="20"/>
        </w:rPr>
        <w:t xml:space="preserve"> </w:t>
      </w:r>
      <w:r w:rsidR="00B71755">
        <w:rPr>
          <w:rFonts w:asciiTheme="majorHAnsi" w:hAnsiTheme="majorHAnsi" w:cs="Arial"/>
          <w:sz w:val="20"/>
          <w:szCs w:val="20"/>
        </w:rPr>
        <w:t>is available for use</w:t>
      </w:r>
      <w:r w:rsidR="004072F1" w:rsidRPr="008426D1">
        <w:rPr>
          <w:rFonts w:asciiTheme="majorHAnsi" w:hAnsiTheme="majorHAnsi" w:cs="Arial"/>
          <w:sz w:val="20"/>
          <w:szCs w:val="20"/>
        </w:rPr>
        <w:t xml:space="preserve">? </w:t>
      </w:r>
    </w:p>
    <w:p w14:paraId="1C1631AA" w14:textId="77777777" w:rsidR="004072F1" w:rsidRPr="008426D1" w:rsidRDefault="000E0BB8" w:rsidP="00001C04">
      <w:pPr>
        <w:tabs>
          <w:tab w:val="left" w:pos="360"/>
        </w:tabs>
        <w:spacing w:after="0"/>
        <w:rPr>
          <w:rFonts w:asciiTheme="majorHAnsi" w:hAnsiTheme="majorHAnsi" w:cs="Arial"/>
          <w:color w:val="FF0000"/>
          <w:sz w:val="20"/>
          <w:szCs w:val="20"/>
        </w:rPr>
      </w:pPr>
      <w:r w:rsidRPr="008426D1">
        <w:rPr>
          <w:rFonts w:asciiTheme="majorHAnsi" w:hAnsiTheme="majorHAnsi" w:cs="Arial"/>
          <w:i/>
          <w:color w:val="FF0000"/>
          <w:sz w:val="20"/>
          <w:szCs w:val="20"/>
        </w:rPr>
        <w:tab/>
      </w:r>
      <w:r w:rsidR="00B86002" w:rsidRPr="00B86002">
        <w:rPr>
          <w:rFonts w:asciiTheme="majorHAnsi" w:hAnsiTheme="majorHAnsi" w:cs="Arial"/>
          <w:i/>
          <w:color w:val="FF0000"/>
          <w:sz w:val="20"/>
          <w:szCs w:val="20"/>
          <w:highlight w:val="yellow"/>
        </w:rPr>
        <w:t>If no</w:t>
      </w:r>
      <w:r w:rsidR="00895557" w:rsidRPr="00B86002">
        <w:rPr>
          <w:rFonts w:asciiTheme="majorHAnsi" w:hAnsiTheme="majorHAnsi" w:cs="Arial"/>
          <w:i/>
          <w:color w:val="FF0000"/>
          <w:sz w:val="20"/>
          <w:szCs w:val="20"/>
          <w:highlight w:val="yellow"/>
        </w:rPr>
        <w:t xml:space="preserve">: </w:t>
      </w:r>
      <w:r w:rsidR="00B71755">
        <w:rPr>
          <w:rFonts w:asciiTheme="majorHAnsi" w:hAnsiTheme="majorHAnsi" w:cs="Arial"/>
          <w:i/>
          <w:color w:val="FF0000"/>
          <w:sz w:val="20"/>
          <w:szCs w:val="20"/>
          <w:highlight w:val="yellow"/>
        </w:rPr>
        <w:t>Contact Registrar’s Office for assistance</w:t>
      </w:r>
      <w:r w:rsidR="004072F1" w:rsidRPr="00B86002">
        <w:rPr>
          <w:rFonts w:asciiTheme="majorHAnsi" w:hAnsiTheme="majorHAnsi" w:cs="Arial"/>
          <w:i/>
          <w:color w:val="FF0000"/>
          <w:sz w:val="20"/>
          <w:szCs w:val="20"/>
          <w:highlight w:val="yellow"/>
        </w:rPr>
        <w:t>.</w:t>
      </w:r>
      <w:r w:rsidR="00D0686A" w:rsidRPr="008426D1">
        <w:rPr>
          <w:rFonts w:asciiTheme="majorHAnsi" w:hAnsiTheme="majorHAnsi" w:cs="Arial"/>
          <w:color w:val="FF0000"/>
          <w:sz w:val="20"/>
          <w:szCs w:val="20"/>
        </w:rPr>
        <w:t xml:space="preserve"> </w:t>
      </w:r>
    </w:p>
    <w:p w14:paraId="1A7C09BF" w14:textId="77777777" w:rsidR="00B6203D" w:rsidRPr="008426D1" w:rsidRDefault="00B6203D" w:rsidP="00001C04">
      <w:pPr>
        <w:tabs>
          <w:tab w:val="left" w:pos="360"/>
        </w:tabs>
        <w:spacing w:after="0"/>
        <w:rPr>
          <w:rFonts w:asciiTheme="majorHAnsi" w:hAnsiTheme="majorHAnsi" w:cs="Arial"/>
          <w:sz w:val="20"/>
          <w:szCs w:val="20"/>
        </w:rPr>
      </w:pPr>
    </w:p>
    <w:p w14:paraId="238EA6B3" w14:textId="77777777" w:rsidR="00547433" w:rsidRPr="008426D1" w:rsidRDefault="00001C04"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1</w:t>
      </w:r>
      <w:r w:rsidR="000A654B">
        <w:rPr>
          <w:rFonts w:asciiTheme="majorHAnsi" w:hAnsiTheme="majorHAnsi" w:cs="Arial"/>
          <w:sz w:val="20"/>
          <w:szCs w:val="20"/>
        </w:rPr>
        <w:t>6</w:t>
      </w:r>
      <w:r w:rsidRPr="008426D1">
        <w:rPr>
          <w:rFonts w:asciiTheme="majorHAnsi" w:hAnsiTheme="majorHAnsi" w:cs="Arial"/>
          <w:sz w:val="20"/>
          <w:szCs w:val="20"/>
        </w:rPr>
        <w:t>.</w:t>
      </w:r>
      <w:r w:rsidR="003C334C" w:rsidRPr="008426D1">
        <w:rPr>
          <w:rFonts w:asciiTheme="majorHAnsi" w:hAnsiTheme="majorHAnsi" w:cs="Arial"/>
          <w:sz w:val="20"/>
          <w:szCs w:val="20"/>
        </w:rPr>
        <w:t xml:space="preserve"> </w:t>
      </w:r>
      <w:sdt>
        <w:sdtPr>
          <w:rPr>
            <w:rFonts w:asciiTheme="majorHAnsi" w:hAnsiTheme="majorHAnsi" w:cs="Arial"/>
            <w:b/>
            <w:sz w:val="20"/>
            <w:szCs w:val="20"/>
          </w:rPr>
          <w:alias w:val="Select Yes / No"/>
          <w:tag w:val="Select Yes / No"/>
          <w:id w:val="-196083439"/>
          <w:placeholder>
            <w:docPart w:val="E0F47F19406F46C194AFDB8C5884C6A0"/>
          </w:placeholder>
        </w:sdtPr>
        <w:sdtEndPr/>
        <w:sdtContent>
          <w:r w:rsidR="00412428" w:rsidRPr="008F7030">
            <w:rPr>
              <w:rFonts w:asciiTheme="majorHAnsi" w:hAnsiTheme="majorHAnsi" w:cs="Arial"/>
              <w:b/>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A16BB1" w:rsidRPr="008426D1">
        <w:rPr>
          <w:rFonts w:asciiTheme="majorHAnsi" w:hAnsiTheme="majorHAnsi" w:cs="Arial"/>
          <w:sz w:val="20"/>
          <w:szCs w:val="20"/>
        </w:rPr>
        <w:t xml:space="preserve">Does this course affect another program? </w:t>
      </w:r>
      <w:r w:rsidR="001E288B">
        <w:rPr>
          <w:rFonts w:asciiTheme="majorHAnsi" w:hAnsiTheme="majorHAnsi" w:cs="Arial"/>
          <w:sz w:val="20"/>
          <w:szCs w:val="20"/>
        </w:rPr>
        <w:t xml:space="preserve"> </w:t>
      </w:r>
    </w:p>
    <w:p w14:paraId="329DF15A" w14:textId="77777777" w:rsidR="00547433" w:rsidRPr="008426D1" w:rsidRDefault="00A16BB1" w:rsidP="00F80644">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If yes, provide</w:t>
      </w:r>
      <w:r w:rsidR="004167AB">
        <w:rPr>
          <w:rFonts w:asciiTheme="majorHAnsi" w:hAnsiTheme="majorHAnsi" w:cs="Arial"/>
          <w:sz w:val="20"/>
          <w:szCs w:val="20"/>
        </w:rPr>
        <w:t xml:space="preserve"> confirmation of acceptance/approval of changes</w:t>
      </w:r>
      <w:r w:rsidRPr="008426D1">
        <w:rPr>
          <w:rFonts w:asciiTheme="majorHAnsi" w:hAnsiTheme="majorHAnsi" w:cs="Arial"/>
          <w:sz w:val="20"/>
          <w:szCs w:val="20"/>
        </w:rPr>
        <w:t xml:space="preserve"> from the Dean, Department Head, and/or Program Director whose area this affects.</w:t>
      </w:r>
    </w:p>
    <w:sdt>
      <w:sdtPr>
        <w:rPr>
          <w:rFonts w:asciiTheme="majorHAnsi" w:hAnsiTheme="majorHAnsi" w:cs="Arial"/>
          <w:sz w:val="20"/>
          <w:szCs w:val="20"/>
        </w:rPr>
        <w:id w:val="192896844"/>
        <w:placeholder>
          <w:docPart w:val="DB3C3F12C089410EB1E2A0C9ACD31E0A"/>
        </w:placeholder>
        <w:showingPlcHdr/>
      </w:sdtPr>
      <w:sdtEndPr/>
      <w:sdtContent>
        <w:permStart w:id="1232148219" w:edGrp="everyone" w:displacedByCustomXml="prev"/>
        <w:p w14:paraId="7040D8BE" w14:textId="77777777" w:rsidR="00547433" w:rsidRPr="008426D1" w:rsidRDefault="00547433" w:rsidP="00F80644">
          <w:pPr>
            <w:tabs>
              <w:tab w:val="left" w:pos="360"/>
              <w:tab w:val="left" w:pos="720"/>
            </w:tabs>
            <w:spacing w:after="0" w:line="240" w:lineRule="auto"/>
            <w:ind w:left="360"/>
            <w:rPr>
              <w:rFonts w:asciiTheme="majorHAnsi" w:hAnsiTheme="majorHAnsi" w:cs="Arial"/>
              <w:sz w:val="20"/>
              <w:szCs w:val="20"/>
            </w:rPr>
          </w:pPr>
          <w:r w:rsidRPr="008426D1">
            <w:rPr>
              <w:rStyle w:val="PlaceholderText"/>
              <w:shd w:val="clear" w:color="auto" w:fill="D9D9D9" w:themeFill="background1" w:themeFillShade="D9"/>
            </w:rPr>
            <w:t>Enter text...</w:t>
          </w:r>
        </w:p>
        <w:permEnd w:id="1232148219" w:displacedByCustomXml="next"/>
      </w:sdtContent>
    </w:sdt>
    <w:p w14:paraId="02C7E312" w14:textId="77777777" w:rsidR="00A966C5" w:rsidRPr="008426D1" w:rsidRDefault="00A966C5">
      <w:pPr>
        <w:rPr>
          <w:rFonts w:asciiTheme="majorHAnsi" w:hAnsiTheme="majorHAnsi" w:cs="Arial"/>
          <w:b/>
          <w:sz w:val="28"/>
          <w:szCs w:val="20"/>
        </w:rPr>
      </w:pPr>
      <w:r w:rsidRPr="008426D1">
        <w:rPr>
          <w:rFonts w:asciiTheme="majorHAnsi" w:hAnsiTheme="majorHAnsi" w:cs="Arial"/>
          <w:b/>
          <w:sz w:val="28"/>
          <w:szCs w:val="20"/>
        </w:rPr>
        <w:br w:type="page"/>
      </w:r>
    </w:p>
    <w:p w14:paraId="495EC856"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r w:rsidRPr="008426D1">
        <w:rPr>
          <w:rFonts w:asciiTheme="majorHAnsi" w:hAnsiTheme="majorHAnsi" w:cs="Arial"/>
          <w:b/>
          <w:sz w:val="28"/>
          <w:szCs w:val="20"/>
        </w:rPr>
        <w:lastRenderedPageBreak/>
        <w:t>Course Details</w:t>
      </w:r>
    </w:p>
    <w:p w14:paraId="543857D2"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108DF633" w14:textId="77777777" w:rsidR="00A966C5" w:rsidRPr="008F7030" w:rsidRDefault="000A654B" w:rsidP="00A966C5">
      <w:pPr>
        <w:tabs>
          <w:tab w:val="left" w:pos="360"/>
          <w:tab w:val="left" w:pos="720"/>
        </w:tabs>
        <w:spacing w:after="0"/>
        <w:rPr>
          <w:rFonts w:asciiTheme="majorHAnsi" w:hAnsiTheme="majorHAnsi" w:cs="Arial"/>
          <w:sz w:val="20"/>
          <w:szCs w:val="20"/>
        </w:rPr>
      </w:pPr>
      <w:r w:rsidRPr="008F7030">
        <w:rPr>
          <w:rFonts w:asciiTheme="majorHAnsi" w:hAnsiTheme="majorHAnsi" w:cs="Arial"/>
          <w:sz w:val="20"/>
          <w:szCs w:val="20"/>
        </w:rPr>
        <w:t>17</w:t>
      </w:r>
      <w:r w:rsidR="00A966C5" w:rsidRPr="008F7030">
        <w:rPr>
          <w:rFonts w:asciiTheme="majorHAnsi" w:hAnsiTheme="majorHAnsi" w:cs="Arial"/>
          <w:sz w:val="20"/>
          <w:szCs w:val="20"/>
        </w:rPr>
        <w:t>. Outline (The course outline should be topical by weeks and should be sufficient in detail to allow for judgment of the content of the course.)</w:t>
      </w:r>
    </w:p>
    <w:sdt>
      <w:sdtPr>
        <w:rPr>
          <w:rFonts w:asciiTheme="majorHAnsi" w:hAnsiTheme="majorHAnsi" w:cs="Arial"/>
          <w:sz w:val="20"/>
          <w:szCs w:val="20"/>
        </w:rPr>
        <w:id w:val="2130351671"/>
        <w:placeholder>
          <w:docPart w:val="22646220212F45C5B4B0440B3A0B0EF9"/>
        </w:placeholder>
      </w:sdtPr>
      <w:sdtEndPr/>
      <w:sdtContent>
        <w:p w14:paraId="312AAD03" w14:textId="77777777" w:rsidR="00C2202A" w:rsidRPr="008F7030" w:rsidRDefault="00C2202A" w:rsidP="00A966C5">
          <w:pPr>
            <w:tabs>
              <w:tab w:val="left" w:pos="360"/>
              <w:tab w:val="left" w:pos="720"/>
            </w:tabs>
            <w:spacing w:after="0" w:line="240" w:lineRule="auto"/>
            <w:rPr>
              <w:rFonts w:asciiTheme="majorHAnsi" w:hAnsiTheme="majorHAnsi" w:cs="Arial"/>
              <w:sz w:val="20"/>
              <w:szCs w:val="20"/>
            </w:rPr>
          </w:pPr>
        </w:p>
        <w:tbl>
          <w:tblPr>
            <w:tblW w:w="7000" w:type="dxa"/>
            <w:tblLook w:val="04A0" w:firstRow="1" w:lastRow="0" w:firstColumn="1" w:lastColumn="0" w:noHBand="0" w:noVBand="1"/>
          </w:tblPr>
          <w:tblGrid>
            <w:gridCol w:w="960"/>
            <w:gridCol w:w="6040"/>
          </w:tblGrid>
          <w:tr w:rsidR="00C2202A" w:rsidRPr="00C2202A" w14:paraId="2D40F94A" w14:textId="77777777" w:rsidTr="00C2202A">
            <w:trPr>
              <w:trHeight w:val="300"/>
            </w:trPr>
            <w:tc>
              <w:tcPr>
                <w:tcW w:w="960" w:type="dxa"/>
                <w:tcBorders>
                  <w:top w:val="single" w:sz="4" w:space="0" w:color="auto"/>
                  <w:left w:val="single" w:sz="4" w:space="0" w:color="auto"/>
                  <w:bottom w:val="single" w:sz="8" w:space="0" w:color="auto"/>
                  <w:right w:val="single" w:sz="4" w:space="0" w:color="auto"/>
                </w:tcBorders>
                <w:shd w:val="clear" w:color="auto" w:fill="auto"/>
                <w:noWrap/>
                <w:vAlign w:val="bottom"/>
                <w:hideMark/>
              </w:tcPr>
              <w:p w14:paraId="4D3C258E" w14:textId="77777777" w:rsidR="00C2202A" w:rsidRPr="00C2202A" w:rsidRDefault="00C2202A" w:rsidP="00C2202A">
                <w:pPr>
                  <w:spacing w:after="0" w:line="240" w:lineRule="auto"/>
                  <w:jc w:val="center"/>
                  <w:rPr>
                    <w:rFonts w:ascii="Calibri" w:eastAsia="Times New Roman" w:hAnsi="Calibri" w:cs="Calibri"/>
                    <w:b/>
                    <w:bCs/>
                    <w:color w:val="000000"/>
                  </w:rPr>
                </w:pPr>
                <w:r w:rsidRPr="00C2202A">
                  <w:rPr>
                    <w:rFonts w:ascii="Calibri" w:eastAsia="Times New Roman" w:hAnsi="Calibri" w:cs="Calibri"/>
                    <w:b/>
                    <w:bCs/>
                    <w:color w:val="000000"/>
                  </w:rPr>
                  <w:t>Week</w:t>
                </w:r>
              </w:p>
            </w:tc>
            <w:tc>
              <w:tcPr>
                <w:tcW w:w="6040" w:type="dxa"/>
                <w:tcBorders>
                  <w:top w:val="single" w:sz="4" w:space="0" w:color="auto"/>
                  <w:left w:val="nil"/>
                  <w:bottom w:val="single" w:sz="8" w:space="0" w:color="auto"/>
                  <w:right w:val="single" w:sz="4" w:space="0" w:color="auto"/>
                </w:tcBorders>
                <w:shd w:val="clear" w:color="auto" w:fill="auto"/>
                <w:noWrap/>
                <w:vAlign w:val="bottom"/>
                <w:hideMark/>
              </w:tcPr>
              <w:p w14:paraId="17798DC8" w14:textId="77777777" w:rsidR="00C2202A" w:rsidRPr="00C2202A" w:rsidRDefault="00C2202A" w:rsidP="00C2202A">
                <w:pPr>
                  <w:spacing w:after="0" w:line="240" w:lineRule="auto"/>
                  <w:jc w:val="center"/>
                  <w:rPr>
                    <w:rFonts w:ascii="Calibri" w:eastAsia="Times New Roman" w:hAnsi="Calibri" w:cs="Calibri"/>
                    <w:b/>
                    <w:bCs/>
                    <w:color w:val="000000"/>
                  </w:rPr>
                </w:pPr>
                <w:r w:rsidRPr="00C2202A">
                  <w:rPr>
                    <w:rFonts w:ascii="Calibri" w:eastAsia="Times New Roman" w:hAnsi="Calibri" w:cs="Calibri"/>
                    <w:b/>
                    <w:bCs/>
                    <w:color w:val="000000"/>
                  </w:rPr>
                  <w:t>Topic</w:t>
                </w:r>
              </w:p>
            </w:tc>
          </w:tr>
          <w:tr w:rsidR="00C2202A" w:rsidRPr="00C2202A" w14:paraId="55AA8BCF" w14:textId="77777777" w:rsidTr="00C2202A">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0A8583C" w14:textId="77777777" w:rsidR="00C2202A" w:rsidRPr="00C2202A" w:rsidRDefault="00C2202A" w:rsidP="00C2202A">
                <w:pPr>
                  <w:spacing w:after="0" w:line="240" w:lineRule="auto"/>
                  <w:jc w:val="center"/>
                  <w:rPr>
                    <w:rFonts w:ascii="Calibri" w:eastAsia="Times New Roman" w:hAnsi="Calibri" w:cs="Calibri"/>
                    <w:color w:val="000000"/>
                  </w:rPr>
                </w:pPr>
                <w:r w:rsidRPr="00C2202A">
                  <w:rPr>
                    <w:rFonts w:ascii="Calibri" w:eastAsia="Times New Roman" w:hAnsi="Calibri" w:cs="Calibri"/>
                    <w:color w:val="000000"/>
                  </w:rPr>
                  <w:t>1</w:t>
                </w:r>
              </w:p>
            </w:tc>
            <w:tc>
              <w:tcPr>
                <w:tcW w:w="6040" w:type="dxa"/>
                <w:tcBorders>
                  <w:top w:val="nil"/>
                  <w:left w:val="nil"/>
                  <w:bottom w:val="single" w:sz="4" w:space="0" w:color="auto"/>
                  <w:right w:val="single" w:sz="4" w:space="0" w:color="auto"/>
                </w:tcBorders>
                <w:shd w:val="clear" w:color="auto" w:fill="auto"/>
                <w:noWrap/>
                <w:vAlign w:val="bottom"/>
                <w:hideMark/>
              </w:tcPr>
              <w:p w14:paraId="454DD328" w14:textId="77777777" w:rsidR="00C2202A" w:rsidRPr="00C2202A" w:rsidRDefault="00C2202A" w:rsidP="00C2202A">
                <w:pPr>
                  <w:spacing w:after="0" w:line="240" w:lineRule="auto"/>
                  <w:rPr>
                    <w:rFonts w:ascii="Calibri" w:eastAsia="Times New Roman" w:hAnsi="Calibri" w:cs="Calibri"/>
                    <w:color w:val="000000"/>
                  </w:rPr>
                </w:pPr>
                <w:r w:rsidRPr="00C2202A">
                  <w:rPr>
                    <w:rFonts w:ascii="Calibri" w:eastAsia="Times New Roman" w:hAnsi="Calibri" w:cs="Calibri"/>
                    <w:color w:val="000000"/>
                  </w:rPr>
                  <w:t>How data analytics affects business and accounting</w:t>
                </w:r>
              </w:p>
            </w:tc>
          </w:tr>
          <w:tr w:rsidR="00C2202A" w:rsidRPr="00C2202A" w14:paraId="48CCF21D" w14:textId="77777777" w:rsidTr="00C2202A">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AC25BB8" w14:textId="77777777" w:rsidR="00C2202A" w:rsidRPr="00C2202A" w:rsidRDefault="00C2202A" w:rsidP="00C2202A">
                <w:pPr>
                  <w:spacing w:after="0" w:line="240" w:lineRule="auto"/>
                  <w:jc w:val="center"/>
                  <w:rPr>
                    <w:rFonts w:ascii="Calibri" w:eastAsia="Times New Roman" w:hAnsi="Calibri" w:cs="Calibri"/>
                    <w:color w:val="000000"/>
                  </w:rPr>
                </w:pPr>
                <w:r w:rsidRPr="00C2202A">
                  <w:rPr>
                    <w:rFonts w:ascii="Calibri" w:eastAsia="Times New Roman" w:hAnsi="Calibri" w:cs="Calibri"/>
                    <w:color w:val="000000"/>
                  </w:rPr>
                  <w:t>2</w:t>
                </w:r>
              </w:p>
            </w:tc>
            <w:tc>
              <w:tcPr>
                <w:tcW w:w="6040" w:type="dxa"/>
                <w:tcBorders>
                  <w:top w:val="nil"/>
                  <w:left w:val="nil"/>
                  <w:bottom w:val="single" w:sz="4" w:space="0" w:color="auto"/>
                  <w:right w:val="single" w:sz="4" w:space="0" w:color="auto"/>
                </w:tcBorders>
                <w:shd w:val="clear" w:color="auto" w:fill="auto"/>
                <w:noWrap/>
                <w:vAlign w:val="bottom"/>
                <w:hideMark/>
              </w:tcPr>
              <w:p w14:paraId="5D455B50" w14:textId="77777777" w:rsidR="00C2202A" w:rsidRPr="00C2202A" w:rsidRDefault="00C2202A" w:rsidP="00C2202A">
                <w:pPr>
                  <w:spacing w:after="0" w:line="240" w:lineRule="auto"/>
                  <w:rPr>
                    <w:rFonts w:ascii="Calibri" w:eastAsia="Times New Roman" w:hAnsi="Calibri" w:cs="Calibri"/>
                    <w:color w:val="000000"/>
                  </w:rPr>
                </w:pPr>
                <w:r w:rsidRPr="00C2202A">
                  <w:rPr>
                    <w:rFonts w:ascii="Calibri" w:eastAsia="Times New Roman" w:hAnsi="Calibri" w:cs="Calibri"/>
                    <w:color w:val="000000"/>
                  </w:rPr>
                  <w:t>Data analytics skills needed by analytic-minded accountants</w:t>
                </w:r>
              </w:p>
            </w:tc>
          </w:tr>
          <w:tr w:rsidR="00C2202A" w:rsidRPr="00C2202A" w14:paraId="40C6422A" w14:textId="77777777" w:rsidTr="00C2202A">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9712B82" w14:textId="77777777" w:rsidR="00C2202A" w:rsidRPr="00C2202A" w:rsidRDefault="00C2202A" w:rsidP="00C2202A">
                <w:pPr>
                  <w:spacing w:after="0" w:line="240" w:lineRule="auto"/>
                  <w:jc w:val="center"/>
                  <w:rPr>
                    <w:rFonts w:ascii="Calibri" w:eastAsia="Times New Roman" w:hAnsi="Calibri" w:cs="Calibri"/>
                    <w:color w:val="000000"/>
                  </w:rPr>
                </w:pPr>
                <w:r w:rsidRPr="00C2202A">
                  <w:rPr>
                    <w:rFonts w:ascii="Calibri" w:eastAsia="Times New Roman" w:hAnsi="Calibri" w:cs="Calibri"/>
                    <w:color w:val="000000"/>
                  </w:rPr>
                  <w:t>3</w:t>
                </w:r>
              </w:p>
            </w:tc>
            <w:tc>
              <w:tcPr>
                <w:tcW w:w="6040" w:type="dxa"/>
                <w:tcBorders>
                  <w:top w:val="nil"/>
                  <w:left w:val="nil"/>
                  <w:bottom w:val="single" w:sz="4" w:space="0" w:color="auto"/>
                  <w:right w:val="single" w:sz="4" w:space="0" w:color="auto"/>
                </w:tcBorders>
                <w:shd w:val="clear" w:color="auto" w:fill="auto"/>
                <w:noWrap/>
                <w:vAlign w:val="bottom"/>
                <w:hideMark/>
              </w:tcPr>
              <w:p w14:paraId="059F066D" w14:textId="77777777" w:rsidR="00C2202A" w:rsidRPr="00C2202A" w:rsidRDefault="00C2202A" w:rsidP="00C2202A">
                <w:pPr>
                  <w:spacing w:after="0" w:line="240" w:lineRule="auto"/>
                  <w:rPr>
                    <w:rFonts w:ascii="Calibri" w:eastAsia="Times New Roman" w:hAnsi="Calibri" w:cs="Calibri"/>
                    <w:color w:val="000000"/>
                  </w:rPr>
                </w:pPr>
                <w:r w:rsidRPr="00C2202A">
                  <w:rPr>
                    <w:rFonts w:ascii="Calibri" w:eastAsia="Times New Roman" w:hAnsi="Calibri" w:cs="Calibri"/>
                    <w:color w:val="000000"/>
                  </w:rPr>
                  <w:t>Data preparation</w:t>
                </w:r>
              </w:p>
            </w:tc>
          </w:tr>
          <w:tr w:rsidR="00C2202A" w:rsidRPr="00C2202A" w14:paraId="25DA84FC" w14:textId="77777777" w:rsidTr="00C2202A">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0E51270" w14:textId="77777777" w:rsidR="00C2202A" w:rsidRPr="00C2202A" w:rsidRDefault="00C2202A" w:rsidP="00C2202A">
                <w:pPr>
                  <w:spacing w:after="0" w:line="240" w:lineRule="auto"/>
                  <w:jc w:val="center"/>
                  <w:rPr>
                    <w:rFonts w:ascii="Calibri" w:eastAsia="Times New Roman" w:hAnsi="Calibri" w:cs="Calibri"/>
                    <w:color w:val="000000"/>
                  </w:rPr>
                </w:pPr>
                <w:r w:rsidRPr="00C2202A">
                  <w:rPr>
                    <w:rFonts w:ascii="Calibri" w:eastAsia="Times New Roman" w:hAnsi="Calibri" w:cs="Calibri"/>
                    <w:color w:val="000000"/>
                  </w:rPr>
                  <w:t>4</w:t>
                </w:r>
              </w:p>
            </w:tc>
            <w:tc>
              <w:tcPr>
                <w:tcW w:w="6040" w:type="dxa"/>
                <w:tcBorders>
                  <w:top w:val="nil"/>
                  <w:left w:val="nil"/>
                  <w:bottom w:val="single" w:sz="4" w:space="0" w:color="auto"/>
                  <w:right w:val="single" w:sz="4" w:space="0" w:color="auto"/>
                </w:tcBorders>
                <w:shd w:val="clear" w:color="auto" w:fill="auto"/>
                <w:noWrap/>
                <w:vAlign w:val="bottom"/>
                <w:hideMark/>
              </w:tcPr>
              <w:p w14:paraId="3F01099C" w14:textId="77777777" w:rsidR="00C2202A" w:rsidRPr="00C2202A" w:rsidRDefault="00C2202A" w:rsidP="00C2202A">
                <w:pPr>
                  <w:spacing w:after="0" w:line="240" w:lineRule="auto"/>
                  <w:rPr>
                    <w:rFonts w:ascii="Calibri" w:eastAsia="Times New Roman" w:hAnsi="Calibri" w:cs="Calibri"/>
                    <w:color w:val="000000"/>
                  </w:rPr>
                </w:pPr>
                <w:r w:rsidRPr="00C2202A">
                  <w:rPr>
                    <w:rFonts w:ascii="Calibri" w:eastAsia="Times New Roman" w:hAnsi="Calibri" w:cs="Calibri"/>
                    <w:color w:val="000000"/>
                  </w:rPr>
                  <w:t>Data cleaning</w:t>
                </w:r>
              </w:p>
            </w:tc>
          </w:tr>
          <w:tr w:rsidR="00C2202A" w:rsidRPr="00C2202A" w14:paraId="74CBEFF5" w14:textId="77777777" w:rsidTr="00C2202A">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B2C6CD2" w14:textId="77777777" w:rsidR="00C2202A" w:rsidRPr="00C2202A" w:rsidRDefault="00C2202A" w:rsidP="00C2202A">
                <w:pPr>
                  <w:spacing w:after="0" w:line="240" w:lineRule="auto"/>
                  <w:jc w:val="center"/>
                  <w:rPr>
                    <w:rFonts w:ascii="Calibri" w:eastAsia="Times New Roman" w:hAnsi="Calibri" w:cs="Calibri"/>
                    <w:color w:val="000000"/>
                  </w:rPr>
                </w:pPr>
                <w:r w:rsidRPr="00C2202A">
                  <w:rPr>
                    <w:rFonts w:ascii="Calibri" w:eastAsia="Times New Roman" w:hAnsi="Calibri" w:cs="Calibri"/>
                    <w:color w:val="000000"/>
                  </w:rPr>
                  <w:t>5</w:t>
                </w:r>
              </w:p>
            </w:tc>
            <w:tc>
              <w:tcPr>
                <w:tcW w:w="6040" w:type="dxa"/>
                <w:tcBorders>
                  <w:top w:val="nil"/>
                  <w:left w:val="nil"/>
                  <w:bottom w:val="single" w:sz="4" w:space="0" w:color="auto"/>
                  <w:right w:val="single" w:sz="4" w:space="0" w:color="auto"/>
                </w:tcBorders>
                <w:shd w:val="clear" w:color="auto" w:fill="auto"/>
                <w:noWrap/>
                <w:vAlign w:val="bottom"/>
                <w:hideMark/>
              </w:tcPr>
              <w:p w14:paraId="025793C0" w14:textId="77777777" w:rsidR="00C2202A" w:rsidRPr="00C2202A" w:rsidRDefault="00C2202A" w:rsidP="00C2202A">
                <w:pPr>
                  <w:spacing w:after="0" w:line="240" w:lineRule="auto"/>
                  <w:rPr>
                    <w:rFonts w:ascii="Calibri" w:eastAsia="Times New Roman" w:hAnsi="Calibri" w:cs="Calibri"/>
                    <w:color w:val="000000"/>
                  </w:rPr>
                </w:pPr>
                <w:r w:rsidRPr="00C2202A">
                  <w:rPr>
                    <w:rFonts w:ascii="Calibri" w:eastAsia="Times New Roman" w:hAnsi="Calibri" w:cs="Calibri"/>
                    <w:color w:val="000000"/>
                  </w:rPr>
                  <w:t>Defining business problems and data understanding</w:t>
                </w:r>
              </w:p>
            </w:tc>
          </w:tr>
          <w:tr w:rsidR="00C2202A" w:rsidRPr="00C2202A" w14:paraId="25330F7C" w14:textId="77777777" w:rsidTr="00C2202A">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EC18796" w14:textId="77777777" w:rsidR="00C2202A" w:rsidRPr="00C2202A" w:rsidRDefault="00C2202A" w:rsidP="00C2202A">
                <w:pPr>
                  <w:spacing w:after="0" w:line="240" w:lineRule="auto"/>
                  <w:jc w:val="center"/>
                  <w:rPr>
                    <w:rFonts w:ascii="Calibri" w:eastAsia="Times New Roman" w:hAnsi="Calibri" w:cs="Calibri"/>
                    <w:color w:val="000000"/>
                  </w:rPr>
                </w:pPr>
                <w:r w:rsidRPr="00C2202A">
                  <w:rPr>
                    <w:rFonts w:ascii="Calibri" w:eastAsia="Times New Roman" w:hAnsi="Calibri" w:cs="Calibri"/>
                    <w:color w:val="000000"/>
                  </w:rPr>
                  <w:t>6</w:t>
                </w:r>
              </w:p>
            </w:tc>
            <w:tc>
              <w:tcPr>
                <w:tcW w:w="6040" w:type="dxa"/>
                <w:tcBorders>
                  <w:top w:val="nil"/>
                  <w:left w:val="nil"/>
                  <w:bottom w:val="single" w:sz="4" w:space="0" w:color="auto"/>
                  <w:right w:val="single" w:sz="4" w:space="0" w:color="auto"/>
                </w:tcBorders>
                <w:shd w:val="clear" w:color="auto" w:fill="auto"/>
                <w:noWrap/>
                <w:vAlign w:val="bottom"/>
                <w:hideMark/>
              </w:tcPr>
              <w:p w14:paraId="717B6087" w14:textId="77777777" w:rsidR="00C2202A" w:rsidRPr="00C2202A" w:rsidRDefault="00C2202A" w:rsidP="00C2202A">
                <w:pPr>
                  <w:spacing w:after="0" w:line="240" w:lineRule="auto"/>
                  <w:rPr>
                    <w:rFonts w:ascii="Calibri" w:eastAsia="Times New Roman" w:hAnsi="Calibri" w:cs="Calibri"/>
                    <w:color w:val="000000"/>
                  </w:rPr>
                </w:pPr>
                <w:r w:rsidRPr="00C2202A">
                  <w:rPr>
                    <w:rFonts w:ascii="Calibri" w:eastAsia="Times New Roman" w:hAnsi="Calibri" w:cs="Calibri"/>
                    <w:color w:val="000000"/>
                  </w:rPr>
                  <w:t>Analyzing data and answering questions</w:t>
                </w:r>
              </w:p>
            </w:tc>
          </w:tr>
          <w:tr w:rsidR="00C2202A" w:rsidRPr="00C2202A" w14:paraId="3D229FC7" w14:textId="77777777" w:rsidTr="00C2202A">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2E5C604" w14:textId="77777777" w:rsidR="00C2202A" w:rsidRPr="00C2202A" w:rsidRDefault="00C2202A" w:rsidP="00C2202A">
                <w:pPr>
                  <w:spacing w:after="0" w:line="240" w:lineRule="auto"/>
                  <w:jc w:val="center"/>
                  <w:rPr>
                    <w:rFonts w:ascii="Calibri" w:eastAsia="Times New Roman" w:hAnsi="Calibri" w:cs="Calibri"/>
                    <w:color w:val="000000"/>
                  </w:rPr>
                </w:pPr>
                <w:r w:rsidRPr="00C2202A">
                  <w:rPr>
                    <w:rFonts w:ascii="Calibri" w:eastAsia="Times New Roman" w:hAnsi="Calibri" w:cs="Calibri"/>
                    <w:color w:val="000000"/>
                  </w:rPr>
                  <w:t>7</w:t>
                </w:r>
              </w:p>
            </w:tc>
            <w:tc>
              <w:tcPr>
                <w:tcW w:w="6040" w:type="dxa"/>
                <w:tcBorders>
                  <w:top w:val="nil"/>
                  <w:left w:val="nil"/>
                  <w:bottom w:val="single" w:sz="4" w:space="0" w:color="auto"/>
                  <w:right w:val="single" w:sz="4" w:space="0" w:color="auto"/>
                </w:tcBorders>
                <w:shd w:val="clear" w:color="auto" w:fill="auto"/>
                <w:noWrap/>
                <w:vAlign w:val="bottom"/>
                <w:hideMark/>
              </w:tcPr>
              <w:p w14:paraId="33EA433F" w14:textId="77777777" w:rsidR="00C2202A" w:rsidRPr="00C2202A" w:rsidRDefault="00C2202A" w:rsidP="00C2202A">
                <w:pPr>
                  <w:spacing w:after="0" w:line="240" w:lineRule="auto"/>
                  <w:rPr>
                    <w:rFonts w:ascii="Calibri" w:eastAsia="Times New Roman" w:hAnsi="Calibri" w:cs="Calibri"/>
                    <w:color w:val="000000"/>
                  </w:rPr>
                </w:pPr>
                <w:r w:rsidRPr="00C2202A">
                  <w:rPr>
                    <w:rFonts w:ascii="Calibri" w:eastAsia="Times New Roman" w:hAnsi="Calibri" w:cs="Calibri"/>
                    <w:color w:val="000000"/>
                  </w:rPr>
                  <w:t>Data visualization - purpose, scope and communication</w:t>
                </w:r>
              </w:p>
            </w:tc>
          </w:tr>
          <w:tr w:rsidR="00C2202A" w:rsidRPr="00C2202A" w14:paraId="44C18F09" w14:textId="77777777" w:rsidTr="00C2202A">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458719A" w14:textId="77777777" w:rsidR="00C2202A" w:rsidRPr="00C2202A" w:rsidRDefault="00C2202A" w:rsidP="00C2202A">
                <w:pPr>
                  <w:spacing w:after="0" w:line="240" w:lineRule="auto"/>
                  <w:jc w:val="center"/>
                  <w:rPr>
                    <w:rFonts w:ascii="Calibri" w:eastAsia="Times New Roman" w:hAnsi="Calibri" w:cs="Calibri"/>
                    <w:color w:val="000000"/>
                  </w:rPr>
                </w:pPr>
                <w:r w:rsidRPr="00C2202A">
                  <w:rPr>
                    <w:rFonts w:ascii="Calibri" w:eastAsia="Times New Roman" w:hAnsi="Calibri" w:cs="Calibri"/>
                    <w:color w:val="000000"/>
                  </w:rPr>
                  <w:t>8</w:t>
                </w:r>
              </w:p>
            </w:tc>
            <w:tc>
              <w:tcPr>
                <w:tcW w:w="6040" w:type="dxa"/>
                <w:tcBorders>
                  <w:top w:val="nil"/>
                  <w:left w:val="nil"/>
                  <w:bottom w:val="single" w:sz="4" w:space="0" w:color="auto"/>
                  <w:right w:val="single" w:sz="4" w:space="0" w:color="auto"/>
                </w:tcBorders>
                <w:shd w:val="clear" w:color="auto" w:fill="auto"/>
                <w:noWrap/>
                <w:vAlign w:val="bottom"/>
                <w:hideMark/>
              </w:tcPr>
              <w:p w14:paraId="000B18C3" w14:textId="77777777" w:rsidR="00C2202A" w:rsidRPr="00C2202A" w:rsidRDefault="00C2202A" w:rsidP="00C2202A">
                <w:pPr>
                  <w:spacing w:after="0" w:line="240" w:lineRule="auto"/>
                  <w:rPr>
                    <w:rFonts w:ascii="Calibri" w:eastAsia="Times New Roman" w:hAnsi="Calibri" w:cs="Calibri"/>
                    <w:color w:val="000000"/>
                  </w:rPr>
                </w:pPr>
                <w:r w:rsidRPr="00C2202A">
                  <w:rPr>
                    <w:rFonts w:ascii="Calibri" w:eastAsia="Times New Roman" w:hAnsi="Calibri" w:cs="Calibri"/>
                    <w:color w:val="000000"/>
                  </w:rPr>
                  <w:t>Analytics and the modern audit</w:t>
                </w:r>
              </w:p>
            </w:tc>
          </w:tr>
          <w:tr w:rsidR="00C2202A" w:rsidRPr="00C2202A" w14:paraId="0A79E810" w14:textId="77777777" w:rsidTr="00C2202A">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0992DD4" w14:textId="77777777" w:rsidR="00C2202A" w:rsidRPr="00C2202A" w:rsidRDefault="00C2202A" w:rsidP="00C2202A">
                <w:pPr>
                  <w:spacing w:after="0" w:line="240" w:lineRule="auto"/>
                  <w:jc w:val="center"/>
                  <w:rPr>
                    <w:rFonts w:ascii="Calibri" w:eastAsia="Times New Roman" w:hAnsi="Calibri" w:cs="Calibri"/>
                    <w:color w:val="000000"/>
                  </w:rPr>
                </w:pPr>
                <w:r w:rsidRPr="00C2202A">
                  <w:rPr>
                    <w:rFonts w:ascii="Calibri" w:eastAsia="Times New Roman" w:hAnsi="Calibri" w:cs="Calibri"/>
                    <w:color w:val="000000"/>
                  </w:rPr>
                  <w:t>9</w:t>
                </w:r>
              </w:p>
            </w:tc>
            <w:tc>
              <w:tcPr>
                <w:tcW w:w="6040" w:type="dxa"/>
                <w:tcBorders>
                  <w:top w:val="nil"/>
                  <w:left w:val="nil"/>
                  <w:bottom w:val="single" w:sz="4" w:space="0" w:color="auto"/>
                  <w:right w:val="single" w:sz="4" w:space="0" w:color="auto"/>
                </w:tcBorders>
                <w:shd w:val="clear" w:color="auto" w:fill="auto"/>
                <w:noWrap/>
                <w:vAlign w:val="bottom"/>
                <w:hideMark/>
              </w:tcPr>
              <w:p w14:paraId="1F7FF22A" w14:textId="77777777" w:rsidR="00C2202A" w:rsidRPr="00C2202A" w:rsidRDefault="00C2202A" w:rsidP="00C2202A">
                <w:pPr>
                  <w:spacing w:after="0" w:line="240" w:lineRule="auto"/>
                  <w:rPr>
                    <w:rFonts w:ascii="Calibri" w:eastAsia="Times New Roman" w:hAnsi="Calibri" w:cs="Calibri"/>
                    <w:color w:val="000000"/>
                  </w:rPr>
                </w:pPr>
                <w:r w:rsidRPr="00C2202A">
                  <w:rPr>
                    <w:rFonts w:ascii="Calibri" w:eastAsia="Times New Roman" w:hAnsi="Calibri" w:cs="Calibri"/>
                    <w:color w:val="000000"/>
                  </w:rPr>
                  <w:t>Continuous auditing techniques</w:t>
                </w:r>
              </w:p>
            </w:tc>
          </w:tr>
          <w:tr w:rsidR="00C2202A" w:rsidRPr="00C2202A" w14:paraId="4DA6D573" w14:textId="77777777" w:rsidTr="00C2202A">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1C86723" w14:textId="77777777" w:rsidR="00C2202A" w:rsidRPr="00C2202A" w:rsidRDefault="00C2202A" w:rsidP="00C2202A">
                <w:pPr>
                  <w:spacing w:after="0" w:line="240" w:lineRule="auto"/>
                  <w:jc w:val="center"/>
                  <w:rPr>
                    <w:rFonts w:ascii="Calibri" w:eastAsia="Times New Roman" w:hAnsi="Calibri" w:cs="Calibri"/>
                    <w:color w:val="000000"/>
                  </w:rPr>
                </w:pPr>
                <w:r w:rsidRPr="00C2202A">
                  <w:rPr>
                    <w:rFonts w:ascii="Calibri" w:eastAsia="Times New Roman" w:hAnsi="Calibri" w:cs="Calibri"/>
                    <w:color w:val="000000"/>
                  </w:rPr>
                  <w:t>10</w:t>
                </w:r>
              </w:p>
            </w:tc>
            <w:tc>
              <w:tcPr>
                <w:tcW w:w="6040" w:type="dxa"/>
                <w:tcBorders>
                  <w:top w:val="nil"/>
                  <w:left w:val="nil"/>
                  <w:bottom w:val="single" w:sz="4" w:space="0" w:color="auto"/>
                  <w:right w:val="single" w:sz="4" w:space="0" w:color="auto"/>
                </w:tcBorders>
                <w:shd w:val="clear" w:color="auto" w:fill="auto"/>
                <w:noWrap/>
                <w:vAlign w:val="bottom"/>
                <w:hideMark/>
              </w:tcPr>
              <w:p w14:paraId="00295B79" w14:textId="77777777" w:rsidR="00C2202A" w:rsidRPr="00C2202A" w:rsidRDefault="00C2202A" w:rsidP="00C2202A">
                <w:pPr>
                  <w:spacing w:after="0" w:line="240" w:lineRule="auto"/>
                  <w:rPr>
                    <w:rFonts w:ascii="Calibri" w:eastAsia="Times New Roman" w:hAnsi="Calibri" w:cs="Calibri"/>
                    <w:color w:val="000000"/>
                  </w:rPr>
                </w:pPr>
                <w:r w:rsidRPr="00C2202A">
                  <w:rPr>
                    <w:rFonts w:ascii="Calibri" w:eastAsia="Times New Roman" w:hAnsi="Calibri" w:cs="Calibri"/>
                    <w:color w:val="000000"/>
                  </w:rPr>
                  <w:t>Using descriptive and diagnostic analytics in auditing</w:t>
                </w:r>
              </w:p>
            </w:tc>
          </w:tr>
          <w:tr w:rsidR="00C2202A" w:rsidRPr="00C2202A" w14:paraId="5B063BED" w14:textId="77777777" w:rsidTr="00C2202A">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45778DD" w14:textId="77777777" w:rsidR="00C2202A" w:rsidRPr="00C2202A" w:rsidRDefault="00C2202A" w:rsidP="00C2202A">
                <w:pPr>
                  <w:spacing w:after="0" w:line="240" w:lineRule="auto"/>
                  <w:jc w:val="center"/>
                  <w:rPr>
                    <w:rFonts w:ascii="Calibri" w:eastAsia="Times New Roman" w:hAnsi="Calibri" w:cs="Calibri"/>
                    <w:color w:val="000000"/>
                  </w:rPr>
                </w:pPr>
                <w:r w:rsidRPr="00C2202A">
                  <w:rPr>
                    <w:rFonts w:ascii="Calibri" w:eastAsia="Times New Roman" w:hAnsi="Calibri" w:cs="Calibri"/>
                    <w:color w:val="000000"/>
                  </w:rPr>
                  <w:t>11</w:t>
                </w:r>
              </w:p>
            </w:tc>
            <w:tc>
              <w:tcPr>
                <w:tcW w:w="6040" w:type="dxa"/>
                <w:tcBorders>
                  <w:top w:val="nil"/>
                  <w:left w:val="nil"/>
                  <w:bottom w:val="single" w:sz="4" w:space="0" w:color="auto"/>
                  <w:right w:val="single" w:sz="4" w:space="0" w:color="auto"/>
                </w:tcBorders>
                <w:shd w:val="clear" w:color="auto" w:fill="auto"/>
                <w:noWrap/>
                <w:vAlign w:val="bottom"/>
                <w:hideMark/>
              </w:tcPr>
              <w:p w14:paraId="7AC46291" w14:textId="77777777" w:rsidR="00C2202A" w:rsidRPr="00C2202A" w:rsidRDefault="00C2202A" w:rsidP="00C2202A">
                <w:pPr>
                  <w:spacing w:after="0" w:line="240" w:lineRule="auto"/>
                  <w:rPr>
                    <w:rFonts w:ascii="Calibri" w:eastAsia="Times New Roman" w:hAnsi="Calibri" w:cs="Calibri"/>
                    <w:color w:val="000000"/>
                  </w:rPr>
                </w:pPr>
                <w:r w:rsidRPr="00C2202A">
                  <w:rPr>
                    <w:rFonts w:ascii="Calibri" w:eastAsia="Times New Roman" w:hAnsi="Calibri" w:cs="Calibri"/>
                    <w:color w:val="000000"/>
                  </w:rPr>
                  <w:t>Using predictive and prescriptive analytics in auditing</w:t>
                </w:r>
              </w:p>
            </w:tc>
          </w:tr>
          <w:tr w:rsidR="00C2202A" w:rsidRPr="00C2202A" w14:paraId="23582C42" w14:textId="77777777" w:rsidTr="00C2202A">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935D8A1" w14:textId="77777777" w:rsidR="00C2202A" w:rsidRPr="00C2202A" w:rsidRDefault="00C2202A" w:rsidP="00C2202A">
                <w:pPr>
                  <w:spacing w:after="0" w:line="240" w:lineRule="auto"/>
                  <w:jc w:val="center"/>
                  <w:rPr>
                    <w:rFonts w:ascii="Calibri" w:eastAsia="Times New Roman" w:hAnsi="Calibri" w:cs="Calibri"/>
                    <w:color w:val="000000"/>
                  </w:rPr>
                </w:pPr>
                <w:r w:rsidRPr="00C2202A">
                  <w:rPr>
                    <w:rFonts w:ascii="Calibri" w:eastAsia="Times New Roman" w:hAnsi="Calibri" w:cs="Calibri"/>
                    <w:color w:val="000000"/>
                  </w:rPr>
                  <w:t>12</w:t>
                </w:r>
              </w:p>
            </w:tc>
            <w:tc>
              <w:tcPr>
                <w:tcW w:w="6040" w:type="dxa"/>
                <w:tcBorders>
                  <w:top w:val="nil"/>
                  <w:left w:val="nil"/>
                  <w:bottom w:val="single" w:sz="4" w:space="0" w:color="auto"/>
                  <w:right w:val="single" w:sz="4" w:space="0" w:color="auto"/>
                </w:tcBorders>
                <w:shd w:val="clear" w:color="auto" w:fill="auto"/>
                <w:noWrap/>
                <w:vAlign w:val="bottom"/>
                <w:hideMark/>
              </w:tcPr>
              <w:p w14:paraId="41C450AF" w14:textId="77777777" w:rsidR="00C2202A" w:rsidRPr="00C2202A" w:rsidRDefault="00C2202A" w:rsidP="00C2202A">
                <w:pPr>
                  <w:spacing w:after="0" w:line="240" w:lineRule="auto"/>
                  <w:rPr>
                    <w:rFonts w:ascii="Calibri" w:eastAsia="Times New Roman" w:hAnsi="Calibri" w:cs="Calibri"/>
                    <w:color w:val="000000"/>
                  </w:rPr>
                </w:pPr>
                <w:r w:rsidRPr="00C2202A">
                  <w:rPr>
                    <w:rFonts w:ascii="Calibri" w:eastAsia="Times New Roman" w:hAnsi="Calibri" w:cs="Calibri"/>
                    <w:color w:val="000000"/>
                  </w:rPr>
                  <w:t>Generating key performance indicators (KPIs)</w:t>
                </w:r>
              </w:p>
            </w:tc>
          </w:tr>
          <w:tr w:rsidR="00C2202A" w:rsidRPr="00C2202A" w14:paraId="101BB49A" w14:textId="77777777" w:rsidTr="00C2202A">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8A69BEC" w14:textId="77777777" w:rsidR="00C2202A" w:rsidRPr="00C2202A" w:rsidRDefault="00C2202A" w:rsidP="00C2202A">
                <w:pPr>
                  <w:spacing w:after="0" w:line="240" w:lineRule="auto"/>
                  <w:jc w:val="center"/>
                  <w:rPr>
                    <w:rFonts w:ascii="Calibri" w:eastAsia="Times New Roman" w:hAnsi="Calibri" w:cs="Calibri"/>
                    <w:color w:val="000000"/>
                  </w:rPr>
                </w:pPr>
                <w:r w:rsidRPr="00C2202A">
                  <w:rPr>
                    <w:rFonts w:ascii="Calibri" w:eastAsia="Times New Roman" w:hAnsi="Calibri" w:cs="Calibri"/>
                    <w:color w:val="000000"/>
                  </w:rPr>
                  <w:t>13</w:t>
                </w:r>
              </w:p>
            </w:tc>
            <w:tc>
              <w:tcPr>
                <w:tcW w:w="6040" w:type="dxa"/>
                <w:tcBorders>
                  <w:top w:val="nil"/>
                  <w:left w:val="nil"/>
                  <w:bottom w:val="single" w:sz="4" w:space="0" w:color="auto"/>
                  <w:right w:val="single" w:sz="4" w:space="0" w:color="auto"/>
                </w:tcBorders>
                <w:shd w:val="clear" w:color="auto" w:fill="auto"/>
                <w:noWrap/>
                <w:vAlign w:val="bottom"/>
                <w:hideMark/>
              </w:tcPr>
              <w:p w14:paraId="7AB86C32" w14:textId="77777777" w:rsidR="00C2202A" w:rsidRPr="00C2202A" w:rsidRDefault="00C2202A" w:rsidP="00C2202A">
                <w:pPr>
                  <w:spacing w:after="0" w:line="240" w:lineRule="auto"/>
                  <w:rPr>
                    <w:rFonts w:ascii="Calibri" w:eastAsia="Times New Roman" w:hAnsi="Calibri" w:cs="Calibri"/>
                    <w:color w:val="000000"/>
                  </w:rPr>
                </w:pPr>
                <w:r w:rsidRPr="00C2202A">
                  <w:rPr>
                    <w:rFonts w:ascii="Calibri" w:eastAsia="Times New Roman" w:hAnsi="Calibri" w:cs="Calibri"/>
                    <w:color w:val="000000"/>
                  </w:rPr>
                  <w:t>Financial statement analytics</w:t>
                </w:r>
              </w:p>
            </w:tc>
          </w:tr>
          <w:tr w:rsidR="00C2202A" w:rsidRPr="00C2202A" w14:paraId="3264039B" w14:textId="77777777" w:rsidTr="00C2202A">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1EC23EE" w14:textId="77777777" w:rsidR="00C2202A" w:rsidRPr="00C2202A" w:rsidRDefault="00C2202A" w:rsidP="00C2202A">
                <w:pPr>
                  <w:spacing w:after="0" w:line="240" w:lineRule="auto"/>
                  <w:jc w:val="center"/>
                  <w:rPr>
                    <w:rFonts w:ascii="Calibri" w:eastAsia="Times New Roman" w:hAnsi="Calibri" w:cs="Calibri"/>
                    <w:color w:val="000000"/>
                  </w:rPr>
                </w:pPr>
                <w:r w:rsidRPr="00C2202A">
                  <w:rPr>
                    <w:rFonts w:ascii="Calibri" w:eastAsia="Times New Roman" w:hAnsi="Calibri" w:cs="Calibri"/>
                    <w:color w:val="000000"/>
                  </w:rPr>
                  <w:t>14</w:t>
                </w:r>
              </w:p>
            </w:tc>
            <w:tc>
              <w:tcPr>
                <w:tcW w:w="6040" w:type="dxa"/>
                <w:tcBorders>
                  <w:top w:val="nil"/>
                  <w:left w:val="nil"/>
                  <w:bottom w:val="single" w:sz="4" w:space="0" w:color="auto"/>
                  <w:right w:val="single" w:sz="4" w:space="0" w:color="auto"/>
                </w:tcBorders>
                <w:shd w:val="clear" w:color="auto" w:fill="auto"/>
                <w:noWrap/>
                <w:vAlign w:val="bottom"/>
                <w:hideMark/>
              </w:tcPr>
              <w:p w14:paraId="2B2B2CD7" w14:textId="77777777" w:rsidR="00C2202A" w:rsidRPr="00C2202A" w:rsidRDefault="00C2202A" w:rsidP="00C2202A">
                <w:pPr>
                  <w:spacing w:after="0" w:line="240" w:lineRule="auto"/>
                  <w:rPr>
                    <w:rFonts w:ascii="Calibri" w:eastAsia="Times New Roman" w:hAnsi="Calibri" w:cs="Calibri"/>
                    <w:color w:val="000000"/>
                  </w:rPr>
                </w:pPr>
                <w:r w:rsidRPr="00C2202A">
                  <w:rPr>
                    <w:rFonts w:ascii="Calibri" w:eastAsia="Times New Roman" w:hAnsi="Calibri" w:cs="Calibri"/>
                    <w:color w:val="000000"/>
                  </w:rPr>
                  <w:t>Using trend</w:t>
                </w:r>
                <w:r w:rsidR="00720443">
                  <w:rPr>
                    <w:rFonts w:ascii="Calibri" w:eastAsia="Times New Roman" w:hAnsi="Calibri" w:cs="Calibri"/>
                    <w:color w:val="000000"/>
                  </w:rPr>
                  <w:t xml:space="preserve"> </w:t>
                </w:r>
                <w:r w:rsidRPr="00C2202A">
                  <w:rPr>
                    <w:rFonts w:ascii="Calibri" w:eastAsia="Times New Roman" w:hAnsi="Calibri" w:cs="Calibri"/>
                    <w:color w:val="000000"/>
                  </w:rPr>
                  <w:t>lines in ratio analysis</w:t>
                </w:r>
              </w:p>
            </w:tc>
          </w:tr>
          <w:tr w:rsidR="00C2202A" w:rsidRPr="00C2202A" w14:paraId="0C595559" w14:textId="77777777" w:rsidTr="00C2202A">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1EB206F" w14:textId="77777777" w:rsidR="00C2202A" w:rsidRPr="00C2202A" w:rsidRDefault="00C2202A" w:rsidP="00C2202A">
                <w:pPr>
                  <w:spacing w:after="0" w:line="240" w:lineRule="auto"/>
                  <w:jc w:val="center"/>
                  <w:rPr>
                    <w:rFonts w:ascii="Calibri" w:eastAsia="Times New Roman" w:hAnsi="Calibri" w:cs="Calibri"/>
                    <w:color w:val="000000"/>
                  </w:rPr>
                </w:pPr>
                <w:r w:rsidRPr="00C2202A">
                  <w:rPr>
                    <w:rFonts w:ascii="Calibri" w:eastAsia="Times New Roman" w:hAnsi="Calibri" w:cs="Calibri"/>
                    <w:color w:val="000000"/>
                  </w:rPr>
                  <w:t>15</w:t>
                </w:r>
              </w:p>
            </w:tc>
            <w:tc>
              <w:tcPr>
                <w:tcW w:w="6040" w:type="dxa"/>
                <w:tcBorders>
                  <w:top w:val="nil"/>
                  <w:left w:val="nil"/>
                  <w:bottom w:val="single" w:sz="4" w:space="0" w:color="auto"/>
                  <w:right w:val="single" w:sz="4" w:space="0" w:color="auto"/>
                </w:tcBorders>
                <w:shd w:val="clear" w:color="auto" w:fill="auto"/>
                <w:noWrap/>
                <w:vAlign w:val="bottom"/>
                <w:hideMark/>
              </w:tcPr>
              <w:p w14:paraId="744814F8" w14:textId="77777777" w:rsidR="00C2202A" w:rsidRPr="00C2202A" w:rsidRDefault="00C2202A" w:rsidP="00C2202A">
                <w:pPr>
                  <w:spacing w:after="0" w:line="240" w:lineRule="auto"/>
                  <w:rPr>
                    <w:rFonts w:ascii="Calibri" w:eastAsia="Times New Roman" w:hAnsi="Calibri" w:cs="Calibri"/>
                    <w:color w:val="000000"/>
                  </w:rPr>
                </w:pPr>
                <w:r w:rsidRPr="00C2202A">
                  <w:rPr>
                    <w:rFonts w:ascii="Calibri" w:eastAsia="Times New Roman" w:hAnsi="Calibri" w:cs="Calibri"/>
                    <w:color w:val="000000"/>
                  </w:rPr>
                  <w:t>Text mining and sentiment analysis</w:t>
                </w:r>
              </w:p>
            </w:tc>
          </w:tr>
        </w:tbl>
        <w:p w14:paraId="5A2BF67F" w14:textId="77777777" w:rsidR="00A966C5" w:rsidRPr="008426D1" w:rsidRDefault="001D4B2F" w:rsidP="00A966C5">
          <w:pPr>
            <w:tabs>
              <w:tab w:val="left" w:pos="360"/>
              <w:tab w:val="left" w:pos="720"/>
            </w:tabs>
            <w:spacing w:after="0" w:line="240" w:lineRule="auto"/>
            <w:rPr>
              <w:rFonts w:asciiTheme="majorHAnsi" w:hAnsiTheme="majorHAnsi" w:cs="Arial"/>
              <w:sz w:val="20"/>
              <w:szCs w:val="20"/>
            </w:rPr>
          </w:pPr>
        </w:p>
      </w:sdtContent>
    </w:sdt>
    <w:p w14:paraId="639C44B2" w14:textId="77777777" w:rsidR="00A966C5" w:rsidRPr="008426D1" w:rsidRDefault="00A966C5" w:rsidP="00A966C5">
      <w:pPr>
        <w:tabs>
          <w:tab w:val="left" w:pos="360"/>
          <w:tab w:val="left" w:pos="720"/>
        </w:tabs>
        <w:spacing w:after="0" w:line="240" w:lineRule="auto"/>
        <w:ind w:left="360"/>
        <w:rPr>
          <w:rFonts w:asciiTheme="majorHAnsi" w:hAnsiTheme="majorHAnsi" w:cs="Arial"/>
          <w:sz w:val="20"/>
          <w:szCs w:val="20"/>
        </w:rPr>
      </w:pPr>
    </w:p>
    <w:p w14:paraId="7D044357"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27986947" w14:textId="77777777" w:rsidR="00A966C5" w:rsidRPr="008426D1" w:rsidRDefault="00BF6FF6"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8</w:t>
      </w:r>
      <w:r w:rsidR="00A966C5" w:rsidRPr="008426D1">
        <w:rPr>
          <w:rFonts w:asciiTheme="majorHAnsi" w:hAnsiTheme="majorHAnsi" w:cs="Arial"/>
          <w:sz w:val="20"/>
          <w:szCs w:val="20"/>
        </w:rPr>
        <w:t>. Special features (e.g. labs, exhibits, site visitations, etc.)</w:t>
      </w:r>
    </w:p>
    <w:sdt>
      <w:sdtPr>
        <w:rPr>
          <w:rFonts w:asciiTheme="majorHAnsi" w:hAnsiTheme="majorHAnsi" w:cs="Arial"/>
          <w:sz w:val="20"/>
          <w:szCs w:val="20"/>
        </w:rPr>
        <w:id w:val="2006626283"/>
        <w:placeholder>
          <w:docPart w:val="C7A800444A39495DA1C9D6ACD666F423"/>
        </w:placeholder>
      </w:sdtPr>
      <w:sdtEndPr/>
      <w:sdtContent>
        <w:p w14:paraId="1D0B8842" w14:textId="77777777" w:rsidR="00A966C5" w:rsidRPr="008426D1" w:rsidRDefault="00412428"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None</w:t>
          </w:r>
        </w:p>
      </w:sdtContent>
    </w:sdt>
    <w:p w14:paraId="5E77200B"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1B153E8F" w14:textId="77777777" w:rsidR="00A966C5" w:rsidRPr="008426D1" w:rsidRDefault="00BF6FF6"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9</w:t>
      </w:r>
      <w:r w:rsidR="0036794A">
        <w:rPr>
          <w:rFonts w:asciiTheme="majorHAnsi" w:hAnsiTheme="majorHAnsi" w:cs="Arial"/>
          <w:sz w:val="20"/>
          <w:szCs w:val="20"/>
        </w:rPr>
        <w:t>.</w:t>
      </w:r>
      <w:r w:rsidR="00A966C5" w:rsidRPr="008426D1">
        <w:rPr>
          <w:rFonts w:asciiTheme="majorHAnsi" w:hAnsiTheme="majorHAnsi" w:cs="Arial"/>
          <w:sz w:val="20"/>
          <w:szCs w:val="20"/>
        </w:rPr>
        <w:t xml:space="preserve"> Department staffing and classroom/lab resources </w:t>
      </w:r>
    </w:p>
    <w:sdt>
      <w:sdtPr>
        <w:rPr>
          <w:rFonts w:asciiTheme="majorHAnsi" w:hAnsiTheme="majorHAnsi" w:cs="Arial"/>
          <w:sz w:val="20"/>
          <w:szCs w:val="20"/>
        </w:rPr>
        <w:id w:val="110639606"/>
        <w:placeholder>
          <w:docPart w:val="A356622D7EB34C55ADB0DB8F5A8F14BA"/>
        </w:placeholder>
      </w:sdtPr>
      <w:sdtEndPr/>
      <w:sdtContent>
        <w:p w14:paraId="190DB165" w14:textId="77777777" w:rsidR="00A966C5" w:rsidRPr="008426D1" w:rsidRDefault="00412428"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Existing classrooms will be utilized</w:t>
          </w:r>
        </w:p>
      </w:sdtContent>
    </w:sdt>
    <w:p w14:paraId="3D5B2112" w14:textId="77777777" w:rsidR="00A966C5" w:rsidRPr="008426D1"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require additional faculty, supplies, etc.?</w:t>
      </w:r>
    </w:p>
    <w:p w14:paraId="6C107DE9" w14:textId="77777777" w:rsidR="00A966C5" w:rsidRPr="008426D1" w:rsidRDefault="001D4B2F" w:rsidP="00412428">
      <w:pPr>
        <w:tabs>
          <w:tab w:val="left" w:pos="360"/>
          <w:tab w:val="left" w:pos="720"/>
        </w:tabs>
        <w:spacing w:after="0" w:line="240" w:lineRule="auto"/>
        <w:ind w:left="720"/>
        <w:rPr>
          <w:rFonts w:asciiTheme="majorHAnsi" w:hAnsiTheme="majorHAnsi" w:cs="Arial"/>
          <w:sz w:val="20"/>
          <w:szCs w:val="20"/>
        </w:rPr>
      </w:pPr>
      <w:sdt>
        <w:sdtPr>
          <w:rPr>
            <w:rFonts w:asciiTheme="majorHAnsi" w:hAnsiTheme="majorHAnsi" w:cs="Arial"/>
            <w:sz w:val="20"/>
            <w:szCs w:val="20"/>
          </w:rPr>
          <w:id w:val="1646383678"/>
          <w:placeholder>
            <w:docPart w:val="B5ABEAF709854666B955174CB3BF20D3"/>
          </w:placeholder>
        </w:sdtPr>
        <w:sdtEndPr/>
        <w:sdtContent>
          <w:r w:rsidR="00412428">
            <w:rPr>
              <w:rFonts w:asciiTheme="majorHAnsi" w:hAnsiTheme="majorHAnsi" w:cs="Arial"/>
              <w:sz w:val="20"/>
              <w:szCs w:val="20"/>
            </w:rPr>
            <w:t>No. Current faculty will teach the course</w:t>
          </w:r>
        </w:sdtContent>
      </w:sdt>
    </w:p>
    <w:p w14:paraId="4FBB53B2" w14:textId="77777777" w:rsidR="00EC52BB" w:rsidRDefault="00EC52BB" w:rsidP="00EC52BB">
      <w:pPr>
        <w:tabs>
          <w:tab w:val="left" w:pos="360"/>
          <w:tab w:val="left" w:pos="720"/>
        </w:tabs>
        <w:spacing w:after="0" w:line="240" w:lineRule="auto"/>
        <w:rPr>
          <w:rFonts w:asciiTheme="majorHAnsi" w:hAnsiTheme="majorHAnsi" w:cs="Arial"/>
          <w:b/>
          <w:sz w:val="24"/>
          <w:szCs w:val="20"/>
        </w:rPr>
      </w:pPr>
    </w:p>
    <w:p w14:paraId="6086BDD6" w14:textId="77777777" w:rsidR="00EC52BB" w:rsidRPr="00EC52BB" w:rsidRDefault="00BF6FF6" w:rsidP="00EC52B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20</w:t>
      </w:r>
      <w:r w:rsidR="00EC52BB" w:rsidRPr="00EC52BB">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917525199"/>
          <w:placeholder>
            <w:docPart w:val="C69BC43EE486457FA6F3A8911AA03569"/>
          </w:placeholder>
        </w:sdtPr>
        <w:sdtEndPr/>
        <w:sdtContent>
          <w:r w:rsidR="00412428">
            <w:rPr>
              <w:rFonts w:asciiTheme="majorHAnsi" w:hAnsiTheme="majorHAnsi" w:cs="Arial"/>
              <w:sz w:val="20"/>
              <w:szCs w:val="20"/>
            </w:rPr>
            <w:t>No</w:t>
          </w:r>
        </w:sdtContent>
      </w:sdt>
      <w:r w:rsidR="00AC19CA" w:rsidRPr="00EC52BB">
        <w:rPr>
          <w:rFonts w:asciiTheme="majorHAnsi" w:hAnsiTheme="majorHAnsi" w:cs="Arial"/>
          <w:sz w:val="20"/>
          <w:szCs w:val="20"/>
        </w:rPr>
        <w:t xml:space="preserve"> </w:t>
      </w:r>
      <w:r w:rsidR="00AC19CA">
        <w:rPr>
          <w:rFonts w:asciiTheme="majorHAnsi" w:hAnsiTheme="majorHAnsi" w:cs="Arial"/>
          <w:sz w:val="20"/>
          <w:szCs w:val="20"/>
        </w:rPr>
        <w:tab/>
      </w:r>
      <w:r w:rsidR="00EC52BB" w:rsidRPr="00EC52BB">
        <w:rPr>
          <w:rFonts w:asciiTheme="majorHAnsi" w:hAnsiTheme="majorHAnsi" w:cs="Arial"/>
          <w:sz w:val="20"/>
          <w:szCs w:val="20"/>
        </w:rPr>
        <w:t>Does this course require course fees?</w:t>
      </w:r>
      <w:r w:rsidR="001E288B">
        <w:rPr>
          <w:rFonts w:asciiTheme="majorHAnsi" w:hAnsiTheme="majorHAnsi" w:cs="Arial"/>
          <w:sz w:val="20"/>
          <w:szCs w:val="20"/>
        </w:rPr>
        <w:t xml:space="preserve"> </w:t>
      </w:r>
      <w:r w:rsidR="00EC52BB">
        <w:rPr>
          <w:rFonts w:asciiTheme="majorHAnsi" w:hAnsiTheme="majorHAnsi" w:cs="Arial"/>
          <w:sz w:val="20"/>
          <w:szCs w:val="20"/>
        </w:rPr>
        <w:t xml:space="preserve"> </w:t>
      </w:r>
    </w:p>
    <w:p w14:paraId="2C2DA358" w14:textId="77777777" w:rsidR="00EC52BB" w:rsidRPr="00EC52BB" w:rsidRDefault="00EC52BB" w:rsidP="00EC52BB">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14:paraId="6DE03052" w14:textId="77777777" w:rsidR="00CA269E" w:rsidRDefault="00CA269E" w:rsidP="00CA269E">
      <w:pPr>
        <w:tabs>
          <w:tab w:val="left" w:pos="360"/>
          <w:tab w:val="left" w:pos="720"/>
        </w:tabs>
        <w:spacing w:after="0"/>
        <w:rPr>
          <w:rFonts w:asciiTheme="majorHAnsi" w:hAnsiTheme="majorHAnsi" w:cs="Arial"/>
          <w:b/>
          <w:szCs w:val="20"/>
          <w:u w:val="single"/>
        </w:rPr>
      </w:pPr>
    </w:p>
    <w:p w14:paraId="4CAAB353" w14:textId="77777777" w:rsidR="00CA269E" w:rsidRDefault="00CA269E" w:rsidP="00CA269E">
      <w:pPr>
        <w:tabs>
          <w:tab w:val="left" w:pos="360"/>
          <w:tab w:val="left" w:pos="720"/>
        </w:tabs>
        <w:spacing w:after="0"/>
        <w:rPr>
          <w:rFonts w:asciiTheme="majorHAnsi" w:hAnsiTheme="majorHAnsi" w:cs="Arial"/>
          <w:b/>
          <w:szCs w:val="20"/>
          <w:u w:val="single"/>
        </w:rPr>
      </w:pPr>
    </w:p>
    <w:p w14:paraId="4BAE429B" w14:textId="77777777" w:rsidR="00CA269E" w:rsidRDefault="00CA269E" w:rsidP="00CA269E">
      <w:pPr>
        <w:tabs>
          <w:tab w:val="left" w:pos="360"/>
          <w:tab w:val="left" w:pos="720"/>
        </w:tabs>
        <w:spacing w:after="0"/>
        <w:rPr>
          <w:rFonts w:asciiTheme="majorHAnsi" w:hAnsiTheme="majorHAnsi" w:cs="Arial"/>
          <w:b/>
          <w:szCs w:val="20"/>
          <w:u w:val="single"/>
        </w:rPr>
      </w:pPr>
      <w:r>
        <w:rPr>
          <w:rFonts w:asciiTheme="majorHAnsi" w:hAnsiTheme="majorHAnsi" w:cs="Arial"/>
          <w:b/>
          <w:szCs w:val="20"/>
          <w:u w:val="single"/>
        </w:rPr>
        <w:t>Course Justification</w:t>
      </w:r>
    </w:p>
    <w:p w14:paraId="773E0AC6" w14:textId="77777777" w:rsidR="00CA269E" w:rsidRPr="00C57DC9" w:rsidRDefault="00CA269E" w:rsidP="00CA269E">
      <w:pPr>
        <w:tabs>
          <w:tab w:val="left" w:pos="360"/>
          <w:tab w:val="left" w:pos="720"/>
        </w:tabs>
        <w:spacing w:after="0"/>
        <w:rPr>
          <w:rFonts w:asciiTheme="majorHAnsi" w:hAnsiTheme="majorHAnsi" w:cs="Arial"/>
          <w:sz w:val="20"/>
          <w:szCs w:val="20"/>
        </w:rPr>
      </w:pPr>
      <w:r w:rsidRPr="00C57DC9">
        <w:rPr>
          <w:rFonts w:asciiTheme="majorHAnsi" w:hAnsiTheme="majorHAnsi" w:cs="Arial"/>
          <w:sz w:val="20"/>
          <w:szCs w:val="20"/>
        </w:rPr>
        <w:t>21. Justification for course being included in program. Must include:</w:t>
      </w:r>
    </w:p>
    <w:p w14:paraId="22303F4C" w14:textId="77777777" w:rsidR="00CA269E" w:rsidRPr="00C57DC9" w:rsidRDefault="00CA269E" w:rsidP="00CA269E">
      <w:pPr>
        <w:tabs>
          <w:tab w:val="left" w:pos="360"/>
          <w:tab w:val="left" w:pos="720"/>
        </w:tabs>
        <w:spacing w:after="0"/>
        <w:rPr>
          <w:rFonts w:asciiTheme="majorHAnsi" w:hAnsiTheme="majorHAnsi" w:cs="Arial"/>
          <w:sz w:val="20"/>
          <w:szCs w:val="20"/>
        </w:rPr>
      </w:pPr>
      <w:r w:rsidRPr="00C57DC9">
        <w:rPr>
          <w:rFonts w:asciiTheme="majorHAnsi" w:hAnsiTheme="majorHAnsi" w:cs="Arial"/>
          <w:sz w:val="20"/>
          <w:szCs w:val="20"/>
        </w:rPr>
        <w:tab/>
        <w:t>a. Academic rationale and goals for the course (skills or level of knowledge students can be expected to attain)</w:t>
      </w:r>
    </w:p>
    <w:p w14:paraId="2FF919B5" w14:textId="77777777" w:rsidR="00CA269E" w:rsidRPr="00C57DC9" w:rsidRDefault="00CA269E" w:rsidP="00CA269E">
      <w:pPr>
        <w:tabs>
          <w:tab w:val="left" w:pos="360"/>
          <w:tab w:val="left" w:pos="720"/>
        </w:tabs>
        <w:spacing w:after="0" w:line="240" w:lineRule="auto"/>
        <w:rPr>
          <w:rFonts w:asciiTheme="majorHAnsi" w:hAnsiTheme="majorHAnsi" w:cs="Arial"/>
          <w:sz w:val="20"/>
          <w:szCs w:val="20"/>
        </w:rPr>
      </w:pPr>
      <w:r w:rsidRPr="00C57DC9">
        <w:rPr>
          <w:rFonts w:asciiTheme="majorHAnsi" w:hAnsiTheme="majorHAnsi" w:cs="Arial"/>
          <w:sz w:val="20"/>
          <w:szCs w:val="20"/>
        </w:rPr>
        <w:tab/>
      </w:r>
      <w:r w:rsidRPr="00C57DC9">
        <w:rPr>
          <w:rFonts w:asciiTheme="majorHAnsi" w:hAnsiTheme="majorHAnsi" w:cs="Arial"/>
          <w:sz w:val="20"/>
          <w:szCs w:val="20"/>
        </w:rPr>
        <w:tab/>
      </w:r>
      <w:sdt>
        <w:sdtPr>
          <w:rPr>
            <w:rFonts w:asciiTheme="majorHAnsi" w:hAnsiTheme="majorHAnsi" w:cs="Arial"/>
            <w:sz w:val="20"/>
            <w:szCs w:val="20"/>
          </w:rPr>
          <w:id w:val="20368767"/>
          <w:placeholder>
            <w:docPart w:val="12E44D81FBD74595A5349E50F8FC5EE2"/>
          </w:placeholder>
        </w:sdtPr>
        <w:sdtEndPr/>
        <w:sdtContent>
          <w:r w:rsidR="00C57DC9">
            <w:rPr>
              <w:rFonts w:asciiTheme="majorHAnsi" w:hAnsiTheme="majorHAnsi" w:cs="Arial"/>
              <w:sz w:val="20"/>
              <w:szCs w:val="20"/>
            </w:rPr>
            <w:t>The field of accounting is experiencing an explosion in the volume of data that accountants are expected to compile, analyze and provide guidance on. Tomorrow’s accountants need to be much more computer savvy than in the past. This course (or one like it) is currently being offered or is in development at most major universities now. We need to be</w:t>
          </w:r>
          <w:r w:rsidR="000A762A">
            <w:rPr>
              <w:rFonts w:asciiTheme="majorHAnsi" w:hAnsiTheme="majorHAnsi" w:cs="Arial"/>
              <w:sz w:val="20"/>
              <w:szCs w:val="20"/>
            </w:rPr>
            <w:t xml:space="preserve"> providing this service to our students so that they can remain competitive in the market.</w:t>
          </w:r>
          <w:r w:rsidR="00C57DC9">
            <w:rPr>
              <w:rFonts w:asciiTheme="majorHAnsi" w:hAnsiTheme="majorHAnsi" w:cs="Arial"/>
              <w:sz w:val="20"/>
              <w:szCs w:val="20"/>
            </w:rPr>
            <w:t xml:space="preserve"> </w:t>
          </w:r>
          <w:r w:rsidR="00A734D0">
            <w:rPr>
              <w:rFonts w:asciiTheme="majorHAnsi" w:hAnsiTheme="majorHAnsi" w:cs="Arial"/>
              <w:sz w:val="20"/>
              <w:szCs w:val="20"/>
            </w:rPr>
            <w:t xml:space="preserve"> After completion of this course, students will be able to: 1) Identify sources of data that will potentially solve business problems, 2) Utilize appropriate tools to gather, clean and query data to provide solutions to these problems, and 3) Utilize appropriate tools to communicate the results of their analysis to decision-makers.</w:t>
          </w:r>
        </w:sdtContent>
      </w:sdt>
    </w:p>
    <w:p w14:paraId="025BF918" w14:textId="77777777" w:rsidR="00CA269E" w:rsidRPr="00C57DC9" w:rsidRDefault="00CA269E" w:rsidP="00CA269E">
      <w:pPr>
        <w:tabs>
          <w:tab w:val="left" w:pos="360"/>
          <w:tab w:val="left" w:pos="720"/>
        </w:tabs>
        <w:spacing w:after="0"/>
        <w:rPr>
          <w:rFonts w:asciiTheme="majorHAnsi" w:hAnsiTheme="majorHAnsi" w:cs="Arial"/>
          <w:sz w:val="20"/>
          <w:szCs w:val="20"/>
        </w:rPr>
      </w:pPr>
    </w:p>
    <w:p w14:paraId="1D6FB402" w14:textId="77777777" w:rsidR="00CA269E" w:rsidRPr="00C57DC9" w:rsidRDefault="00CA269E" w:rsidP="00CA269E">
      <w:pPr>
        <w:tabs>
          <w:tab w:val="left" w:pos="360"/>
          <w:tab w:val="left" w:pos="810"/>
        </w:tabs>
        <w:spacing w:after="0"/>
        <w:ind w:left="360"/>
        <w:rPr>
          <w:rFonts w:asciiTheme="majorHAnsi" w:hAnsiTheme="majorHAnsi" w:cs="Arial"/>
          <w:sz w:val="20"/>
          <w:szCs w:val="20"/>
        </w:rPr>
      </w:pPr>
      <w:r w:rsidRPr="00C57DC9">
        <w:rPr>
          <w:rFonts w:asciiTheme="majorHAnsi" w:hAnsiTheme="majorHAnsi" w:cs="Arial"/>
          <w:sz w:val="20"/>
          <w:szCs w:val="20"/>
        </w:rPr>
        <w:lastRenderedPageBreak/>
        <w:t>b. How does the course fit with the mission established by the department for the curriculum?  If course is mandated by an accrediting or certifying agency, include the directive.</w:t>
      </w:r>
    </w:p>
    <w:p w14:paraId="61598399" w14:textId="77777777" w:rsidR="00CA269E" w:rsidRPr="00C57DC9" w:rsidRDefault="00CA269E" w:rsidP="00CA269E">
      <w:pPr>
        <w:tabs>
          <w:tab w:val="left" w:pos="360"/>
          <w:tab w:val="left" w:pos="720"/>
        </w:tabs>
        <w:spacing w:after="0" w:line="240" w:lineRule="auto"/>
        <w:ind w:left="360"/>
        <w:rPr>
          <w:rFonts w:asciiTheme="majorHAnsi" w:hAnsiTheme="majorHAnsi" w:cs="Arial"/>
          <w:sz w:val="20"/>
          <w:szCs w:val="20"/>
        </w:rPr>
      </w:pPr>
      <w:r w:rsidRPr="00C57DC9">
        <w:rPr>
          <w:rFonts w:asciiTheme="majorHAnsi" w:hAnsiTheme="majorHAnsi" w:cs="Arial"/>
          <w:sz w:val="20"/>
          <w:szCs w:val="20"/>
        </w:rPr>
        <w:tab/>
      </w:r>
      <w:sdt>
        <w:sdtPr>
          <w:rPr>
            <w:rFonts w:asciiTheme="majorHAnsi" w:hAnsiTheme="majorHAnsi" w:cs="Arial"/>
            <w:sz w:val="20"/>
            <w:szCs w:val="20"/>
          </w:rPr>
          <w:id w:val="-1711865069"/>
          <w:placeholder>
            <w:docPart w:val="7FEE503752F742A3A4825EDB6A0DAA44"/>
          </w:placeholder>
        </w:sdtPr>
        <w:sdtEndPr/>
        <w:sdtContent>
          <w:r w:rsidR="000A762A">
            <w:rPr>
              <w:rFonts w:asciiTheme="majorHAnsi" w:hAnsiTheme="majorHAnsi" w:cs="Arial"/>
              <w:sz w:val="20"/>
              <w:szCs w:val="20"/>
            </w:rPr>
            <w:t>Our department mission is to provide a quality education to our students so that they can be competitive in their field (Accounting). This course will reinforce that objective.</w:t>
          </w:r>
        </w:sdtContent>
      </w:sdt>
    </w:p>
    <w:p w14:paraId="421A7161" w14:textId="77777777" w:rsidR="00CA269E" w:rsidRPr="00C57DC9" w:rsidRDefault="00CA269E" w:rsidP="00CA269E">
      <w:pPr>
        <w:tabs>
          <w:tab w:val="left" w:pos="360"/>
          <w:tab w:val="left" w:pos="810"/>
        </w:tabs>
        <w:spacing w:after="0"/>
        <w:ind w:left="360"/>
        <w:rPr>
          <w:rFonts w:asciiTheme="majorHAnsi" w:hAnsiTheme="majorHAnsi" w:cs="Arial"/>
          <w:sz w:val="20"/>
          <w:szCs w:val="20"/>
        </w:rPr>
      </w:pPr>
    </w:p>
    <w:p w14:paraId="0B7C6631" w14:textId="77777777" w:rsidR="00CA269E" w:rsidRPr="00C57DC9" w:rsidRDefault="00CA269E" w:rsidP="00CA269E">
      <w:pPr>
        <w:tabs>
          <w:tab w:val="left" w:pos="360"/>
          <w:tab w:val="left" w:pos="810"/>
        </w:tabs>
        <w:spacing w:after="0"/>
        <w:ind w:left="360"/>
        <w:rPr>
          <w:rFonts w:asciiTheme="majorHAnsi" w:hAnsiTheme="majorHAnsi" w:cs="Arial"/>
          <w:sz w:val="20"/>
          <w:szCs w:val="20"/>
        </w:rPr>
      </w:pPr>
      <w:r w:rsidRPr="00C57DC9">
        <w:rPr>
          <w:rFonts w:asciiTheme="majorHAnsi" w:hAnsiTheme="majorHAnsi" w:cs="Arial"/>
          <w:sz w:val="20"/>
          <w:szCs w:val="20"/>
        </w:rPr>
        <w:t xml:space="preserve">c. Student population served. </w:t>
      </w:r>
    </w:p>
    <w:sdt>
      <w:sdtPr>
        <w:rPr>
          <w:rFonts w:asciiTheme="majorHAnsi" w:hAnsiTheme="majorHAnsi" w:cs="Arial"/>
          <w:sz w:val="20"/>
          <w:szCs w:val="20"/>
        </w:rPr>
        <w:id w:val="-1716033360"/>
        <w:placeholder>
          <w:docPart w:val="839833434CD8467991EA4D4ECA63ED89"/>
        </w:placeholder>
      </w:sdtPr>
      <w:sdtEndPr/>
      <w:sdtContent>
        <w:p w14:paraId="3E691202" w14:textId="77777777" w:rsidR="00CA269E" w:rsidRPr="00C57DC9" w:rsidRDefault="000A762A" w:rsidP="00CA269E">
          <w:pPr>
            <w:tabs>
              <w:tab w:val="left" w:pos="360"/>
              <w:tab w:val="left" w:pos="720"/>
            </w:tabs>
            <w:spacing w:after="0" w:line="240" w:lineRule="auto"/>
            <w:ind w:left="360" w:firstLine="360"/>
            <w:rPr>
              <w:rFonts w:asciiTheme="majorHAnsi" w:hAnsiTheme="majorHAnsi" w:cs="Arial"/>
              <w:sz w:val="20"/>
              <w:szCs w:val="20"/>
            </w:rPr>
          </w:pPr>
          <w:r>
            <w:rPr>
              <w:rFonts w:asciiTheme="majorHAnsi" w:hAnsiTheme="majorHAnsi" w:cs="Arial"/>
              <w:sz w:val="20"/>
              <w:szCs w:val="20"/>
            </w:rPr>
            <w:t xml:space="preserve">Students enrolled in our </w:t>
          </w:r>
          <w:proofErr w:type="spellStart"/>
          <w:r>
            <w:rPr>
              <w:rFonts w:asciiTheme="majorHAnsi" w:hAnsiTheme="majorHAnsi" w:cs="Arial"/>
              <w:sz w:val="20"/>
              <w:szCs w:val="20"/>
            </w:rPr>
            <w:t>Bachelor’s</w:t>
          </w:r>
          <w:proofErr w:type="spellEnd"/>
          <w:r>
            <w:rPr>
              <w:rFonts w:asciiTheme="majorHAnsi" w:hAnsiTheme="majorHAnsi" w:cs="Arial"/>
              <w:sz w:val="20"/>
              <w:szCs w:val="20"/>
            </w:rPr>
            <w:t xml:space="preserve"> of Science in Accounting program</w:t>
          </w:r>
        </w:p>
      </w:sdtContent>
    </w:sdt>
    <w:p w14:paraId="5FE4B702" w14:textId="77777777" w:rsidR="00CA269E" w:rsidRPr="00C57DC9" w:rsidRDefault="00CA269E" w:rsidP="00CA269E">
      <w:pPr>
        <w:tabs>
          <w:tab w:val="left" w:pos="360"/>
          <w:tab w:val="left" w:pos="810"/>
        </w:tabs>
        <w:spacing w:after="0"/>
        <w:ind w:left="360"/>
        <w:rPr>
          <w:rFonts w:asciiTheme="majorHAnsi" w:hAnsiTheme="majorHAnsi" w:cs="Arial"/>
          <w:sz w:val="20"/>
          <w:szCs w:val="20"/>
        </w:rPr>
      </w:pPr>
    </w:p>
    <w:p w14:paraId="644DB139"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C57DC9">
        <w:rPr>
          <w:rFonts w:asciiTheme="majorHAnsi" w:hAnsiTheme="majorHAnsi" w:cs="Arial"/>
          <w:sz w:val="20"/>
          <w:szCs w:val="20"/>
        </w:rPr>
        <w:t>d. Rationale for the level of the course (lower, upper, or graduate).</w:t>
      </w:r>
    </w:p>
    <w:sdt>
      <w:sdtPr>
        <w:rPr>
          <w:rFonts w:asciiTheme="majorHAnsi" w:hAnsiTheme="majorHAnsi" w:cs="Arial"/>
          <w:sz w:val="20"/>
          <w:szCs w:val="20"/>
        </w:rPr>
        <w:id w:val="-494496540"/>
        <w:placeholder>
          <w:docPart w:val="047A98056FB7436882A4E1F52ED6172E"/>
        </w:placeholder>
      </w:sdtPr>
      <w:sdtEndPr/>
      <w:sdtContent>
        <w:p w14:paraId="1394CE52" w14:textId="77777777" w:rsidR="00CA269E" w:rsidRPr="008426D1" w:rsidRDefault="000A762A" w:rsidP="00CA269E">
          <w:pPr>
            <w:tabs>
              <w:tab w:val="left" w:pos="360"/>
              <w:tab w:val="left" w:pos="720"/>
            </w:tabs>
            <w:spacing w:after="0" w:line="240" w:lineRule="auto"/>
            <w:ind w:left="360" w:firstLine="360"/>
            <w:rPr>
              <w:rFonts w:asciiTheme="majorHAnsi" w:hAnsiTheme="majorHAnsi" w:cs="Arial"/>
              <w:sz w:val="20"/>
              <w:szCs w:val="20"/>
            </w:rPr>
          </w:pPr>
          <w:r>
            <w:rPr>
              <w:rFonts w:asciiTheme="majorHAnsi" w:hAnsiTheme="majorHAnsi" w:cs="Arial"/>
              <w:sz w:val="20"/>
              <w:szCs w:val="20"/>
            </w:rPr>
            <w:t>This course must be upper level because of the need for students to be fluent in audit terminology/methodology in order to successfully complete the course materials. The prerequisite for this course is Auditing I (ACCT 4053). The course will also be dual-listed (in support of our Accelerated Masters of Accountancy program) as ACCT 5183.</w:t>
          </w:r>
        </w:p>
      </w:sdtContent>
    </w:sdt>
    <w:p w14:paraId="4EBBE7DF" w14:textId="77777777" w:rsidR="0066260B" w:rsidRPr="008426D1" w:rsidRDefault="00CA269E" w:rsidP="00CA269E">
      <w:pPr>
        <w:tabs>
          <w:tab w:val="left" w:pos="360"/>
          <w:tab w:val="left" w:pos="720"/>
        </w:tabs>
        <w:spacing w:after="0"/>
        <w:rPr>
          <w:rFonts w:asciiTheme="majorHAnsi" w:hAnsiTheme="majorHAnsi" w:cs="Arial"/>
          <w:sz w:val="20"/>
          <w:szCs w:val="20"/>
        </w:rPr>
      </w:pPr>
      <w:r w:rsidRPr="008426D1">
        <w:rPr>
          <w:rFonts w:asciiTheme="majorHAnsi" w:hAnsiTheme="majorHAnsi" w:cs="Arial"/>
          <w:b/>
          <w:sz w:val="28"/>
          <w:szCs w:val="20"/>
        </w:rPr>
        <w:t xml:space="preserve"> </w:t>
      </w:r>
      <w:r w:rsidR="00A966C5" w:rsidRPr="008426D1">
        <w:rPr>
          <w:rFonts w:asciiTheme="majorHAnsi" w:hAnsiTheme="majorHAnsi" w:cs="Arial"/>
          <w:b/>
          <w:sz w:val="28"/>
          <w:szCs w:val="20"/>
        </w:rPr>
        <w:br w:type="page"/>
      </w:r>
    </w:p>
    <w:p w14:paraId="19BB25D0" w14:textId="77777777" w:rsidR="00F80644" w:rsidRPr="008426D1" w:rsidRDefault="00F80644" w:rsidP="00F80644">
      <w:pPr>
        <w:tabs>
          <w:tab w:val="left" w:pos="360"/>
          <w:tab w:val="left" w:pos="720"/>
        </w:tabs>
        <w:spacing w:after="0" w:line="240" w:lineRule="auto"/>
        <w:jc w:val="center"/>
        <w:rPr>
          <w:rFonts w:asciiTheme="majorHAnsi" w:hAnsiTheme="majorHAnsi" w:cs="Arial"/>
          <w:b/>
          <w:sz w:val="28"/>
          <w:szCs w:val="20"/>
        </w:rPr>
      </w:pPr>
      <w:r w:rsidRPr="008426D1">
        <w:rPr>
          <w:rFonts w:asciiTheme="majorHAnsi" w:hAnsiTheme="majorHAnsi" w:cs="Arial"/>
          <w:b/>
          <w:sz w:val="28"/>
          <w:szCs w:val="20"/>
        </w:rPr>
        <w:lastRenderedPageBreak/>
        <w:t>Assessment</w:t>
      </w:r>
    </w:p>
    <w:p w14:paraId="3BA66133"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78EBA3B0" w14:textId="77777777" w:rsidR="00F80644" w:rsidRPr="008426D1" w:rsidRDefault="0066260B" w:rsidP="00001C04">
      <w:pPr>
        <w:tabs>
          <w:tab w:val="left" w:pos="360"/>
          <w:tab w:val="left" w:pos="810"/>
        </w:tabs>
        <w:spacing w:after="0"/>
        <w:rPr>
          <w:rFonts w:asciiTheme="majorHAnsi" w:hAnsiTheme="majorHAnsi" w:cs="Arial"/>
          <w:b/>
          <w:szCs w:val="20"/>
          <w:u w:val="single"/>
        </w:rPr>
      </w:pPr>
      <w:r>
        <w:rPr>
          <w:rFonts w:asciiTheme="majorHAnsi" w:hAnsiTheme="majorHAnsi" w:cs="Arial"/>
          <w:b/>
          <w:szCs w:val="20"/>
          <w:u w:val="single"/>
        </w:rPr>
        <w:t>Relationship with Current Program-Level Assessment Process</w:t>
      </w:r>
    </w:p>
    <w:p w14:paraId="02F37FB1" w14:textId="77777777" w:rsidR="00547433" w:rsidRDefault="0036794A" w:rsidP="00001C04">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2</w:t>
      </w:r>
      <w:r w:rsidR="006D258C">
        <w:rPr>
          <w:rFonts w:asciiTheme="majorHAnsi" w:hAnsiTheme="majorHAnsi" w:cs="Arial"/>
          <w:sz w:val="20"/>
          <w:szCs w:val="20"/>
        </w:rPr>
        <w:t>2</w:t>
      </w:r>
      <w:r w:rsidR="003C334C" w:rsidRPr="008426D1">
        <w:rPr>
          <w:rFonts w:asciiTheme="majorHAnsi" w:hAnsiTheme="majorHAnsi" w:cs="Arial"/>
          <w:sz w:val="20"/>
          <w:szCs w:val="20"/>
        </w:rPr>
        <w:t>.</w:t>
      </w:r>
      <w:r w:rsidR="00575870">
        <w:rPr>
          <w:rFonts w:asciiTheme="majorHAnsi" w:hAnsiTheme="majorHAnsi" w:cs="Arial"/>
          <w:sz w:val="20"/>
          <w:szCs w:val="20"/>
        </w:rPr>
        <w:t xml:space="preserve">  </w:t>
      </w:r>
      <w:r w:rsidR="002E3BD5">
        <w:rPr>
          <w:rFonts w:asciiTheme="majorHAnsi" w:hAnsiTheme="majorHAnsi" w:cs="Arial"/>
          <w:sz w:val="20"/>
          <w:szCs w:val="20"/>
        </w:rPr>
        <w:t>What is</w:t>
      </w:r>
      <w:r w:rsidR="00575870">
        <w:rPr>
          <w:rFonts w:asciiTheme="majorHAnsi" w:hAnsiTheme="majorHAnsi" w:cs="Arial"/>
          <w:sz w:val="20"/>
          <w:szCs w:val="20"/>
        </w:rPr>
        <w:t>/are</w:t>
      </w:r>
      <w:r w:rsidR="002E3BD5">
        <w:rPr>
          <w:rFonts w:asciiTheme="majorHAnsi" w:hAnsiTheme="majorHAnsi" w:cs="Arial"/>
          <w:sz w:val="20"/>
          <w:szCs w:val="20"/>
        </w:rPr>
        <w:t xml:space="preserve"> the</w:t>
      </w:r>
      <w:r w:rsidR="00473252" w:rsidRPr="008426D1">
        <w:rPr>
          <w:rFonts w:asciiTheme="majorHAnsi" w:hAnsiTheme="majorHAnsi" w:cs="Arial"/>
          <w:sz w:val="20"/>
          <w:szCs w:val="20"/>
        </w:rPr>
        <w:t xml:space="preserve"> intended </w:t>
      </w:r>
      <w:r w:rsidR="002E3BD5">
        <w:rPr>
          <w:rFonts w:asciiTheme="majorHAnsi" w:hAnsiTheme="majorHAnsi" w:cs="Arial"/>
          <w:sz w:val="20"/>
          <w:szCs w:val="20"/>
        </w:rPr>
        <w:t xml:space="preserve">program-level </w:t>
      </w:r>
      <w:r w:rsidR="00473252" w:rsidRPr="008426D1">
        <w:rPr>
          <w:rFonts w:asciiTheme="majorHAnsi" w:hAnsiTheme="majorHAnsi" w:cs="Arial"/>
          <w:sz w:val="20"/>
          <w:szCs w:val="20"/>
        </w:rPr>
        <w:t xml:space="preserve">learning </w:t>
      </w:r>
      <w:r w:rsidR="002E3BD5">
        <w:rPr>
          <w:rFonts w:asciiTheme="majorHAnsi" w:hAnsiTheme="majorHAnsi" w:cs="Arial"/>
          <w:sz w:val="20"/>
          <w:szCs w:val="20"/>
        </w:rPr>
        <w:t>outcome</w:t>
      </w:r>
      <w:r w:rsidR="0066260B">
        <w:rPr>
          <w:rFonts w:asciiTheme="majorHAnsi" w:hAnsiTheme="majorHAnsi" w:cs="Arial"/>
          <w:sz w:val="20"/>
          <w:szCs w:val="20"/>
        </w:rPr>
        <w:t>/s</w:t>
      </w:r>
      <w:r w:rsidR="00473252" w:rsidRPr="008426D1">
        <w:rPr>
          <w:rFonts w:asciiTheme="majorHAnsi" w:hAnsiTheme="majorHAnsi" w:cs="Arial"/>
          <w:sz w:val="20"/>
          <w:szCs w:val="20"/>
        </w:rPr>
        <w:t xml:space="preserve"> for students enrolled in this course?</w:t>
      </w:r>
      <w:r>
        <w:rPr>
          <w:rFonts w:asciiTheme="majorHAnsi" w:hAnsiTheme="majorHAnsi" w:cs="Arial"/>
          <w:sz w:val="20"/>
          <w:szCs w:val="20"/>
        </w:rPr>
        <w:t xml:space="preserve">  </w:t>
      </w:r>
      <w:r w:rsidR="00575870">
        <w:rPr>
          <w:rFonts w:asciiTheme="majorHAnsi" w:hAnsiTheme="majorHAnsi" w:cs="Arial"/>
          <w:sz w:val="20"/>
          <w:szCs w:val="20"/>
        </w:rPr>
        <w:t>Where will</w:t>
      </w:r>
      <w:r w:rsidR="002E3BD5">
        <w:rPr>
          <w:rFonts w:asciiTheme="majorHAnsi" w:hAnsiTheme="majorHAnsi" w:cs="Arial"/>
          <w:sz w:val="20"/>
          <w:szCs w:val="20"/>
        </w:rPr>
        <w:t xml:space="preserve"> this course fit into an already existing program assessment process? </w:t>
      </w:r>
    </w:p>
    <w:p w14:paraId="52765A61" w14:textId="77777777" w:rsidR="00220D8D" w:rsidRPr="008426D1" w:rsidRDefault="00220D8D" w:rsidP="00001C04">
      <w:pPr>
        <w:tabs>
          <w:tab w:val="left" w:pos="360"/>
          <w:tab w:val="left" w:pos="720"/>
        </w:tabs>
        <w:spacing w:after="0" w:line="240" w:lineRule="auto"/>
        <w:rPr>
          <w:rFonts w:asciiTheme="majorHAnsi" w:hAnsiTheme="majorHAnsi" w:cs="Arial"/>
          <w:sz w:val="20"/>
          <w:szCs w:val="20"/>
        </w:rPr>
      </w:pPr>
    </w:p>
    <w:sdt>
      <w:sdtPr>
        <w:rPr>
          <w:rFonts w:cstheme="minorHAnsi"/>
          <w:sz w:val="20"/>
          <w:szCs w:val="20"/>
        </w:rPr>
        <w:id w:val="-250741043"/>
        <w:placeholder>
          <w:docPart w:val="F8114D10676D4D17BDD3A1CDD82588A6"/>
        </w:placeholder>
      </w:sdtPr>
      <w:sdtEndPr/>
      <w:sdtContent>
        <w:p w14:paraId="2176141C" w14:textId="77777777" w:rsidR="00220D8D" w:rsidRPr="00220D8D" w:rsidRDefault="00220D8D" w:rsidP="00220D8D">
          <w:pPr>
            <w:tabs>
              <w:tab w:val="left" w:pos="-1440"/>
            </w:tabs>
            <w:jc w:val="both"/>
            <w:rPr>
              <w:rFonts w:cstheme="minorHAnsi"/>
              <w:bCs/>
              <w:i/>
              <w:sz w:val="20"/>
              <w:szCs w:val="20"/>
            </w:rPr>
          </w:pPr>
          <w:r w:rsidRPr="00220D8D">
            <w:rPr>
              <w:rFonts w:cstheme="minorHAnsi"/>
              <w:b/>
              <w:bCs/>
              <w:noProof/>
              <w:sz w:val="20"/>
              <w:szCs w:val="20"/>
              <w:u w:val="single"/>
            </w:rPr>
            <w:t>Major</w:t>
          </w:r>
          <w:r w:rsidRPr="00220D8D">
            <w:rPr>
              <w:rFonts w:cstheme="minorHAnsi"/>
              <w:b/>
              <w:bCs/>
              <w:sz w:val="20"/>
              <w:szCs w:val="20"/>
              <w:u w:val="single"/>
            </w:rPr>
            <w:t xml:space="preserve"> Outcomes:</w:t>
          </w:r>
          <w:r w:rsidRPr="00220D8D">
            <w:rPr>
              <w:rFonts w:cstheme="minorHAnsi"/>
              <w:bCs/>
              <w:sz w:val="20"/>
              <w:szCs w:val="20"/>
            </w:rPr>
            <w:t xml:space="preserve">  The following learning goals guide program and course outcomes for the B.S. - Accounting program:</w:t>
          </w:r>
        </w:p>
        <w:p w14:paraId="49EE2A9F" w14:textId="77777777" w:rsidR="00220D8D" w:rsidRPr="00220D8D" w:rsidRDefault="00220D8D" w:rsidP="00220D8D">
          <w:pPr>
            <w:widowControl w:val="0"/>
            <w:numPr>
              <w:ilvl w:val="0"/>
              <w:numId w:val="11"/>
            </w:numPr>
            <w:tabs>
              <w:tab w:val="left" w:pos="-1440"/>
            </w:tabs>
            <w:autoSpaceDE w:val="0"/>
            <w:autoSpaceDN w:val="0"/>
            <w:adjustRightInd w:val="0"/>
            <w:spacing w:after="0" w:line="240" w:lineRule="auto"/>
            <w:jc w:val="both"/>
            <w:rPr>
              <w:rFonts w:cstheme="minorHAnsi"/>
              <w:bCs/>
              <w:sz w:val="20"/>
              <w:szCs w:val="20"/>
            </w:rPr>
          </w:pPr>
          <w:r w:rsidRPr="00220D8D">
            <w:rPr>
              <w:rFonts w:cstheme="minorHAnsi"/>
              <w:b/>
              <w:bCs/>
              <w:sz w:val="20"/>
              <w:szCs w:val="20"/>
              <w:u w:val="single"/>
            </w:rPr>
            <w:t>Written Communication</w:t>
          </w:r>
          <w:r w:rsidRPr="00220D8D">
            <w:rPr>
              <w:rFonts w:cstheme="minorHAnsi"/>
              <w:bCs/>
              <w:sz w:val="20"/>
              <w:szCs w:val="20"/>
            </w:rPr>
            <w:t>: Students will be able to demonstrate the ability to communicate accounting information effectively in written communication. Effective communication includes coherence, clarity, conciseness, appropriate grammar, spelling, writing style, and presentation.</w:t>
          </w:r>
        </w:p>
        <w:p w14:paraId="50E5F54B" w14:textId="77777777" w:rsidR="00220D8D" w:rsidRPr="00220D8D" w:rsidRDefault="00220D8D" w:rsidP="00220D8D">
          <w:pPr>
            <w:widowControl w:val="0"/>
            <w:numPr>
              <w:ilvl w:val="0"/>
              <w:numId w:val="11"/>
            </w:numPr>
            <w:tabs>
              <w:tab w:val="left" w:pos="-1440"/>
            </w:tabs>
            <w:autoSpaceDE w:val="0"/>
            <w:autoSpaceDN w:val="0"/>
            <w:adjustRightInd w:val="0"/>
            <w:spacing w:after="0" w:line="240" w:lineRule="auto"/>
            <w:jc w:val="both"/>
            <w:rPr>
              <w:rFonts w:cstheme="minorHAnsi"/>
              <w:bCs/>
              <w:sz w:val="20"/>
              <w:szCs w:val="20"/>
            </w:rPr>
          </w:pPr>
          <w:r w:rsidRPr="00220D8D">
            <w:rPr>
              <w:rFonts w:cstheme="minorHAnsi"/>
              <w:b/>
              <w:bCs/>
              <w:sz w:val="20"/>
              <w:szCs w:val="20"/>
              <w:u w:val="single"/>
            </w:rPr>
            <w:t>Technology</w:t>
          </w:r>
          <w:r w:rsidRPr="00220D8D">
            <w:rPr>
              <w:rFonts w:cstheme="minorHAnsi"/>
              <w:bCs/>
              <w:sz w:val="20"/>
              <w:szCs w:val="20"/>
            </w:rPr>
            <w:t>: Students will be able to use technology appropriately to collect and process financial data, retrieve and report financial information, and share relevant information with internal and external stakeholders.</w:t>
          </w:r>
        </w:p>
        <w:p w14:paraId="21002ECA" w14:textId="77777777" w:rsidR="00220D8D" w:rsidRPr="00220D8D" w:rsidRDefault="00220D8D" w:rsidP="00220D8D">
          <w:pPr>
            <w:widowControl w:val="0"/>
            <w:numPr>
              <w:ilvl w:val="0"/>
              <w:numId w:val="11"/>
            </w:numPr>
            <w:tabs>
              <w:tab w:val="left" w:pos="-1440"/>
            </w:tabs>
            <w:autoSpaceDE w:val="0"/>
            <w:autoSpaceDN w:val="0"/>
            <w:adjustRightInd w:val="0"/>
            <w:spacing w:after="0" w:line="240" w:lineRule="auto"/>
            <w:jc w:val="both"/>
            <w:rPr>
              <w:rFonts w:cstheme="minorHAnsi"/>
              <w:bCs/>
              <w:sz w:val="20"/>
              <w:szCs w:val="20"/>
            </w:rPr>
          </w:pPr>
          <w:r w:rsidRPr="00220D8D">
            <w:rPr>
              <w:rFonts w:cstheme="minorHAnsi"/>
              <w:b/>
              <w:bCs/>
              <w:sz w:val="20"/>
              <w:szCs w:val="20"/>
              <w:u w:val="single"/>
            </w:rPr>
            <w:t>Critical Thinking</w:t>
          </w:r>
          <w:r w:rsidRPr="00220D8D">
            <w:rPr>
              <w:rFonts w:cstheme="minorHAnsi"/>
              <w:bCs/>
              <w:sz w:val="20"/>
              <w:szCs w:val="20"/>
            </w:rPr>
            <w:t xml:space="preserve">: Students will demonstrate the ability to think critically about accounting issues and topics. Critical thinking skills include the identification of </w:t>
          </w:r>
          <w:r w:rsidRPr="00220D8D">
            <w:rPr>
              <w:rFonts w:cstheme="minorHAnsi"/>
              <w:bCs/>
              <w:noProof/>
              <w:sz w:val="20"/>
              <w:szCs w:val="20"/>
            </w:rPr>
            <w:t>an issue</w:t>
          </w:r>
          <w:r w:rsidRPr="00220D8D">
            <w:rPr>
              <w:rFonts w:cstheme="minorHAnsi"/>
              <w:bCs/>
              <w:sz w:val="20"/>
              <w:szCs w:val="20"/>
            </w:rPr>
            <w:t xml:space="preserve"> in context, analysis of appropriate supporting evidence, integration of various positions, identification and assessment of conclusions, and the implications and consequences of decisions.</w:t>
          </w:r>
        </w:p>
        <w:p w14:paraId="1F0FCE7B" w14:textId="77777777" w:rsidR="00220D8D" w:rsidRPr="00220D8D" w:rsidRDefault="00220D8D" w:rsidP="00220D8D">
          <w:pPr>
            <w:widowControl w:val="0"/>
            <w:numPr>
              <w:ilvl w:val="0"/>
              <w:numId w:val="11"/>
            </w:numPr>
            <w:tabs>
              <w:tab w:val="left" w:pos="-1440"/>
            </w:tabs>
            <w:autoSpaceDE w:val="0"/>
            <w:autoSpaceDN w:val="0"/>
            <w:adjustRightInd w:val="0"/>
            <w:spacing w:after="0" w:line="240" w:lineRule="auto"/>
            <w:jc w:val="both"/>
            <w:rPr>
              <w:rFonts w:cstheme="minorHAnsi"/>
              <w:bCs/>
              <w:sz w:val="20"/>
              <w:szCs w:val="20"/>
            </w:rPr>
          </w:pPr>
          <w:r w:rsidRPr="00220D8D">
            <w:rPr>
              <w:rFonts w:cstheme="minorHAnsi"/>
              <w:b/>
              <w:bCs/>
              <w:sz w:val="20"/>
              <w:szCs w:val="20"/>
              <w:u w:val="single"/>
            </w:rPr>
            <w:t>Ethics</w:t>
          </w:r>
          <w:r w:rsidRPr="00220D8D">
            <w:rPr>
              <w:rFonts w:cstheme="minorHAnsi"/>
              <w:bCs/>
              <w:sz w:val="20"/>
              <w:szCs w:val="20"/>
            </w:rPr>
            <w:t>: Students will be able to make ethical decisions in a professional context. Students will be able to demonstrate an understanding of the ethical standards that govern the profession.</w:t>
          </w:r>
        </w:p>
        <w:p w14:paraId="3C710905" w14:textId="77777777" w:rsidR="00220D8D" w:rsidRPr="00220D8D" w:rsidRDefault="00220D8D" w:rsidP="00220D8D">
          <w:pPr>
            <w:widowControl w:val="0"/>
            <w:numPr>
              <w:ilvl w:val="0"/>
              <w:numId w:val="11"/>
            </w:numPr>
            <w:tabs>
              <w:tab w:val="left" w:pos="-1440"/>
            </w:tabs>
            <w:autoSpaceDE w:val="0"/>
            <w:autoSpaceDN w:val="0"/>
            <w:adjustRightInd w:val="0"/>
            <w:spacing w:after="0" w:line="240" w:lineRule="auto"/>
            <w:jc w:val="both"/>
            <w:rPr>
              <w:rFonts w:cstheme="minorHAnsi"/>
              <w:bCs/>
              <w:sz w:val="20"/>
              <w:szCs w:val="20"/>
            </w:rPr>
          </w:pPr>
          <w:r w:rsidRPr="00220D8D">
            <w:rPr>
              <w:rFonts w:cstheme="minorHAnsi"/>
              <w:b/>
              <w:bCs/>
              <w:sz w:val="20"/>
              <w:szCs w:val="20"/>
              <w:u w:val="single"/>
            </w:rPr>
            <w:t>Accounting Knowledge</w:t>
          </w:r>
          <w:r w:rsidRPr="00220D8D">
            <w:rPr>
              <w:rFonts w:cstheme="minorHAnsi"/>
              <w:bCs/>
              <w:sz w:val="20"/>
              <w:szCs w:val="20"/>
            </w:rPr>
            <w:t>: Students will demonstrate an understanding of accounting and regulatory standards from the areas of financial, managerial, governmental, and tax accounting.</w:t>
          </w:r>
        </w:p>
        <w:p w14:paraId="5773D178" w14:textId="77777777" w:rsidR="00220D8D" w:rsidRDefault="00220D8D" w:rsidP="00220D8D">
          <w:pPr>
            <w:tabs>
              <w:tab w:val="left" w:pos="-1440"/>
            </w:tabs>
            <w:jc w:val="both"/>
            <w:rPr>
              <w:rFonts w:cstheme="minorHAnsi"/>
              <w:bCs/>
              <w:color w:val="000000" w:themeColor="text1"/>
              <w:sz w:val="20"/>
              <w:szCs w:val="20"/>
            </w:rPr>
          </w:pPr>
        </w:p>
        <w:p w14:paraId="1137BB78" w14:textId="77777777" w:rsidR="00220D8D" w:rsidRPr="00220D8D" w:rsidRDefault="00220D8D" w:rsidP="00220D8D">
          <w:pPr>
            <w:tabs>
              <w:tab w:val="left" w:pos="-1440"/>
            </w:tabs>
            <w:jc w:val="both"/>
            <w:rPr>
              <w:rFonts w:cstheme="minorHAnsi"/>
              <w:bCs/>
              <w:color w:val="000000" w:themeColor="text1"/>
              <w:sz w:val="20"/>
              <w:szCs w:val="20"/>
            </w:rPr>
          </w:pPr>
          <w:r>
            <w:rPr>
              <w:rFonts w:cstheme="minorHAnsi"/>
              <w:bCs/>
              <w:color w:val="000000" w:themeColor="text1"/>
              <w:sz w:val="20"/>
              <w:szCs w:val="20"/>
            </w:rPr>
            <w:t>T</w:t>
          </w:r>
          <w:r w:rsidRPr="00220D8D">
            <w:rPr>
              <w:rFonts w:cstheme="minorHAnsi"/>
              <w:bCs/>
              <w:color w:val="000000" w:themeColor="text1"/>
              <w:sz w:val="20"/>
              <w:szCs w:val="20"/>
            </w:rPr>
            <w:t>his course contributes to the following program outcomes for the B.S. – Accounting program.</w:t>
          </w:r>
        </w:p>
        <w:p w14:paraId="221F9A07" w14:textId="77777777" w:rsidR="00220D8D" w:rsidRPr="00220D8D" w:rsidRDefault="00220D8D" w:rsidP="00220D8D">
          <w:pPr>
            <w:pStyle w:val="ListParagraph"/>
            <w:widowControl w:val="0"/>
            <w:numPr>
              <w:ilvl w:val="0"/>
              <w:numId w:val="12"/>
            </w:numPr>
            <w:tabs>
              <w:tab w:val="left" w:pos="-1440"/>
            </w:tabs>
            <w:autoSpaceDE w:val="0"/>
            <w:autoSpaceDN w:val="0"/>
            <w:adjustRightInd w:val="0"/>
            <w:spacing w:after="0" w:line="240" w:lineRule="auto"/>
            <w:ind w:left="720"/>
            <w:jc w:val="both"/>
            <w:rPr>
              <w:rFonts w:cstheme="minorHAnsi"/>
              <w:bCs/>
              <w:color w:val="000000" w:themeColor="text1"/>
              <w:sz w:val="20"/>
              <w:szCs w:val="20"/>
            </w:rPr>
          </w:pPr>
          <w:r w:rsidRPr="00220D8D">
            <w:rPr>
              <w:rFonts w:cstheme="minorHAnsi"/>
              <w:b/>
              <w:bCs/>
              <w:color w:val="000000" w:themeColor="text1"/>
              <w:sz w:val="20"/>
              <w:szCs w:val="20"/>
              <w:u w:val="single"/>
            </w:rPr>
            <w:t>Technology</w:t>
          </w:r>
          <w:r w:rsidRPr="00220D8D">
            <w:rPr>
              <w:rFonts w:cstheme="minorHAnsi"/>
              <w:bCs/>
              <w:color w:val="000000" w:themeColor="text1"/>
              <w:sz w:val="20"/>
              <w:szCs w:val="20"/>
            </w:rPr>
            <w:t xml:space="preserve"> is reinforced.</w:t>
          </w:r>
        </w:p>
        <w:p w14:paraId="3164B132" w14:textId="77777777" w:rsidR="00220D8D" w:rsidRPr="00220D8D" w:rsidRDefault="00220D8D" w:rsidP="00220D8D">
          <w:pPr>
            <w:pStyle w:val="ListParagraph"/>
            <w:widowControl w:val="0"/>
            <w:numPr>
              <w:ilvl w:val="0"/>
              <w:numId w:val="12"/>
            </w:numPr>
            <w:tabs>
              <w:tab w:val="left" w:pos="-1440"/>
            </w:tabs>
            <w:autoSpaceDE w:val="0"/>
            <w:autoSpaceDN w:val="0"/>
            <w:adjustRightInd w:val="0"/>
            <w:spacing w:after="0" w:line="240" w:lineRule="auto"/>
            <w:ind w:left="720"/>
            <w:jc w:val="both"/>
            <w:rPr>
              <w:rFonts w:cstheme="minorHAnsi"/>
              <w:bCs/>
              <w:color w:val="000000" w:themeColor="text1"/>
              <w:sz w:val="20"/>
              <w:szCs w:val="20"/>
            </w:rPr>
          </w:pPr>
          <w:r w:rsidRPr="00220D8D">
            <w:rPr>
              <w:rFonts w:cstheme="minorHAnsi"/>
              <w:b/>
              <w:bCs/>
              <w:color w:val="000000" w:themeColor="text1"/>
              <w:sz w:val="20"/>
              <w:szCs w:val="20"/>
              <w:u w:val="single"/>
            </w:rPr>
            <w:t>Critical Thinking</w:t>
          </w:r>
          <w:r w:rsidRPr="00220D8D">
            <w:rPr>
              <w:rFonts w:cstheme="minorHAnsi"/>
              <w:bCs/>
              <w:color w:val="000000" w:themeColor="text1"/>
              <w:sz w:val="20"/>
              <w:szCs w:val="20"/>
            </w:rPr>
            <w:t xml:space="preserve"> is reinforced.</w:t>
          </w:r>
        </w:p>
        <w:p w14:paraId="7EEE9CE8" w14:textId="77777777" w:rsidR="00547433" w:rsidRPr="00220D8D" w:rsidRDefault="001D4B2F" w:rsidP="00547433">
          <w:pPr>
            <w:tabs>
              <w:tab w:val="left" w:pos="360"/>
              <w:tab w:val="left" w:pos="720"/>
            </w:tabs>
            <w:spacing w:after="0" w:line="240" w:lineRule="auto"/>
            <w:rPr>
              <w:rFonts w:cstheme="minorHAnsi"/>
              <w:sz w:val="20"/>
              <w:szCs w:val="20"/>
            </w:rPr>
          </w:pPr>
        </w:p>
      </w:sdtContent>
    </w:sdt>
    <w:p w14:paraId="23067701" w14:textId="77777777" w:rsidR="00054918" w:rsidRDefault="0036794A" w:rsidP="00041E75">
      <w:pPr>
        <w:tabs>
          <w:tab w:val="left" w:pos="360"/>
          <w:tab w:val="left" w:pos="720"/>
        </w:tabs>
        <w:spacing w:after="0" w:line="240" w:lineRule="auto"/>
        <w:rPr>
          <w:rFonts w:asciiTheme="majorHAnsi" w:hAnsiTheme="majorHAnsi" w:cs="Arial"/>
          <w:sz w:val="20"/>
          <w:szCs w:val="20"/>
        </w:rPr>
      </w:pPr>
      <w:r w:rsidRPr="000D4D49">
        <w:rPr>
          <w:rFonts w:asciiTheme="majorHAnsi" w:hAnsiTheme="majorHAnsi" w:cs="Arial"/>
          <w:sz w:val="20"/>
          <w:szCs w:val="20"/>
        </w:rPr>
        <w:t>2</w:t>
      </w:r>
      <w:r w:rsidR="006D258C" w:rsidRPr="000D4D49">
        <w:rPr>
          <w:rFonts w:asciiTheme="majorHAnsi" w:hAnsiTheme="majorHAnsi" w:cs="Arial"/>
          <w:sz w:val="20"/>
          <w:szCs w:val="20"/>
        </w:rPr>
        <w:t>3</w:t>
      </w:r>
      <w:r w:rsidR="00054918" w:rsidRPr="000D4D49">
        <w:rPr>
          <w:rFonts w:asciiTheme="majorHAnsi" w:hAnsiTheme="majorHAnsi" w:cs="Arial"/>
          <w:sz w:val="20"/>
          <w:szCs w:val="20"/>
        </w:rPr>
        <w:t xml:space="preserve">. Considering the indicated </w:t>
      </w:r>
      <w:r w:rsidR="002E3BD5" w:rsidRPr="000D4D49">
        <w:rPr>
          <w:rFonts w:asciiTheme="majorHAnsi" w:hAnsiTheme="majorHAnsi" w:cs="Arial"/>
          <w:sz w:val="20"/>
          <w:szCs w:val="20"/>
        </w:rPr>
        <w:t>program-level learning outcome</w:t>
      </w:r>
      <w:r w:rsidR="00575870" w:rsidRPr="000D4D49">
        <w:rPr>
          <w:rFonts w:asciiTheme="majorHAnsi" w:hAnsiTheme="majorHAnsi" w:cs="Arial"/>
          <w:sz w:val="20"/>
          <w:szCs w:val="20"/>
        </w:rPr>
        <w:t>/s (from question #23</w:t>
      </w:r>
      <w:r w:rsidR="00054918" w:rsidRPr="000D4D49">
        <w:rPr>
          <w:rFonts w:asciiTheme="majorHAnsi" w:hAnsiTheme="majorHAnsi" w:cs="Arial"/>
          <w:sz w:val="20"/>
          <w:szCs w:val="20"/>
        </w:rPr>
        <w:t xml:space="preserve">), </w:t>
      </w:r>
      <w:r w:rsidR="00041E75" w:rsidRPr="000D4D49">
        <w:rPr>
          <w:rFonts w:asciiTheme="majorHAnsi" w:hAnsiTheme="majorHAnsi" w:cs="Arial"/>
          <w:sz w:val="20"/>
          <w:szCs w:val="20"/>
        </w:rPr>
        <w:t xml:space="preserve">please fill out the following table </w:t>
      </w:r>
      <w:r w:rsidR="00575870" w:rsidRPr="000D4D49">
        <w:rPr>
          <w:rFonts w:asciiTheme="majorHAnsi" w:hAnsiTheme="majorHAnsi" w:cs="Arial"/>
          <w:sz w:val="20"/>
          <w:szCs w:val="20"/>
        </w:rPr>
        <w:t xml:space="preserve">to show how and where this course fits into the program’s </w:t>
      </w:r>
      <w:r w:rsidR="00041E75" w:rsidRPr="000D4D49">
        <w:rPr>
          <w:rFonts w:asciiTheme="majorHAnsi" w:hAnsiTheme="majorHAnsi" w:cs="Arial"/>
          <w:sz w:val="20"/>
          <w:szCs w:val="20"/>
        </w:rPr>
        <w:t>continuous improvement assessment process.</w:t>
      </w:r>
      <w:r w:rsidR="00041E75" w:rsidRPr="00441D9C">
        <w:rPr>
          <w:rFonts w:asciiTheme="majorHAnsi" w:hAnsiTheme="majorHAnsi" w:cs="Arial"/>
          <w:sz w:val="20"/>
          <w:szCs w:val="20"/>
        </w:rPr>
        <w:t xml:space="preserve"> </w:t>
      </w:r>
    </w:p>
    <w:p w14:paraId="4A102B9E"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69662676" w14:textId="77777777" w:rsidR="00220D8D"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available on the UCC - Forms website for guidance, or contact the Office of Assessment at 870-972-2989.</w:t>
      </w:r>
    </w:p>
    <w:p w14:paraId="0EDE6373" w14:textId="77777777" w:rsidR="00220D8D" w:rsidRPr="00220D8D" w:rsidRDefault="00220D8D" w:rsidP="00220D8D">
      <w:pPr>
        <w:tabs>
          <w:tab w:val="left" w:pos="-1440"/>
        </w:tabs>
        <w:jc w:val="both"/>
        <w:rPr>
          <w:rFonts w:cstheme="minorHAnsi"/>
          <w:bCs/>
          <w:color w:val="000000" w:themeColor="text1"/>
          <w:sz w:val="20"/>
          <w:szCs w:val="20"/>
        </w:rPr>
      </w:pPr>
      <w:r>
        <w:rPr>
          <w:rFonts w:cstheme="minorHAnsi"/>
          <w:bCs/>
          <w:color w:val="000000" w:themeColor="text1"/>
          <w:sz w:val="20"/>
          <w:szCs w:val="20"/>
        </w:rPr>
        <w:t>T</w:t>
      </w:r>
      <w:r w:rsidRPr="00220D8D">
        <w:rPr>
          <w:rFonts w:cstheme="minorHAnsi"/>
          <w:bCs/>
          <w:color w:val="000000" w:themeColor="text1"/>
          <w:sz w:val="20"/>
          <w:szCs w:val="20"/>
        </w:rPr>
        <w:t>his course contributes to the following program outcomes for the B.S. – Accounting program.</w:t>
      </w:r>
    </w:p>
    <w:p w14:paraId="0499D972" w14:textId="77777777" w:rsidR="00220D8D" w:rsidRPr="00220D8D" w:rsidRDefault="00220D8D" w:rsidP="00220D8D">
      <w:pPr>
        <w:pStyle w:val="ListParagraph"/>
        <w:widowControl w:val="0"/>
        <w:numPr>
          <w:ilvl w:val="0"/>
          <w:numId w:val="12"/>
        </w:numPr>
        <w:tabs>
          <w:tab w:val="left" w:pos="-1440"/>
        </w:tabs>
        <w:autoSpaceDE w:val="0"/>
        <w:autoSpaceDN w:val="0"/>
        <w:adjustRightInd w:val="0"/>
        <w:spacing w:after="0" w:line="240" w:lineRule="auto"/>
        <w:ind w:left="720"/>
        <w:jc w:val="both"/>
        <w:rPr>
          <w:rFonts w:cstheme="minorHAnsi"/>
          <w:bCs/>
          <w:color w:val="000000" w:themeColor="text1"/>
          <w:sz w:val="20"/>
          <w:szCs w:val="20"/>
        </w:rPr>
      </w:pPr>
      <w:r w:rsidRPr="00220D8D">
        <w:rPr>
          <w:rFonts w:cstheme="minorHAnsi"/>
          <w:b/>
          <w:bCs/>
          <w:color w:val="000000" w:themeColor="text1"/>
          <w:sz w:val="20"/>
          <w:szCs w:val="20"/>
          <w:u w:val="single"/>
        </w:rPr>
        <w:t>Technology</w:t>
      </w:r>
      <w:r w:rsidRPr="00220D8D">
        <w:rPr>
          <w:rFonts w:cstheme="minorHAnsi"/>
          <w:bCs/>
          <w:color w:val="000000" w:themeColor="text1"/>
          <w:sz w:val="20"/>
          <w:szCs w:val="20"/>
        </w:rPr>
        <w:t xml:space="preserve"> is reinforced.</w:t>
      </w:r>
    </w:p>
    <w:p w14:paraId="1D379367" w14:textId="77777777" w:rsidR="00220D8D" w:rsidRPr="00220D8D" w:rsidRDefault="00220D8D" w:rsidP="00220D8D">
      <w:pPr>
        <w:pStyle w:val="ListParagraph"/>
        <w:widowControl w:val="0"/>
        <w:numPr>
          <w:ilvl w:val="0"/>
          <w:numId w:val="12"/>
        </w:numPr>
        <w:tabs>
          <w:tab w:val="left" w:pos="-1440"/>
        </w:tabs>
        <w:autoSpaceDE w:val="0"/>
        <w:autoSpaceDN w:val="0"/>
        <w:adjustRightInd w:val="0"/>
        <w:spacing w:after="0" w:line="240" w:lineRule="auto"/>
        <w:ind w:left="720"/>
        <w:jc w:val="both"/>
        <w:rPr>
          <w:rFonts w:cstheme="minorHAnsi"/>
          <w:bCs/>
          <w:color w:val="000000" w:themeColor="text1"/>
          <w:sz w:val="20"/>
          <w:szCs w:val="20"/>
        </w:rPr>
      </w:pPr>
      <w:r w:rsidRPr="00220D8D">
        <w:rPr>
          <w:rFonts w:cstheme="minorHAnsi"/>
          <w:b/>
          <w:bCs/>
          <w:color w:val="000000" w:themeColor="text1"/>
          <w:sz w:val="20"/>
          <w:szCs w:val="20"/>
          <w:u w:val="single"/>
        </w:rPr>
        <w:t>Critical Thinking</w:t>
      </w:r>
      <w:r w:rsidRPr="00220D8D">
        <w:rPr>
          <w:rFonts w:cstheme="minorHAnsi"/>
          <w:bCs/>
          <w:color w:val="000000" w:themeColor="text1"/>
          <w:sz w:val="20"/>
          <w:szCs w:val="20"/>
        </w:rPr>
        <w:t xml:space="preserve"> is reinforced.</w:t>
      </w:r>
    </w:p>
    <w:p w14:paraId="781E979A" w14:textId="77777777" w:rsidR="00F7007D" w:rsidRPr="000E0237" w:rsidRDefault="00F7007D" w:rsidP="00CC6C15">
      <w:pPr>
        <w:spacing w:after="240" w:line="240" w:lineRule="auto"/>
        <w:rPr>
          <w:rFonts w:asciiTheme="majorHAnsi" w:hAnsiTheme="majorHAnsi" w:cs="Arial"/>
          <w:b/>
          <w:sz w:val="2"/>
          <w:szCs w:val="20"/>
          <w:u w:val="single"/>
        </w:rPr>
      </w:pPr>
    </w:p>
    <w:tbl>
      <w:tblPr>
        <w:tblStyle w:val="TableGrid"/>
        <w:tblW w:w="0" w:type="auto"/>
        <w:tblLook w:val="04A0" w:firstRow="1" w:lastRow="0" w:firstColumn="1" w:lastColumn="0" w:noHBand="0" w:noVBand="1"/>
      </w:tblPr>
      <w:tblGrid>
        <w:gridCol w:w="2148"/>
        <w:gridCol w:w="7428"/>
      </w:tblGrid>
      <w:tr w:rsidR="00F7007D" w:rsidRPr="002B453A" w14:paraId="49D00A0D" w14:textId="77777777" w:rsidTr="00575870">
        <w:tc>
          <w:tcPr>
            <w:tcW w:w="2148" w:type="dxa"/>
          </w:tcPr>
          <w:p w14:paraId="48AAF032" w14:textId="77777777" w:rsidR="00F7007D" w:rsidRPr="00575870" w:rsidRDefault="00575870" w:rsidP="00575870">
            <w:pPr>
              <w:jc w:val="center"/>
              <w:rPr>
                <w:rFonts w:asciiTheme="majorHAnsi" w:hAnsiTheme="majorHAnsi"/>
                <w:b/>
                <w:sz w:val="20"/>
                <w:szCs w:val="20"/>
              </w:rPr>
            </w:pPr>
            <w:r>
              <w:rPr>
                <w:rFonts w:asciiTheme="majorHAnsi" w:hAnsiTheme="majorHAnsi"/>
                <w:b/>
                <w:sz w:val="20"/>
                <w:szCs w:val="20"/>
              </w:rPr>
              <w:t xml:space="preserve">Program-Level </w:t>
            </w:r>
            <w:r w:rsidR="00F7007D" w:rsidRPr="002B453A">
              <w:rPr>
                <w:rFonts w:asciiTheme="majorHAnsi" w:hAnsiTheme="majorHAnsi"/>
                <w:b/>
                <w:sz w:val="20"/>
                <w:szCs w:val="20"/>
              </w:rPr>
              <w:t>Outcome 1</w:t>
            </w:r>
            <w:r>
              <w:rPr>
                <w:rFonts w:asciiTheme="majorHAnsi" w:hAnsiTheme="majorHAnsi"/>
                <w:b/>
                <w:sz w:val="20"/>
                <w:szCs w:val="20"/>
              </w:rPr>
              <w:t xml:space="preserve"> (from question #23)</w:t>
            </w:r>
          </w:p>
        </w:tc>
        <w:sdt>
          <w:sdtPr>
            <w:rPr>
              <w:rFonts w:ascii="Calibri" w:hAnsi="Calibri" w:cs="Calibri"/>
              <w:sz w:val="20"/>
              <w:szCs w:val="20"/>
            </w:rPr>
            <w:id w:val="1425539941"/>
            <w:placeholder>
              <w:docPart w:val="FFEA206C01384B7A82885148DE4FCE74"/>
            </w:placeholder>
          </w:sdtPr>
          <w:sdtEndPr/>
          <w:sdtContent>
            <w:tc>
              <w:tcPr>
                <w:tcW w:w="7428" w:type="dxa"/>
              </w:tcPr>
              <w:p w14:paraId="60CD94BD" w14:textId="77777777" w:rsidR="00F7007D" w:rsidRPr="00867CCE" w:rsidRDefault="00544E92" w:rsidP="00041E75">
                <w:pPr>
                  <w:rPr>
                    <w:rFonts w:ascii="Calibri" w:hAnsi="Calibri" w:cs="Calibri"/>
                    <w:sz w:val="20"/>
                    <w:szCs w:val="20"/>
                  </w:rPr>
                </w:pPr>
                <w:r w:rsidRPr="00867CCE">
                  <w:rPr>
                    <w:rFonts w:ascii="Calibri" w:hAnsi="Calibri" w:cs="Calibri"/>
                    <w:sz w:val="20"/>
                    <w:szCs w:val="20"/>
                  </w:rPr>
                  <w:t>SLO-2</w:t>
                </w:r>
                <w:r w:rsidRPr="00867CCE">
                  <w:rPr>
                    <w:rFonts w:ascii="Calibri" w:hAnsi="Calibri" w:cs="Calibri"/>
                    <w:sz w:val="20"/>
                    <w:szCs w:val="20"/>
                  </w:rPr>
                  <w:tab/>
                  <w:t>Use technology appropriately to collect and process financial data, retrieve and report financial information, and share relevant information with internal and external stakeholders.</w:t>
                </w:r>
              </w:p>
            </w:tc>
          </w:sdtContent>
        </w:sdt>
      </w:tr>
      <w:tr w:rsidR="00F7007D" w:rsidRPr="002B453A" w14:paraId="5947C33E" w14:textId="77777777" w:rsidTr="00575870">
        <w:tc>
          <w:tcPr>
            <w:tcW w:w="2148" w:type="dxa"/>
          </w:tcPr>
          <w:p w14:paraId="4D1E6412"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r w:rsidR="00575870">
              <w:rPr>
                <w:rFonts w:asciiTheme="majorHAnsi" w:hAnsiTheme="majorHAnsi"/>
                <w:sz w:val="20"/>
                <w:szCs w:val="20"/>
              </w:rPr>
              <w:t>Measure</w:t>
            </w:r>
          </w:p>
        </w:tc>
        <w:tc>
          <w:tcPr>
            <w:tcW w:w="7428" w:type="dxa"/>
          </w:tcPr>
          <w:p w14:paraId="21F1EE18" w14:textId="77777777" w:rsidR="00F7007D" w:rsidRPr="00867CCE" w:rsidRDefault="001D4B2F" w:rsidP="00575870">
            <w:pPr>
              <w:rPr>
                <w:rFonts w:ascii="Calibri" w:hAnsi="Calibri" w:cs="Calibri"/>
                <w:sz w:val="20"/>
                <w:szCs w:val="20"/>
              </w:rPr>
            </w:pPr>
            <w:sdt>
              <w:sdtPr>
                <w:rPr>
                  <w:rFonts w:ascii="Calibri" w:hAnsi="Calibri" w:cs="Calibri"/>
                  <w:sz w:val="20"/>
                  <w:szCs w:val="20"/>
                </w:rPr>
                <w:id w:val="-1294900252"/>
                <w:placeholder>
                  <w:docPart w:val="576D436439F242CF840BA852003E40DD"/>
                </w:placeholder>
                <w:text/>
              </w:sdtPr>
              <w:sdtEndPr/>
              <w:sdtContent>
                <w:r w:rsidR="00544E92" w:rsidRPr="00867CCE">
                  <w:rPr>
                    <w:rFonts w:ascii="Calibri" w:hAnsi="Calibri" w:cs="Calibri"/>
                    <w:sz w:val="20"/>
                    <w:szCs w:val="20"/>
                  </w:rPr>
                  <w:t xml:space="preserve">Direct measure: Students will be assigned a project to assess </w:t>
                </w:r>
                <w:proofErr w:type="spellStart"/>
                <w:r w:rsidR="00544E92" w:rsidRPr="00867CCE">
                  <w:rPr>
                    <w:rFonts w:ascii="Calibri" w:hAnsi="Calibri" w:cs="Calibri"/>
                    <w:sz w:val="20"/>
                    <w:szCs w:val="20"/>
                  </w:rPr>
                  <w:t>Quickbooks</w:t>
                </w:r>
                <w:proofErr w:type="spellEnd"/>
                <w:r w:rsidR="00544E92" w:rsidRPr="00867CCE">
                  <w:rPr>
                    <w:rFonts w:ascii="Calibri" w:hAnsi="Calibri" w:cs="Calibri"/>
                    <w:sz w:val="20"/>
                    <w:szCs w:val="20"/>
                  </w:rPr>
                  <w:t xml:space="preserve"> skills.</w:t>
                </w:r>
              </w:sdtContent>
            </w:sdt>
            <w:r w:rsidR="00F7007D" w:rsidRPr="00867CCE">
              <w:rPr>
                <w:rFonts w:ascii="Calibri" w:hAnsi="Calibri" w:cs="Calibri"/>
                <w:sz w:val="20"/>
                <w:szCs w:val="20"/>
              </w:rPr>
              <w:t xml:space="preserve"> </w:t>
            </w:r>
          </w:p>
        </w:tc>
      </w:tr>
      <w:tr w:rsidR="00F7007D" w:rsidRPr="002B453A" w14:paraId="4F17BEAF" w14:textId="77777777" w:rsidTr="00575870">
        <w:tc>
          <w:tcPr>
            <w:tcW w:w="2148" w:type="dxa"/>
          </w:tcPr>
          <w:p w14:paraId="311A0807"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p>
          <w:p w14:paraId="4EB2BA9A"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Timetable</w:t>
            </w:r>
          </w:p>
        </w:tc>
        <w:tc>
          <w:tcPr>
            <w:tcW w:w="7428" w:type="dxa"/>
          </w:tcPr>
          <w:p w14:paraId="39AD796B" w14:textId="77777777" w:rsidR="00F7007D" w:rsidRPr="00867CCE" w:rsidRDefault="001D4B2F" w:rsidP="00544E92">
            <w:pPr>
              <w:rPr>
                <w:rFonts w:ascii="Calibri" w:hAnsi="Calibri" w:cs="Calibri"/>
                <w:sz w:val="20"/>
                <w:szCs w:val="20"/>
              </w:rPr>
            </w:pPr>
            <w:sdt>
              <w:sdtPr>
                <w:rPr>
                  <w:rFonts w:ascii="Calibri" w:hAnsi="Calibri" w:cs="Calibri"/>
                  <w:sz w:val="20"/>
                  <w:szCs w:val="20"/>
                </w:rPr>
                <w:id w:val="390850056"/>
                <w:placeholder>
                  <w:docPart w:val="6ADD48AB6DFF45EC9DC9EBF44AA85A0E"/>
                </w:placeholder>
              </w:sdtPr>
              <w:sdtEndPr/>
              <w:sdtContent>
                <w:r w:rsidR="00544E92" w:rsidRPr="00867CCE">
                  <w:rPr>
                    <w:rFonts w:ascii="Calibri" w:hAnsi="Calibri" w:cs="Calibri"/>
                    <w:sz w:val="20"/>
                    <w:szCs w:val="20"/>
                  </w:rPr>
                  <w:t xml:space="preserve">This outcome has been assessed in </w:t>
                </w:r>
                <w:r w:rsidR="00544E92" w:rsidRPr="00867CCE">
                  <w:rPr>
                    <w:rFonts w:ascii="Calibri" w:hAnsi="Calibri" w:cs="Calibri"/>
                    <w:b/>
                    <w:sz w:val="20"/>
                    <w:szCs w:val="20"/>
                  </w:rPr>
                  <w:t>ACCT 4033, Accounting Information Systems</w:t>
                </w:r>
                <w:r w:rsidR="00544E92" w:rsidRPr="00867CCE">
                  <w:rPr>
                    <w:rFonts w:ascii="Calibri" w:hAnsi="Calibri" w:cs="Calibri"/>
                    <w:sz w:val="20"/>
                    <w:szCs w:val="20"/>
                  </w:rPr>
                  <w:t>, most recently in the Spring of 2019. With the pending curriculum changes, the Departmental Curriculum and Assessment Committee must determine 1) the appropriate course technology assessment (whether it will be Accounting Information Systems, the New Accounting Analytics course, or another course) and 2) method of measurement</w:t>
                </w:r>
              </w:sdtContent>
            </w:sdt>
            <w:r w:rsidR="00544E92" w:rsidRPr="00867CCE">
              <w:rPr>
                <w:rFonts w:ascii="Calibri" w:hAnsi="Calibri" w:cs="Calibri"/>
                <w:sz w:val="20"/>
                <w:szCs w:val="20"/>
              </w:rPr>
              <w:t xml:space="preserve">. </w:t>
            </w:r>
          </w:p>
        </w:tc>
      </w:tr>
      <w:tr w:rsidR="00F7007D" w:rsidRPr="002B453A" w14:paraId="067CA70B" w14:textId="77777777" w:rsidTr="00575870">
        <w:tc>
          <w:tcPr>
            <w:tcW w:w="2148" w:type="dxa"/>
          </w:tcPr>
          <w:p w14:paraId="5CFB1DFC"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Calibri" w:hAnsi="Calibri" w:cs="Calibri"/>
              <w:color w:val="808080" w:themeColor="background1" w:themeShade="80"/>
              <w:sz w:val="20"/>
              <w:szCs w:val="20"/>
            </w:rPr>
            <w:id w:val="-1987393539"/>
          </w:sdtPr>
          <w:sdtEndPr/>
          <w:sdtContent>
            <w:tc>
              <w:tcPr>
                <w:tcW w:w="7428" w:type="dxa"/>
              </w:tcPr>
              <w:p w14:paraId="28BA214B" w14:textId="77777777" w:rsidR="00544E92" w:rsidRPr="00867CCE" w:rsidRDefault="00544E92" w:rsidP="00544E92">
                <w:pPr>
                  <w:autoSpaceDE w:val="0"/>
                  <w:autoSpaceDN w:val="0"/>
                  <w:adjustRightInd w:val="0"/>
                  <w:rPr>
                    <w:rFonts w:ascii="Calibri" w:hAnsi="Calibri" w:cs="Calibri"/>
                    <w:sz w:val="20"/>
                    <w:szCs w:val="20"/>
                  </w:rPr>
                </w:pPr>
                <w:r w:rsidRPr="00867CCE">
                  <w:rPr>
                    <w:rFonts w:ascii="Calibri" w:hAnsi="Calibri" w:cs="Calibri"/>
                    <w:sz w:val="20"/>
                    <w:szCs w:val="20"/>
                  </w:rPr>
                  <w:t>Accounting faculty and department chair are responsible.</w:t>
                </w:r>
              </w:p>
              <w:p w14:paraId="079BFE6F" w14:textId="77777777" w:rsidR="00F7007D" w:rsidRPr="00867CCE" w:rsidRDefault="00F7007D" w:rsidP="00212A84">
                <w:pPr>
                  <w:rPr>
                    <w:rFonts w:ascii="Calibri" w:hAnsi="Calibri" w:cs="Calibri"/>
                    <w:color w:val="808080" w:themeColor="background1" w:themeShade="80"/>
                    <w:sz w:val="20"/>
                    <w:szCs w:val="20"/>
                  </w:rPr>
                </w:pPr>
              </w:p>
            </w:tc>
          </w:sdtContent>
        </w:sdt>
      </w:tr>
    </w:tbl>
    <w:p w14:paraId="772105BE" w14:textId="77777777" w:rsidR="00544E92" w:rsidRPr="000E0237" w:rsidRDefault="00544E92" w:rsidP="00544E92">
      <w:pPr>
        <w:spacing w:after="240" w:line="240" w:lineRule="auto"/>
        <w:rPr>
          <w:rFonts w:asciiTheme="majorHAnsi" w:hAnsiTheme="majorHAnsi" w:cs="Arial"/>
          <w:b/>
          <w:sz w:val="2"/>
          <w:szCs w:val="20"/>
          <w:u w:val="single"/>
        </w:rPr>
      </w:pPr>
    </w:p>
    <w:tbl>
      <w:tblPr>
        <w:tblStyle w:val="TableGrid"/>
        <w:tblW w:w="0" w:type="auto"/>
        <w:tblLook w:val="04A0" w:firstRow="1" w:lastRow="0" w:firstColumn="1" w:lastColumn="0" w:noHBand="0" w:noVBand="1"/>
      </w:tblPr>
      <w:tblGrid>
        <w:gridCol w:w="2148"/>
        <w:gridCol w:w="7428"/>
      </w:tblGrid>
      <w:tr w:rsidR="00544E92" w:rsidRPr="002B453A" w14:paraId="09200D49" w14:textId="77777777" w:rsidTr="003A035E">
        <w:tc>
          <w:tcPr>
            <w:tcW w:w="2148" w:type="dxa"/>
          </w:tcPr>
          <w:p w14:paraId="48E6456E" w14:textId="77777777" w:rsidR="00544E92" w:rsidRPr="00575870" w:rsidRDefault="00544E92" w:rsidP="003A035E">
            <w:pPr>
              <w:jc w:val="center"/>
              <w:rPr>
                <w:rFonts w:asciiTheme="majorHAnsi" w:hAnsiTheme="majorHAnsi"/>
                <w:b/>
                <w:sz w:val="20"/>
                <w:szCs w:val="20"/>
              </w:rPr>
            </w:pPr>
            <w:r>
              <w:rPr>
                <w:rFonts w:asciiTheme="majorHAnsi" w:hAnsiTheme="majorHAnsi"/>
                <w:b/>
                <w:sz w:val="20"/>
                <w:szCs w:val="20"/>
              </w:rPr>
              <w:lastRenderedPageBreak/>
              <w:t xml:space="preserve">Program-Level </w:t>
            </w:r>
            <w:r w:rsidRPr="002B453A">
              <w:rPr>
                <w:rFonts w:asciiTheme="majorHAnsi" w:hAnsiTheme="majorHAnsi"/>
                <w:b/>
                <w:sz w:val="20"/>
                <w:szCs w:val="20"/>
              </w:rPr>
              <w:t xml:space="preserve">Outcome </w:t>
            </w:r>
            <w:r w:rsidR="00867CCE">
              <w:rPr>
                <w:rFonts w:asciiTheme="majorHAnsi" w:hAnsiTheme="majorHAnsi"/>
                <w:b/>
                <w:sz w:val="20"/>
                <w:szCs w:val="20"/>
              </w:rPr>
              <w:t>2</w:t>
            </w:r>
            <w:r>
              <w:rPr>
                <w:rFonts w:asciiTheme="majorHAnsi" w:hAnsiTheme="majorHAnsi"/>
                <w:b/>
                <w:sz w:val="20"/>
                <w:szCs w:val="20"/>
              </w:rPr>
              <w:t xml:space="preserve"> (from question #23)</w:t>
            </w:r>
          </w:p>
        </w:tc>
        <w:sdt>
          <w:sdtPr>
            <w:rPr>
              <w:rFonts w:ascii="Calibri" w:hAnsi="Calibri" w:cs="Calibri"/>
              <w:sz w:val="20"/>
              <w:szCs w:val="20"/>
            </w:rPr>
            <w:id w:val="1531758370"/>
            <w:placeholder>
              <w:docPart w:val="F2C0F0CEB46D4ED8A918F5DBE07AA7DA"/>
            </w:placeholder>
          </w:sdtPr>
          <w:sdtEndPr/>
          <w:sdtContent>
            <w:tc>
              <w:tcPr>
                <w:tcW w:w="7428" w:type="dxa"/>
              </w:tcPr>
              <w:p w14:paraId="45026D18" w14:textId="77777777" w:rsidR="00544E92" w:rsidRPr="00867CCE" w:rsidRDefault="00867CCE" w:rsidP="003A035E">
                <w:pPr>
                  <w:rPr>
                    <w:rFonts w:ascii="Calibri" w:hAnsi="Calibri" w:cs="Calibri"/>
                    <w:sz w:val="20"/>
                    <w:szCs w:val="20"/>
                  </w:rPr>
                </w:pPr>
                <w:r w:rsidRPr="00867CCE">
                  <w:rPr>
                    <w:rFonts w:ascii="Calibri" w:hAnsi="Calibri" w:cs="Calibri"/>
                    <w:sz w:val="20"/>
                    <w:szCs w:val="20"/>
                  </w:rPr>
                  <w:t>SLO-3</w:t>
                </w:r>
                <w:r w:rsidRPr="00867CCE">
                  <w:rPr>
                    <w:rFonts w:ascii="Calibri" w:hAnsi="Calibri" w:cs="Calibri"/>
                    <w:sz w:val="20"/>
                    <w:szCs w:val="20"/>
                  </w:rPr>
                  <w:tab/>
                  <w:t>Think critically about accounting issues and topics.</w:t>
                </w:r>
              </w:p>
            </w:tc>
          </w:sdtContent>
        </w:sdt>
      </w:tr>
      <w:tr w:rsidR="00544E92" w:rsidRPr="002B453A" w14:paraId="31F7A102" w14:textId="77777777" w:rsidTr="003A035E">
        <w:tc>
          <w:tcPr>
            <w:tcW w:w="2148" w:type="dxa"/>
          </w:tcPr>
          <w:p w14:paraId="2DAA5BA6" w14:textId="77777777" w:rsidR="00544E92" w:rsidRPr="002B453A" w:rsidRDefault="00544E92" w:rsidP="003A035E">
            <w:pPr>
              <w:rPr>
                <w:rFonts w:asciiTheme="majorHAnsi" w:hAnsiTheme="majorHAnsi"/>
                <w:sz w:val="20"/>
                <w:szCs w:val="20"/>
              </w:rPr>
            </w:pPr>
            <w:r w:rsidRPr="002B453A">
              <w:rPr>
                <w:rFonts w:asciiTheme="majorHAnsi" w:hAnsiTheme="majorHAnsi"/>
                <w:sz w:val="20"/>
                <w:szCs w:val="20"/>
              </w:rPr>
              <w:t xml:space="preserve">Assessment </w:t>
            </w:r>
            <w:r>
              <w:rPr>
                <w:rFonts w:asciiTheme="majorHAnsi" w:hAnsiTheme="majorHAnsi"/>
                <w:sz w:val="20"/>
                <w:szCs w:val="20"/>
              </w:rPr>
              <w:t>Measure</w:t>
            </w:r>
          </w:p>
        </w:tc>
        <w:tc>
          <w:tcPr>
            <w:tcW w:w="7428" w:type="dxa"/>
          </w:tcPr>
          <w:p w14:paraId="7B8AB6A2" w14:textId="77777777" w:rsidR="00867CCE" w:rsidRPr="00867CCE" w:rsidRDefault="00867CCE" w:rsidP="00867CCE">
            <w:pPr>
              <w:rPr>
                <w:rFonts w:ascii="Calibri" w:hAnsi="Calibri" w:cs="Calibri"/>
                <w:sz w:val="20"/>
                <w:szCs w:val="20"/>
              </w:rPr>
            </w:pPr>
            <w:r w:rsidRPr="00867CCE">
              <w:rPr>
                <w:rFonts w:ascii="Calibri" w:hAnsi="Calibri" w:cs="Calibri"/>
                <w:sz w:val="20"/>
                <w:szCs w:val="20"/>
              </w:rPr>
              <w:t>Direct measure: Case assignment focusing on student Critical Thinking abilities.</w:t>
            </w:r>
          </w:p>
          <w:p w14:paraId="138D620F" w14:textId="77777777" w:rsidR="00544E92" w:rsidRPr="00867CCE" w:rsidRDefault="00544E92" w:rsidP="003A035E">
            <w:pPr>
              <w:rPr>
                <w:rFonts w:ascii="Calibri" w:hAnsi="Calibri" w:cs="Calibri"/>
                <w:sz w:val="20"/>
                <w:szCs w:val="20"/>
              </w:rPr>
            </w:pPr>
          </w:p>
        </w:tc>
      </w:tr>
      <w:tr w:rsidR="00544E92" w:rsidRPr="002B453A" w14:paraId="41A32E14" w14:textId="77777777" w:rsidTr="003A035E">
        <w:tc>
          <w:tcPr>
            <w:tcW w:w="2148" w:type="dxa"/>
          </w:tcPr>
          <w:p w14:paraId="03E88F1D" w14:textId="77777777" w:rsidR="00544E92" w:rsidRPr="002B453A" w:rsidRDefault="00544E92" w:rsidP="003A035E">
            <w:pPr>
              <w:rPr>
                <w:rFonts w:asciiTheme="majorHAnsi" w:hAnsiTheme="majorHAnsi"/>
                <w:sz w:val="20"/>
                <w:szCs w:val="20"/>
              </w:rPr>
            </w:pPr>
            <w:r w:rsidRPr="002B453A">
              <w:rPr>
                <w:rFonts w:asciiTheme="majorHAnsi" w:hAnsiTheme="majorHAnsi"/>
                <w:sz w:val="20"/>
                <w:szCs w:val="20"/>
              </w:rPr>
              <w:t xml:space="preserve">Assessment </w:t>
            </w:r>
          </w:p>
          <w:p w14:paraId="0BC706A8" w14:textId="77777777" w:rsidR="00544E92" w:rsidRPr="002B453A" w:rsidRDefault="00544E92" w:rsidP="003A035E">
            <w:pPr>
              <w:rPr>
                <w:rFonts w:asciiTheme="majorHAnsi" w:hAnsiTheme="majorHAnsi"/>
                <w:sz w:val="20"/>
                <w:szCs w:val="20"/>
              </w:rPr>
            </w:pPr>
            <w:r w:rsidRPr="002B453A">
              <w:rPr>
                <w:rFonts w:asciiTheme="majorHAnsi" w:hAnsiTheme="majorHAnsi"/>
                <w:sz w:val="20"/>
                <w:szCs w:val="20"/>
              </w:rPr>
              <w:t>Timetable</w:t>
            </w:r>
          </w:p>
        </w:tc>
        <w:tc>
          <w:tcPr>
            <w:tcW w:w="7428" w:type="dxa"/>
          </w:tcPr>
          <w:p w14:paraId="6D571A91" w14:textId="77777777" w:rsidR="00544E92" w:rsidRPr="00867CCE" w:rsidRDefault="001D4B2F" w:rsidP="00867CCE">
            <w:pPr>
              <w:rPr>
                <w:rFonts w:ascii="Calibri" w:hAnsi="Calibri" w:cs="Calibri"/>
                <w:sz w:val="20"/>
                <w:szCs w:val="20"/>
              </w:rPr>
            </w:pPr>
            <w:sdt>
              <w:sdtPr>
                <w:rPr>
                  <w:rFonts w:ascii="Calibri" w:hAnsi="Calibri" w:cs="Calibri"/>
                  <w:sz w:val="20"/>
                  <w:szCs w:val="20"/>
                </w:rPr>
                <w:id w:val="1600832147"/>
                <w:placeholder>
                  <w:docPart w:val="0D4372BBAA2E4251B815B723F6F8FD44"/>
                </w:placeholder>
              </w:sdtPr>
              <w:sdtEndPr/>
              <w:sdtContent>
                <w:r w:rsidR="00544E92" w:rsidRPr="00867CCE">
                  <w:rPr>
                    <w:rFonts w:ascii="Calibri" w:hAnsi="Calibri" w:cs="Calibri"/>
                    <w:sz w:val="20"/>
                    <w:szCs w:val="20"/>
                  </w:rPr>
                  <w:t xml:space="preserve">This outcome has been assessed in </w:t>
                </w:r>
                <w:r w:rsidR="00544E92" w:rsidRPr="00867CCE">
                  <w:rPr>
                    <w:rFonts w:ascii="Calibri" w:hAnsi="Calibri" w:cs="Calibri"/>
                    <w:b/>
                    <w:sz w:val="20"/>
                    <w:szCs w:val="20"/>
                  </w:rPr>
                  <w:t>ACCT 40</w:t>
                </w:r>
                <w:r w:rsidR="00867CCE" w:rsidRPr="00867CCE">
                  <w:rPr>
                    <w:rFonts w:ascii="Calibri" w:hAnsi="Calibri" w:cs="Calibri"/>
                    <w:b/>
                    <w:sz w:val="20"/>
                    <w:szCs w:val="20"/>
                  </w:rPr>
                  <w:t>5</w:t>
                </w:r>
                <w:r w:rsidR="00544E92" w:rsidRPr="00867CCE">
                  <w:rPr>
                    <w:rFonts w:ascii="Calibri" w:hAnsi="Calibri" w:cs="Calibri"/>
                    <w:b/>
                    <w:sz w:val="20"/>
                    <w:szCs w:val="20"/>
                  </w:rPr>
                  <w:t>3, A</w:t>
                </w:r>
                <w:r w:rsidR="00867CCE" w:rsidRPr="00867CCE">
                  <w:rPr>
                    <w:rFonts w:ascii="Calibri" w:hAnsi="Calibri" w:cs="Calibri"/>
                    <w:b/>
                    <w:sz w:val="20"/>
                    <w:szCs w:val="20"/>
                  </w:rPr>
                  <w:t>uditing</w:t>
                </w:r>
                <w:r w:rsidR="00867CCE" w:rsidRPr="00867CCE">
                  <w:rPr>
                    <w:rFonts w:ascii="Calibri" w:hAnsi="Calibri" w:cs="Calibri"/>
                    <w:sz w:val="20"/>
                    <w:szCs w:val="20"/>
                  </w:rPr>
                  <w:t xml:space="preserve">, on a </w:t>
                </w:r>
                <w:proofErr w:type="gramStart"/>
                <w:r w:rsidR="00867CCE" w:rsidRPr="00867CCE">
                  <w:rPr>
                    <w:rFonts w:ascii="Calibri" w:hAnsi="Calibri" w:cs="Calibri"/>
                    <w:sz w:val="20"/>
                    <w:szCs w:val="20"/>
                  </w:rPr>
                  <w:t>three year</w:t>
                </w:r>
                <w:proofErr w:type="gramEnd"/>
                <w:r w:rsidR="00867CCE" w:rsidRPr="00867CCE">
                  <w:rPr>
                    <w:rFonts w:ascii="Calibri" w:hAnsi="Calibri" w:cs="Calibri"/>
                    <w:sz w:val="20"/>
                    <w:szCs w:val="20"/>
                  </w:rPr>
                  <w:t xml:space="preserve"> rotation beginning in the</w:t>
                </w:r>
                <w:r w:rsidR="00544E92" w:rsidRPr="00867CCE">
                  <w:rPr>
                    <w:rFonts w:ascii="Calibri" w:hAnsi="Calibri" w:cs="Calibri"/>
                    <w:sz w:val="20"/>
                    <w:szCs w:val="20"/>
                  </w:rPr>
                  <w:t xml:space="preserve"> </w:t>
                </w:r>
                <w:r w:rsidR="00867CCE" w:rsidRPr="00867CCE">
                  <w:rPr>
                    <w:rFonts w:ascii="Calibri" w:hAnsi="Calibri" w:cs="Calibri"/>
                    <w:sz w:val="20"/>
                    <w:szCs w:val="20"/>
                  </w:rPr>
                  <w:t>Fall of 2016 and will be assessed again in the Fall of 2019</w:t>
                </w:r>
                <w:r w:rsidR="00544E92" w:rsidRPr="00867CCE">
                  <w:rPr>
                    <w:rFonts w:ascii="Calibri" w:hAnsi="Calibri" w:cs="Calibri"/>
                    <w:sz w:val="20"/>
                    <w:szCs w:val="20"/>
                  </w:rPr>
                  <w:t xml:space="preserve">. </w:t>
                </w:r>
                <w:r w:rsidR="00867CCE" w:rsidRPr="00867CCE">
                  <w:rPr>
                    <w:rFonts w:ascii="Calibri" w:hAnsi="Calibri" w:cs="Calibri"/>
                    <w:sz w:val="20"/>
                    <w:szCs w:val="20"/>
                  </w:rPr>
                  <w:t>The proposed course will reinforce critical thinking skills</w:t>
                </w:r>
              </w:sdtContent>
            </w:sdt>
            <w:r w:rsidR="00544E92" w:rsidRPr="00867CCE">
              <w:rPr>
                <w:rFonts w:ascii="Calibri" w:hAnsi="Calibri" w:cs="Calibri"/>
                <w:sz w:val="20"/>
                <w:szCs w:val="20"/>
              </w:rPr>
              <w:t xml:space="preserve">. </w:t>
            </w:r>
          </w:p>
        </w:tc>
      </w:tr>
      <w:tr w:rsidR="00544E92" w:rsidRPr="002B453A" w14:paraId="6F943F7E" w14:textId="77777777" w:rsidTr="003A035E">
        <w:tc>
          <w:tcPr>
            <w:tcW w:w="2148" w:type="dxa"/>
          </w:tcPr>
          <w:p w14:paraId="2C2B836B" w14:textId="77777777" w:rsidR="00544E92" w:rsidRPr="002B453A" w:rsidRDefault="00544E92" w:rsidP="003A035E">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Calibri" w:hAnsi="Calibri" w:cs="Calibri"/>
              <w:color w:val="808080" w:themeColor="background1" w:themeShade="80"/>
              <w:sz w:val="20"/>
              <w:szCs w:val="20"/>
            </w:rPr>
            <w:id w:val="-454017089"/>
          </w:sdtPr>
          <w:sdtEndPr/>
          <w:sdtContent>
            <w:tc>
              <w:tcPr>
                <w:tcW w:w="7428" w:type="dxa"/>
              </w:tcPr>
              <w:p w14:paraId="1C5D64A8" w14:textId="77777777" w:rsidR="00544E92" w:rsidRPr="00867CCE" w:rsidRDefault="00544E92" w:rsidP="003A035E">
                <w:pPr>
                  <w:autoSpaceDE w:val="0"/>
                  <w:autoSpaceDN w:val="0"/>
                  <w:adjustRightInd w:val="0"/>
                  <w:rPr>
                    <w:rFonts w:ascii="Calibri" w:hAnsi="Calibri" w:cs="Calibri"/>
                    <w:sz w:val="20"/>
                    <w:szCs w:val="20"/>
                  </w:rPr>
                </w:pPr>
                <w:r w:rsidRPr="00867CCE">
                  <w:rPr>
                    <w:rFonts w:ascii="Calibri" w:hAnsi="Calibri" w:cs="Calibri"/>
                    <w:sz w:val="20"/>
                    <w:szCs w:val="20"/>
                  </w:rPr>
                  <w:t>Accounting faculty and department chair are responsible.</w:t>
                </w:r>
              </w:p>
              <w:p w14:paraId="45EB5121" w14:textId="77777777" w:rsidR="00544E92" w:rsidRPr="00867CCE" w:rsidRDefault="00544E92" w:rsidP="003A035E">
                <w:pPr>
                  <w:rPr>
                    <w:rFonts w:ascii="Calibri" w:hAnsi="Calibri" w:cs="Calibri"/>
                    <w:color w:val="808080" w:themeColor="background1" w:themeShade="80"/>
                    <w:sz w:val="20"/>
                    <w:szCs w:val="20"/>
                  </w:rPr>
                </w:pPr>
              </w:p>
            </w:tc>
          </w:sdtContent>
        </w:sdt>
      </w:tr>
    </w:tbl>
    <w:p w14:paraId="2554C32E" w14:textId="77777777" w:rsidR="00CA269E" w:rsidRDefault="00575870" w:rsidP="00575870">
      <w:pPr>
        <w:rPr>
          <w:rFonts w:asciiTheme="majorHAnsi" w:hAnsiTheme="majorHAnsi" w:cs="Arial"/>
          <w:i/>
          <w:sz w:val="20"/>
          <w:szCs w:val="20"/>
        </w:rPr>
      </w:pPr>
      <w:r>
        <w:rPr>
          <w:rFonts w:asciiTheme="majorHAnsi" w:hAnsiTheme="majorHAnsi" w:cs="Arial"/>
          <w:i/>
          <w:sz w:val="20"/>
          <w:szCs w:val="20"/>
        </w:rPr>
        <w:t>(Repeat if this new course will support</w:t>
      </w:r>
      <w:r w:rsidR="00CC6C15"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00CC6C15" w:rsidRPr="008426D1">
        <w:rPr>
          <w:rFonts w:asciiTheme="majorHAnsi" w:hAnsiTheme="majorHAnsi" w:cs="Arial"/>
          <w:i/>
          <w:sz w:val="20"/>
          <w:szCs w:val="20"/>
        </w:rPr>
        <w:t>outcomes)</w:t>
      </w:r>
    </w:p>
    <w:p w14:paraId="3FD07FAC" w14:textId="77777777" w:rsidR="00CA269E" w:rsidRDefault="00CA269E" w:rsidP="00575870">
      <w:pPr>
        <w:rPr>
          <w:rFonts w:asciiTheme="majorHAnsi" w:hAnsiTheme="majorHAnsi" w:cs="Arial"/>
          <w:i/>
          <w:sz w:val="20"/>
          <w:szCs w:val="20"/>
        </w:rPr>
      </w:pPr>
    </w:p>
    <w:p w14:paraId="3CBEB9A8" w14:textId="77777777" w:rsidR="00C334FF" w:rsidRPr="00CA269E" w:rsidRDefault="00575870" w:rsidP="00CA269E">
      <w:pPr>
        <w:tabs>
          <w:tab w:val="left" w:pos="360"/>
          <w:tab w:val="left" w:pos="810"/>
        </w:tabs>
        <w:spacing w:after="0"/>
        <w:rPr>
          <w:rFonts w:asciiTheme="majorHAnsi" w:hAnsiTheme="majorHAnsi" w:cs="Arial"/>
          <w:b/>
          <w:szCs w:val="20"/>
          <w:u w:val="single"/>
        </w:rPr>
      </w:pPr>
      <w:r w:rsidRPr="00575870">
        <w:rPr>
          <w:rFonts w:asciiTheme="majorHAnsi" w:hAnsiTheme="majorHAnsi" w:cs="Arial"/>
          <w:b/>
          <w:u w:val="single"/>
        </w:rPr>
        <w:t xml:space="preserve">Course-Level </w:t>
      </w:r>
      <w:r w:rsidRPr="00CA269E">
        <w:rPr>
          <w:rFonts w:asciiTheme="majorHAnsi" w:hAnsiTheme="majorHAnsi" w:cs="Arial"/>
          <w:b/>
          <w:szCs w:val="20"/>
          <w:u w:val="single"/>
        </w:rPr>
        <w:t>Outcomes</w:t>
      </w:r>
    </w:p>
    <w:p w14:paraId="7BE54981" w14:textId="77777777" w:rsidR="00575870" w:rsidRDefault="00575870" w:rsidP="00CA269E">
      <w:pPr>
        <w:tabs>
          <w:tab w:val="left" w:pos="360"/>
          <w:tab w:val="left" w:pos="810"/>
        </w:tabs>
        <w:spacing w:after="0"/>
        <w:rPr>
          <w:rFonts w:asciiTheme="majorHAnsi" w:hAnsiTheme="majorHAnsi" w:cs="Arial"/>
          <w:sz w:val="20"/>
          <w:szCs w:val="20"/>
        </w:rPr>
      </w:pPr>
      <w:r w:rsidRPr="00CA269E">
        <w:rPr>
          <w:rFonts w:asciiTheme="majorHAnsi" w:hAnsiTheme="majorHAnsi" w:cs="Arial"/>
          <w:sz w:val="20"/>
          <w:szCs w:val="20"/>
        </w:rPr>
        <w:t>2</w:t>
      </w:r>
      <w:r w:rsidR="006D258C">
        <w:rPr>
          <w:rFonts w:asciiTheme="majorHAnsi" w:hAnsiTheme="majorHAnsi" w:cs="Arial"/>
          <w:sz w:val="20"/>
          <w:szCs w:val="20"/>
        </w:rPr>
        <w:t>4</w:t>
      </w:r>
      <w:r w:rsidRPr="00CA269E">
        <w:rPr>
          <w:rFonts w:asciiTheme="majorHAnsi" w:hAnsiTheme="majorHAnsi" w:cs="Arial"/>
          <w:sz w:val="20"/>
          <w:szCs w:val="20"/>
        </w:rPr>
        <w:t>. What are the course-</w:t>
      </w:r>
      <w:r>
        <w:rPr>
          <w:rFonts w:asciiTheme="majorHAnsi" w:hAnsiTheme="majorHAnsi" w:cs="Arial"/>
          <w:sz w:val="20"/>
          <w:szCs w:val="20"/>
        </w:rPr>
        <w:t xml:space="preserve">level outcomes for students enrolled in this course and the </w:t>
      </w:r>
      <w:r w:rsidR="00862E36">
        <w:rPr>
          <w:rFonts w:asciiTheme="majorHAnsi" w:hAnsiTheme="majorHAnsi" w:cs="Arial"/>
          <w:sz w:val="20"/>
          <w:szCs w:val="20"/>
        </w:rPr>
        <w:t xml:space="preserve">associated </w:t>
      </w:r>
      <w:r>
        <w:rPr>
          <w:rFonts w:asciiTheme="majorHAnsi" w:hAnsiTheme="majorHAnsi" w:cs="Arial"/>
          <w:sz w:val="20"/>
          <w:szCs w:val="20"/>
        </w:rPr>
        <w:t>ass</w:t>
      </w:r>
      <w:r w:rsidR="00AA702B">
        <w:rPr>
          <w:rFonts w:asciiTheme="majorHAnsi" w:hAnsiTheme="majorHAnsi" w:cs="Arial"/>
          <w:sz w:val="20"/>
          <w:szCs w:val="20"/>
        </w:rPr>
        <w:t>essment measures</w:t>
      </w:r>
      <w:r w:rsidR="00E70B06">
        <w:rPr>
          <w:rFonts w:asciiTheme="majorHAnsi" w:hAnsiTheme="majorHAnsi" w:cs="Arial"/>
          <w:sz w:val="20"/>
          <w:szCs w:val="20"/>
        </w:rPr>
        <w:t>?</w:t>
      </w:r>
      <w:r w:rsidR="00AA702B">
        <w:rPr>
          <w:rFonts w:asciiTheme="majorHAnsi" w:hAnsiTheme="majorHAnsi" w:cs="Arial"/>
          <w:sz w:val="20"/>
          <w:szCs w:val="20"/>
        </w:rPr>
        <w:t xml:space="preserve"> </w:t>
      </w:r>
    </w:p>
    <w:p w14:paraId="2641D426" w14:textId="77777777" w:rsidR="00E70B06" w:rsidRPr="00575870" w:rsidRDefault="00E70B06" w:rsidP="00CA269E">
      <w:pPr>
        <w:tabs>
          <w:tab w:val="left" w:pos="360"/>
          <w:tab w:val="left" w:pos="810"/>
        </w:tabs>
        <w:spacing w:after="0"/>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575870" w:rsidRPr="002B453A" w14:paraId="31D1B781" w14:textId="77777777" w:rsidTr="00575870">
        <w:tc>
          <w:tcPr>
            <w:tcW w:w="2148" w:type="dxa"/>
          </w:tcPr>
          <w:p w14:paraId="46747A10" w14:textId="77777777" w:rsidR="00575870" w:rsidRPr="002B453A" w:rsidRDefault="00575870" w:rsidP="00575870">
            <w:pPr>
              <w:jc w:val="center"/>
              <w:rPr>
                <w:rFonts w:asciiTheme="majorHAnsi" w:hAnsiTheme="majorHAnsi"/>
                <w:b/>
                <w:sz w:val="20"/>
                <w:szCs w:val="20"/>
              </w:rPr>
            </w:pPr>
            <w:r w:rsidRPr="002B453A">
              <w:rPr>
                <w:rFonts w:asciiTheme="majorHAnsi" w:hAnsiTheme="majorHAnsi"/>
                <w:b/>
                <w:sz w:val="20"/>
                <w:szCs w:val="20"/>
              </w:rPr>
              <w:t>Outcome 1</w:t>
            </w:r>
          </w:p>
          <w:p w14:paraId="7D7BA3DB" w14:textId="77777777" w:rsidR="00575870" w:rsidRPr="002B453A" w:rsidRDefault="00575870" w:rsidP="00575870">
            <w:pPr>
              <w:rPr>
                <w:rFonts w:asciiTheme="majorHAnsi" w:hAnsiTheme="majorHAnsi"/>
                <w:sz w:val="20"/>
                <w:szCs w:val="20"/>
              </w:rPr>
            </w:pPr>
          </w:p>
        </w:tc>
        <w:sdt>
          <w:sdtPr>
            <w:rPr>
              <w:rFonts w:asciiTheme="majorHAnsi" w:hAnsiTheme="majorHAnsi"/>
              <w:sz w:val="20"/>
              <w:szCs w:val="20"/>
            </w:rPr>
            <w:id w:val="981044802"/>
            <w:placeholder>
              <w:docPart w:val="675457E585AF40748FF5976CA4BDFDF9"/>
            </w:placeholder>
          </w:sdtPr>
          <w:sdtEndPr/>
          <w:sdtContent>
            <w:tc>
              <w:tcPr>
                <w:tcW w:w="7428" w:type="dxa"/>
              </w:tcPr>
              <w:p w14:paraId="0B4A05EB" w14:textId="77777777" w:rsidR="00575870" w:rsidRPr="00220D8D" w:rsidRDefault="00220D8D" w:rsidP="00575870">
                <w:pPr>
                  <w:rPr>
                    <w:rFonts w:asciiTheme="majorHAnsi" w:hAnsiTheme="majorHAnsi"/>
                    <w:sz w:val="20"/>
                    <w:szCs w:val="20"/>
                  </w:rPr>
                </w:pPr>
                <w:r w:rsidRPr="00220D8D">
                  <w:rPr>
                    <w:rFonts w:asciiTheme="majorHAnsi" w:hAnsiTheme="majorHAnsi"/>
                    <w:sz w:val="20"/>
                    <w:szCs w:val="20"/>
                  </w:rPr>
                  <w:t>Technology: Students will be able to use technology appropriately to collect and process financial data, retrieve and report financial information, and share relevant information with internal and external stakeholders.</w:t>
                </w:r>
              </w:p>
            </w:tc>
          </w:sdtContent>
        </w:sdt>
      </w:tr>
      <w:tr w:rsidR="00575870" w:rsidRPr="002B453A" w14:paraId="6A984313" w14:textId="77777777" w:rsidTr="00575870">
        <w:tc>
          <w:tcPr>
            <w:tcW w:w="2148" w:type="dxa"/>
          </w:tcPr>
          <w:p w14:paraId="55798D01" w14:textId="77777777" w:rsidR="00575870" w:rsidRPr="002B453A" w:rsidRDefault="00CB2125" w:rsidP="00575870">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cstheme="minorHAnsi"/>
              <w:sz w:val="20"/>
              <w:szCs w:val="20"/>
            </w:rPr>
            <w:id w:val="67853672"/>
            <w:placeholder>
              <w:docPart w:val="F347ACFA700B4AB2BD38C3FF275E0C19"/>
            </w:placeholder>
          </w:sdtPr>
          <w:sdtEndPr/>
          <w:sdtContent>
            <w:tc>
              <w:tcPr>
                <w:tcW w:w="7428" w:type="dxa"/>
              </w:tcPr>
              <w:p w14:paraId="33234198" w14:textId="77777777" w:rsidR="00575870" w:rsidRPr="00220D8D" w:rsidRDefault="00220D8D" w:rsidP="00220D8D">
                <w:pPr>
                  <w:rPr>
                    <w:rFonts w:cstheme="minorHAnsi"/>
                    <w:sz w:val="20"/>
                    <w:szCs w:val="20"/>
                  </w:rPr>
                </w:pPr>
                <w:r w:rsidRPr="00220D8D">
                  <w:rPr>
                    <w:rFonts w:cstheme="minorHAnsi"/>
                    <w:sz w:val="20"/>
                    <w:szCs w:val="20"/>
                  </w:rPr>
                  <w:t xml:space="preserve">Students will understand how accountants can benefit from using data analytics and be able to solve accounting and </w:t>
                </w:r>
                <w:proofErr w:type="gramStart"/>
                <w:r w:rsidRPr="00220D8D">
                  <w:rPr>
                    <w:rFonts w:cstheme="minorHAnsi"/>
                    <w:sz w:val="20"/>
                    <w:szCs w:val="20"/>
                  </w:rPr>
                  <w:t>business related</w:t>
                </w:r>
                <w:proofErr w:type="gramEnd"/>
                <w:r w:rsidRPr="00220D8D">
                  <w:rPr>
                    <w:rFonts w:cstheme="minorHAnsi"/>
                    <w:sz w:val="20"/>
                    <w:szCs w:val="20"/>
                  </w:rPr>
                  <w:t xml:space="preserve"> problems using appropriate data modeling tools. Students will also gain an understanding on how data is collected, created, stored, and shared by technology and be able to identify and evaluate the veracity of sources of unstructured and structured data for use in analysis.</w:t>
                </w:r>
              </w:p>
            </w:tc>
          </w:sdtContent>
        </w:sdt>
      </w:tr>
      <w:tr w:rsidR="00CB2125" w:rsidRPr="002B453A" w14:paraId="12F8277B" w14:textId="77777777" w:rsidTr="00575870">
        <w:tc>
          <w:tcPr>
            <w:tcW w:w="2148" w:type="dxa"/>
          </w:tcPr>
          <w:p w14:paraId="6E522E74" w14:textId="77777777" w:rsidR="00CB2125" w:rsidRPr="002B453A" w:rsidRDefault="00CB2125" w:rsidP="00E70B06">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61CD1053" w14:textId="77777777" w:rsidR="00CB2125" w:rsidRPr="00220D8D" w:rsidRDefault="001D4B2F" w:rsidP="00220D8D">
            <w:pPr>
              <w:rPr>
                <w:rFonts w:cstheme="minorHAnsi"/>
                <w:sz w:val="20"/>
                <w:szCs w:val="20"/>
              </w:rPr>
            </w:pPr>
            <w:sdt>
              <w:sdtPr>
                <w:rPr>
                  <w:rFonts w:cstheme="minorHAnsi"/>
                  <w:sz w:val="20"/>
                  <w:szCs w:val="20"/>
                </w:rPr>
                <w:id w:val="-938209012"/>
                <w:text/>
              </w:sdtPr>
              <w:sdtEndPr/>
              <w:sdtContent>
                <w:r w:rsidR="00220D8D" w:rsidRPr="00220D8D">
                  <w:rPr>
                    <w:rFonts w:cstheme="minorHAnsi"/>
                    <w:sz w:val="20"/>
                    <w:szCs w:val="20"/>
                  </w:rPr>
                  <w:t>Learning outcome</w:t>
                </w:r>
                <w:r w:rsidR="00220D8D">
                  <w:rPr>
                    <w:rFonts w:cstheme="minorHAnsi"/>
                    <w:sz w:val="20"/>
                    <w:szCs w:val="20"/>
                  </w:rPr>
                  <w:t>s</w:t>
                </w:r>
                <w:r w:rsidR="00220D8D" w:rsidRPr="00220D8D">
                  <w:rPr>
                    <w:rFonts w:cstheme="minorHAnsi"/>
                    <w:sz w:val="20"/>
                    <w:szCs w:val="20"/>
                  </w:rPr>
                  <w:t xml:space="preserve"> will be Reinforced</w:t>
                </w:r>
              </w:sdtContent>
            </w:sdt>
          </w:p>
        </w:tc>
      </w:tr>
      <w:tr w:rsidR="00220D8D" w:rsidRPr="002B453A" w14:paraId="272E277C" w14:textId="77777777" w:rsidTr="00575870">
        <w:tc>
          <w:tcPr>
            <w:tcW w:w="2148" w:type="dxa"/>
          </w:tcPr>
          <w:p w14:paraId="550F5FAA" w14:textId="77777777" w:rsidR="00220D8D" w:rsidRDefault="00220D8D" w:rsidP="00E70B06">
            <w:pPr>
              <w:rPr>
                <w:rFonts w:asciiTheme="majorHAnsi" w:hAnsiTheme="majorHAnsi"/>
                <w:sz w:val="20"/>
                <w:szCs w:val="20"/>
              </w:rPr>
            </w:pPr>
          </w:p>
          <w:p w14:paraId="49D5EF9F" w14:textId="77777777" w:rsidR="00220D8D" w:rsidRPr="002B453A" w:rsidRDefault="00220D8D" w:rsidP="00E70B06">
            <w:pPr>
              <w:rPr>
                <w:rFonts w:asciiTheme="majorHAnsi" w:hAnsiTheme="majorHAnsi"/>
                <w:sz w:val="20"/>
                <w:szCs w:val="20"/>
              </w:rPr>
            </w:pPr>
          </w:p>
        </w:tc>
        <w:tc>
          <w:tcPr>
            <w:tcW w:w="7428" w:type="dxa"/>
          </w:tcPr>
          <w:p w14:paraId="2F56920F" w14:textId="77777777" w:rsidR="00220D8D" w:rsidRDefault="00220D8D" w:rsidP="00E70B06">
            <w:pPr>
              <w:rPr>
                <w:rFonts w:asciiTheme="majorHAnsi" w:hAnsiTheme="majorHAnsi"/>
                <w:color w:val="808080" w:themeColor="background1" w:themeShade="80"/>
                <w:sz w:val="20"/>
                <w:szCs w:val="20"/>
              </w:rPr>
            </w:pPr>
          </w:p>
        </w:tc>
      </w:tr>
      <w:tr w:rsidR="00220D8D" w:rsidRPr="002B453A" w14:paraId="1EA100C7" w14:textId="77777777" w:rsidTr="00CE50C5">
        <w:tc>
          <w:tcPr>
            <w:tcW w:w="2148" w:type="dxa"/>
          </w:tcPr>
          <w:p w14:paraId="30AD9850" w14:textId="77777777" w:rsidR="00220D8D" w:rsidRPr="002B453A" w:rsidRDefault="00220D8D" w:rsidP="00CE50C5">
            <w:pPr>
              <w:jc w:val="center"/>
              <w:rPr>
                <w:rFonts w:asciiTheme="majorHAnsi" w:hAnsiTheme="majorHAnsi"/>
                <w:b/>
                <w:sz w:val="20"/>
                <w:szCs w:val="20"/>
              </w:rPr>
            </w:pPr>
            <w:r>
              <w:rPr>
                <w:rFonts w:asciiTheme="majorHAnsi" w:hAnsiTheme="majorHAnsi"/>
                <w:b/>
                <w:sz w:val="20"/>
                <w:szCs w:val="20"/>
              </w:rPr>
              <w:t>Outcome 2</w:t>
            </w:r>
          </w:p>
          <w:p w14:paraId="0EB90DDB" w14:textId="77777777" w:rsidR="00220D8D" w:rsidRPr="002B453A" w:rsidRDefault="00220D8D" w:rsidP="00CE50C5">
            <w:pPr>
              <w:rPr>
                <w:rFonts w:asciiTheme="majorHAnsi" w:hAnsiTheme="majorHAnsi"/>
                <w:sz w:val="20"/>
                <w:szCs w:val="20"/>
              </w:rPr>
            </w:pPr>
          </w:p>
        </w:tc>
        <w:sdt>
          <w:sdtPr>
            <w:rPr>
              <w:rFonts w:cstheme="minorHAnsi"/>
              <w:sz w:val="20"/>
              <w:szCs w:val="20"/>
            </w:rPr>
            <w:id w:val="-1683268380"/>
            <w:placeholder>
              <w:docPart w:val="4AF0541AA89B47C3AEEA645FF21181DF"/>
            </w:placeholder>
          </w:sdtPr>
          <w:sdtEndPr/>
          <w:sdtContent>
            <w:tc>
              <w:tcPr>
                <w:tcW w:w="7428" w:type="dxa"/>
              </w:tcPr>
              <w:p w14:paraId="6C554766" w14:textId="77777777" w:rsidR="00220D8D" w:rsidRPr="00220D8D" w:rsidRDefault="00220D8D" w:rsidP="00CE50C5">
                <w:pPr>
                  <w:rPr>
                    <w:rFonts w:cstheme="minorHAnsi"/>
                    <w:sz w:val="20"/>
                    <w:szCs w:val="20"/>
                  </w:rPr>
                </w:pPr>
                <w:r w:rsidRPr="00220D8D">
                  <w:rPr>
                    <w:rFonts w:cstheme="minorHAnsi"/>
                    <w:sz w:val="20"/>
                    <w:szCs w:val="20"/>
                  </w:rPr>
                  <w:t xml:space="preserve">Critical Thinking: Students will demonstrate the ability to think critically about accounting issues and topics. Critical thinking skills include the identification of an issue in context, analysis of appropriate supporting evidence, integration of various positions, identification and assessment of conclusions, and the implications and consequences of decisions. </w:t>
                </w:r>
              </w:p>
            </w:tc>
          </w:sdtContent>
        </w:sdt>
      </w:tr>
      <w:tr w:rsidR="00220D8D" w:rsidRPr="002B453A" w14:paraId="122DFAD9" w14:textId="77777777" w:rsidTr="00CE50C5">
        <w:tc>
          <w:tcPr>
            <w:tcW w:w="2148" w:type="dxa"/>
          </w:tcPr>
          <w:p w14:paraId="21A79B5A" w14:textId="77777777" w:rsidR="00220D8D" w:rsidRPr="002B453A" w:rsidRDefault="00220D8D" w:rsidP="00CE50C5">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Calibri" w:hAnsi="Calibri" w:cs="Calibri"/>
              <w:sz w:val="20"/>
              <w:szCs w:val="20"/>
            </w:rPr>
            <w:id w:val="-99260260"/>
            <w:placeholder>
              <w:docPart w:val="0D34656D5DA84303877D35985189E60C"/>
            </w:placeholder>
          </w:sdtPr>
          <w:sdtEndPr/>
          <w:sdtContent>
            <w:tc>
              <w:tcPr>
                <w:tcW w:w="7428" w:type="dxa"/>
              </w:tcPr>
              <w:p w14:paraId="35FF82FE" w14:textId="77777777" w:rsidR="00220D8D" w:rsidRPr="00220D8D" w:rsidRDefault="00220D8D" w:rsidP="00220D8D">
                <w:pPr>
                  <w:rPr>
                    <w:rFonts w:ascii="Calibri" w:hAnsi="Calibri" w:cs="Calibri"/>
                    <w:color w:val="000000"/>
                    <w:sz w:val="20"/>
                    <w:szCs w:val="20"/>
                  </w:rPr>
                </w:pPr>
                <w:r w:rsidRPr="00220D8D">
                  <w:rPr>
                    <w:rFonts w:ascii="Calibri" w:hAnsi="Calibri" w:cs="Calibri"/>
                    <w:color w:val="000000"/>
                    <w:sz w:val="20"/>
                    <w:szCs w:val="20"/>
                  </w:rPr>
                  <w:t>Students will understand how to use data mining techniques to discover fraud and anomalies and to perform advanced financial analytics</w:t>
                </w:r>
              </w:p>
              <w:p w14:paraId="26512610" w14:textId="77777777" w:rsidR="00220D8D" w:rsidRPr="002B453A" w:rsidRDefault="00220D8D" w:rsidP="00CE50C5">
                <w:pPr>
                  <w:rPr>
                    <w:rFonts w:asciiTheme="majorHAnsi" w:hAnsiTheme="majorHAnsi"/>
                    <w:sz w:val="20"/>
                    <w:szCs w:val="20"/>
                  </w:rPr>
                </w:pPr>
              </w:p>
            </w:tc>
          </w:sdtContent>
        </w:sdt>
      </w:tr>
      <w:tr w:rsidR="00220D8D" w:rsidRPr="002B453A" w14:paraId="049054F9" w14:textId="77777777" w:rsidTr="00CE50C5">
        <w:tc>
          <w:tcPr>
            <w:tcW w:w="2148" w:type="dxa"/>
          </w:tcPr>
          <w:p w14:paraId="08FD11CE" w14:textId="77777777" w:rsidR="00220D8D" w:rsidRPr="002B453A" w:rsidRDefault="00220D8D" w:rsidP="00220D8D">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6FA0BD70" w14:textId="77777777" w:rsidR="00220D8D" w:rsidRPr="002B453A" w:rsidRDefault="001D4B2F" w:rsidP="00220D8D">
            <w:pPr>
              <w:rPr>
                <w:rFonts w:asciiTheme="majorHAnsi" w:hAnsiTheme="majorHAnsi"/>
                <w:sz w:val="20"/>
                <w:szCs w:val="20"/>
              </w:rPr>
            </w:pPr>
            <w:sdt>
              <w:sdtPr>
                <w:rPr>
                  <w:rFonts w:cstheme="minorHAnsi"/>
                  <w:sz w:val="20"/>
                  <w:szCs w:val="20"/>
                </w:rPr>
                <w:id w:val="1731272894"/>
                <w:text/>
              </w:sdtPr>
              <w:sdtEndPr/>
              <w:sdtContent>
                <w:r w:rsidR="00220D8D" w:rsidRPr="00220D8D">
                  <w:rPr>
                    <w:rFonts w:cstheme="minorHAnsi"/>
                    <w:sz w:val="20"/>
                    <w:szCs w:val="20"/>
                  </w:rPr>
                  <w:t>Learning outcome</w:t>
                </w:r>
                <w:r w:rsidR="00220D8D">
                  <w:rPr>
                    <w:rFonts w:cstheme="minorHAnsi"/>
                    <w:sz w:val="20"/>
                    <w:szCs w:val="20"/>
                  </w:rPr>
                  <w:t>s</w:t>
                </w:r>
                <w:r w:rsidR="00220D8D" w:rsidRPr="00220D8D">
                  <w:rPr>
                    <w:rFonts w:cstheme="minorHAnsi"/>
                    <w:sz w:val="20"/>
                    <w:szCs w:val="20"/>
                  </w:rPr>
                  <w:t xml:space="preserve"> will be Reinforced</w:t>
                </w:r>
              </w:sdtContent>
            </w:sdt>
          </w:p>
        </w:tc>
      </w:tr>
    </w:tbl>
    <w:p w14:paraId="30187B7F" w14:textId="77777777" w:rsidR="00895557" w:rsidRPr="00CA269E" w:rsidRDefault="00220D8D" w:rsidP="00976B5B">
      <w:pPr>
        <w:ind w:firstLine="720"/>
        <w:rPr>
          <w:rFonts w:asciiTheme="majorHAnsi" w:hAnsiTheme="majorHAnsi" w:cs="Arial"/>
          <w:b/>
          <w:sz w:val="16"/>
          <w:szCs w:val="16"/>
          <w:u w:val="single"/>
        </w:rPr>
      </w:pPr>
      <w:r w:rsidRPr="008426D1">
        <w:rPr>
          <w:rFonts w:asciiTheme="majorHAnsi" w:hAnsiTheme="majorHAnsi" w:cs="Arial"/>
          <w:i/>
          <w:sz w:val="20"/>
          <w:szCs w:val="20"/>
        </w:rPr>
        <w:t xml:space="preserve"> </w:t>
      </w:r>
      <w:r w:rsidR="00575870" w:rsidRPr="008426D1">
        <w:rPr>
          <w:rFonts w:asciiTheme="majorHAnsi" w:hAnsiTheme="majorHAnsi" w:cs="Arial"/>
          <w:i/>
          <w:sz w:val="20"/>
          <w:szCs w:val="20"/>
        </w:rPr>
        <w:t>(Repeat if needed for additional outcomes)</w:t>
      </w:r>
    </w:p>
    <w:p w14:paraId="364682F7" w14:textId="77777777" w:rsidR="00895557" w:rsidRPr="008426D1" w:rsidRDefault="00895557">
      <w:pPr>
        <w:rPr>
          <w:rFonts w:asciiTheme="majorHAnsi" w:hAnsiTheme="majorHAnsi" w:cs="Arial"/>
          <w:sz w:val="20"/>
          <w:szCs w:val="20"/>
        </w:rPr>
      </w:pPr>
      <w:r w:rsidRPr="008426D1">
        <w:rPr>
          <w:rFonts w:asciiTheme="majorHAnsi" w:hAnsiTheme="majorHAnsi" w:cs="Arial"/>
          <w:sz w:val="20"/>
          <w:szCs w:val="20"/>
        </w:rPr>
        <w:br w:type="page"/>
      </w:r>
    </w:p>
    <w:p w14:paraId="4A1B10AD" w14:textId="77777777" w:rsidR="00895557" w:rsidRPr="008426D1" w:rsidRDefault="00BD623D" w:rsidP="00BD623D">
      <w:pPr>
        <w:tabs>
          <w:tab w:val="left" w:pos="360"/>
          <w:tab w:val="left" w:pos="720"/>
        </w:tabs>
        <w:spacing w:after="0" w:line="240" w:lineRule="auto"/>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0B5B999D" w14:textId="77777777" w:rsidR="00BD623D" w:rsidRPr="008426D1" w:rsidRDefault="00BD623D" w:rsidP="00BD623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15536A" w:rsidRPr="008426D1" w14:paraId="0907EECD" w14:textId="77777777" w:rsidTr="0015536A">
        <w:tc>
          <w:tcPr>
            <w:tcW w:w="11016" w:type="dxa"/>
            <w:shd w:val="clear" w:color="auto" w:fill="D9D9D9" w:themeFill="background1" w:themeFillShade="D9"/>
          </w:tcPr>
          <w:p w14:paraId="5420CA91" w14:textId="77777777" w:rsidR="0015536A" w:rsidRPr="008426D1" w:rsidRDefault="0015536A" w:rsidP="0015536A">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FB38CA" w:rsidRPr="008426D1" w14:paraId="3EFE0625" w14:textId="77777777" w:rsidTr="0015536A">
        <w:tc>
          <w:tcPr>
            <w:tcW w:w="11016" w:type="dxa"/>
            <w:shd w:val="clear" w:color="auto" w:fill="F2F2F2" w:themeFill="background1" w:themeFillShade="F2"/>
          </w:tcPr>
          <w:p w14:paraId="1060E4F3" w14:textId="77777777" w:rsidR="0015536A" w:rsidRPr="008426D1" w:rsidRDefault="0015536A" w:rsidP="00FB38CA">
            <w:pPr>
              <w:tabs>
                <w:tab w:val="left" w:pos="360"/>
                <w:tab w:val="left" w:pos="720"/>
              </w:tabs>
              <w:jc w:val="center"/>
              <w:rPr>
                <w:rFonts w:ascii="Times New Roman" w:hAnsi="Times New Roman" w:cs="Times New Roman"/>
                <w:b/>
                <w:color w:val="000000" w:themeColor="text1"/>
                <w:sz w:val="18"/>
                <w:szCs w:val="24"/>
              </w:rPr>
            </w:pPr>
          </w:p>
          <w:p w14:paraId="703BF3C6" w14:textId="77777777" w:rsidR="0015536A" w:rsidRPr="008426D1" w:rsidRDefault="0015536A" w:rsidP="0015536A">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10"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sidR="00EE2479">
              <w:rPr>
                <w:rFonts w:ascii="Times New Roman" w:hAnsi="Times New Roman" w:cs="Times New Roman"/>
                <w:b/>
                <w:color w:val="FF0000"/>
                <w:sz w:val="24"/>
                <w:szCs w:val="24"/>
              </w:rPr>
              <w:t>F</w:t>
            </w:r>
            <w:r w:rsidRPr="008426D1">
              <w:rPr>
                <w:rFonts w:ascii="Times New Roman" w:hAnsi="Times New Roman" w:cs="Times New Roman"/>
                <w:b/>
                <w:color w:val="FF0000"/>
                <w:sz w:val="24"/>
                <w:szCs w:val="24"/>
              </w:rPr>
              <w:t xml:space="preserve">ollow the following guidelines for indicating necessary changes. </w:t>
            </w:r>
          </w:p>
          <w:p w14:paraId="4703E74B" w14:textId="77777777" w:rsidR="0015536A" w:rsidRPr="008426D1" w:rsidRDefault="0015536A" w:rsidP="0015536A">
            <w:pPr>
              <w:rPr>
                <w:rFonts w:ascii="Times New Roman" w:hAnsi="Times New Roman" w:cs="Times New Roman"/>
                <w:b/>
                <w:color w:val="FF0000"/>
                <w:sz w:val="14"/>
                <w:szCs w:val="24"/>
              </w:rPr>
            </w:pPr>
          </w:p>
          <w:p w14:paraId="7BCD0587" w14:textId="77777777" w:rsidR="0015536A" w:rsidRPr="008426D1" w:rsidRDefault="0015536A" w:rsidP="0015536A">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14:paraId="035A11B8" w14:textId="77777777" w:rsidR="00FB38CA" w:rsidRPr="008426D1" w:rsidRDefault="00FB38CA" w:rsidP="00FB38CA">
            <w:pPr>
              <w:tabs>
                <w:tab w:val="left" w:pos="360"/>
                <w:tab w:val="left" w:pos="720"/>
              </w:tabs>
              <w:jc w:val="center"/>
              <w:rPr>
                <w:rFonts w:ascii="Times New Roman" w:hAnsi="Times New Roman" w:cs="Times New Roman"/>
                <w:b/>
                <w:color w:val="000000" w:themeColor="text1"/>
                <w:sz w:val="10"/>
                <w:szCs w:val="24"/>
                <w:u w:val="single"/>
              </w:rPr>
            </w:pPr>
          </w:p>
          <w:p w14:paraId="3166751E" w14:textId="77777777" w:rsidR="0015536A" w:rsidRPr="008426D1" w:rsidRDefault="0015536A" w:rsidP="00FB38CA">
            <w:pPr>
              <w:tabs>
                <w:tab w:val="left" w:pos="360"/>
                <w:tab w:val="left" w:pos="720"/>
              </w:tabs>
              <w:jc w:val="center"/>
              <w:rPr>
                <w:rFonts w:ascii="Times New Roman" w:hAnsi="Times New Roman" w:cs="Times New Roman"/>
                <w:b/>
                <w:color w:val="000000" w:themeColor="text1"/>
                <w:sz w:val="10"/>
                <w:szCs w:val="24"/>
                <w:u w:val="single"/>
              </w:rPr>
            </w:pPr>
          </w:p>
          <w:p w14:paraId="42A7DF5B" w14:textId="77777777" w:rsidR="00FB38CA" w:rsidRPr="008426D1" w:rsidRDefault="00FB38CA" w:rsidP="00FB38CA">
            <w:pPr>
              <w:tabs>
                <w:tab w:val="left" w:pos="360"/>
                <w:tab w:val="left" w:pos="720"/>
              </w:tabs>
              <w:rPr>
                <w:rFonts w:ascii="Times New Roman" w:hAnsi="Times New Roman" w:cs="Times New Roman"/>
                <w:strike/>
                <w:color w:val="000000" w:themeColor="text1"/>
                <w:sz w:val="24"/>
                <w:szCs w:val="24"/>
              </w:rPr>
            </w:pPr>
            <w:r w:rsidRPr="008426D1">
              <w:rPr>
                <w:rFonts w:ascii="Times New Roman" w:hAnsi="Times New Roman" w:cs="Times New Roman"/>
                <w:color w:val="000000" w:themeColor="text1"/>
                <w:sz w:val="24"/>
                <w:szCs w:val="24"/>
              </w:rPr>
              <w:t>- Deleted courses/credit hours should be marked with a red strike-through (</w:t>
            </w:r>
            <w:r w:rsidRPr="008426D1">
              <w:rPr>
                <w:rFonts w:ascii="Times New Roman" w:hAnsi="Times New Roman" w:cs="Times New Roman"/>
                <w:strike/>
                <w:color w:val="FF0000"/>
                <w:sz w:val="24"/>
                <w:szCs w:val="24"/>
              </w:rPr>
              <w:t>red strikethrough</w:t>
            </w:r>
            <w:r w:rsidRPr="008426D1">
              <w:rPr>
                <w:rFonts w:ascii="Times New Roman" w:hAnsi="Times New Roman" w:cs="Times New Roman"/>
                <w:color w:val="000000" w:themeColor="text1"/>
                <w:sz w:val="24"/>
                <w:szCs w:val="24"/>
              </w:rPr>
              <w:t>)</w:t>
            </w:r>
          </w:p>
          <w:p w14:paraId="3D308FA2" w14:textId="77777777" w:rsidR="00FB38CA" w:rsidRPr="008426D1" w:rsidRDefault="00FB38CA" w:rsidP="00FB38CA">
            <w:pPr>
              <w:tabs>
                <w:tab w:val="left" w:pos="360"/>
                <w:tab w:val="left" w:pos="720"/>
              </w:tabs>
              <w:rPr>
                <w:rFonts w:ascii="Times New Roman" w:hAnsi="Times New Roman" w:cs="Times New Roman"/>
                <w:strike/>
                <w:color w:val="FF0000"/>
                <w:sz w:val="24"/>
                <w:szCs w:val="24"/>
              </w:rPr>
            </w:pPr>
            <w:r w:rsidRPr="008426D1">
              <w:rPr>
                <w:rFonts w:ascii="Times New Roman" w:hAnsi="Times New Roman" w:cs="Times New Roman"/>
                <w:color w:val="000000" w:themeColor="text1"/>
                <w:sz w:val="24"/>
                <w:szCs w:val="24"/>
              </w:rPr>
              <w:t>- New credit hours and text changes should be listed in blue using enlarged font (</w:t>
            </w:r>
            <w:r w:rsidRPr="008426D1">
              <w:rPr>
                <w:rFonts w:ascii="Times New Roman" w:hAnsi="Times New Roman" w:cs="Times New Roman"/>
                <w:color w:val="548DD4" w:themeColor="text2" w:themeTint="99"/>
                <w:sz w:val="28"/>
                <w:szCs w:val="28"/>
              </w:rPr>
              <w:t>blue using enlarged font</w:t>
            </w:r>
            <w:r w:rsidRPr="008426D1">
              <w:rPr>
                <w:rFonts w:ascii="Times New Roman" w:hAnsi="Times New Roman" w:cs="Times New Roman"/>
                <w:color w:val="000000" w:themeColor="text1"/>
                <w:sz w:val="24"/>
                <w:szCs w:val="24"/>
              </w:rPr>
              <w:t>).</w:t>
            </w:r>
            <w:r w:rsidRPr="008426D1">
              <w:rPr>
                <w:rFonts w:ascii="Times New Roman" w:hAnsi="Times New Roman" w:cs="Times New Roman"/>
                <w:color w:val="548DD4" w:themeColor="text2" w:themeTint="99"/>
                <w:sz w:val="24"/>
                <w:szCs w:val="24"/>
              </w:rPr>
              <w:t xml:space="preserve"> </w:t>
            </w:r>
          </w:p>
          <w:p w14:paraId="0B031112" w14:textId="77777777" w:rsidR="00FB38CA" w:rsidRPr="008426D1" w:rsidRDefault="00FB38CA" w:rsidP="00FB38CA">
            <w:pPr>
              <w:tabs>
                <w:tab w:val="left" w:pos="360"/>
                <w:tab w:val="left" w:pos="720"/>
              </w:tabs>
              <w:rPr>
                <w:rFonts w:ascii="Times New Roman" w:hAnsi="Times New Roman" w:cs="Times New Roman"/>
                <w:color w:val="000000" w:themeColor="text1"/>
                <w:sz w:val="24"/>
                <w:szCs w:val="24"/>
              </w:rPr>
            </w:pPr>
            <w:r w:rsidRPr="008426D1">
              <w:rPr>
                <w:rFonts w:ascii="Times New Roman" w:hAnsi="Times New Roman" w:cs="Times New Roman"/>
                <w:color w:val="000000" w:themeColor="text1"/>
                <w:sz w:val="24"/>
                <w:szCs w:val="24"/>
              </w:rPr>
              <w:t>- Any new courses should be listed in blue bold italics using enlarged font (</w:t>
            </w:r>
            <w:r w:rsidRPr="008426D1">
              <w:rPr>
                <w:rFonts w:ascii="Times New Roman" w:hAnsi="Times New Roman" w:cs="Times New Roman"/>
                <w:b/>
                <w:i/>
                <w:color w:val="548DD4" w:themeColor="text2" w:themeTint="99"/>
                <w:sz w:val="28"/>
                <w:szCs w:val="24"/>
              </w:rPr>
              <w:t>blue bold italics using enlarged font</w:t>
            </w:r>
            <w:r w:rsidRPr="008426D1">
              <w:rPr>
                <w:rFonts w:ascii="Times New Roman" w:hAnsi="Times New Roman" w:cs="Times New Roman"/>
                <w:color w:val="000000" w:themeColor="text1"/>
                <w:sz w:val="24"/>
                <w:szCs w:val="24"/>
              </w:rPr>
              <w:t>)</w:t>
            </w:r>
          </w:p>
          <w:p w14:paraId="0FB2A381" w14:textId="77777777" w:rsidR="0015536A" w:rsidRPr="008426D1" w:rsidRDefault="0015536A" w:rsidP="00FB38CA">
            <w:pPr>
              <w:tabs>
                <w:tab w:val="left" w:pos="360"/>
                <w:tab w:val="left" w:pos="720"/>
              </w:tabs>
              <w:rPr>
                <w:rFonts w:ascii="Times New Roman" w:hAnsi="Times New Roman" w:cs="Times New Roman"/>
                <w:b/>
                <w:color w:val="000000" w:themeColor="text1"/>
                <w:sz w:val="18"/>
                <w:szCs w:val="28"/>
              </w:rPr>
            </w:pPr>
          </w:p>
          <w:p w14:paraId="533735AC" w14:textId="77777777" w:rsidR="0008410E" w:rsidRDefault="0015536A" w:rsidP="0015536A">
            <w:pPr>
              <w:tabs>
                <w:tab w:val="left" w:pos="360"/>
                <w:tab w:val="left" w:pos="720"/>
              </w:tabs>
              <w:ind w:left="360"/>
              <w:rPr>
                <w:rFonts w:ascii="Times New Roman" w:hAnsi="Times New Roman" w:cs="Times New Roman"/>
                <w:i/>
                <w:sz w:val="20"/>
                <w:szCs w:val="24"/>
              </w:rPr>
            </w:pPr>
            <w:r w:rsidRPr="008426D1">
              <w:rPr>
                <w:rFonts w:ascii="Times New Roman" w:hAnsi="Times New Roman" w:cs="Times New Roman"/>
                <w:i/>
                <w:sz w:val="20"/>
                <w:szCs w:val="24"/>
              </w:rPr>
              <w:t xml:space="preserve">You can easily apply any of these changes by selecting the example text in the instructions above, double-clicking the ‘format painter’ icon </w:t>
            </w:r>
            <w:r w:rsidRPr="008426D1">
              <w:rPr>
                <w:i/>
                <w:sz w:val="18"/>
              </w:rPr>
              <w:sym w:font="Wingdings" w:char="F0E0"/>
            </w:r>
            <w:r w:rsidRPr="008426D1">
              <w:rPr>
                <w:rFonts w:ascii="Times New Roman" w:hAnsi="Times New Roman" w:cs="Times New Roman"/>
                <w:i/>
                <w:sz w:val="20"/>
                <w:szCs w:val="24"/>
              </w:rPr>
              <w:t xml:space="preserve">  </w:t>
            </w:r>
            <w:r w:rsidRPr="008426D1">
              <w:rPr>
                <w:i/>
                <w:noProof/>
                <w:sz w:val="18"/>
              </w:rPr>
              <w:drawing>
                <wp:inline distT="0" distB="0" distL="0" distR="0" wp14:anchorId="49616186" wp14:editId="37E72FDE">
                  <wp:extent cx="942975" cy="1714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b="28000"/>
                          <a:stretch/>
                        </pic:blipFill>
                        <pic:spPr bwMode="auto">
                          <a:xfrm>
                            <a:off x="0" y="0"/>
                            <a:ext cx="942975" cy="171450"/>
                          </a:xfrm>
                          <a:prstGeom prst="rect">
                            <a:avLst/>
                          </a:prstGeom>
                          <a:noFill/>
                          <a:ln>
                            <a:noFill/>
                          </a:ln>
                          <a:extLst>
                            <a:ext uri="{53640926-AAD7-44D8-BBD7-CCE9431645EC}">
                              <a14:shadowObscured xmlns:a14="http://schemas.microsoft.com/office/drawing/2010/main"/>
                            </a:ext>
                          </a:extLst>
                        </pic:spPr>
                      </pic:pic>
                    </a:graphicData>
                  </a:graphic>
                </wp:inline>
              </w:drawing>
            </w:r>
            <w:r w:rsidRPr="008426D1">
              <w:rPr>
                <w:rFonts w:ascii="Times New Roman" w:hAnsi="Times New Roman" w:cs="Times New Roman"/>
                <w:i/>
                <w:sz w:val="20"/>
                <w:szCs w:val="24"/>
              </w:rPr>
              <w:t xml:space="preserve">, and selecting the text you would like to apply the change to. </w:t>
            </w:r>
          </w:p>
          <w:p w14:paraId="0812EEF7" w14:textId="77777777" w:rsidR="0015536A" w:rsidRPr="008426D1" w:rsidRDefault="00D20B84" w:rsidP="0008410E">
            <w:pPr>
              <w:tabs>
                <w:tab w:val="left" w:pos="360"/>
                <w:tab w:val="left" w:pos="720"/>
              </w:tabs>
              <w:ind w:left="360"/>
              <w:jc w:val="center"/>
              <w:rPr>
                <w:rFonts w:ascii="Times New Roman" w:hAnsi="Times New Roman" w:cs="Times New Roman"/>
                <w:i/>
                <w:szCs w:val="24"/>
              </w:rPr>
            </w:pPr>
            <w:r>
              <w:rPr>
                <w:rFonts w:ascii="Times New Roman" w:hAnsi="Times New Roman" w:cs="Times New Roman"/>
                <w:i/>
                <w:sz w:val="20"/>
                <w:szCs w:val="24"/>
              </w:rPr>
              <w:t>Please visit</w:t>
            </w:r>
            <w:r w:rsidR="0008410E">
              <w:rPr>
                <w:rFonts w:ascii="Times New Roman" w:hAnsi="Times New Roman" w:cs="Times New Roman"/>
                <w:i/>
                <w:sz w:val="20"/>
                <w:szCs w:val="24"/>
              </w:rPr>
              <w:t xml:space="preserve"> </w:t>
            </w:r>
            <w:hyperlink r:id="rId12" w:history="1">
              <w:r w:rsidR="0008410E" w:rsidRPr="00DA60BF">
                <w:rPr>
                  <w:rStyle w:val="Hyperlink"/>
                  <w:rFonts w:ascii="Times New Roman" w:hAnsi="Times New Roman" w:cs="Times New Roman"/>
                  <w:i/>
                  <w:sz w:val="20"/>
                  <w:szCs w:val="24"/>
                </w:rPr>
                <w:t>https://youtu.be/yjdL2n4lZm4</w:t>
              </w:r>
            </w:hyperlink>
            <w:r w:rsidR="0008410E">
              <w:rPr>
                <w:rFonts w:ascii="Times New Roman" w:hAnsi="Times New Roman" w:cs="Times New Roman"/>
                <w:i/>
                <w:sz w:val="20"/>
                <w:szCs w:val="24"/>
              </w:rPr>
              <w:t xml:space="preserve"> </w:t>
            </w:r>
            <w:r>
              <w:rPr>
                <w:rFonts w:ascii="Times New Roman" w:hAnsi="Times New Roman" w:cs="Times New Roman"/>
                <w:i/>
                <w:sz w:val="20"/>
                <w:szCs w:val="24"/>
              </w:rPr>
              <w:t>for more detailed instructions.</w:t>
            </w:r>
          </w:p>
          <w:p w14:paraId="59662749" w14:textId="77777777" w:rsidR="00FB38CA" w:rsidRPr="008426D1" w:rsidRDefault="00FB38CA" w:rsidP="00FB38CA">
            <w:pPr>
              <w:tabs>
                <w:tab w:val="left" w:pos="360"/>
                <w:tab w:val="left" w:pos="720"/>
              </w:tabs>
              <w:rPr>
                <w:rFonts w:asciiTheme="majorHAnsi" w:hAnsiTheme="majorHAnsi"/>
                <w:sz w:val="18"/>
                <w:szCs w:val="18"/>
              </w:rPr>
            </w:pPr>
          </w:p>
        </w:tc>
      </w:tr>
    </w:tbl>
    <w:p w14:paraId="323E7F20" w14:textId="77777777" w:rsidR="00661D25" w:rsidRPr="008426D1" w:rsidRDefault="00750AF6" w:rsidP="00D0686A">
      <w:pPr>
        <w:tabs>
          <w:tab w:val="left" w:pos="360"/>
          <w:tab w:val="left" w:pos="720"/>
        </w:tabs>
        <w:spacing w:after="0" w:line="240" w:lineRule="auto"/>
        <w:rPr>
          <w:rFonts w:asciiTheme="majorHAnsi" w:hAnsiTheme="majorHAnsi" w:cs="Arial"/>
          <w:sz w:val="18"/>
          <w:szCs w:val="18"/>
        </w:rPr>
      </w:pPr>
      <w:r w:rsidRPr="008426D1">
        <w:rPr>
          <w:rFonts w:asciiTheme="majorHAnsi" w:hAnsiTheme="majorHAnsi"/>
          <w:sz w:val="18"/>
          <w:szCs w:val="18"/>
        </w:rPr>
        <w:br/>
      </w:r>
      <w:r w:rsidR="003733FD">
        <w:rPr>
          <w:rFonts w:asciiTheme="majorHAnsi" w:hAnsiTheme="majorHAnsi" w:cs="Arial"/>
          <w:sz w:val="18"/>
          <w:szCs w:val="18"/>
        </w:rPr>
        <w:t>Page 136</w:t>
      </w:r>
    </w:p>
    <w:p w14:paraId="229FC59E" w14:textId="77777777" w:rsidR="007227F4" w:rsidRDefault="007227F4">
      <w:pPr>
        <w:rPr>
          <w:rFonts w:asciiTheme="majorHAnsi" w:hAnsiTheme="majorHAnsi" w:cs="Arial"/>
          <w:sz w:val="18"/>
          <w:szCs w:val="18"/>
        </w:rPr>
      </w:pPr>
    </w:p>
    <w:p w14:paraId="666D13D1" w14:textId="77777777" w:rsidR="003733FD" w:rsidRPr="00F257CF" w:rsidRDefault="003733FD" w:rsidP="003733FD">
      <w:pPr>
        <w:kinsoku w:val="0"/>
        <w:overflowPunct w:val="0"/>
        <w:autoSpaceDE w:val="0"/>
        <w:autoSpaceDN w:val="0"/>
        <w:adjustRightInd w:val="0"/>
        <w:spacing w:before="6" w:after="0" w:line="240" w:lineRule="auto"/>
        <w:ind w:left="84" w:right="84"/>
        <w:jc w:val="center"/>
        <w:rPr>
          <w:rFonts w:ascii="Arial Narrow" w:hAnsi="Arial Narrow" w:cs="Arial Narrow"/>
          <w:b/>
          <w:bCs/>
          <w:color w:val="231F20"/>
          <w:sz w:val="32"/>
          <w:szCs w:val="32"/>
        </w:rPr>
      </w:pPr>
      <w:r w:rsidRPr="00F257CF">
        <w:rPr>
          <w:rFonts w:ascii="Arial Narrow" w:hAnsi="Arial Narrow" w:cs="Arial Narrow"/>
          <w:b/>
          <w:bCs/>
          <w:color w:val="231F20"/>
          <w:sz w:val="32"/>
          <w:szCs w:val="32"/>
        </w:rPr>
        <w:t>Major in Accounting</w:t>
      </w:r>
    </w:p>
    <w:p w14:paraId="019E1577" w14:textId="77777777" w:rsidR="003733FD" w:rsidRPr="00F257CF" w:rsidRDefault="003733FD" w:rsidP="003733FD">
      <w:pPr>
        <w:kinsoku w:val="0"/>
        <w:overflowPunct w:val="0"/>
        <w:autoSpaceDE w:val="0"/>
        <w:autoSpaceDN w:val="0"/>
        <w:adjustRightInd w:val="0"/>
        <w:spacing w:before="12" w:after="0" w:line="240" w:lineRule="auto"/>
        <w:ind w:left="84" w:right="84"/>
        <w:jc w:val="center"/>
        <w:rPr>
          <w:rFonts w:ascii="Arial" w:hAnsi="Arial" w:cs="Arial"/>
          <w:b/>
          <w:bCs/>
          <w:color w:val="231F20"/>
          <w:sz w:val="16"/>
          <w:szCs w:val="16"/>
        </w:rPr>
      </w:pPr>
      <w:r w:rsidRPr="00F257CF">
        <w:rPr>
          <w:rFonts w:ascii="Arial" w:hAnsi="Arial" w:cs="Arial"/>
          <w:b/>
          <w:bCs/>
          <w:color w:val="231F20"/>
          <w:sz w:val="16"/>
          <w:szCs w:val="16"/>
        </w:rPr>
        <w:t>Bachelor of Science</w:t>
      </w:r>
    </w:p>
    <w:p w14:paraId="28AA3639" w14:textId="77777777" w:rsidR="003733FD" w:rsidRPr="00F257CF" w:rsidRDefault="003733FD" w:rsidP="003733FD">
      <w:pPr>
        <w:kinsoku w:val="0"/>
        <w:overflowPunct w:val="0"/>
        <w:autoSpaceDE w:val="0"/>
        <w:autoSpaceDN w:val="0"/>
        <w:adjustRightInd w:val="0"/>
        <w:spacing w:before="8" w:after="0" w:line="240" w:lineRule="auto"/>
        <w:ind w:left="84" w:right="84"/>
        <w:jc w:val="center"/>
        <w:rPr>
          <w:rFonts w:ascii="Arial" w:hAnsi="Arial" w:cs="Arial"/>
          <w:color w:val="231F20"/>
          <w:sz w:val="16"/>
          <w:szCs w:val="16"/>
        </w:rPr>
      </w:pPr>
      <w:r w:rsidRPr="00F257CF">
        <w:rPr>
          <w:rFonts w:ascii="Arial" w:hAnsi="Arial" w:cs="Arial"/>
          <w:color w:val="231F20"/>
          <w:sz w:val="16"/>
          <w:szCs w:val="16"/>
        </w:rPr>
        <w:t xml:space="preserve">A complete 8-semester degree plan is available </w:t>
      </w:r>
      <w:hyperlink r:id="rId13" w:history="1">
        <w:r w:rsidRPr="00F257CF">
          <w:rPr>
            <w:rFonts w:ascii="Arial" w:hAnsi="Arial" w:cs="Arial"/>
            <w:color w:val="231F20"/>
            <w:sz w:val="16"/>
            <w:szCs w:val="16"/>
          </w:rPr>
          <w:t>at https://www.astate.edu/info/academics/degrees/</w:t>
        </w:r>
      </w:hyperlink>
    </w:p>
    <w:p w14:paraId="24EEE0D5" w14:textId="77777777" w:rsidR="003733FD" w:rsidRPr="00F257CF" w:rsidRDefault="003733FD" w:rsidP="003733FD">
      <w:pPr>
        <w:kinsoku w:val="0"/>
        <w:overflowPunct w:val="0"/>
        <w:autoSpaceDE w:val="0"/>
        <w:autoSpaceDN w:val="0"/>
        <w:adjustRightInd w:val="0"/>
        <w:spacing w:before="9" w:after="0" w:line="240" w:lineRule="auto"/>
        <w:rPr>
          <w:rFonts w:ascii="Arial" w:hAnsi="Arial" w:cs="Arial"/>
          <w:sz w:val="11"/>
          <w:szCs w:val="11"/>
        </w:rPr>
      </w:pPr>
    </w:p>
    <w:tbl>
      <w:tblPr>
        <w:tblW w:w="0" w:type="auto"/>
        <w:tblInd w:w="578" w:type="dxa"/>
        <w:tblLayout w:type="fixed"/>
        <w:tblCellMar>
          <w:left w:w="0" w:type="dxa"/>
          <w:right w:w="0" w:type="dxa"/>
        </w:tblCellMar>
        <w:tblLook w:val="0000" w:firstRow="0" w:lastRow="0" w:firstColumn="0" w:lastColumn="0" w:noHBand="0" w:noVBand="0"/>
      </w:tblPr>
      <w:tblGrid>
        <w:gridCol w:w="5059"/>
        <w:gridCol w:w="945"/>
      </w:tblGrid>
      <w:tr w:rsidR="003733FD" w:rsidRPr="00F257CF" w14:paraId="454D2B6B" w14:textId="77777777" w:rsidTr="00D9363A">
        <w:trPr>
          <w:trHeight w:hRule="exact" w:val="276"/>
        </w:trPr>
        <w:tc>
          <w:tcPr>
            <w:tcW w:w="5059" w:type="dxa"/>
            <w:tcBorders>
              <w:top w:val="single" w:sz="8" w:space="0" w:color="231F20"/>
              <w:left w:val="single" w:sz="8" w:space="0" w:color="231F20"/>
              <w:bottom w:val="single" w:sz="8" w:space="0" w:color="231F20"/>
              <w:right w:val="single" w:sz="8" w:space="0" w:color="231F20"/>
            </w:tcBorders>
            <w:shd w:val="clear" w:color="auto" w:fill="BCBEC0"/>
          </w:tcPr>
          <w:p w14:paraId="7B340C3A" w14:textId="77777777" w:rsidR="003733FD" w:rsidRPr="00F257CF" w:rsidRDefault="003733FD" w:rsidP="00D9363A">
            <w:pPr>
              <w:kinsoku w:val="0"/>
              <w:overflowPunct w:val="0"/>
              <w:autoSpaceDE w:val="0"/>
              <w:autoSpaceDN w:val="0"/>
              <w:adjustRightInd w:val="0"/>
              <w:spacing w:before="36" w:after="0" w:line="240" w:lineRule="auto"/>
              <w:ind w:left="70"/>
              <w:rPr>
                <w:rFonts w:ascii="Times New Roman" w:hAnsi="Times New Roman" w:cs="Times New Roman"/>
                <w:sz w:val="24"/>
                <w:szCs w:val="24"/>
              </w:rPr>
            </w:pPr>
            <w:r w:rsidRPr="00F257CF">
              <w:rPr>
                <w:rFonts w:ascii="Arial" w:hAnsi="Arial" w:cs="Arial"/>
                <w:b/>
                <w:bCs/>
                <w:color w:val="231F20"/>
                <w:sz w:val="16"/>
                <w:szCs w:val="16"/>
              </w:rPr>
              <w:t>University Requirements:</w:t>
            </w:r>
          </w:p>
        </w:tc>
        <w:tc>
          <w:tcPr>
            <w:tcW w:w="945" w:type="dxa"/>
            <w:tcBorders>
              <w:top w:val="single" w:sz="8" w:space="0" w:color="231F20"/>
              <w:left w:val="single" w:sz="8" w:space="0" w:color="231F20"/>
              <w:bottom w:val="single" w:sz="8" w:space="0" w:color="231F20"/>
              <w:right w:val="single" w:sz="8" w:space="0" w:color="231F20"/>
            </w:tcBorders>
            <w:shd w:val="clear" w:color="auto" w:fill="BCBEC0"/>
          </w:tcPr>
          <w:p w14:paraId="16C60226" w14:textId="77777777" w:rsidR="003733FD" w:rsidRPr="00F257CF" w:rsidRDefault="003733FD" w:rsidP="00D9363A">
            <w:pPr>
              <w:autoSpaceDE w:val="0"/>
              <w:autoSpaceDN w:val="0"/>
              <w:adjustRightInd w:val="0"/>
              <w:spacing w:after="0" w:line="240" w:lineRule="auto"/>
              <w:rPr>
                <w:rFonts w:ascii="Times New Roman" w:hAnsi="Times New Roman" w:cs="Times New Roman"/>
                <w:sz w:val="24"/>
                <w:szCs w:val="24"/>
              </w:rPr>
            </w:pPr>
          </w:p>
        </w:tc>
      </w:tr>
      <w:tr w:rsidR="003733FD" w:rsidRPr="00F257CF" w14:paraId="3AA91A42" w14:textId="77777777" w:rsidTr="00D9363A">
        <w:trPr>
          <w:trHeight w:hRule="exact" w:val="391"/>
        </w:trPr>
        <w:tc>
          <w:tcPr>
            <w:tcW w:w="5059" w:type="dxa"/>
            <w:tcBorders>
              <w:top w:val="single" w:sz="8" w:space="0" w:color="231F20"/>
              <w:left w:val="single" w:sz="8" w:space="0" w:color="231F20"/>
              <w:bottom w:val="single" w:sz="8" w:space="0" w:color="231F20"/>
              <w:right w:val="single" w:sz="8" w:space="0" w:color="231F20"/>
            </w:tcBorders>
          </w:tcPr>
          <w:p w14:paraId="3C8789E1" w14:textId="77777777" w:rsidR="003733FD" w:rsidRPr="00F257CF" w:rsidRDefault="003733FD" w:rsidP="00D9363A">
            <w:pPr>
              <w:kinsoku w:val="0"/>
              <w:overflowPunct w:val="0"/>
              <w:autoSpaceDE w:val="0"/>
              <w:autoSpaceDN w:val="0"/>
              <w:adjustRightInd w:val="0"/>
              <w:spacing w:before="45" w:after="0" w:line="240" w:lineRule="auto"/>
              <w:ind w:left="250"/>
              <w:rPr>
                <w:rFonts w:ascii="Arial" w:hAnsi="Arial" w:cs="Arial"/>
                <w:color w:val="231F20"/>
                <w:sz w:val="12"/>
                <w:szCs w:val="12"/>
              </w:rPr>
            </w:pPr>
            <w:r w:rsidRPr="00F257CF">
              <w:rPr>
                <w:rFonts w:ascii="Arial" w:hAnsi="Arial" w:cs="Arial"/>
                <w:color w:val="231F20"/>
                <w:sz w:val="12"/>
                <w:szCs w:val="12"/>
              </w:rPr>
              <w:t>See University General Requirements for Baccalaureate degrees (p. 44)</w:t>
            </w:r>
          </w:p>
          <w:p w14:paraId="36C146B2" w14:textId="77777777" w:rsidR="003733FD" w:rsidRPr="00F257CF" w:rsidRDefault="003733FD" w:rsidP="00D9363A">
            <w:pPr>
              <w:kinsoku w:val="0"/>
              <w:overflowPunct w:val="0"/>
              <w:autoSpaceDE w:val="0"/>
              <w:autoSpaceDN w:val="0"/>
              <w:adjustRightInd w:val="0"/>
              <w:spacing w:before="6" w:after="0" w:line="240" w:lineRule="auto"/>
              <w:ind w:left="340"/>
              <w:rPr>
                <w:rFonts w:ascii="Times New Roman" w:hAnsi="Times New Roman" w:cs="Times New Roman"/>
                <w:sz w:val="24"/>
                <w:szCs w:val="24"/>
              </w:rPr>
            </w:pPr>
            <w:r w:rsidRPr="00F257CF">
              <w:rPr>
                <w:rFonts w:ascii="Arial" w:hAnsi="Arial" w:cs="Arial"/>
                <w:i/>
                <w:iCs/>
                <w:color w:val="231F20"/>
                <w:sz w:val="12"/>
                <w:szCs w:val="12"/>
              </w:rPr>
              <w:t>(For Neil Griffin College of Business requirements, see p. 133)</w:t>
            </w:r>
          </w:p>
        </w:tc>
        <w:tc>
          <w:tcPr>
            <w:tcW w:w="945" w:type="dxa"/>
            <w:tcBorders>
              <w:top w:val="single" w:sz="8" w:space="0" w:color="231F20"/>
              <w:left w:val="single" w:sz="8" w:space="0" w:color="231F20"/>
              <w:bottom w:val="single" w:sz="8" w:space="0" w:color="231F20"/>
              <w:right w:val="single" w:sz="8" w:space="0" w:color="231F20"/>
            </w:tcBorders>
          </w:tcPr>
          <w:p w14:paraId="2FC1D8DB" w14:textId="77777777" w:rsidR="003733FD" w:rsidRPr="00F257CF" w:rsidRDefault="003733FD" w:rsidP="00D9363A">
            <w:pPr>
              <w:autoSpaceDE w:val="0"/>
              <w:autoSpaceDN w:val="0"/>
              <w:adjustRightInd w:val="0"/>
              <w:spacing w:after="0" w:line="240" w:lineRule="auto"/>
              <w:rPr>
                <w:rFonts w:ascii="Times New Roman" w:hAnsi="Times New Roman" w:cs="Times New Roman"/>
                <w:sz w:val="24"/>
                <w:szCs w:val="24"/>
              </w:rPr>
            </w:pPr>
          </w:p>
        </w:tc>
      </w:tr>
      <w:tr w:rsidR="003733FD" w:rsidRPr="00F257CF" w14:paraId="01D663DC" w14:textId="77777777" w:rsidTr="00D9363A">
        <w:trPr>
          <w:trHeight w:hRule="exact" w:val="276"/>
        </w:trPr>
        <w:tc>
          <w:tcPr>
            <w:tcW w:w="5059" w:type="dxa"/>
            <w:tcBorders>
              <w:top w:val="single" w:sz="8" w:space="0" w:color="231F20"/>
              <w:left w:val="single" w:sz="8" w:space="0" w:color="231F20"/>
              <w:bottom w:val="single" w:sz="8" w:space="0" w:color="231F20"/>
              <w:right w:val="single" w:sz="8" w:space="0" w:color="231F20"/>
            </w:tcBorders>
            <w:shd w:val="clear" w:color="auto" w:fill="BCBEC0"/>
          </w:tcPr>
          <w:p w14:paraId="04612182" w14:textId="77777777" w:rsidR="003733FD" w:rsidRPr="00F257CF" w:rsidRDefault="003733FD" w:rsidP="00D9363A">
            <w:pPr>
              <w:kinsoku w:val="0"/>
              <w:overflowPunct w:val="0"/>
              <w:autoSpaceDE w:val="0"/>
              <w:autoSpaceDN w:val="0"/>
              <w:adjustRightInd w:val="0"/>
              <w:spacing w:before="36" w:after="0" w:line="240" w:lineRule="auto"/>
              <w:ind w:left="70"/>
              <w:rPr>
                <w:rFonts w:ascii="Times New Roman" w:hAnsi="Times New Roman" w:cs="Times New Roman"/>
                <w:sz w:val="24"/>
                <w:szCs w:val="24"/>
              </w:rPr>
            </w:pPr>
            <w:r w:rsidRPr="00F257CF">
              <w:rPr>
                <w:rFonts w:ascii="Arial" w:hAnsi="Arial" w:cs="Arial"/>
                <w:b/>
                <w:bCs/>
                <w:color w:val="231F20"/>
                <w:sz w:val="16"/>
                <w:szCs w:val="16"/>
              </w:rPr>
              <w:t>First Year Making Connections Course:</w:t>
            </w:r>
          </w:p>
        </w:tc>
        <w:tc>
          <w:tcPr>
            <w:tcW w:w="945" w:type="dxa"/>
            <w:tcBorders>
              <w:top w:val="single" w:sz="8" w:space="0" w:color="231F20"/>
              <w:left w:val="single" w:sz="8" w:space="0" w:color="231F20"/>
              <w:bottom w:val="single" w:sz="8" w:space="0" w:color="231F20"/>
              <w:right w:val="single" w:sz="8" w:space="0" w:color="231F20"/>
            </w:tcBorders>
            <w:shd w:val="clear" w:color="auto" w:fill="BCBEC0"/>
          </w:tcPr>
          <w:p w14:paraId="1D4F2F4D" w14:textId="77777777" w:rsidR="003733FD" w:rsidRPr="00F257CF" w:rsidRDefault="003733FD" w:rsidP="00D9363A">
            <w:pPr>
              <w:kinsoku w:val="0"/>
              <w:overflowPunct w:val="0"/>
              <w:autoSpaceDE w:val="0"/>
              <w:autoSpaceDN w:val="0"/>
              <w:adjustRightInd w:val="0"/>
              <w:spacing w:before="45" w:after="0" w:line="240" w:lineRule="auto"/>
              <w:ind w:left="165" w:right="165"/>
              <w:jc w:val="center"/>
              <w:rPr>
                <w:rFonts w:ascii="Times New Roman" w:hAnsi="Times New Roman" w:cs="Times New Roman"/>
                <w:sz w:val="24"/>
                <w:szCs w:val="24"/>
              </w:rPr>
            </w:pPr>
            <w:r w:rsidRPr="00F257CF">
              <w:rPr>
                <w:rFonts w:ascii="Arial" w:hAnsi="Arial" w:cs="Arial"/>
                <w:b/>
                <w:bCs/>
                <w:color w:val="231F20"/>
                <w:sz w:val="12"/>
                <w:szCs w:val="12"/>
              </w:rPr>
              <w:t>Sem. Hrs.</w:t>
            </w:r>
          </w:p>
        </w:tc>
      </w:tr>
      <w:tr w:rsidR="003733FD" w:rsidRPr="00F257CF" w14:paraId="5734E15D" w14:textId="77777777" w:rsidTr="00D9363A">
        <w:trPr>
          <w:trHeight w:hRule="exact" w:val="247"/>
        </w:trPr>
        <w:tc>
          <w:tcPr>
            <w:tcW w:w="5059" w:type="dxa"/>
            <w:tcBorders>
              <w:top w:val="single" w:sz="8" w:space="0" w:color="231F20"/>
              <w:left w:val="single" w:sz="8" w:space="0" w:color="231F20"/>
              <w:bottom w:val="single" w:sz="8" w:space="0" w:color="231F20"/>
              <w:right w:val="single" w:sz="8" w:space="0" w:color="231F20"/>
            </w:tcBorders>
          </w:tcPr>
          <w:p w14:paraId="18C19BF5" w14:textId="77777777" w:rsidR="003733FD" w:rsidRPr="00F257CF" w:rsidRDefault="003733FD" w:rsidP="00D9363A">
            <w:pPr>
              <w:kinsoku w:val="0"/>
              <w:overflowPunct w:val="0"/>
              <w:autoSpaceDE w:val="0"/>
              <w:autoSpaceDN w:val="0"/>
              <w:adjustRightInd w:val="0"/>
              <w:spacing w:before="45" w:after="0" w:line="240" w:lineRule="auto"/>
              <w:ind w:left="250"/>
              <w:rPr>
                <w:rFonts w:ascii="Times New Roman" w:hAnsi="Times New Roman" w:cs="Times New Roman"/>
                <w:sz w:val="24"/>
                <w:szCs w:val="24"/>
              </w:rPr>
            </w:pPr>
            <w:r w:rsidRPr="00F257CF">
              <w:rPr>
                <w:rFonts w:ascii="Arial" w:hAnsi="Arial" w:cs="Arial"/>
                <w:color w:val="231F20"/>
                <w:sz w:val="12"/>
                <w:szCs w:val="12"/>
              </w:rPr>
              <w:t>BUSN 1003, First Year Experience Business</w:t>
            </w:r>
          </w:p>
        </w:tc>
        <w:tc>
          <w:tcPr>
            <w:tcW w:w="945" w:type="dxa"/>
            <w:tcBorders>
              <w:top w:val="single" w:sz="8" w:space="0" w:color="231F20"/>
              <w:left w:val="single" w:sz="8" w:space="0" w:color="231F20"/>
              <w:bottom w:val="single" w:sz="8" w:space="0" w:color="231F20"/>
              <w:right w:val="single" w:sz="8" w:space="0" w:color="231F20"/>
            </w:tcBorders>
          </w:tcPr>
          <w:p w14:paraId="5688BFDA" w14:textId="77777777" w:rsidR="003733FD" w:rsidRPr="00F257CF" w:rsidRDefault="003733FD" w:rsidP="00D9363A">
            <w:pPr>
              <w:kinsoku w:val="0"/>
              <w:overflowPunct w:val="0"/>
              <w:autoSpaceDE w:val="0"/>
              <w:autoSpaceDN w:val="0"/>
              <w:adjustRightInd w:val="0"/>
              <w:spacing w:before="45" w:after="0" w:line="240" w:lineRule="auto"/>
              <w:jc w:val="center"/>
              <w:rPr>
                <w:rFonts w:ascii="Times New Roman" w:hAnsi="Times New Roman" w:cs="Times New Roman"/>
                <w:sz w:val="24"/>
                <w:szCs w:val="24"/>
              </w:rPr>
            </w:pPr>
            <w:r w:rsidRPr="00F257CF">
              <w:rPr>
                <w:rFonts w:ascii="Arial" w:hAnsi="Arial" w:cs="Arial"/>
                <w:b/>
                <w:bCs/>
                <w:color w:val="231F20"/>
                <w:sz w:val="12"/>
                <w:szCs w:val="12"/>
              </w:rPr>
              <w:t>3</w:t>
            </w:r>
          </w:p>
        </w:tc>
      </w:tr>
      <w:tr w:rsidR="003733FD" w:rsidRPr="00F257CF" w14:paraId="655FE9BA" w14:textId="77777777" w:rsidTr="00D9363A">
        <w:trPr>
          <w:trHeight w:hRule="exact" w:val="276"/>
        </w:trPr>
        <w:tc>
          <w:tcPr>
            <w:tcW w:w="5059" w:type="dxa"/>
            <w:tcBorders>
              <w:top w:val="single" w:sz="8" w:space="0" w:color="231F20"/>
              <w:left w:val="single" w:sz="8" w:space="0" w:color="231F20"/>
              <w:bottom w:val="single" w:sz="8" w:space="0" w:color="231F20"/>
              <w:right w:val="single" w:sz="8" w:space="0" w:color="231F20"/>
            </w:tcBorders>
            <w:shd w:val="clear" w:color="auto" w:fill="BCBEC0"/>
          </w:tcPr>
          <w:p w14:paraId="22B69E74" w14:textId="77777777" w:rsidR="003733FD" w:rsidRPr="00F257CF" w:rsidRDefault="003733FD" w:rsidP="00D9363A">
            <w:pPr>
              <w:kinsoku w:val="0"/>
              <w:overflowPunct w:val="0"/>
              <w:autoSpaceDE w:val="0"/>
              <w:autoSpaceDN w:val="0"/>
              <w:adjustRightInd w:val="0"/>
              <w:spacing w:before="36" w:after="0" w:line="240" w:lineRule="auto"/>
              <w:ind w:left="70"/>
              <w:rPr>
                <w:rFonts w:ascii="Times New Roman" w:hAnsi="Times New Roman" w:cs="Times New Roman"/>
                <w:sz w:val="24"/>
                <w:szCs w:val="24"/>
              </w:rPr>
            </w:pPr>
            <w:r w:rsidRPr="00F257CF">
              <w:rPr>
                <w:rFonts w:ascii="Arial" w:hAnsi="Arial" w:cs="Arial"/>
                <w:b/>
                <w:bCs/>
                <w:color w:val="231F20"/>
                <w:sz w:val="16"/>
                <w:szCs w:val="16"/>
              </w:rPr>
              <w:t>General Education Requirements:</w:t>
            </w:r>
          </w:p>
        </w:tc>
        <w:tc>
          <w:tcPr>
            <w:tcW w:w="945" w:type="dxa"/>
            <w:tcBorders>
              <w:top w:val="single" w:sz="8" w:space="0" w:color="231F20"/>
              <w:left w:val="single" w:sz="8" w:space="0" w:color="231F20"/>
              <w:bottom w:val="single" w:sz="8" w:space="0" w:color="231F20"/>
              <w:right w:val="single" w:sz="8" w:space="0" w:color="231F20"/>
            </w:tcBorders>
            <w:shd w:val="clear" w:color="auto" w:fill="BCBEC0"/>
          </w:tcPr>
          <w:p w14:paraId="52E990AC" w14:textId="77777777" w:rsidR="003733FD" w:rsidRPr="00F257CF" w:rsidRDefault="003733FD" w:rsidP="00D9363A">
            <w:pPr>
              <w:kinsoku w:val="0"/>
              <w:overflowPunct w:val="0"/>
              <w:autoSpaceDE w:val="0"/>
              <w:autoSpaceDN w:val="0"/>
              <w:adjustRightInd w:val="0"/>
              <w:spacing w:before="45" w:after="0" w:line="240" w:lineRule="auto"/>
              <w:ind w:left="165" w:right="165"/>
              <w:jc w:val="center"/>
              <w:rPr>
                <w:rFonts w:ascii="Times New Roman" w:hAnsi="Times New Roman" w:cs="Times New Roman"/>
                <w:sz w:val="24"/>
                <w:szCs w:val="24"/>
              </w:rPr>
            </w:pPr>
            <w:r w:rsidRPr="00F257CF">
              <w:rPr>
                <w:rFonts w:ascii="Arial" w:hAnsi="Arial" w:cs="Arial"/>
                <w:b/>
                <w:bCs/>
                <w:color w:val="231F20"/>
                <w:sz w:val="12"/>
                <w:szCs w:val="12"/>
              </w:rPr>
              <w:t>Sem. Hrs.</w:t>
            </w:r>
          </w:p>
        </w:tc>
      </w:tr>
      <w:tr w:rsidR="003733FD" w:rsidRPr="00F257CF" w14:paraId="0EBFED37" w14:textId="77777777" w:rsidTr="00D9363A">
        <w:trPr>
          <w:trHeight w:hRule="exact" w:val="1255"/>
        </w:trPr>
        <w:tc>
          <w:tcPr>
            <w:tcW w:w="5059" w:type="dxa"/>
            <w:tcBorders>
              <w:top w:val="single" w:sz="8" w:space="0" w:color="231F20"/>
              <w:left w:val="single" w:sz="8" w:space="0" w:color="231F20"/>
              <w:bottom w:val="single" w:sz="8" w:space="0" w:color="231F20"/>
              <w:right w:val="single" w:sz="8" w:space="0" w:color="231F20"/>
            </w:tcBorders>
          </w:tcPr>
          <w:p w14:paraId="2B967D35" w14:textId="77777777" w:rsidR="003733FD" w:rsidRPr="00F257CF" w:rsidRDefault="003733FD" w:rsidP="00D9363A">
            <w:pPr>
              <w:kinsoku w:val="0"/>
              <w:overflowPunct w:val="0"/>
              <w:autoSpaceDE w:val="0"/>
              <w:autoSpaceDN w:val="0"/>
              <w:adjustRightInd w:val="0"/>
              <w:spacing w:before="45" w:after="0" w:line="240" w:lineRule="auto"/>
              <w:ind w:left="250"/>
              <w:rPr>
                <w:rFonts w:ascii="Arial" w:hAnsi="Arial" w:cs="Arial"/>
                <w:color w:val="231F20"/>
                <w:sz w:val="12"/>
                <w:szCs w:val="12"/>
              </w:rPr>
            </w:pPr>
            <w:r w:rsidRPr="00F257CF">
              <w:rPr>
                <w:rFonts w:ascii="Arial" w:hAnsi="Arial" w:cs="Arial"/>
                <w:color w:val="231F20"/>
                <w:sz w:val="12"/>
                <w:szCs w:val="12"/>
              </w:rPr>
              <w:t>See General Education Curriculum for Baccalaureate degrees (p. 89)</w:t>
            </w:r>
          </w:p>
          <w:p w14:paraId="474E1EAA" w14:textId="77777777" w:rsidR="003733FD" w:rsidRPr="00F257CF" w:rsidRDefault="003733FD" w:rsidP="00D9363A">
            <w:pPr>
              <w:kinsoku w:val="0"/>
              <w:overflowPunct w:val="0"/>
              <w:autoSpaceDE w:val="0"/>
              <w:autoSpaceDN w:val="0"/>
              <w:adjustRightInd w:val="0"/>
              <w:spacing w:after="0" w:line="240" w:lineRule="auto"/>
              <w:rPr>
                <w:rFonts w:ascii="Arial" w:hAnsi="Arial" w:cs="Arial"/>
                <w:sz w:val="13"/>
                <w:szCs w:val="13"/>
              </w:rPr>
            </w:pPr>
          </w:p>
          <w:p w14:paraId="1AFB3361" w14:textId="77777777" w:rsidR="003733FD" w:rsidRPr="00F257CF" w:rsidRDefault="003733FD" w:rsidP="00D9363A">
            <w:pPr>
              <w:kinsoku w:val="0"/>
              <w:overflowPunct w:val="0"/>
              <w:autoSpaceDE w:val="0"/>
              <w:autoSpaceDN w:val="0"/>
              <w:adjustRightInd w:val="0"/>
              <w:spacing w:after="0" w:line="240" w:lineRule="auto"/>
              <w:ind w:left="340"/>
              <w:rPr>
                <w:rFonts w:ascii="Arial" w:hAnsi="Arial" w:cs="Arial"/>
                <w:b/>
                <w:bCs/>
                <w:color w:val="231F20"/>
                <w:sz w:val="12"/>
                <w:szCs w:val="12"/>
              </w:rPr>
            </w:pPr>
            <w:r w:rsidRPr="00F257CF">
              <w:rPr>
                <w:rFonts w:ascii="Arial" w:hAnsi="Arial" w:cs="Arial"/>
                <w:b/>
                <w:bCs/>
                <w:color w:val="231F20"/>
                <w:sz w:val="12"/>
                <w:szCs w:val="12"/>
              </w:rPr>
              <w:t>Students with this major must take the following:</w:t>
            </w:r>
          </w:p>
          <w:p w14:paraId="31EEDEFD" w14:textId="77777777" w:rsidR="003733FD" w:rsidRPr="00F257CF" w:rsidRDefault="003733FD" w:rsidP="00D9363A">
            <w:pPr>
              <w:kinsoku w:val="0"/>
              <w:overflowPunct w:val="0"/>
              <w:autoSpaceDE w:val="0"/>
              <w:autoSpaceDN w:val="0"/>
              <w:adjustRightInd w:val="0"/>
              <w:spacing w:before="5" w:after="0" w:line="240" w:lineRule="auto"/>
              <w:ind w:left="430"/>
              <w:rPr>
                <w:rFonts w:ascii="Arial" w:hAnsi="Arial" w:cs="Arial"/>
                <w:b/>
                <w:bCs/>
                <w:i/>
                <w:iCs/>
                <w:color w:val="231F20"/>
                <w:sz w:val="12"/>
                <w:szCs w:val="12"/>
              </w:rPr>
            </w:pPr>
            <w:r w:rsidRPr="00F257CF">
              <w:rPr>
                <w:rFonts w:ascii="Arial" w:hAnsi="Arial" w:cs="Arial"/>
                <w:i/>
                <w:iCs/>
                <w:color w:val="231F20"/>
                <w:sz w:val="12"/>
                <w:szCs w:val="12"/>
              </w:rPr>
              <w:t xml:space="preserve">MATH 2143, Business Calculus with a “C” or better </w:t>
            </w:r>
            <w:r w:rsidRPr="00F257CF">
              <w:rPr>
                <w:rFonts w:ascii="Arial" w:hAnsi="Arial" w:cs="Arial"/>
                <w:b/>
                <w:bCs/>
                <w:i/>
                <w:iCs/>
                <w:color w:val="231F20"/>
                <w:sz w:val="12"/>
                <w:szCs w:val="12"/>
              </w:rPr>
              <w:t>OR</w:t>
            </w:r>
          </w:p>
          <w:p w14:paraId="33ED6614" w14:textId="77777777" w:rsidR="003733FD" w:rsidRPr="00F257CF" w:rsidRDefault="003733FD" w:rsidP="00D9363A">
            <w:pPr>
              <w:kinsoku w:val="0"/>
              <w:overflowPunct w:val="0"/>
              <w:autoSpaceDE w:val="0"/>
              <w:autoSpaceDN w:val="0"/>
              <w:adjustRightInd w:val="0"/>
              <w:spacing w:before="5" w:after="0" w:line="240" w:lineRule="auto"/>
              <w:ind w:left="610"/>
              <w:rPr>
                <w:rFonts w:ascii="Arial" w:hAnsi="Arial" w:cs="Arial"/>
                <w:b/>
                <w:bCs/>
                <w:i/>
                <w:iCs/>
                <w:color w:val="231F20"/>
                <w:sz w:val="12"/>
                <w:szCs w:val="12"/>
              </w:rPr>
            </w:pPr>
            <w:r w:rsidRPr="00F257CF">
              <w:rPr>
                <w:rFonts w:ascii="Arial" w:hAnsi="Arial" w:cs="Arial"/>
                <w:i/>
                <w:iCs/>
                <w:color w:val="231F20"/>
                <w:sz w:val="12"/>
                <w:szCs w:val="12"/>
              </w:rPr>
              <w:t xml:space="preserve">MATH 2194, Survey of Calculus </w:t>
            </w:r>
            <w:r w:rsidRPr="00F257CF">
              <w:rPr>
                <w:rFonts w:ascii="Arial" w:hAnsi="Arial" w:cs="Arial"/>
                <w:b/>
                <w:bCs/>
                <w:i/>
                <w:iCs/>
                <w:color w:val="231F20"/>
                <w:sz w:val="12"/>
                <w:szCs w:val="12"/>
              </w:rPr>
              <w:t>OR</w:t>
            </w:r>
          </w:p>
          <w:p w14:paraId="3571E2C3" w14:textId="77777777" w:rsidR="003733FD" w:rsidRPr="00F257CF" w:rsidRDefault="003733FD" w:rsidP="00D9363A">
            <w:pPr>
              <w:kinsoku w:val="0"/>
              <w:overflowPunct w:val="0"/>
              <w:autoSpaceDE w:val="0"/>
              <w:autoSpaceDN w:val="0"/>
              <w:adjustRightInd w:val="0"/>
              <w:spacing w:before="5" w:after="0" w:line="240" w:lineRule="auto"/>
              <w:ind w:left="610"/>
              <w:rPr>
                <w:rFonts w:ascii="Arial" w:hAnsi="Arial" w:cs="Arial"/>
                <w:i/>
                <w:iCs/>
                <w:color w:val="231F20"/>
                <w:sz w:val="12"/>
                <w:szCs w:val="12"/>
              </w:rPr>
            </w:pPr>
            <w:r w:rsidRPr="00F257CF">
              <w:rPr>
                <w:rFonts w:ascii="Arial" w:hAnsi="Arial" w:cs="Arial"/>
                <w:i/>
                <w:iCs/>
                <w:color w:val="231F20"/>
                <w:sz w:val="12"/>
                <w:szCs w:val="12"/>
              </w:rPr>
              <w:t>MATH 2204, Calculus I</w:t>
            </w:r>
          </w:p>
          <w:p w14:paraId="6D150FFB" w14:textId="77777777" w:rsidR="003733FD" w:rsidRPr="00F257CF" w:rsidRDefault="003733FD" w:rsidP="00D9363A">
            <w:pPr>
              <w:kinsoku w:val="0"/>
              <w:overflowPunct w:val="0"/>
              <w:autoSpaceDE w:val="0"/>
              <w:autoSpaceDN w:val="0"/>
              <w:adjustRightInd w:val="0"/>
              <w:spacing w:before="5" w:after="0" w:line="240" w:lineRule="auto"/>
              <w:ind w:left="430"/>
              <w:rPr>
                <w:rFonts w:ascii="Arial" w:hAnsi="Arial" w:cs="Arial"/>
                <w:i/>
                <w:iCs/>
                <w:color w:val="231F20"/>
                <w:sz w:val="12"/>
                <w:szCs w:val="12"/>
              </w:rPr>
            </w:pPr>
            <w:r w:rsidRPr="00F257CF">
              <w:rPr>
                <w:rFonts w:ascii="Arial" w:hAnsi="Arial" w:cs="Arial"/>
                <w:i/>
                <w:iCs/>
                <w:color w:val="231F20"/>
                <w:sz w:val="12"/>
                <w:szCs w:val="12"/>
              </w:rPr>
              <w:t>ECON 2313, Principles of Macroeconomics</w:t>
            </w:r>
          </w:p>
          <w:p w14:paraId="5C12F26A" w14:textId="77777777" w:rsidR="003733FD" w:rsidRPr="00F257CF" w:rsidRDefault="003733FD" w:rsidP="00D9363A">
            <w:pPr>
              <w:kinsoku w:val="0"/>
              <w:overflowPunct w:val="0"/>
              <w:autoSpaceDE w:val="0"/>
              <w:autoSpaceDN w:val="0"/>
              <w:adjustRightInd w:val="0"/>
              <w:spacing w:before="5" w:after="0" w:line="240" w:lineRule="auto"/>
              <w:ind w:left="430"/>
              <w:rPr>
                <w:rFonts w:ascii="Times New Roman" w:hAnsi="Times New Roman" w:cs="Times New Roman"/>
                <w:sz w:val="24"/>
                <w:szCs w:val="24"/>
              </w:rPr>
            </w:pPr>
            <w:r w:rsidRPr="00F257CF">
              <w:rPr>
                <w:rFonts w:ascii="Arial" w:hAnsi="Arial" w:cs="Arial"/>
                <w:i/>
                <w:iCs/>
                <w:color w:val="231F20"/>
                <w:sz w:val="12"/>
                <w:szCs w:val="12"/>
              </w:rPr>
              <w:t>COMS 1203, Oral Communication (Required Departmental Gen. Ed. Option)</w:t>
            </w:r>
          </w:p>
        </w:tc>
        <w:tc>
          <w:tcPr>
            <w:tcW w:w="945" w:type="dxa"/>
            <w:tcBorders>
              <w:top w:val="single" w:sz="8" w:space="0" w:color="231F20"/>
              <w:left w:val="single" w:sz="8" w:space="0" w:color="231F20"/>
              <w:bottom w:val="single" w:sz="8" w:space="0" w:color="231F20"/>
              <w:right w:val="single" w:sz="8" w:space="0" w:color="231F20"/>
            </w:tcBorders>
          </w:tcPr>
          <w:p w14:paraId="5DEAAB71" w14:textId="77777777" w:rsidR="003733FD" w:rsidRPr="00F257CF" w:rsidRDefault="003733FD" w:rsidP="00D9363A">
            <w:pPr>
              <w:kinsoku w:val="0"/>
              <w:overflowPunct w:val="0"/>
              <w:autoSpaceDE w:val="0"/>
              <w:autoSpaceDN w:val="0"/>
              <w:adjustRightInd w:val="0"/>
              <w:spacing w:before="45" w:after="0" w:line="240" w:lineRule="auto"/>
              <w:ind w:left="165" w:right="165"/>
              <w:jc w:val="center"/>
              <w:rPr>
                <w:rFonts w:ascii="Times New Roman" w:hAnsi="Times New Roman" w:cs="Times New Roman"/>
                <w:sz w:val="24"/>
                <w:szCs w:val="24"/>
              </w:rPr>
            </w:pPr>
            <w:r w:rsidRPr="00F257CF">
              <w:rPr>
                <w:rFonts w:ascii="Arial" w:hAnsi="Arial" w:cs="Arial"/>
                <w:b/>
                <w:bCs/>
                <w:color w:val="231F20"/>
                <w:sz w:val="12"/>
                <w:szCs w:val="12"/>
              </w:rPr>
              <w:t>35</w:t>
            </w:r>
          </w:p>
        </w:tc>
      </w:tr>
      <w:tr w:rsidR="003733FD" w:rsidRPr="00F257CF" w14:paraId="482D2173" w14:textId="77777777" w:rsidTr="00D9363A">
        <w:trPr>
          <w:trHeight w:hRule="exact" w:val="276"/>
        </w:trPr>
        <w:tc>
          <w:tcPr>
            <w:tcW w:w="5059" w:type="dxa"/>
            <w:tcBorders>
              <w:top w:val="single" w:sz="8" w:space="0" w:color="231F20"/>
              <w:left w:val="single" w:sz="8" w:space="0" w:color="231F20"/>
              <w:bottom w:val="single" w:sz="8" w:space="0" w:color="231F20"/>
              <w:right w:val="single" w:sz="8" w:space="0" w:color="231F20"/>
            </w:tcBorders>
            <w:shd w:val="clear" w:color="auto" w:fill="BCBEC0"/>
          </w:tcPr>
          <w:p w14:paraId="73FBFE51" w14:textId="77777777" w:rsidR="003733FD" w:rsidRPr="00F257CF" w:rsidRDefault="003733FD" w:rsidP="00D9363A">
            <w:pPr>
              <w:kinsoku w:val="0"/>
              <w:overflowPunct w:val="0"/>
              <w:autoSpaceDE w:val="0"/>
              <w:autoSpaceDN w:val="0"/>
              <w:adjustRightInd w:val="0"/>
              <w:spacing w:before="36" w:after="0" w:line="240" w:lineRule="auto"/>
              <w:ind w:left="70"/>
              <w:rPr>
                <w:rFonts w:ascii="Times New Roman" w:hAnsi="Times New Roman" w:cs="Times New Roman"/>
                <w:sz w:val="24"/>
                <w:szCs w:val="24"/>
              </w:rPr>
            </w:pPr>
            <w:r w:rsidRPr="00F257CF">
              <w:rPr>
                <w:rFonts w:ascii="Arial" w:hAnsi="Arial" w:cs="Arial"/>
                <w:b/>
                <w:bCs/>
                <w:color w:val="231F20"/>
                <w:sz w:val="16"/>
                <w:szCs w:val="16"/>
              </w:rPr>
              <w:t>Neil Griffin College of Business Core Courses:</w:t>
            </w:r>
          </w:p>
        </w:tc>
        <w:tc>
          <w:tcPr>
            <w:tcW w:w="945" w:type="dxa"/>
            <w:tcBorders>
              <w:top w:val="single" w:sz="8" w:space="0" w:color="231F20"/>
              <w:left w:val="single" w:sz="8" w:space="0" w:color="231F20"/>
              <w:bottom w:val="single" w:sz="8" w:space="0" w:color="231F20"/>
              <w:right w:val="single" w:sz="8" w:space="0" w:color="231F20"/>
            </w:tcBorders>
            <w:shd w:val="clear" w:color="auto" w:fill="BCBEC0"/>
          </w:tcPr>
          <w:p w14:paraId="25585121" w14:textId="77777777" w:rsidR="003733FD" w:rsidRPr="00F257CF" w:rsidRDefault="003733FD" w:rsidP="00D9363A">
            <w:pPr>
              <w:kinsoku w:val="0"/>
              <w:overflowPunct w:val="0"/>
              <w:autoSpaceDE w:val="0"/>
              <w:autoSpaceDN w:val="0"/>
              <w:adjustRightInd w:val="0"/>
              <w:spacing w:before="45" w:after="0" w:line="240" w:lineRule="auto"/>
              <w:ind w:left="165" w:right="165"/>
              <w:jc w:val="center"/>
              <w:rPr>
                <w:rFonts w:ascii="Times New Roman" w:hAnsi="Times New Roman" w:cs="Times New Roman"/>
                <w:sz w:val="24"/>
                <w:szCs w:val="24"/>
              </w:rPr>
            </w:pPr>
            <w:r w:rsidRPr="00F257CF">
              <w:rPr>
                <w:rFonts w:ascii="Arial" w:hAnsi="Arial" w:cs="Arial"/>
                <w:b/>
                <w:bCs/>
                <w:color w:val="231F20"/>
                <w:sz w:val="12"/>
                <w:szCs w:val="12"/>
              </w:rPr>
              <w:t>Sem. Hrs.</w:t>
            </w:r>
          </w:p>
        </w:tc>
      </w:tr>
      <w:tr w:rsidR="003733FD" w:rsidRPr="00F257CF" w14:paraId="552F387A" w14:textId="77777777" w:rsidTr="00D9363A">
        <w:trPr>
          <w:trHeight w:hRule="exact" w:val="247"/>
        </w:trPr>
        <w:tc>
          <w:tcPr>
            <w:tcW w:w="5059" w:type="dxa"/>
            <w:tcBorders>
              <w:top w:val="single" w:sz="8" w:space="0" w:color="231F20"/>
              <w:left w:val="single" w:sz="8" w:space="0" w:color="231F20"/>
              <w:bottom w:val="single" w:sz="8" w:space="0" w:color="231F20"/>
              <w:right w:val="single" w:sz="8" w:space="0" w:color="231F20"/>
            </w:tcBorders>
          </w:tcPr>
          <w:p w14:paraId="0669170A" w14:textId="77777777" w:rsidR="003733FD" w:rsidRPr="00F257CF" w:rsidRDefault="003733FD" w:rsidP="00D9363A">
            <w:pPr>
              <w:kinsoku w:val="0"/>
              <w:overflowPunct w:val="0"/>
              <w:autoSpaceDE w:val="0"/>
              <w:autoSpaceDN w:val="0"/>
              <w:adjustRightInd w:val="0"/>
              <w:spacing w:before="45" w:after="0" w:line="240" w:lineRule="auto"/>
              <w:ind w:left="250"/>
              <w:rPr>
                <w:rFonts w:ascii="Times New Roman" w:hAnsi="Times New Roman" w:cs="Times New Roman"/>
                <w:sz w:val="24"/>
                <w:szCs w:val="24"/>
              </w:rPr>
            </w:pPr>
            <w:r w:rsidRPr="00F257CF">
              <w:rPr>
                <w:rFonts w:ascii="Arial" w:hAnsi="Arial" w:cs="Arial"/>
                <w:color w:val="231F20"/>
                <w:sz w:val="12"/>
                <w:szCs w:val="12"/>
              </w:rPr>
              <w:t>(See Beginning of Business Section)</w:t>
            </w:r>
          </w:p>
        </w:tc>
        <w:tc>
          <w:tcPr>
            <w:tcW w:w="945" w:type="dxa"/>
            <w:tcBorders>
              <w:top w:val="single" w:sz="8" w:space="0" w:color="231F20"/>
              <w:left w:val="single" w:sz="8" w:space="0" w:color="231F20"/>
              <w:bottom w:val="single" w:sz="8" w:space="0" w:color="231F20"/>
              <w:right w:val="single" w:sz="8" w:space="0" w:color="231F20"/>
            </w:tcBorders>
          </w:tcPr>
          <w:p w14:paraId="08A5A172" w14:textId="77777777" w:rsidR="003733FD" w:rsidRPr="00F257CF" w:rsidRDefault="003733FD" w:rsidP="00D9363A">
            <w:pPr>
              <w:kinsoku w:val="0"/>
              <w:overflowPunct w:val="0"/>
              <w:autoSpaceDE w:val="0"/>
              <w:autoSpaceDN w:val="0"/>
              <w:adjustRightInd w:val="0"/>
              <w:spacing w:before="45" w:after="0" w:line="240" w:lineRule="auto"/>
              <w:ind w:left="165" w:right="165"/>
              <w:jc w:val="center"/>
              <w:rPr>
                <w:rFonts w:ascii="Times New Roman" w:hAnsi="Times New Roman" w:cs="Times New Roman"/>
                <w:sz w:val="24"/>
                <w:szCs w:val="24"/>
              </w:rPr>
            </w:pPr>
            <w:r w:rsidRPr="00F257CF">
              <w:rPr>
                <w:rFonts w:ascii="Arial" w:hAnsi="Arial" w:cs="Arial"/>
                <w:b/>
                <w:bCs/>
                <w:color w:val="231F20"/>
                <w:sz w:val="12"/>
                <w:szCs w:val="12"/>
              </w:rPr>
              <w:t>39</w:t>
            </w:r>
          </w:p>
        </w:tc>
      </w:tr>
      <w:tr w:rsidR="003733FD" w:rsidRPr="00F257CF" w14:paraId="1D1482CA" w14:textId="77777777" w:rsidTr="00D9363A">
        <w:trPr>
          <w:trHeight w:hRule="exact" w:val="577"/>
        </w:trPr>
        <w:tc>
          <w:tcPr>
            <w:tcW w:w="5059" w:type="dxa"/>
            <w:tcBorders>
              <w:top w:val="single" w:sz="8" w:space="0" w:color="231F20"/>
              <w:left w:val="single" w:sz="8" w:space="0" w:color="231F20"/>
              <w:bottom w:val="single" w:sz="8" w:space="0" w:color="231F20"/>
              <w:right w:val="single" w:sz="8" w:space="0" w:color="231F20"/>
            </w:tcBorders>
            <w:shd w:val="clear" w:color="auto" w:fill="BCBEC0"/>
          </w:tcPr>
          <w:p w14:paraId="0F9684A7" w14:textId="77777777" w:rsidR="003733FD" w:rsidRPr="00F257CF" w:rsidRDefault="003733FD" w:rsidP="00D9363A">
            <w:pPr>
              <w:kinsoku w:val="0"/>
              <w:overflowPunct w:val="0"/>
              <w:autoSpaceDE w:val="0"/>
              <w:autoSpaceDN w:val="0"/>
              <w:adjustRightInd w:val="0"/>
              <w:spacing w:before="36" w:after="0" w:line="240" w:lineRule="auto"/>
              <w:ind w:left="70"/>
              <w:rPr>
                <w:rFonts w:ascii="Arial" w:hAnsi="Arial" w:cs="Arial"/>
                <w:b/>
                <w:bCs/>
                <w:color w:val="231F20"/>
                <w:sz w:val="16"/>
                <w:szCs w:val="16"/>
              </w:rPr>
            </w:pPr>
            <w:r w:rsidRPr="00F257CF">
              <w:rPr>
                <w:rFonts w:ascii="Arial" w:hAnsi="Arial" w:cs="Arial"/>
                <w:b/>
                <w:bCs/>
                <w:color w:val="231F20"/>
                <w:sz w:val="16"/>
                <w:szCs w:val="16"/>
              </w:rPr>
              <w:t>Major Requirements:</w:t>
            </w:r>
          </w:p>
          <w:p w14:paraId="1C6BB677" w14:textId="77777777" w:rsidR="003733FD" w:rsidRPr="00F257CF" w:rsidRDefault="003733FD" w:rsidP="00D9363A">
            <w:pPr>
              <w:kinsoku w:val="0"/>
              <w:overflowPunct w:val="0"/>
              <w:autoSpaceDE w:val="0"/>
              <w:autoSpaceDN w:val="0"/>
              <w:adjustRightInd w:val="0"/>
              <w:spacing w:before="31" w:after="0" w:line="130" w:lineRule="exact"/>
              <w:ind w:left="160"/>
              <w:rPr>
                <w:rFonts w:ascii="Times New Roman" w:hAnsi="Times New Roman" w:cs="Times New Roman"/>
                <w:sz w:val="24"/>
                <w:szCs w:val="24"/>
              </w:rPr>
            </w:pPr>
            <w:r w:rsidRPr="00F257CF">
              <w:rPr>
                <w:rFonts w:ascii="Arial" w:hAnsi="Arial" w:cs="Arial"/>
                <w:color w:val="231F20"/>
                <w:sz w:val="12"/>
                <w:szCs w:val="12"/>
              </w:rPr>
              <w:t xml:space="preserve">Students must maintain a minimum GPA of 2.5 </w:t>
            </w:r>
            <w:r w:rsidRPr="00F257CF">
              <w:rPr>
                <w:rFonts w:ascii="Arial" w:hAnsi="Arial" w:cs="Arial"/>
                <w:b/>
                <w:bCs/>
                <w:color w:val="231F20"/>
                <w:sz w:val="12"/>
                <w:szCs w:val="12"/>
              </w:rPr>
              <w:t xml:space="preserve">AND </w:t>
            </w:r>
            <w:r w:rsidRPr="00F257CF">
              <w:rPr>
                <w:rFonts w:ascii="Arial" w:hAnsi="Arial" w:cs="Arial"/>
                <w:color w:val="231F20"/>
                <w:sz w:val="12"/>
                <w:szCs w:val="12"/>
              </w:rPr>
              <w:t>a grade of at least a “C” for each course in the major.</w:t>
            </w:r>
          </w:p>
        </w:tc>
        <w:tc>
          <w:tcPr>
            <w:tcW w:w="945" w:type="dxa"/>
            <w:tcBorders>
              <w:top w:val="single" w:sz="8" w:space="0" w:color="231F20"/>
              <w:left w:val="single" w:sz="8" w:space="0" w:color="231F20"/>
              <w:bottom w:val="single" w:sz="8" w:space="0" w:color="231F20"/>
              <w:right w:val="single" w:sz="8" w:space="0" w:color="231F20"/>
            </w:tcBorders>
            <w:shd w:val="clear" w:color="auto" w:fill="BCBEC0"/>
          </w:tcPr>
          <w:p w14:paraId="6B43A4C1" w14:textId="77777777" w:rsidR="003733FD" w:rsidRPr="00F257CF" w:rsidRDefault="003733FD" w:rsidP="00D9363A">
            <w:pPr>
              <w:kinsoku w:val="0"/>
              <w:overflowPunct w:val="0"/>
              <w:autoSpaceDE w:val="0"/>
              <w:autoSpaceDN w:val="0"/>
              <w:adjustRightInd w:val="0"/>
              <w:spacing w:before="45" w:after="0" w:line="240" w:lineRule="auto"/>
              <w:ind w:left="165" w:right="165"/>
              <w:jc w:val="center"/>
              <w:rPr>
                <w:rFonts w:ascii="Times New Roman" w:hAnsi="Times New Roman" w:cs="Times New Roman"/>
                <w:sz w:val="24"/>
                <w:szCs w:val="24"/>
              </w:rPr>
            </w:pPr>
            <w:r w:rsidRPr="00F257CF">
              <w:rPr>
                <w:rFonts w:ascii="Arial" w:hAnsi="Arial" w:cs="Arial"/>
                <w:b/>
                <w:bCs/>
                <w:color w:val="231F20"/>
                <w:sz w:val="12"/>
                <w:szCs w:val="12"/>
              </w:rPr>
              <w:t>Sem. Hrs.</w:t>
            </w:r>
          </w:p>
        </w:tc>
      </w:tr>
      <w:tr w:rsidR="00DB4127" w:rsidRPr="00F257CF" w14:paraId="676C5BDF" w14:textId="77777777" w:rsidTr="00DB4127">
        <w:trPr>
          <w:trHeight w:hRule="exact" w:val="425"/>
        </w:trPr>
        <w:tc>
          <w:tcPr>
            <w:tcW w:w="5059" w:type="dxa"/>
            <w:tcBorders>
              <w:top w:val="single" w:sz="8" w:space="0" w:color="231F20"/>
              <w:left w:val="single" w:sz="8" w:space="0" w:color="231F20"/>
              <w:bottom w:val="single" w:sz="8" w:space="0" w:color="231F20"/>
              <w:right w:val="single" w:sz="8" w:space="0" w:color="231F20"/>
            </w:tcBorders>
          </w:tcPr>
          <w:p w14:paraId="36EA50D5" w14:textId="77777777" w:rsidR="00DB4127" w:rsidRPr="00DB4127" w:rsidRDefault="00DB4127" w:rsidP="00DB4127">
            <w:pPr>
              <w:tabs>
                <w:tab w:val="left" w:pos="360"/>
                <w:tab w:val="left" w:pos="720"/>
              </w:tabs>
              <w:spacing w:after="0" w:line="240" w:lineRule="auto"/>
              <w:rPr>
                <w:rFonts w:ascii="Times New Roman" w:hAnsi="Times New Roman" w:cs="Times New Roman"/>
                <w:color w:val="548DD4" w:themeColor="text2" w:themeTint="99"/>
                <w:sz w:val="28"/>
                <w:szCs w:val="28"/>
              </w:rPr>
            </w:pPr>
            <w:r w:rsidRPr="00DB4127">
              <w:rPr>
                <w:rFonts w:ascii="Times New Roman" w:hAnsi="Times New Roman" w:cs="Times New Roman"/>
                <w:color w:val="548DD4" w:themeColor="text2" w:themeTint="99"/>
                <w:sz w:val="28"/>
                <w:szCs w:val="28"/>
              </w:rPr>
              <w:t>CIT 2033, Programming Fundamentals</w:t>
            </w:r>
          </w:p>
        </w:tc>
        <w:tc>
          <w:tcPr>
            <w:tcW w:w="945" w:type="dxa"/>
            <w:tcBorders>
              <w:top w:val="single" w:sz="8" w:space="0" w:color="231F20"/>
              <w:left w:val="single" w:sz="8" w:space="0" w:color="231F20"/>
              <w:bottom w:val="single" w:sz="8" w:space="0" w:color="231F20"/>
              <w:right w:val="single" w:sz="8" w:space="0" w:color="231F20"/>
            </w:tcBorders>
          </w:tcPr>
          <w:p w14:paraId="562BBFDD" w14:textId="77777777" w:rsidR="00DB4127" w:rsidRPr="00DB4127" w:rsidRDefault="00DB4127" w:rsidP="00DB4127">
            <w:pPr>
              <w:tabs>
                <w:tab w:val="left" w:pos="360"/>
                <w:tab w:val="left" w:pos="720"/>
              </w:tabs>
              <w:spacing w:after="0" w:line="240" w:lineRule="auto"/>
              <w:jc w:val="center"/>
              <w:rPr>
                <w:rFonts w:ascii="Times New Roman" w:hAnsi="Times New Roman" w:cs="Times New Roman"/>
                <w:color w:val="548DD4" w:themeColor="text2" w:themeTint="99"/>
                <w:sz w:val="28"/>
                <w:szCs w:val="28"/>
              </w:rPr>
            </w:pPr>
            <w:r w:rsidRPr="00DB4127">
              <w:rPr>
                <w:rFonts w:ascii="Times New Roman" w:hAnsi="Times New Roman" w:cs="Times New Roman"/>
                <w:color w:val="548DD4" w:themeColor="text2" w:themeTint="99"/>
                <w:sz w:val="28"/>
                <w:szCs w:val="28"/>
              </w:rPr>
              <w:t>3</w:t>
            </w:r>
          </w:p>
        </w:tc>
      </w:tr>
      <w:tr w:rsidR="003733FD" w:rsidRPr="00F257CF" w14:paraId="3ED72541" w14:textId="77777777" w:rsidTr="00D9363A">
        <w:trPr>
          <w:trHeight w:hRule="exact" w:val="247"/>
        </w:trPr>
        <w:tc>
          <w:tcPr>
            <w:tcW w:w="5059" w:type="dxa"/>
            <w:tcBorders>
              <w:top w:val="single" w:sz="8" w:space="0" w:color="231F20"/>
              <w:left w:val="single" w:sz="8" w:space="0" w:color="231F20"/>
              <w:bottom w:val="single" w:sz="8" w:space="0" w:color="231F20"/>
              <w:right w:val="single" w:sz="8" w:space="0" w:color="231F20"/>
            </w:tcBorders>
          </w:tcPr>
          <w:p w14:paraId="430D6B01" w14:textId="77777777" w:rsidR="003733FD" w:rsidRPr="00F257CF" w:rsidRDefault="003733FD" w:rsidP="00D9363A">
            <w:pPr>
              <w:kinsoku w:val="0"/>
              <w:overflowPunct w:val="0"/>
              <w:autoSpaceDE w:val="0"/>
              <w:autoSpaceDN w:val="0"/>
              <w:adjustRightInd w:val="0"/>
              <w:spacing w:before="45" w:after="0" w:line="240" w:lineRule="auto"/>
              <w:ind w:left="250"/>
              <w:rPr>
                <w:rFonts w:ascii="Times New Roman" w:hAnsi="Times New Roman" w:cs="Times New Roman"/>
                <w:sz w:val="24"/>
                <w:szCs w:val="24"/>
              </w:rPr>
            </w:pPr>
            <w:r w:rsidRPr="00F257CF">
              <w:rPr>
                <w:rFonts w:ascii="Arial" w:hAnsi="Arial" w:cs="Arial"/>
                <w:color w:val="231F20"/>
                <w:sz w:val="12"/>
                <w:szCs w:val="12"/>
              </w:rPr>
              <w:t>ACCT 3003, Intermediate Accounting I</w:t>
            </w:r>
          </w:p>
        </w:tc>
        <w:tc>
          <w:tcPr>
            <w:tcW w:w="945" w:type="dxa"/>
            <w:tcBorders>
              <w:top w:val="single" w:sz="8" w:space="0" w:color="231F20"/>
              <w:left w:val="single" w:sz="8" w:space="0" w:color="231F20"/>
              <w:bottom w:val="single" w:sz="8" w:space="0" w:color="231F20"/>
              <w:right w:val="single" w:sz="8" w:space="0" w:color="231F20"/>
            </w:tcBorders>
          </w:tcPr>
          <w:p w14:paraId="74CEDBE7" w14:textId="77777777" w:rsidR="003733FD" w:rsidRPr="00F257CF" w:rsidRDefault="003733FD" w:rsidP="00D9363A">
            <w:pPr>
              <w:kinsoku w:val="0"/>
              <w:overflowPunct w:val="0"/>
              <w:autoSpaceDE w:val="0"/>
              <w:autoSpaceDN w:val="0"/>
              <w:adjustRightInd w:val="0"/>
              <w:spacing w:before="45" w:after="0" w:line="240" w:lineRule="auto"/>
              <w:jc w:val="center"/>
              <w:rPr>
                <w:rFonts w:ascii="Times New Roman" w:hAnsi="Times New Roman" w:cs="Times New Roman"/>
                <w:sz w:val="24"/>
                <w:szCs w:val="24"/>
              </w:rPr>
            </w:pPr>
            <w:r w:rsidRPr="00F257CF">
              <w:rPr>
                <w:rFonts w:ascii="Arial" w:hAnsi="Arial" w:cs="Arial"/>
                <w:color w:val="231F20"/>
                <w:w w:val="99"/>
                <w:sz w:val="12"/>
                <w:szCs w:val="12"/>
              </w:rPr>
              <w:t>3</w:t>
            </w:r>
          </w:p>
        </w:tc>
      </w:tr>
      <w:tr w:rsidR="003733FD" w:rsidRPr="00F257CF" w14:paraId="526E43B2" w14:textId="77777777" w:rsidTr="00D9363A">
        <w:trPr>
          <w:trHeight w:hRule="exact" w:val="247"/>
        </w:trPr>
        <w:tc>
          <w:tcPr>
            <w:tcW w:w="5059" w:type="dxa"/>
            <w:tcBorders>
              <w:top w:val="single" w:sz="8" w:space="0" w:color="231F20"/>
              <w:left w:val="single" w:sz="8" w:space="0" w:color="231F20"/>
              <w:bottom w:val="single" w:sz="8" w:space="0" w:color="231F20"/>
              <w:right w:val="single" w:sz="8" w:space="0" w:color="231F20"/>
            </w:tcBorders>
          </w:tcPr>
          <w:p w14:paraId="5EBCFDA9" w14:textId="77777777" w:rsidR="003733FD" w:rsidRPr="00F257CF" w:rsidRDefault="003733FD" w:rsidP="00D9363A">
            <w:pPr>
              <w:kinsoku w:val="0"/>
              <w:overflowPunct w:val="0"/>
              <w:autoSpaceDE w:val="0"/>
              <w:autoSpaceDN w:val="0"/>
              <w:adjustRightInd w:val="0"/>
              <w:spacing w:before="45" w:after="0" w:line="240" w:lineRule="auto"/>
              <w:ind w:left="250"/>
              <w:rPr>
                <w:rFonts w:ascii="Times New Roman" w:hAnsi="Times New Roman" w:cs="Times New Roman"/>
                <w:sz w:val="24"/>
                <w:szCs w:val="24"/>
              </w:rPr>
            </w:pPr>
            <w:r w:rsidRPr="00F257CF">
              <w:rPr>
                <w:rFonts w:ascii="Arial" w:hAnsi="Arial" w:cs="Arial"/>
                <w:color w:val="231F20"/>
                <w:sz w:val="12"/>
                <w:szCs w:val="12"/>
              </w:rPr>
              <w:t>ACCT 3013, Intermediate Accounting II</w:t>
            </w:r>
          </w:p>
        </w:tc>
        <w:tc>
          <w:tcPr>
            <w:tcW w:w="945" w:type="dxa"/>
            <w:tcBorders>
              <w:top w:val="single" w:sz="8" w:space="0" w:color="231F20"/>
              <w:left w:val="single" w:sz="8" w:space="0" w:color="231F20"/>
              <w:bottom w:val="single" w:sz="8" w:space="0" w:color="231F20"/>
              <w:right w:val="single" w:sz="8" w:space="0" w:color="231F20"/>
            </w:tcBorders>
          </w:tcPr>
          <w:p w14:paraId="135C2E70" w14:textId="77777777" w:rsidR="003733FD" w:rsidRPr="00F257CF" w:rsidRDefault="003733FD" w:rsidP="00D9363A">
            <w:pPr>
              <w:kinsoku w:val="0"/>
              <w:overflowPunct w:val="0"/>
              <w:autoSpaceDE w:val="0"/>
              <w:autoSpaceDN w:val="0"/>
              <w:adjustRightInd w:val="0"/>
              <w:spacing w:before="45" w:after="0" w:line="240" w:lineRule="auto"/>
              <w:jc w:val="center"/>
              <w:rPr>
                <w:rFonts w:ascii="Times New Roman" w:hAnsi="Times New Roman" w:cs="Times New Roman"/>
                <w:sz w:val="24"/>
                <w:szCs w:val="24"/>
              </w:rPr>
            </w:pPr>
            <w:r w:rsidRPr="00F257CF">
              <w:rPr>
                <w:rFonts w:ascii="Arial" w:hAnsi="Arial" w:cs="Arial"/>
                <w:color w:val="231F20"/>
                <w:w w:val="99"/>
                <w:sz w:val="12"/>
                <w:szCs w:val="12"/>
              </w:rPr>
              <w:t>3</w:t>
            </w:r>
          </w:p>
        </w:tc>
      </w:tr>
      <w:tr w:rsidR="003733FD" w:rsidRPr="00F257CF" w14:paraId="5DE455F1" w14:textId="77777777" w:rsidTr="00D9363A">
        <w:trPr>
          <w:trHeight w:hRule="exact" w:val="247"/>
        </w:trPr>
        <w:tc>
          <w:tcPr>
            <w:tcW w:w="5059" w:type="dxa"/>
            <w:tcBorders>
              <w:top w:val="single" w:sz="8" w:space="0" w:color="231F20"/>
              <w:left w:val="single" w:sz="8" w:space="0" w:color="231F20"/>
              <w:bottom w:val="single" w:sz="8" w:space="0" w:color="231F20"/>
              <w:right w:val="single" w:sz="8" w:space="0" w:color="231F20"/>
            </w:tcBorders>
          </w:tcPr>
          <w:p w14:paraId="6B27E8AA" w14:textId="77777777" w:rsidR="003733FD" w:rsidRPr="00F257CF" w:rsidRDefault="003733FD" w:rsidP="00D9363A">
            <w:pPr>
              <w:kinsoku w:val="0"/>
              <w:overflowPunct w:val="0"/>
              <w:autoSpaceDE w:val="0"/>
              <w:autoSpaceDN w:val="0"/>
              <w:adjustRightInd w:val="0"/>
              <w:spacing w:before="45" w:after="0" w:line="240" w:lineRule="auto"/>
              <w:ind w:left="250"/>
              <w:rPr>
                <w:rFonts w:ascii="Times New Roman" w:hAnsi="Times New Roman" w:cs="Times New Roman"/>
                <w:strike/>
                <w:color w:val="FF0000"/>
                <w:sz w:val="24"/>
                <w:szCs w:val="24"/>
              </w:rPr>
            </w:pPr>
            <w:r w:rsidRPr="00F257CF">
              <w:rPr>
                <w:rFonts w:ascii="Arial" w:hAnsi="Arial" w:cs="Arial"/>
                <w:strike/>
                <w:color w:val="FF0000"/>
                <w:sz w:val="12"/>
                <w:szCs w:val="12"/>
              </w:rPr>
              <w:t>ACCT 3033, Intermediate Accounting III</w:t>
            </w:r>
          </w:p>
        </w:tc>
        <w:tc>
          <w:tcPr>
            <w:tcW w:w="945" w:type="dxa"/>
            <w:tcBorders>
              <w:top w:val="single" w:sz="8" w:space="0" w:color="231F20"/>
              <w:left w:val="single" w:sz="8" w:space="0" w:color="231F20"/>
              <w:bottom w:val="single" w:sz="8" w:space="0" w:color="231F20"/>
              <w:right w:val="single" w:sz="8" w:space="0" w:color="231F20"/>
            </w:tcBorders>
          </w:tcPr>
          <w:p w14:paraId="7515BC43" w14:textId="77777777" w:rsidR="003733FD" w:rsidRPr="00F257CF" w:rsidRDefault="003733FD" w:rsidP="00D9363A">
            <w:pPr>
              <w:kinsoku w:val="0"/>
              <w:overflowPunct w:val="0"/>
              <w:autoSpaceDE w:val="0"/>
              <w:autoSpaceDN w:val="0"/>
              <w:adjustRightInd w:val="0"/>
              <w:spacing w:before="45" w:after="0" w:line="240" w:lineRule="auto"/>
              <w:jc w:val="center"/>
              <w:rPr>
                <w:rFonts w:ascii="Times New Roman" w:hAnsi="Times New Roman" w:cs="Times New Roman"/>
                <w:strike/>
                <w:color w:val="FF0000"/>
                <w:sz w:val="24"/>
                <w:szCs w:val="24"/>
              </w:rPr>
            </w:pPr>
            <w:r w:rsidRPr="00F257CF">
              <w:rPr>
                <w:rFonts w:ascii="Arial" w:hAnsi="Arial" w:cs="Arial"/>
                <w:strike/>
                <w:color w:val="FF0000"/>
                <w:w w:val="99"/>
                <w:sz w:val="12"/>
                <w:szCs w:val="12"/>
              </w:rPr>
              <w:t>3</w:t>
            </w:r>
          </w:p>
        </w:tc>
      </w:tr>
      <w:tr w:rsidR="003733FD" w:rsidRPr="00F257CF" w14:paraId="3BB46C96" w14:textId="77777777" w:rsidTr="00D9363A">
        <w:trPr>
          <w:trHeight w:hRule="exact" w:val="247"/>
        </w:trPr>
        <w:tc>
          <w:tcPr>
            <w:tcW w:w="5059" w:type="dxa"/>
            <w:tcBorders>
              <w:top w:val="single" w:sz="8" w:space="0" w:color="231F20"/>
              <w:left w:val="single" w:sz="8" w:space="0" w:color="231F20"/>
              <w:bottom w:val="single" w:sz="8" w:space="0" w:color="231F20"/>
              <w:right w:val="single" w:sz="8" w:space="0" w:color="231F20"/>
            </w:tcBorders>
          </w:tcPr>
          <w:p w14:paraId="1BC1E548" w14:textId="77777777" w:rsidR="003733FD" w:rsidRPr="00F257CF" w:rsidRDefault="003733FD" w:rsidP="00D9363A">
            <w:pPr>
              <w:kinsoku w:val="0"/>
              <w:overflowPunct w:val="0"/>
              <w:autoSpaceDE w:val="0"/>
              <w:autoSpaceDN w:val="0"/>
              <w:adjustRightInd w:val="0"/>
              <w:spacing w:before="45" w:after="0" w:line="240" w:lineRule="auto"/>
              <w:ind w:left="250"/>
              <w:rPr>
                <w:rFonts w:ascii="Times New Roman" w:hAnsi="Times New Roman" w:cs="Times New Roman"/>
                <w:sz w:val="24"/>
                <w:szCs w:val="24"/>
              </w:rPr>
            </w:pPr>
            <w:r w:rsidRPr="00F257CF">
              <w:rPr>
                <w:rFonts w:ascii="Arial" w:hAnsi="Arial" w:cs="Arial"/>
                <w:color w:val="231F20"/>
                <w:sz w:val="12"/>
                <w:szCs w:val="12"/>
              </w:rPr>
              <w:t>ACCT 3053, Cost Accounting with a Managerial Emphasis</w:t>
            </w:r>
          </w:p>
        </w:tc>
        <w:tc>
          <w:tcPr>
            <w:tcW w:w="945" w:type="dxa"/>
            <w:tcBorders>
              <w:top w:val="single" w:sz="8" w:space="0" w:color="231F20"/>
              <w:left w:val="single" w:sz="8" w:space="0" w:color="231F20"/>
              <w:bottom w:val="single" w:sz="8" w:space="0" w:color="231F20"/>
              <w:right w:val="single" w:sz="8" w:space="0" w:color="231F20"/>
            </w:tcBorders>
          </w:tcPr>
          <w:p w14:paraId="7885AFC1" w14:textId="77777777" w:rsidR="003733FD" w:rsidRPr="00F257CF" w:rsidRDefault="003733FD" w:rsidP="00D9363A">
            <w:pPr>
              <w:kinsoku w:val="0"/>
              <w:overflowPunct w:val="0"/>
              <w:autoSpaceDE w:val="0"/>
              <w:autoSpaceDN w:val="0"/>
              <w:adjustRightInd w:val="0"/>
              <w:spacing w:before="45" w:after="0" w:line="240" w:lineRule="auto"/>
              <w:jc w:val="center"/>
              <w:rPr>
                <w:rFonts w:ascii="Times New Roman" w:hAnsi="Times New Roman" w:cs="Times New Roman"/>
                <w:sz w:val="24"/>
                <w:szCs w:val="24"/>
              </w:rPr>
            </w:pPr>
            <w:r w:rsidRPr="00F257CF">
              <w:rPr>
                <w:rFonts w:ascii="Arial" w:hAnsi="Arial" w:cs="Arial"/>
                <w:color w:val="231F20"/>
                <w:w w:val="99"/>
                <w:sz w:val="12"/>
                <w:szCs w:val="12"/>
              </w:rPr>
              <w:t>3</w:t>
            </w:r>
          </w:p>
        </w:tc>
      </w:tr>
      <w:tr w:rsidR="003733FD" w:rsidRPr="00F257CF" w14:paraId="75AE1761" w14:textId="77777777" w:rsidTr="00D9363A">
        <w:trPr>
          <w:trHeight w:hRule="exact" w:val="247"/>
        </w:trPr>
        <w:tc>
          <w:tcPr>
            <w:tcW w:w="5059" w:type="dxa"/>
            <w:tcBorders>
              <w:top w:val="single" w:sz="8" w:space="0" w:color="231F20"/>
              <w:left w:val="single" w:sz="8" w:space="0" w:color="231F20"/>
              <w:bottom w:val="single" w:sz="8" w:space="0" w:color="231F20"/>
              <w:right w:val="single" w:sz="8" w:space="0" w:color="231F20"/>
            </w:tcBorders>
          </w:tcPr>
          <w:p w14:paraId="13B67882" w14:textId="77777777" w:rsidR="003733FD" w:rsidRPr="00F257CF" w:rsidRDefault="003733FD" w:rsidP="00D9363A">
            <w:pPr>
              <w:kinsoku w:val="0"/>
              <w:overflowPunct w:val="0"/>
              <w:autoSpaceDE w:val="0"/>
              <w:autoSpaceDN w:val="0"/>
              <w:adjustRightInd w:val="0"/>
              <w:spacing w:before="45" w:after="0" w:line="240" w:lineRule="auto"/>
              <w:ind w:left="250"/>
              <w:rPr>
                <w:rFonts w:ascii="Times New Roman" w:hAnsi="Times New Roman" w:cs="Times New Roman"/>
                <w:sz w:val="24"/>
                <w:szCs w:val="24"/>
              </w:rPr>
            </w:pPr>
            <w:r w:rsidRPr="00F257CF">
              <w:rPr>
                <w:rFonts w:ascii="Arial" w:hAnsi="Arial" w:cs="Arial"/>
                <w:color w:val="231F20"/>
                <w:sz w:val="12"/>
                <w:szCs w:val="12"/>
              </w:rPr>
              <w:lastRenderedPageBreak/>
              <w:t>ACCT 4013, Tax Accounting I</w:t>
            </w:r>
          </w:p>
        </w:tc>
        <w:tc>
          <w:tcPr>
            <w:tcW w:w="945" w:type="dxa"/>
            <w:tcBorders>
              <w:top w:val="single" w:sz="8" w:space="0" w:color="231F20"/>
              <w:left w:val="single" w:sz="8" w:space="0" w:color="231F20"/>
              <w:bottom w:val="single" w:sz="8" w:space="0" w:color="231F20"/>
              <w:right w:val="single" w:sz="8" w:space="0" w:color="231F20"/>
            </w:tcBorders>
          </w:tcPr>
          <w:p w14:paraId="5A39C7AD" w14:textId="77777777" w:rsidR="003733FD" w:rsidRPr="00F257CF" w:rsidRDefault="003733FD" w:rsidP="00D9363A">
            <w:pPr>
              <w:kinsoku w:val="0"/>
              <w:overflowPunct w:val="0"/>
              <w:autoSpaceDE w:val="0"/>
              <w:autoSpaceDN w:val="0"/>
              <w:adjustRightInd w:val="0"/>
              <w:spacing w:before="45" w:after="0" w:line="240" w:lineRule="auto"/>
              <w:jc w:val="center"/>
              <w:rPr>
                <w:rFonts w:ascii="Times New Roman" w:hAnsi="Times New Roman" w:cs="Times New Roman"/>
                <w:sz w:val="24"/>
                <w:szCs w:val="24"/>
              </w:rPr>
            </w:pPr>
            <w:r w:rsidRPr="00F257CF">
              <w:rPr>
                <w:rFonts w:ascii="Arial" w:hAnsi="Arial" w:cs="Arial"/>
                <w:color w:val="231F20"/>
                <w:w w:val="99"/>
                <w:sz w:val="12"/>
                <w:szCs w:val="12"/>
              </w:rPr>
              <w:t>3</w:t>
            </w:r>
          </w:p>
        </w:tc>
      </w:tr>
      <w:tr w:rsidR="00DB4127" w:rsidRPr="00F257CF" w14:paraId="6F22A330" w14:textId="77777777" w:rsidTr="00DB4127">
        <w:trPr>
          <w:trHeight w:hRule="exact" w:val="398"/>
        </w:trPr>
        <w:tc>
          <w:tcPr>
            <w:tcW w:w="5059" w:type="dxa"/>
            <w:tcBorders>
              <w:top w:val="single" w:sz="8" w:space="0" w:color="231F20"/>
              <w:left w:val="single" w:sz="8" w:space="0" w:color="231F20"/>
              <w:bottom w:val="single" w:sz="8" w:space="0" w:color="231F20"/>
              <w:right w:val="single" w:sz="8" w:space="0" w:color="231F20"/>
            </w:tcBorders>
          </w:tcPr>
          <w:p w14:paraId="32C3D4C8" w14:textId="77777777" w:rsidR="00DB4127" w:rsidRPr="00DB4127" w:rsidRDefault="00DB4127" w:rsidP="00DB4127">
            <w:pPr>
              <w:tabs>
                <w:tab w:val="left" w:pos="360"/>
                <w:tab w:val="left" w:pos="720"/>
              </w:tabs>
              <w:spacing w:after="0" w:line="240" w:lineRule="auto"/>
              <w:rPr>
                <w:rFonts w:ascii="Times New Roman" w:hAnsi="Times New Roman" w:cs="Times New Roman"/>
                <w:color w:val="548DD4" w:themeColor="text2" w:themeTint="99"/>
                <w:sz w:val="28"/>
                <w:szCs w:val="28"/>
              </w:rPr>
            </w:pPr>
            <w:r w:rsidRPr="00DB4127">
              <w:rPr>
                <w:rFonts w:ascii="Times New Roman" w:hAnsi="Times New Roman" w:cs="Times New Roman"/>
                <w:color w:val="548DD4" w:themeColor="text2" w:themeTint="99"/>
                <w:sz w:val="28"/>
                <w:szCs w:val="28"/>
              </w:rPr>
              <w:t>ACCT 4023, Advanced Accounting</w:t>
            </w:r>
          </w:p>
        </w:tc>
        <w:tc>
          <w:tcPr>
            <w:tcW w:w="945" w:type="dxa"/>
            <w:tcBorders>
              <w:top w:val="single" w:sz="8" w:space="0" w:color="231F20"/>
              <w:left w:val="single" w:sz="8" w:space="0" w:color="231F20"/>
              <w:bottom w:val="single" w:sz="8" w:space="0" w:color="231F20"/>
              <w:right w:val="single" w:sz="8" w:space="0" w:color="231F20"/>
            </w:tcBorders>
          </w:tcPr>
          <w:p w14:paraId="1DC6CFE7" w14:textId="77777777" w:rsidR="00DB4127" w:rsidRPr="00DB4127" w:rsidRDefault="00DB4127" w:rsidP="00DB4127">
            <w:pPr>
              <w:tabs>
                <w:tab w:val="left" w:pos="360"/>
                <w:tab w:val="left" w:pos="720"/>
              </w:tabs>
              <w:spacing w:after="0" w:line="240" w:lineRule="auto"/>
              <w:jc w:val="center"/>
              <w:rPr>
                <w:rFonts w:ascii="Times New Roman" w:hAnsi="Times New Roman" w:cs="Times New Roman"/>
                <w:color w:val="548DD4" w:themeColor="text2" w:themeTint="99"/>
                <w:sz w:val="28"/>
                <w:szCs w:val="28"/>
              </w:rPr>
            </w:pPr>
            <w:r w:rsidRPr="00DB4127">
              <w:rPr>
                <w:rFonts w:ascii="Times New Roman" w:hAnsi="Times New Roman" w:cs="Times New Roman"/>
                <w:color w:val="548DD4" w:themeColor="text2" w:themeTint="99"/>
                <w:sz w:val="28"/>
                <w:szCs w:val="28"/>
              </w:rPr>
              <w:t>3</w:t>
            </w:r>
          </w:p>
        </w:tc>
      </w:tr>
      <w:tr w:rsidR="003733FD" w:rsidRPr="00F257CF" w14:paraId="200F5CC8" w14:textId="77777777" w:rsidTr="00D9363A">
        <w:trPr>
          <w:trHeight w:hRule="exact" w:val="247"/>
        </w:trPr>
        <w:tc>
          <w:tcPr>
            <w:tcW w:w="5059" w:type="dxa"/>
            <w:tcBorders>
              <w:top w:val="single" w:sz="8" w:space="0" w:color="231F20"/>
              <w:left w:val="single" w:sz="8" w:space="0" w:color="231F20"/>
              <w:bottom w:val="single" w:sz="8" w:space="0" w:color="231F20"/>
              <w:right w:val="single" w:sz="8" w:space="0" w:color="231F20"/>
            </w:tcBorders>
          </w:tcPr>
          <w:p w14:paraId="1EDB5336" w14:textId="77777777" w:rsidR="003733FD" w:rsidRPr="00F257CF" w:rsidRDefault="003733FD" w:rsidP="00D9363A">
            <w:pPr>
              <w:kinsoku w:val="0"/>
              <w:overflowPunct w:val="0"/>
              <w:autoSpaceDE w:val="0"/>
              <w:autoSpaceDN w:val="0"/>
              <w:adjustRightInd w:val="0"/>
              <w:spacing w:before="45" w:after="0" w:line="240" w:lineRule="auto"/>
              <w:ind w:left="250"/>
              <w:rPr>
                <w:rFonts w:ascii="Times New Roman" w:hAnsi="Times New Roman" w:cs="Times New Roman"/>
                <w:sz w:val="24"/>
                <w:szCs w:val="24"/>
              </w:rPr>
            </w:pPr>
            <w:r w:rsidRPr="00F257CF">
              <w:rPr>
                <w:rFonts w:ascii="Arial" w:hAnsi="Arial" w:cs="Arial"/>
                <w:color w:val="231F20"/>
                <w:sz w:val="12"/>
                <w:szCs w:val="12"/>
              </w:rPr>
              <w:t>ACCT 4033, Accounting Information Systems</w:t>
            </w:r>
          </w:p>
        </w:tc>
        <w:tc>
          <w:tcPr>
            <w:tcW w:w="945" w:type="dxa"/>
            <w:tcBorders>
              <w:top w:val="single" w:sz="8" w:space="0" w:color="231F20"/>
              <w:left w:val="single" w:sz="8" w:space="0" w:color="231F20"/>
              <w:bottom w:val="single" w:sz="8" w:space="0" w:color="231F20"/>
              <w:right w:val="single" w:sz="8" w:space="0" w:color="231F20"/>
            </w:tcBorders>
          </w:tcPr>
          <w:p w14:paraId="5F14124F" w14:textId="77777777" w:rsidR="003733FD" w:rsidRPr="00F257CF" w:rsidRDefault="003733FD" w:rsidP="00D9363A">
            <w:pPr>
              <w:kinsoku w:val="0"/>
              <w:overflowPunct w:val="0"/>
              <w:autoSpaceDE w:val="0"/>
              <w:autoSpaceDN w:val="0"/>
              <w:adjustRightInd w:val="0"/>
              <w:spacing w:before="45" w:after="0" w:line="240" w:lineRule="auto"/>
              <w:jc w:val="center"/>
              <w:rPr>
                <w:rFonts w:ascii="Times New Roman" w:hAnsi="Times New Roman" w:cs="Times New Roman"/>
                <w:sz w:val="24"/>
                <w:szCs w:val="24"/>
              </w:rPr>
            </w:pPr>
            <w:r w:rsidRPr="00F257CF">
              <w:rPr>
                <w:rFonts w:ascii="Arial" w:hAnsi="Arial" w:cs="Arial"/>
                <w:color w:val="231F20"/>
                <w:w w:val="99"/>
                <w:sz w:val="12"/>
                <w:szCs w:val="12"/>
              </w:rPr>
              <w:t>3</w:t>
            </w:r>
          </w:p>
        </w:tc>
      </w:tr>
      <w:tr w:rsidR="003733FD" w:rsidRPr="00F257CF" w14:paraId="772E5CF5" w14:textId="77777777" w:rsidTr="00D9363A">
        <w:trPr>
          <w:trHeight w:hRule="exact" w:val="247"/>
        </w:trPr>
        <w:tc>
          <w:tcPr>
            <w:tcW w:w="5059" w:type="dxa"/>
            <w:tcBorders>
              <w:top w:val="single" w:sz="8" w:space="0" w:color="231F20"/>
              <w:left w:val="single" w:sz="8" w:space="0" w:color="231F20"/>
              <w:bottom w:val="single" w:sz="8" w:space="0" w:color="231F20"/>
              <w:right w:val="single" w:sz="8" w:space="0" w:color="231F20"/>
            </w:tcBorders>
          </w:tcPr>
          <w:p w14:paraId="086736B5" w14:textId="77777777" w:rsidR="003733FD" w:rsidRPr="00F257CF" w:rsidRDefault="003733FD" w:rsidP="00D9363A">
            <w:pPr>
              <w:kinsoku w:val="0"/>
              <w:overflowPunct w:val="0"/>
              <w:autoSpaceDE w:val="0"/>
              <w:autoSpaceDN w:val="0"/>
              <w:adjustRightInd w:val="0"/>
              <w:spacing w:before="45" w:after="0" w:line="240" w:lineRule="auto"/>
              <w:ind w:left="250"/>
              <w:rPr>
                <w:rFonts w:ascii="Times New Roman" w:hAnsi="Times New Roman" w:cs="Times New Roman"/>
                <w:sz w:val="24"/>
                <w:szCs w:val="24"/>
              </w:rPr>
            </w:pPr>
            <w:r w:rsidRPr="00F257CF">
              <w:rPr>
                <w:rFonts w:ascii="Arial" w:hAnsi="Arial" w:cs="Arial"/>
                <w:color w:val="231F20"/>
                <w:sz w:val="12"/>
                <w:szCs w:val="12"/>
              </w:rPr>
              <w:t>ACCT 4053, Auditing I</w:t>
            </w:r>
          </w:p>
        </w:tc>
        <w:tc>
          <w:tcPr>
            <w:tcW w:w="945" w:type="dxa"/>
            <w:tcBorders>
              <w:top w:val="single" w:sz="8" w:space="0" w:color="231F20"/>
              <w:left w:val="single" w:sz="8" w:space="0" w:color="231F20"/>
              <w:bottom w:val="single" w:sz="8" w:space="0" w:color="231F20"/>
              <w:right w:val="single" w:sz="8" w:space="0" w:color="231F20"/>
            </w:tcBorders>
          </w:tcPr>
          <w:p w14:paraId="7AAA6D41" w14:textId="77777777" w:rsidR="003733FD" w:rsidRPr="00F257CF" w:rsidRDefault="003733FD" w:rsidP="00D9363A">
            <w:pPr>
              <w:kinsoku w:val="0"/>
              <w:overflowPunct w:val="0"/>
              <w:autoSpaceDE w:val="0"/>
              <w:autoSpaceDN w:val="0"/>
              <w:adjustRightInd w:val="0"/>
              <w:spacing w:before="45" w:after="0" w:line="240" w:lineRule="auto"/>
              <w:jc w:val="center"/>
              <w:rPr>
                <w:rFonts w:ascii="Times New Roman" w:hAnsi="Times New Roman" w:cs="Times New Roman"/>
                <w:sz w:val="24"/>
                <w:szCs w:val="24"/>
              </w:rPr>
            </w:pPr>
            <w:r w:rsidRPr="00F257CF">
              <w:rPr>
                <w:rFonts w:ascii="Arial" w:hAnsi="Arial" w:cs="Arial"/>
                <w:color w:val="231F20"/>
                <w:w w:val="99"/>
                <w:sz w:val="12"/>
                <w:szCs w:val="12"/>
              </w:rPr>
              <w:t>3</w:t>
            </w:r>
          </w:p>
        </w:tc>
      </w:tr>
      <w:tr w:rsidR="00DB4127" w:rsidRPr="00F257CF" w14:paraId="34E63012" w14:textId="77777777" w:rsidTr="00DB4127">
        <w:trPr>
          <w:trHeight w:hRule="exact" w:val="326"/>
        </w:trPr>
        <w:tc>
          <w:tcPr>
            <w:tcW w:w="5059" w:type="dxa"/>
            <w:tcBorders>
              <w:top w:val="single" w:sz="8" w:space="0" w:color="231F20"/>
              <w:left w:val="single" w:sz="8" w:space="0" w:color="231F20"/>
              <w:bottom w:val="single" w:sz="8" w:space="0" w:color="231F20"/>
              <w:right w:val="single" w:sz="8" w:space="0" w:color="231F20"/>
            </w:tcBorders>
          </w:tcPr>
          <w:p w14:paraId="48B11711" w14:textId="77777777" w:rsidR="00DB4127" w:rsidRPr="00DB4127" w:rsidRDefault="00DB4127" w:rsidP="00DB4127">
            <w:pPr>
              <w:tabs>
                <w:tab w:val="left" w:pos="360"/>
                <w:tab w:val="left" w:pos="720"/>
              </w:tabs>
              <w:spacing w:after="0" w:line="240" w:lineRule="auto"/>
              <w:rPr>
                <w:rFonts w:ascii="Times New Roman" w:hAnsi="Times New Roman" w:cs="Times New Roman"/>
                <w:color w:val="548DD4" w:themeColor="text2" w:themeTint="99"/>
                <w:sz w:val="28"/>
                <w:szCs w:val="28"/>
              </w:rPr>
            </w:pPr>
            <w:r w:rsidRPr="00DB4127">
              <w:rPr>
                <w:rFonts w:ascii="Times New Roman" w:hAnsi="Times New Roman" w:cs="Times New Roman"/>
                <w:color w:val="548DD4" w:themeColor="text2" w:themeTint="99"/>
                <w:sz w:val="28"/>
                <w:szCs w:val="28"/>
              </w:rPr>
              <w:t>ACCT 4113, Tax II</w:t>
            </w:r>
          </w:p>
        </w:tc>
        <w:tc>
          <w:tcPr>
            <w:tcW w:w="945" w:type="dxa"/>
            <w:tcBorders>
              <w:top w:val="single" w:sz="8" w:space="0" w:color="231F20"/>
              <w:left w:val="single" w:sz="8" w:space="0" w:color="231F20"/>
              <w:bottom w:val="single" w:sz="8" w:space="0" w:color="231F20"/>
              <w:right w:val="single" w:sz="8" w:space="0" w:color="231F20"/>
            </w:tcBorders>
          </w:tcPr>
          <w:p w14:paraId="4CCECEF3" w14:textId="77777777" w:rsidR="00DB4127" w:rsidRPr="00DB4127" w:rsidRDefault="00DB4127" w:rsidP="00DB4127">
            <w:pPr>
              <w:tabs>
                <w:tab w:val="left" w:pos="360"/>
                <w:tab w:val="left" w:pos="720"/>
              </w:tabs>
              <w:spacing w:after="0" w:line="240" w:lineRule="auto"/>
              <w:jc w:val="center"/>
              <w:rPr>
                <w:rFonts w:ascii="Times New Roman" w:hAnsi="Times New Roman" w:cs="Times New Roman"/>
                <w:color w:val="548DD4" w:themeColor="text2" w:themeTint="99"/>
                <w:sz w:val="28"/>
                <w:szCs w:val="28"/>
              </w:rPr>
            </w:pPr>
            <w:r w:rsidRPr="00DB4127">
              <w:rPr>
                <w:rFonts w:ascii="Times New Roman" w:hAnsi="Times New Roman" w:cs="Times New Roman"/>
                <w:color w:val="548DD4" w:themeColor="text2" w:themeTint="99"/>
                <w:sz w:val="28"/>
                <w:szCs w:val="28"/>
              </w:rPr>
              <w:t>3</w:t>
            </w:r>
          </w:p>
        </w:tc>
      </w:tr>
      <w:tr w:rsidR="003733FD" w:rsidRPr="00F257CF" w14:paraId="5824F9BF" w14:textId="77777777" w:rsidTr="00D9363A">
        <w:trPr>
          <w:trHeight w:hRule="exact" w:val="247"/>
        </w:trPr>
        <w:tc>
          <w:tcPr>
            <w:tcW w:w="5059" w:type="dxa"/>
            <w:tcBorders>
              <w:top w:val="single" w:sz="8" w:space="0" w:color="231F20"/>
              <w:left w:val="single" w:sz="8" w:space="0" w:color="231F20"/>
              <w:bottom w:val="single" w:sz="8" w:space="0" w:color="231F20"/>
              <w:right w:val="single" w:sz="8" w:space="0" w:color="231F20"/>
            </w:tcBorders>
          </w:tcPr>
          <w:p w14:paraId="7DCEFCAD" w14:textId="77777777" w:rsidR="003733FD" w:rsidRPr="00F257CF" w:rsidRDefault="003733FD" w:rsidP="00D9363A">
            <w:pPr>
              <w:kinsoku w:val="0"/>
              <w:overflowPunct w:val="0"/>
              <w:autoSpaceDE w:val="0"/>
              <w:autoSpaceDN w:val="0"/>
              <w:adjustRightInd w:val="0"/>
              <w:spacing w:before="45" w:after="0" w:line="240" w:lineRule="auto"/>
              <w:ind w:left="250"/>
              <w:rPr>
                <w:rFonts w:ascii="Times New Roman" w:hAnsi="Times New Roman" w:cs="Times New Roman"/>
                <w:sz w:val="24"/>
                <w:szCs w:val="24"/>
              </w:rPr>
            </w:pPr>
            <w:r w:rsidRPr="00F257CF">
              <w:rPr>
                <w:rFonts w:ascii="Arial" w:hAnsi="Arial" w:cs="Arial"/>
                <w:color w:val="231F20"/>
                <w:sz w:val="12"/>
                <w:szCs w:val="12"/>
              </w:rPr>
              <w:t>ACCT 4123, Government and Not-For-Profit Accounting</w:t>
            </w:r>
          </w:p>
        </w:tc>
        <w:tc>
          <w:tcPr>
            <w:tcW w:w="945" w:type="dxa"/>
            <w:tcBorders>
              <w:top w:val="single" w:sz="8" w:space="0" w:color="231F20"/>
              <w:left w:val="single" w:sz="8" w:space="0" w:color="231F20"/>
              <w:bottom w:val="single" w:sz="8" w:space="0" w:color="231F20"/>
              <w:right w:val="single" w:sz="8" w:space="0" w:color="231F20"/>
            </w:tcBorders>
          </w:tcPr>
          <w:p w14:paraId="08C06666" w14:textId="77777777" w:rsidR="003733FD" w:rsidRPr="00F257CF" w:rsidRDefault="003733FD" w:rsidP="00D9363A">
            <w:pPr>
              <w:kinsoku w:val="0"/>
              <w:overflowPunct w:val="0"/>
              <w:autoSpaceDE w:val="0"/>
              <w:autoSpaceDN w:val="0"/>
              <w:adjustRightInd w:val="0"/>
              <w:spacing w:before="45" w:after="0" w:line="240" w:lineRule="auto"/>
              <w:jc w:val="center"/>
              <w:rPr>
                <w:rFonts w:ascii="Times New Roman" w:hAnsi="Times New Roman" w:cs="Times New Roman"/>
                <w:sz w:val="24"/>
                <w:szCs w:val="24"/>
              </w:rPr>
            </w:pPr>
            <w:r w:rsidRPr="00F257CF">
              <w:rPr>
                <w:rFonts w:ascii="Arial" w:hAnsi="Arial" w:cs="Arial"/>
                <w:color w:val="231F20"/>
                <w:w w:val="99"/>
                <w:sz w:val="12"/>
                <w:szCs w:val="12"/>
              </w:rPr>
              <w:t>3</w:t>
            </w:r>
          </w:p>
        </w:tc>
      </w:tr>
      <w:tr w:rsidR="003733FD" w:rsidRPr="00F257CF" w14:paraId="2A7282D7" w14:textId="77777777" w:rsidTr="00D9363A">
        <w:trPr>
          <w:trHeight w:hRule="exact" w:val="389"/>
        </w:trPr>
        <w:tc>
          <w:tcPr>
            <w:tcW w:w="5059" w:type="dxa"/>
            <w:tcBorders>
              <w:top w:val="single" w:sz="8" w:space="0" w:color="231F20"/>
              <w:left w:val="single" w:sz="8" w:space="0" w:color="231F20"/>
              <w:bottom w:val="single" w:sz="8" w:space="0" w:color="231F20"/>
              <w:right w:val="single" w:sz="8" w:space="0" w:color="231F20"/>
            </w:tcBorders>
          </w:tcPr>
          <w:p w14:paraId="1D8DF20D" w14:textId="77777777" w:rsidR="003733FD" w:rsidRPr="00F257CF" w:rsidRDefault="003733FD" w:rsidP="00D9363A">
            <w:pPr>
              <w:tabs>
                <w:tab w:val="left" w:pos="360"/>
                <w:tab w:val="left" w:pos="720"/>
              </w:tabs>
              <w:spacing w:after="0" w:line="240" w:lineRule="auto"/>
              <w:rPr>
                <w:rFonts w:ascii="Times New Roman" w:hAnsi="Times New Roman" w:cs="Times New Roman"/>
                <w:color w:val="548DD4" w:themeColor="text2" w:themeTint="99"/>
                <w:sz w:val="28"/>
                <w:szCs w:val="28"/>
              </w:rPr>
            </w:pPr>
            <w:r w:rsidRPr="00F257CF">
              <w:rPr>
                <w:rFonts w:ascii="Times New Roman" w:hAnsi="Times New Roman" w:cs="Times New Roman"/>
                <w:color w:val="548DD4" w:themeColor="text2" w:themeTint="99"/>
                <w:sz w:val="28"/>
                <w:szCs w:val="28"/>
              </w:rPr>
              <w:t>ACCT 4183, Accounting Analytics</w:t>
            </w:r>
          </w:p>
        </w:tc>
        <w:tc>
          <w:tcPr>
            <w:tcW w:w="945" w:type="dxa"/>
            <w:tcBorders>
              <w:top w:val="single" w:sz="8" w:space="0" w:color="231F20"/>
              <w:left w:val="single" w:sz="8" w:space="0" w:color="231F20"/>
              <w:bottom w:val="single" w:sz="8" w:space="0" w:color="231F20"/>
              <w:right w:val="single" w:sz="8" w:space="0" w:color="231F20"/>
            </w:tcBorders>
          </w:tcPr>
          <w:p w14:paraId="698B9225" w14:textId="77777777" w:rsidR="003733FD" w:rsidRPr="00F257CF" w:rsidRDefault="003733FD" w:rsidP="00D9363A">
            <w:pPr>
              <w:tabs>
                <w:tab w:val="left" w:pos="360"/>
                <w:tab w:val="left" w:pos="720"/>
              </w:tabs>
              <w:spacing w:after="0" w:line="240" w:lineRule="auto"/>
              <w:jc w:val="center"/>
              <w:rPr>
                <w:rFonts w:ascii="Times New Roman" w:hAnsi="Times New Roman" w:cs="Times New Roman"/>
                <w:color w:val="548DD4" w:themeColor="text2" w:themeTint="99"/>
                <w:sz w:val="28"/>
                <w:szCs w:val="28"/>
              </w:rPr>
            </w:pPr>
            <w:r w:rsidRPr="00F257CF">
              <w:rPr>
                <w:rFonts w:ascii="Times New Roman" w:hAnsi="Times New Roman" w:cs="Times New Roman"/>
                <w:color w:val="548DD4" w:themeColor="text2" w:themeTint="99"/>
                <w:sz w:val="28"/>
                <w:szCs w:val="28"/>
              </w:rPr>
              <w:t>3</w:t>
            </w:r>
          </w:p>
        </w:tc>
      </w:tr>
      <w:tr w:rsidR="003733FD" w:rsidRPr="00F257CF" w14:paraId="067F6CEF" w14:textId="77777777" w:rsidTr="00D9363A">
        <w:trPr>
          <w:trHeight w:hRule="exact" w:val="247"/>
        </w:trPr>
        <w:tc>
          <w:tcPr>
            <w:tcW w:w="5059" w:type="dxa"/>
            <w:tcBorders>
              <w:top w:val="single" w:sz="8" w:space="0" w:color="231F20"/>
              <w:left w:val="single" w:sz="8" w:space="0" w:color="231F20"/>
              <w:bottom w:val="single" w:sz="8" w:space="0" w:color="231F20"/>
              <w:right w:val="single" w:sz="8" w:space="0" w:color="231F20"/>
            </w:tcBorders>
          </w:tcPr>
          <w:p w14:paraId="06122D14" w14:textId="77777777" w:rsidR="003733FD" w:rsidRPr="00F257CF" w:rsidRDefault="003733FD" w:rsidP="00D9363A">
            <w:pPr>
              <w:kinsoku w:val="0"/>
              <w:overflowPunct w:val="0"/>
              <w:autoSpaceDE w:val="0"/>
              <w:autoSpaceDN w:val="0"/>
              <w:adjustRightInd w:val="0"/>
              <w:spacing w:before="45" w:after="0" w:line="240" w:lineRule="auto"/>
              <w:ind w:left="250"/>
              <w:rPr>
                <w:rFonts w:ascii="Times New Roman" w:hAnsi="Times New Roman" w:cs="Times New Roman"/>
                <w:sz w:val="24"/>
                <w:szCs w:val="24"/>
              </w:rPr>
            </w:pPr>
            <w:r w:rsidRPr="00F257CF">
              <w:rPr>
                <w:rFonts w:ascii="Arial" w:hAnsi="Arial" w:cs="Arial"/>
                <w:color w:val="231F20"/>
                <w:sz w:val="12"/>
                <w:szCs w:val="12"/>
              </w:rPr>
              <w:t>LAW 4043, Law of Business Organizations</w:t>
            </w:r>
          </w:p>
        </w:tc>
        <w:tc>
          <w:tcPr>
            <w:tcW w:w="945" w:type="dxa"/>
            <w:tcBorders>
              <w:top w:val="single" w:sz="8" w:space="0" w:color="231F20"/>
              <w:left w:val="single" w:sz="8" w:space="0" w:color="231F20"/>
              <w:bottom w:val="single" w:sz="8" w:space="0" w:color="231F20"/>
              <w:right w:val="single" w:sz="8" w:space="0" w:color="231F20"/>
            </w:tcBorders>
          </w:tcPr>
          <w:p w14:paraId="025809DF" w14:textId="77777777" w:rsidR="003733FD" w:rsidRPr="00F257CF" w:rsidRDefault="003733FD" w:rsidP="00D9363A">
            <w:pPr>
              <w:kinsoku w:val="0"/>
              <w:overflowPunct w:val="0"/>
              <w:autoSpaceDE w:val="0"/>
              <w:autoSpaceDN w:val="0"/>
              <w:adjustRightInd w:val="0"/>
              <w:spacing w:before="45" w:after="0" w:line="240" w:lineRule="auto"/>
              <w:jc w:val="center"/>
              <w:rPr>
                <w:rFonts w:ascii="Times New Roman" w:hAnsi="Times New Roman" w:cs="Times New Roman"/>
                <w:sz w:val="24"/>
                <w:szCs w:val="24"/>
              </w:rPr>
            </w:pPr>
            <w:r w:rsidRPr="00F257CF">
              <w:rPr>
                <w:rFonts w:ascii="Arial" w:hAnsi="Arial" w:cs="Arial"/>
                <w:color w:val="231F20"/>
                <w:w w:val="99"/>
                <w:sz w:val="12"/>
                <w:szCs w:val="12"/>
              </w:rPr>
              <w:t>3</w:t>
            </w:r>
          </w:p>
        </w:tc>
      </w:tr>
      <w:tr w:rsidR="003733FD" w:rsidRPr="00F257CF" w14:paraId="094CEE91" w14:textId="77777777" w:rsidTr="00D9363A">
        <w:trPr>
          <w:trHeight w:hRule="exact" w:val="679"/>
        </w:trPr>
        <w:tc>
          <w:tcPr>
            <w:tcW w:w="5059" w:type="dxa"/>
            <w:tcBorders>
              <w:top w:val="single" w:sz="8" w:space="0" w:color="231F20"/>
              <w:left w:val="single" w:sz="8" w:space="0" w:color="231F20"/>
              <w:bottom w:val="single" w:sz="8" w:space="0" w:color="231F20"/>
              <w:right w:val="single" w:sz="8" w:space="0" w:color="231F20"/>
            </w:tcBorders>
          </w:tcPr>
          <w:p w14:paraId="6182B3CA" w14:textId="77777777" w:rsidR="003733FD" w:rsidRPr="00DB4127" w:rsidRDefault="003733FD" w:rsidP="00D9363A">
            <w:pPr>
              <w:kinsoku w:val="0"/>
              <w:overflowPunct w:val="0"/>
              <w:autoSpaceDE w:val="0"/>
              <w:autoSpaceDN w:val="0"/>
              <w:adjustRightInd w:val="0"/>
              <w:spacing w:before="45" w:after="0" w:line="240" w:lineRule="auto"/>
              <w:ind w:left="250"/>
              <w:rPr>
                <w:rFonts w:ascii="Arial" w:hAnsi="Arial" w:cs="Arial"/>
                <w:strike/>
                <w:color w:val="FF0000"/>
                <w:sz w:val="12"/>
                <w:szCs w:val="12"/>
              </w:rPr>
            </w:pPr>
            <w:r w:rsidRPr="00DB4127">
              <w:rPr>
                <w:rFonts w:ascii="Arial" w:hAnsi="Arial" w:cs="Arial"/>
                <w:strike/>
                <w:color w:val="FF0000"/>
                <w:sz w:val="12"/>
                <w:szCs w:val="12"/>
              </w:rPr>
              <w:t>Upper-level Accounting Electives</w:t>
            </w:r>
          </w:p>
          <w:p w14:paraId="6E38283C" w14:textId="77777777" w:rsidR="003733FD" w:rsidRPr="00DB4127" w:rsidRDefault="003733FD" w:rsidP="00D9363A">
            <w:pPr>
              <w:kinsoku w:val="0"/>
              <w:overflowPunct w:val="0"/>
              <w:autoSpaceDE w:val="0"/>
              <w:autoSpaceDN w:val="0"/>
              <w:adjustRightInd w:val="0"/>
              <w:spacing w:before="6" w:after="0" w:line="249" w:lineRule="auto"/>
              <w:ind w:left="340" w:right="63"/>
              <w:rPr>
                <w:rFonts w:ascii="Times New Roman" w:hAnsi="Times New Roman" w:cs="Times New Roman"/>
                <w:strike/>
                <w:color w:val="FF0000"/>
                <w:sz w:val="24"/>
                <w:szCs w:val="24"/>
              </w:rPr>
            </w:pPr>
            <w:r w:rsidRPr="00DB4127">
              <w:rPr>
                <w:rFonts w:ascii="Arial" w:hAnsi="Arial" w:cs="Arial"/>
                <w:i/>
                <w:iCs/>
                <w:strike/>
                <w:color w:val="FF0000"/>
                <w:sz w:val="12"/>
                <w:szCs w:val="12"/>
              </w:rPr>
              <w:t>ACCT 3063, Hospitality Accounting, ACCT 4153, Fraud Examination, ACCT 430V, Special Problems in Accounting and ACCT 478V, Internship in Accounting MAY NOT be used to satisfy the Accounting Electives.</w:t>
            </w:r>
          </w:p>
        </w:tc>
        <w:tc>
          <w:tcPr>
            <w:tcW w:w="945" w:type="dxa"/>
            <w:tcBorders>
              <w:top w:val="single" w:sz="8" w:space="0" w:color="231F20"/>
              <w:left w:val="single" w:sz="8" w:space="0" w:color="231F20"/>
              <w:bottom w:val="single" w:sz="8" w:space="0" w:color="231F20"/>
              <w:right w:val="single" w:sz="8" w:space="0" w:color="231F20"/>
            </w:tcBorders>
          </w:tcPr>
          <w:p w14:paraId="7B6C6ADF" w14:textId="77777777" w:rsidR="003733FD" w:rsidRPr="00DB4127" w:rsidRDefault="003733FD" w:rsidP="00D9363A">
            <w:pPr>
              <w:kinsoku w:val="0"/>
              <w:overflowPunct w:val="0"/>
              <w:autoSpaceDE w:val="0"/>
              <w:autoSpaceDN w:val="0"/>
              <w:adjustRightInd w:val="0"/>
              <w:spacing w:before="45" w:after="0" w:line="240" w:lineRule="auto"/>
              <w:jc w:val="center"/>
              <w:rPr>
                <w:rFonts w:ascii="Times New Roman" w:hAnsi="Times New Roman" w:cs="Times New Roman"/>
                <w:strike/>
                <w:color w:val="FF0000"/>
                <w:sz w:val="24"/>
                <w:szCs w:val="24"/>
              </w:rPr>
            </w:pPr>
            <w:r w:rsidRPr="00DB4127">
              <w:rPr>
                <w:rFonts w:ascii="Arial" w:hAnsi="Arial" w:cs="Arial"/>
                <w:strike/>
                <w:color w:val="FF0000"/>
                <w:w w:val="99"/>
                <w:sz w:val="12"/>
                <w:szCs w:val="12"/>
              </w:rPr>
              <w:t>6</w:t>
            </w:r>
          </w:p>
        </w:tc>
      </w:tr>
      <w:tr w:rsidR="003733FD" w:rsidRPr="00F257CF" w14:paraId="5FF9E337" w14:textId="77777777" w:rsidTr="00DB4127">
        <w:trPr>
          <w:trHeight w:hRule="exact" w:val="416"/>
        </w:trPr>
        <w:tc>
          <w:tcPr>
            <w:tcW w:w="5059" w:type="dxa"/>
            <w:tcBorders>
              <w:top w:val="single" w:sz="8" w:space="0" w:color="231F20"/>
              <w:left w:val="single" w:sz="8" w:space="0" w:color="231F20"/>
              <w:bottom w:val="single" w:sz="8" w:space="0" w:color="231F20"/>
              <w:right w:val="single" w:sz="8" w:space="0" w:color="231F20"/>
            </w:tcBorders>
          </w:tcPr>
          <w:p w14:paraId="6768E666" w14:textId="77777777" w:rsidR="003733FD" w:rsidRPr="00F257CF" w:rsidRDefault="003733FD" w:rsidP="00D9363A">
            <w:pPr>
              <w:kinsoku w:val="0"/>
              <w:overflowPunct w:val="0"/>
              <w:autoSpaceDE w:val="0"/>
              <w:autoSpaceDN w:val="0"/>
              <w:adjustRightInd w:val="0"/>
              <w:spacing w:before="45" w:after="0" w:line="240" w:lineRule="auto"/>
              <w:ind w:left="70"/>
              <w:rPr>
                <w:rFonts w:ascii="Times New Roman" w:hAnsi="Times New Roman" w:cs="Times New Roman"/>
                <w:sz w:val="24"/>
                <w:szCs w:val="24"/>
              </w:rPr>
            </w:pPr>
            <w:r w:rsidRPr="00F257CF">
              <w:rPr>
                <w:rFonts w:ascii="Arial" w:hAnsi="Arial" w:cs="Arial"/>
                <w:b/>
                <w:bCs/>
                <w:color w:val="231F20"/>
                <w:sz w:val="12"/>
                <w:szCs w:val="12"/>
              </w:rPr>
              <w:t>Sub-total</w:t>
            </w:r>
          </w:p>
        </w:tc>
        <w:tc>
          <w:tcPr>
            <w:tcW w:w="945" w:type="dxa"/>
            <w:tcBorders>
              <w:top w:val="single" w:sz="8" w:space="0" w:color="231F20"/>
              <w:left w:val="single" w:sz="8" w:space="0" w:color="231F20"/>
              <w:bottom w:val="single" w:sz="8" w:space="0" w:color="231F20"/>
              <w:right w:val="single" w:sz="8" w:space="0" w:color="231F20"/>
            </w:tcBorders>
          </w:tcPr>
          <w:p w14:paraId="3E5BB9F6" w14:textId="77777777" w:rsidR="003733FD" w:rsidRPr="00DB4127" w:rsidRDefault="003733FD" w:rsidP="00D9363A">
            <w:pPr>
              <w:kinsoku w:val="0"/>
              <w:overflowPunct w:val="0"/>
              <w:autoSpaceDE w:val="0"/>
              <w:autoSpaceDN w:val="0"/>
              <w:adjustRightInd w:val="0"/>
              <w:spacing w:before="45" w:after="0" w:line="240" w:lineRule="auto"/>
              <w:ind w:left="165" w:right="132"/>
              <w:jc w:val="center"/>
              <w:rPr>
                <w:rFonts w:ascii="Times New Roman" w:hAnsi="Times New Roman" w:cs="Times New Roman"/>
                <w:strike/>
                <w:sz w:val="24"/>
                <w:szCs w:val="24"/>
              </w:rPr>
            </w:pPr>
            <w:r w:rsidRPr="00DB4127">
              <w:rPr>
                <w:rFonts w:ascii="Arial" w:hAnsi="Arial" w:cs="Arial"/>
                <w:b/>
                <w:bCs/>
                <w:strike/>
                <w:color w:val="FF0000"/>
                <w:sz w:val="12"/>
                <w:szCs w:val="12"/>
              </w:rPr>
              <w:t>33</w:t>
            </w:r>
            <w:r w:rsidR="00DB4127">
              <w:rPr>
                <w:rFonts w:ascii="Arial" w:hAnsi="Arial" w:cs="Arial"/>
                <w:b/>
                <w:bCs/>
                <w:strike/>
                <w:color w:val="FF0000"/>
                <w:sz w:val="12"/>
                <w:szCs w:val="12"/>
              </w:rPr>
              <w:t xml:space="preserve"> </w:t>
            </w:r>
            <w:r w:rsidR="00DB4127" w:rsidRPr="00DB4127">
              <w:rPr>
                <w:rFonts w:ascii="Times New Roman" w:hAnsi="Times New Roman" w:cs="Times New Roman"/>
                <w:color w:val="548DD4" w:themeColor="text2" w:themeTint="99"/>
                <w:sz w:val="28"/>
                <w:szCs w:val="28"/>
              </w:rPr>
              <w:t>36</w:t>
            </w:r>
          </w:p>
        </w:tc>
      </w:tr>
      <w:tr w:rsidR="003733FD" w:rsidRPr="00F257CF" w14:paraId="1681A84E" w14:textId="77777777" w:rsidTr="00D9363A">
        <w:trPr>
          <w:trHeight w:hRule="exact" w:val="276"/>
        </w:trPr>
        <w:tc>
          <w:tcPr>
            <w:tcW w:w="5059" w:type="dxa"/>
            <w:tcBorders>
              <w:top w:val="single" w:sz="8" w:space="0" w:color="231F20"/>
              <w:left w:val="single" w:sz="8" w:space="0" w:color="231F20"/>
              <w:bottom w:val="single" w:sz="8" w:space="0" w:color="231F20"/>
              <w:right w:val="single" w:sz="8" w:space="0" w:color="231F20"/>
            </w:tcBorders>
            <w:shd w:val="clear" w:color="auto" w:fill="BCBEC0"/>
          </w:tcPr>
          <w:p w14:paraId="108E8E73" w14:textId="77777777" w:rsidR="003733FD" w:rsidRPr="00F257CF" w:rsidRDefault="003733FD" w:rsidP="00D9363A">
            <w:pPr>
              <w:kinsoku w:val="0"/>
              <w:overflowPunct w:val="0"/>
              <w:autoSpaceDE w:val="0"/>
              <w:autoSpaceDN w:val="0"/>
              <w:adjustRightInd w:val="0"/>
              <w:spacing w:before="36" w:after="0" w:line="240" w:lineRule="auto"/>
              <w:ind w:left="70"/>
              <w:rPr>
                <w:rFonts w:ascii="Times New Roman" w:hAnsi="Times New Roman" w:cs="Times New Roman"/>
                <w:sz w:val="24"/>
                <w:szCs w:val="24"/>
              </w:rPr>
            </w:pPr>
            <w:r w:rsidRPr="00F257CF">
              <w:rPr>
                <w:rFonts w:ascii="Arial" w:hAnsi="Arial" w:cs="Arial"/>
                <w:b/>
                <w:bCs/>
                <w:color w:val="231F20"/>
                <w:sz w:val="16"/>
                <w:szCs w:val="16"/>
              </w:rPr>
              <w:t>Electives:</w:t>
            </w:r>
          </w:p>
        </w:tc>
        <w:tc>
          <w:tcPr>
            <w:tcW w:w="945" w:type="dxa"/>
            <w:tcBorders>
              <w:top w:val="single" w:sz="8" w:space="0" w:color="231F20"/>
              <w:left w:val="single" w:sz="8" w:space="0" w:color="231F20"/>
              <w:bottom w:val="single" w:sz="8" w:space="0" w:color="231F20"/>
              <w:right w:val="single" w:sz="8" w:space="0" w:color="231F20"/>
            </w:tcBorders>
            <w:shd w:val="clear" w:color="auto" w:fill="BCBEC0"/>
          </w:tcPr>
          <w:p w14:paraId="47FB809B" w14:textId="77777777" w:rsidR="003733FD" w:rsidRPr="00F257CF" w:rsidRDefault="003733FD" w:rsidP="00D9363A">
            <w:pPr>
              <w:kinsoku w:val="0"/>
              <w:overflowPunct w:val="0"/>
              <w:autoSpaceDE w:val="0"/>
              <w:autoSpaceDN w:val="0"/>
              <w:adjustRightInd w:val="0"/>
              <w:spacing w:before="45" w:after="0" w:line="240" w:lineRule="auto"/>
              <w:ind w:left="165" w:right="165"/>
              <w:jc w:val="center"/>
              <w:rPr>
                <w:rFonts w:ascii="Times New Roman" w:hAnsi="Times New Roman" w:cs="Times New Roman"/>
                <w:sz w:val="24"/>
                <w:szCs w:val="24"/>
              </w:rPr>
            </w:pPr>
            <w:r w:rsidRPr="00F257CF">
              <w:rPr>
                <w:rFonts w:ascii="Arial" w:hAnsi="Arial" w:cs="Arial"/>
                <w:b/>
                <w:bCs/>
                <w:color w:val="231F20"/>
                <w:sz w:val="12"/>
                <w:szCs w:val="12"/>
              </w:rPr>
              <w:t>Sem. Hrs.</w:t>
            </w:r>
          </w:p>
        </w:tc>
      </w:tr>
      <w:tr w:rsidR="003733FD" w:rsidRPr="00F257CF" w14:paraId="5CF516E3" w14:textId="77777777" w:rsidTr="00DB4127">
        <w:trPr>
          <w:trHeight w:hRule="exact" w:val="452"/>
        </w:trPr>
        <w:tc>
          <w:tcPr>
            <w:tcW w:w="5059" w:type="dxa"/>
            <w:tcBorders>
              <w:top w:val="single" w:sz="8" w:space="0" w:color="231F20"/>
              <w:left w:val="single" w:sz="8" w:space="0" w:color="231F20"/>
              <w:bottom w:val="single" w:sz="8" w:space="0" w:color="231F20"/>
              <w:right w:val="single" w:sz="8" w:space="0" w:color="231F20"/>
            </w:tcBorders>
          </w:tcPr>
          <w:p w14:paraId="072284B1" w14:textId="77777777" w:rsidR="003733FD" w:rsidRPr="00F257CF" w:rsidRDefault="003733FD" w:rsidP="00D9363A">
            <w:pPr>
              <w:kinsoku w:val="0"/>
              <w:overflowPunct w:val="0"/>
              <w:autoSpaceDE w:val="0"/>
              <w:autoSpaceDN w:val="0"/>
              <w:adjustRightInd w:val="0"/>
              <w:spacing w:before="45" w:after="0" w:line="240" w:lineRule="auto"/>
              <w:ind w:left="250"/>
              <w:rPr>
                <w:rFonts w:ascii="Times New Roman" w:hAnsi="Times New Roman" w:cs="Times New Roman"/>
                <w:sz w:val="24"/>
                <w:szCs w:val="24"/>
              </w:rPr>
            </w:pPr>
            <w:r w:rsidRPr="00F257CF">
              <w:rPr>
                <w:rFonts w:ascii="Arial" w:hAnsi="Arial" w:cs="Arial"/>
                <w:color w:val="231F20"/>
                <w:sz w:val="12"/>
                <w:szCs w:val="12"/>
              </w:rPr>
              <w:t>Electives</w:t>
            </w:r>
          </w:p>
        </w:tc>
        <w:tc>
          <w:tcPr>
            <w:tcW w:w="945" w:type="dxa"/>
            <w:tcBorders>
              <w:top w:val="single" w:sz="8" w:space="0" w:color="231F20"/>
              <w:left w:val="single" w:sz="8" w:space="0" w:color="231F20"/>
              <w:bottom w:val="single" w:sz="8" w:space="0" w:color="231F20"/>
              <w:right w:val="single" w:sz="8" w:space="0" w:color="231F20"/>
            </w:tcBorders>
          </w:tcPr>
          <w:p w14:paraId="5249314C" w14:textId="77777777" w:rsidR="003733FD" w:rsidRPr="00DB4127" w:rsidRDefault="003733FD" w:rsidP="00D9363A">
            <w:pPr>
              <w:kinsoku w:val="0"/>
              <w:overflowPunct w:val="0"/>
              <w:autoSpaceDE w:val="0"/>
              <w:autoSpaceDN w:val="0"/>
              <w:adjustRightInd w:val="0"/>
              <w:spacing w:before="45" w:after="0" w:line="240" w:lineRule="auto"/>
              <w:ind w:left="165" w:right="165"/>
              <w:jc w:val="center"/>
              <w:rPr>
                <w:rFonts w:ascii="Times New Roman" w:hAnsi="Times New Roman" w:cs="Times New Roman"/>
                <w:strike/>
                <w:sz w:val="24"/>
                <w:szCs w:val="24"/>
              </w:rPr>
            </w:pPr>
            <w:r w:rsidRPr="00DB4127">
              <w:rPr>
                <w:rFonts w:ascii="Arial" w:hAnsi="Arial" w:cs="Arial"/>
                <w:b/>
                <w:bCs/>
                <w:strike/>
                <w:color w:val="FF0000"/>
                <w:sz w:val="12"/>
                <w:szCs w:val="12"/>
              </w:rPr>
              <w:t>10</w:t>
            </w:r>
            <w:r w:rsidR="00DB4127">
              <w:rPr>
                <w:rFonts w:ascii="Arial" w:hAnsi="Arial" w:cs="Arial"/>
                <w:b/>
                <w:bCs/>
                <w:strike/>
                <w:color w:val="FF0000"/>
                <w:sz w:val="12"/>
                <w:szCs w:val="12"/>
              </w:rPr>
              <w:t xml:space="preserve"> </w:t>
            </w:r>
            <w:r w:rsidR="00DB4127" w:rsidRPr="00DB4127">
              <w:rPr>
                <w:rFonts w:ascii="Times New Roman" w:hAnsi="Times New Roman" w:cs="Times New Roman"/>
                <w:color w:val="548DD4" w:themeColor="text2" w:themeTint="99"/>
                <w:sz w:val="28"/>
                <w:szCs w:val="28"/>
              </w:rPr>
              <w:t>7</w:t>
            </w:r>
          </w:p>
        </w:tc>
      </w:tr>
      <w:tr w:rsidR="003733FD" w:rsidRPr="00F257CF" w14:paraId="3B654982" w14:textId="77777777" w:rsidTr="00D9363A">
        <w:trPr>
          <w:trHeight w:hRule="exact" w:val="276"/>
        </w:trPr>
        <w:tc>
          <w:tcPr>
            <w:tcW w:w="5059" w:type="dxa"/>
            <w:tcBorders>
              <w:top w:val="single" w:sz="8" w:space="0" w:color="231F20"/>
              <w:left w:val="single" w:sz="8" w:space="0" w:color="231F20"/>
              <w:bottom w:val="single" w:sz="8" w:space="0" w:color="231F20"/>
              <w:right w:val="single" w:sz="8" w:space="0" w:color="231F20"/>
            </w:tcBorders>
            <w:shd w:val="clear" w:color="auto" w:fill="BCBEC0"/>
          </w:tcPr>
          <w:p w14:paraId="417BD9FB" w14:textId="77777777" w:rsidR="003733FD" w:rsidRPr="00F257CF" w:rsidRDefault="003733FD" w:rsidP="00D9363A">
            <w:pPr>
              <w:kinsoku w:val="0"/>
              <w:overflowPunct w:val="0"/>
              <w:autoSpaceDE w:val="0"/>
              <w:autoSpaceDN w:val="0"/>
              <w:adjustRightInd w:val="0"/>
              <w:spacing w:before="36" w:after="0" w:line="240" w:lineRule="auto"/>
              <w:ind w:left="70"/>
              <w:rPr>
                <w:rFonts w:ascii="Times New Roman" w:hAnsi="Times New Roman" w:cs="Times New Roman"/>
                <w:sz w:val="24"/>
                <w:szCs w:val="24"/>
              </w:rPr>
            </w:pPr>
            <w:r w:rsidRPr="00F257CF">
              <w:rPr>
                <w:rFonts w:ascii="Arial" w:hAnsi="Arial" w:cs="Arial"/>
                <w:b/>
                <w:bCs/>
                <w:color w:val="231F20"/>
                <w:sz w:val="16"/>
                <w:szCs w:val="16"/>
              </w:rPr>
              <w:t>Total Required Hours:</w:t>
            </w:r>
          </w:p>
        </w:tc>
        <w:tc>
          <w:tcPr>
            <w:tcW w:w="945" w:type="dxa"/>
            <w:tcBorders>
              <w:top w:val="single" w:sz="8" w:space="0" w:color="231F20"/>
              <w:left w:val="single" w:sz="8" w:space="0" w:color="231F20"/>
              <w:bottom w:val="single" w:sz="8" w:space="0" w:color="231F20"/>
              <w:right w:val="single" w:sz="8" w:space="0" w:color="231F20"/>
            </w:tcBorders>
            <w:shd w:val="clear" w:color="auto" w:fill="BCBEC0"/>
          </w:tcPr>
          <w:p w14:paraId="47665204" w14:textId="77777777" w:rsidR="003733FD" w:rsidRPr="00F257CF" w:rsidRDefault="003733FD" w:rsidP="00D9363A">
            <w:pPr>
              <w:kinsoku w:val="0"/>
              <w:overflowPunct w:val="0"/>
              <w:autoSpaceDE w:val="0"/>
              <w:autoSpaceDN w:val="0"/>
              <w:adjustRightInd w:val="0"/>
              <w:spacing w:before="36" w:after="0" w:line="240" w:lineRule="auto"/>
              <w:ind w:left="165" w:right="165"/>
              <w:jc w:val="center"/>
              <w:rPr>
                <w:rFonts w:ascii="Times New Roman" w:hAnsi="Times New Roman" w:cs="Times New Roman"/>
                <w:sz w:val="24"/>
                <w:szCs w:val="24"/>
              </w:rPr>
            </w:pPr>
            <w:r w:rsidRPr="00F257CF">
              <w:rPr>
                <w:rFonts w:ascii="Arial" w:hAnsi="Arial" w:cs="Arial"/>
                <w:b/>
                <w:bCs/>
                <w:color w:val="231F20"/>
                <w:sz w:val="16"/>
                <w:szCs w:val="16"/>
              </w:rPr>
              <w:t>120</w:t>
            </w:r>
          </w:p>
        </w:tc>
      </w:tr>
    </w:tbl>
    <w:p w14:paraId="37C1C2D7" w14:textId="77777777" w:rsidR="003733FD" w:rsidRPr="008426D1" w:rsidRDefault="003733FD" w:rsidP="003733FD">
      <w:pPr>
        <w:rPr>
          <w:rFonts w:asciiTheme="majorHAnsi" w:hAnsiTheme="majorHAnsi" w:cs="Arial"/>
          <w:sz w:val="18"/>
          <w:szCs w:val="18"/>
        </w:rPr>
      </w:pPr>
    </w:p>
    <w:p w14:paraId="1F5C77F1" w14:textId="77777777" w:rsidR="003733FD" w:rsidRPr="008426D1" w:rsidRDefault="003733FD">
      <w:pPr>
        <w:rPr>
          <w:rFonts w:asciiTheme="majorHAnsi" w:hAnsiTheme="majorHAnsi" w:cs="Arial"/>
          <w:sz w:val="18"/>
          <w:szCs w:val="18"/>
        </w:rPr>
      </w:pPr>
    </w:p>
    <w:sdt>
      <w:sdtPr>
        <w:rPr>
          <w:rFonts w:asciiTheme="majorHAnsi" w:hAnsiTheme="majorHAnsi" w:cs="Arial"/>
          <w:sz w:val="20"/>
          <w:szCs w:val="20"/>
        </w:rPr>
        <w:id w:val="-97950460"/>
        <w:placeholder>
          <w:docPart w:val="8C118AA7996C44D69FBB8909AFF5F123"/>
        </w:placeholder>
      </w:sdtPr>
      <w:sdtEndPr/>
      <w:sdtContent>
        <w:p w14:paraId="3972171E" w14:textId="77777777" w:rsidR="00412428" w:rsidRDefault="00412428" w:rsidP="00661D2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Page 441</w:t>
          </w:r>
        </w:p>
        <w:p w14:paraId="68EDA713" w14:textId="77777777" w:rsidR="00412428" w:rsidRDefault="00412428" w:rsidP="00661D25">
          <w:pPr>
            <w:tabs>
              <w:tab w:val="left" w:pos="360"/>
              <w:tab w:val="left" w:pos="720"/>
            </w:tabs>
            <w:spacing w:after="0" w:line="240" w:lineRule="auto"/>
            <w:rPr>
              <w:rFonts w:asciiTheme="majorHAnsi" w:hAnsiTheme="majorHAnsi" w:cs="Arial"/>
              <w:sz w:val="20"/>
              <w:szCs w:val="20"/>
            </w:rPr>
          </w:pPr>
        </w:p>
        <w:p w14:paraId="002F6131" w14:textId="77777777" w:rsidR="00412428" w:rsidRDefault="00412428" w:rsidP="00661D25">
          <w:pPr>
            <w:tabs>
              <w:tab w:val="left" w:pos="360"/>
              <w:tab w:val="left" w:pos="720"/>
            </w:tabs>
            <w:spacing w:after="0" w:line="240" w:lineRule="auto"/>
          </w:pPr>
          <w:r>
            <w:t xml:space="preserve">ACCT 4163. Estate Planning and Taxation Introduction to estate planning, including transfer of different types of property during life and at death, documents used in estate planning, and taxation of property transfers at the state and federal levels. Prerequisite, ACCT 4013. Spring. </w:t>
          </w:r>
        </w:p>
        <w:p w14:paraId="34B04DBF" w14:textId="77777777" w:rsidR="00412428" w:rsidRDefault="00412428" w:rsidP="00661D25">
          <w:pPr>
            <w:tabs>
              <w:tab w:val="left" w:pos="360"/>
              <w:tab w:val="left" w:pos="720"/>
            </w:tabs>
            <w:spacing w:after="0" w:line="240" w:lineRule="auto"/>
          </w:pPr>
        </w:p>
        <w:p w14:paraId="6AA37406" w14:textId="77777777" w:rsidR="00412428" w:rsidRDefault="00412428" w:rsidP="00661D25">
          <w:pPr>
            <w:tabs>
              <w:tab w:val="left" w:pos="360"/>
              <w:tab w:val="left" w:pos="720"/>
            </w:tabs>
            <w:spacing w:after="0" w:line="240" w:lineRule="auto"/>
          </w:pPr>
          <w:r>
            <w:t xml:space="preserve">ACCT 4173. Advanced Cost Accounting Continued examination of accounting issues from the viewpoint of the manager. Emphasis is on current issues relevant to cost and managerial accounting. Prerequisite, ACCT 3053 with a C or better. Fall. </w:t>
          </w:r>
        </w:p>
        <w:p w14:paraId="1BA6F807" w14:textId="77777777" w:rsidR="00412428" w:rsidRDefault="00412428" w:rsidP="00661D25">
          <w:pPr>
            <w:tabs>
              <w:tab w:val="left" w:pos="360"/>
              <w:tab w:val="left" w:pos="720"/>
            </w:tabs>
            <w:spacing w:after="0" w:line="240" w:lineRule="auto"/>
          </w:pPr>
        </w:p>
        <w:p w14:paraId="6F85E2F5" w14:textId="66909B76" w:rsidR="009A412E" w:rsidRPr="009A412E" w:rsidRDefault="00412428" w:rsidP="009A412E">
          <w:pPr>
            <w:tabs>
              <w:tab w:val="left" w:pos="360"/>
              <w:tab w:val="left" w:pos="720"/>
            </w:tabs>
            <w:spacing w:after="0" w:line="240" w:lineRule="auto"/>
            <w:rPr>
              <w:rFonts w:ascii="Times New Roman" w:hAnsi="Times New Roman" w:cs="Times New Roman"/>
              <w:color w:val="548DD4" w:themeColor="text2" w:themeTint="99"/>
              <w:sz w:val="28"/>
              <w:szCs w:val="28"/>
            </w:rPr>
          </w:pPr>
          <w:r w:rsidRPr="00412428">
            <w:rPr>
              <w:rFonts w:ascii="Times New Roman" w:hAnsi="Times New Roman" w:cs="Times New Roman"/>
              <w:color w:val="548DD4" w:themeColor="text2" w:themeTint="99"/>
              <w:sz w:val="28"/>
              <w:szCs w:val="28"/>
            </w:rPr>
            <w:t>ACCT</w:t>
          </w:r>
          <w:r>
            <w:rPr>
              <w:rFonts w:ascii="Times New Roman" w:hAnsi="Times New Roman" w:cs="Times New Roman"/>
              <w:color w:val="548DD4" w:themeColor="text2" w:themeTint="99"/>
              <w:sz w:val="28"/>
              <w:szCs w:val="28"/>
            </w:rPr>
            <w:t xml:space="preserve"> 4183. Accounting Analytics</w:t>
          </w:r>
          <w:r w:rsidR="009A412E">
            <w:rPr>
              <w:rFonts w:ascii="Times New Roman" w:hAnsi="Times New Roman" w:cs="Times New Roman"/>
              <w:color w:val="548DD4" w:themeColor="text2" w:themeTint="99"/>
              <w:sz w:val="28"/>
              <w:szCs w:val="28"/>
            </w:rPr>
            <w:t xml:space="preserve">  </w:t>
          </w:r>
          <w:sdt>
            <w:sdtPr>
              <w:rPr>
                <w:rFonts w:ascii="Times New Roman" w:hAnsi="Times New Roman" w:cs="Times New Roman"/>
                <w:color w:val="548DD4" w:themeColor="text2" w:themeTint="99"/>
                <w:sz w:val="28"/>
                <w:szCs w:val="28"/>
              </w:rPr>
              <w:id w:val="493236955"/>
              <w:placeholder>
                <w:docPart w:val="09DAD7F3D4744135899B0176AA4D6D7A"/>
              </w:placeholder>
            </w:sdtPr>
            <w:sdtEndPr/>
            <w:sdtContent>
              <w:r w:rsidR="004F51B6" w:rsidRPr="004F51B6">
                <w:rPr>
                  <w:rFonts w:ascii="Times New Roman" w:hAnsi="Times New Roman" w:cs="Times New Roman"/>
                  <w:color w:val="548DD4" w:themeColor="text2" w:themeTint="99"/>
                  <w:sz w:val="28"/>
                  <w:szCs w:val="28"/>
                </w:rPr>
                <w:t>Analysis of data analytics and big data technologies related to accounting to help answer business questions, shape corporate strategy, forecast financial trends, and combat fraud.</w:t>
              </w:r>
              <w:r w:rsidR="004F51B6">
                <w:rPr>
                  <w:rFonts w:asciiTheme="majorHAnsi" w:hAnsiTheme="majorHAnsi" w:cs="Arial"/>
                  <w:sz w:val="20"/>
                  <w:szCs w:val="20"/>
                </w:rPr>
                <w:t xml:space="preserve"> </w:t>
              </w:r>
              <w:r w:rsidR="009A412E">
                <w:rPr>
                  <w:rFonts w:ascii="Times New Roman" w:hAnsi="Times New Roman" w:cs="Times New Roman"/>
                  <w:color w:val="548DD4" w:themeColor="text2" w:themeTint="99"/>
                  <w:sz w:val="28"/>
                  <w:szCs w:val="28"/>
                </w:rPr>
                <w:t>Prerequisite, ACCT 4053 with a C or better. Fall.</w:t>
              </w:r>
            </w:sdtContent>
          </w:sdt>
        </w:p>
        <w:p w14:paraId="7E60B69A" w14:textId="77777777" w:rsidR="00412428" w:rsidRPr="009A412E" w:rsidRDefault="00412428" w:rsidP="00661D25">
          <w:pPr>
            <w:tabs>
              <w:tab w:val="left" w:pos="360"/>
              <w:tab w:val="left" w:pos="720"/>
            </w:tabs>
            <w:spacing w:after="0" w:line="240" w:lineRule="auto"/>
            <w:rPr>
              <w:rFonts w:ascii="Times New Roman" w:hAnsi="Times New Roman" w:cs="Times New Roman"/>
              <w:color w:val="548DD4" w:themeColor="text2" w:themeTint="99"/>
              <w:sz w:val="28"/>
              <w:szCs w:val="28"/>
            </w:rPr>
          </w:pPr>
        </w:p>
        <w:p w14:paraId="5F4A3DD6" w14:textId="77777777" w:rsidR="00661D25" w:rsidRPr="008426D1" w:rsidRDefault="00412428" w:rsidP="00661D25">
          <w:pPr>
            <w:tabs>
              <w:tab w:val="left" w:pos="360"/>
              <w:tab w:val="left" w:pos="720"/>
            </w:tabs>
            <w:spacing w:after="0" w:line="240" w:lineRule="auto"/>
            <w:rPr>
              <w:rFonts w:asciiTheme="majorHAnsi" w:hAnsiTheme="majorHAnsi" w:cs="Arial"/>
              <w:sz w:val="20"/>
              <w:szCs w:val="20"/>
            </w:rPr>
          </w:pPr>
          <w:r>
            <w:t>ACCT 430V. Special Problems in Accounting Individual problems or topics in accounting arranged in consultation with the instructor. Must be approved by department chair. Demand.</w:t>
          </w:r>
        </w:p>
      </w:sdtContent>
    </w:sdt>
    <w:p w14:paraId="3E331961" w14:textId="77777777" w:rsidR="00F257CF" w:rsidRDefault="00F257CF">
      <w:pPr>
        <w:rPr>
          <w:rFonts w:asciiTheme="majorHAnsi" w:hAnsiTheme="majorHAnsi" w:cs="Arial"/>
          <w:sz w:val="18"/>
          <w:szCs w:val="18"/>
        </w:rPr>
      </w:pPr>
    </w:p>
    <w:sectPr w:rsidR="00F257CF" w:rsidSect="00556E69">
      <w:footerReference w:type="even" r:id="rId14"/>
      <w:footerReference w:type="default" r:id="rId15"/>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9784B7" w14:textId="77777777" w:rsidR="001D4B2F" w:rsidRDefault="001D4B2F" w:rsidP="00AF3758">
      <w:pPr>
        <w:spacing w:after="0" w:line="240" w:lineRule="auto"/>
      </w:pPr>
      <w:r>
        <w:separator/>
      </w:r>
    </w:p>
  </w:endnote>
  <w:endnote w:type="continuationSeparator" w:id="0">
    <w:p w14:paraId="26240F76" w14:textId="77777777" w:rsidR="001D4B2F" w:rsidRDefault="001D4B2F"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default"/>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7E066A" w14:textId="77777777" w:rsidR="00575870" w:rsidRDefault="00575870"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7C8BCCB" w14:textId="77777777" w:rsidR="00575870" w:rsidRDefault="00575870" w:rsidP="00FC56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C3C43A" w14:textId="77777777" w:rsidR="00575870" w:rsidRDefault="00575870"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A3200">
      <w:rPr>
        <w:rStyle w:val="PageNumber"/>
        <w:noProof/>
      </w:rPr>
      <w:t>1</w:t>
    </w:r>
    <w:r>
      <w:rPr>
        <w:rStyle w:val="PageNumber"/>
      </w:rPr>
      <w:fldChar w:fldCharType="end"/>
    </w:r>
  </w:p>
  <w:p w14:paraId="724BDC0E" w14:textId="77777777" w:rsidR="00575870" w:rsidRDefault="0021263E" w:rsidP="0021263E">
    <w:pPr>
      <w:pStyle w:val="Footer"/>
    </w:pPr>
    <w:r>
      <w:t xml:space="preserve">Form Revised: </w:t>
    </w:r>
    <w:sdt>
      <w:sdtPr>
        <w:alias w:val="Form Revised:"/>
        <w:tag w:val="Revised:"/>
        <w:id w:val="1902717505"/>
        <w:placeholder>
          <w:docPart w:val="EF9527A1FD52430BA9B2B2568CD5150B"/>
        </w:placeholder>
        <w:date w:fullDate="2017-09-05T00:00:00Z">
          <w:dateFormat w:val="MM/dd/yyyy"/>
          <w:lid w:val="en-US"/>
          <w:storeMappedDataAs w:val="dateTime"/>
          <w:calendar w:val="gregorian"/>
        </w:date>
      </w:sdtPr>
      <w:sdtEndPr/>
      <w:sdtContent>
        <w:r>
          <w:t>09/05/2017</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53CE65" w14:textId="77777777" w:rsidR="001D4B2F" w:rsidRDefault="001D4B2F" w:rsidP="00AF3758">
      <w:pPr>
        <w:spacing w:after="0" w:line="240" w:lineRule="auto"/>
      </w:pPr>
      <w:r>
        <w:separator/>
      </w:r>
    </w:p>
  </w:footnote>
  <w:footnote w:type="continuationSeparator" w:id="0">
    <w:p w14:paraId="2EF6325D" w14:textId="77777777" w:rsidR="001D4B2F" w:rsidRDefault="001D4B2F" w:rsidP="00AF37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0AC064B"/>
    <w:multiLevelType w:val="hybridMultilevel"/>
    <w:tmpl w:val="20E41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6607755B"/>
    <w:multiLevelType w:val="hybridMultilevel"/>
    <w:tmpl w:val="09F8CF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
  </w:num>
  <w:num w:numId="2">
    <w:abstractNumId w:val="0"/>
  </w:num>
  <w:num w:numId="3">
    <w:abstractNumId w:val="6"/>
  </w:num>
  <w:num w:numId="4">
    <w:abstractNumId w:val="10"/>
  </w:num>
  <w:num w:numId="5">
    <w:abstractNumId w:val="11"/>
  </w:num>
  <w:num w:numId="6">
    <w:abstractNumId w:val="7"/>
  </w:num>
  <w:num w:numId="7">
    <w:abstractNumId w:val="3"/>
  </w:num>
  <w:num w:numId="8">
    <w:abstractNumId w:val="9"/>
  </w:num>
  <w:num w:numId="9">
    <w:abstractNumId w:val="5"/>
  </w:num>
  <w:num w:numId="10">
    <w:abstractNumId w:val="2"/>
  </w:num>
  <w:num w:numId="11">
    <w:abstractNumId w:val="4"/>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xN7M0MjIyN7Y0MzJW0lEKTi0uzszPAykwqgUAxCWXgCwAAAA="/>
    <w:docVar w:name="APWAFVersion" w:val="5.0"/>
  </w:docVars>
  <w:rsids>
    <w:rsidRoot w:val="00AF3758"/>
    <w:rsid w:val="000002AC"/>
    <w:rsid w:val="00001C04"/>
    <w:rsid w:val="00016FE7"/>
    <w:rsid w:val="00024BA5"/>
    <w:rsid w:val="0002589A"/>
    <w:rsid w:val="00026976"/>
    <w:rsid w:val="00041E75"/>
    <w:rsid w:val="0005467E"/>
    <w:rsid w:val="00054918"/>
    <w:rsid w:val="0008410E"/>
    <w:rsid w:val="000A5EFE"/>
    <w:rsid w:val="000A654B"/>
    <w:rsid w:val="000A762A"/>
    <w:rsid w:val="000D06F1"/>
    <w:rsid w:val="000D4D49"/>
    <w:rsid w:val="000E0BB8"/>
    <w:rsid w:val="00101FF4"/>
    <w:rsid w:val="00103070"/>
    <w:rsid w:val="00123CF2"/>
    <w:rsid w:val="00150E96"/>
    <w:rsid w:val="00151451"/>
    <w:rsid w:val="0015192B"/>
    <w:rsid w:val="0015536A"/>
    <w:rsid w:val="00156679"/>
    <w:rsid w:val="00185D67"/>
    <w:rsid w:val="001A03CA"/>
    <w:rsid w:val="001A463E"/>
    <w:rsid w:val="001A5C0B"/>
    <w:rsid w:val="001A5DD5"/>
    <w:rsid w:val="001D4B2F"/>
    <w:rsid w:val="001E288B"/>
    <w:rsid w:val="001E597A"/>
    <w:rsid w:val="001E6ABF"/>
    <w:rsid w:val="001F5DA4"/>
    <w:rsid w:val="0021263E"/>
    <w:rsid w:val="0021282B"/>
    <w:rsid w:val="00212A76"/>
    <w:rsid w:val="00212A84"/>
    <w:rsid w:val="002172AB"/>
    <w:rsid w:val="00220D8D"/>
    <w:rsid w:val="002277EA"/>
    <w:rsid w:val="002315B0"/>
    <w:rsid w:val="002403C4"/>
    <w:rsid w:val="002439A9"/>
    <w:rsid w:val="00254447"/>
    <w:rsid w:val="00261ACE"/>
    <w:rsid w:val="00265C17"/>
    <w:rsid w:val="0028351D"/>
    <w:rsid w:val="00283525"/>
    <w:rsid w:val="00283B1C"/>
    <w:rsid w:val="002A3200"/>
    <w:rsid w:val="002B2119"/>
    <w:rsid w:val="002B45C5"/>
    <w:rsid w:val="002E3BD5"/>
    <w:rsid w:val="00303DFD"/>
    <w:rsid w:val="0031339E"/>
    <w:rsid w:val="0035434A"/>
    <w:rsid w:val="00360064"/>
    <w:rsid w:val="00362414"/>
    <w:rsid w:val="0036794A"/>
    <w:rsid w:val="003733FD"/>
    <w:rsid w:val="00374D72"/>
    <w:rsid w:val="00384538"/>
    <w:rsid w:val="00390A66"/>
    <w:rsid w:val="00391206"/>
    <w:rsid w:val="00393E47"/>
    <w:rsid w:val="00395BB2"/>
    <w:rsid w:val="00396C14"/>
    <w:rsid w:val="003C334C"/>
    <w:rsid w:val="003D5ADD"/>
    <w:rsid w:val="003D60B0"/>
    <w:rsid w:val="004072F1"/>
    <w:rsid w:val="00412428"/>
    <w:rsid w:val="004167AB"/>
    <w:rsid w:val="00424133"/>
    <w:rsid w:val="00434AA5"/>
    <w:rsid w:val="00473252"/>
    <w:rsid w:val="00474C39"/>
    <w:rsid w:val="00477F5E"/>
    <w:rsid w:val="00487771"/>
    <w:rsid w:val="0049675B"/>
    <w:rsid w:val="004A211B"/>
    <w:rsid w:val="004A7706"/>
    <w:rsid w:val="004F3C87"/>
    <w:rsid w:val="004F51B6"/>
    <w:rsid w:val="004F7745"/>
    <w:rsid w:val="00526B81"/>
    <w:rsid w:val="00544E92"/>
    <w:rsid w:val="00547433"/>
    <w:rsid w:val="00556E69"/>
    <w:rsid w:val="00565DB1"/>
    <w:rsid w:val="005677EC"/>
    <w:rsid w:val="00575870"/>
    <w:rsid w:val="00584C22"/>
    <w:rsid w:val="00592A95"/>
    <w:rsid w:val="005934F2"/>
    <w:rsid w:val="005F41DD"/>
    <w:rsid w:val="00606EE4"/>
    <w:rsid w:val="00610022"/>
    <w:rsid w:val="006179CB"/>
    <w:rsid w:val="00630A6B"/>
    <w:rsid w:val="00636DB3"/>
    <w:rsid w:val="00641E0F"/>
    <w:rsid w:val="00661D25"/>
    <w:rsid w:val="0066260B"/>
    <w:rsid w:val="006657FB"/>
    <w:rsid w:val="00671EAA"/>
    <w:rsid w:val="00677A48"/>
    <w:rsid w:val="00691664"/>
    <w:rsid w:val="006B52C0"/>
    <w:rsid w:val="006C0168"/>
    <w:rsid w:val="006D0246"/>
    <w:rsid w:val="006D258C"/>
    <w:rsid w:val="006E6117"/>
    <w:rsid w:val="006F4C30"/>
    <w:rsid w:val="00707894"/>
    <w:rsid w:val="00712045"/>
    <w:rsid w:val="00720443"/>
    <w:rsid w:val="007227F4"/>
    <w:rsid w:val="0073025F"/>
    <w:rsid w:val="0073125A"/>
    <w:rsid w:val="00750AF6"/>
    <w:rsid w:val="007621E2"/>
    <w:rsid w:val="007A06B9"/>
    <w:rsid w:val="007A4216"/>
    <w:rsid w:val="007D371A"/>
    <w:rsid w:val="0083170D"/>
    <w:rsid w:val="008426D1"/>
    <w:rsid w:val="00862E36"/>
    <w:rsid w:val="008663CA"/>
    <w:rsid w:val="00867CCE"/>
    <w:rsid w:val="00895557"/>
    <w:rsid w:val="008C6881"/>
    <w:rsid w:val="008C703B"/>
    <w:rsid w:val="008E4725"/>
    <w:rsid w:val="008E6C1C"/>
    <w:rsid w:val="008F7030"/>
    <w:rsid w:val="00903AB9"/>
    <w:rsid w:val="009053D1"/>
    <w:rsid w:val="009164EE"/>
    <w:rsid w:val="00916FCA"/>
    <w:rsid w:val="00962018"/>
    <w:rsid w:val="00976B5B"/>
    <w:rsid w:val="00983ADC"/>
    <w:rsid w:val="00984490"/>
    <w:rsid w:val="00991B52"/>
    <w:rsid w:val="00991DF6"/>
    <w:rsid w:val="009A412E"/>
    <w:rsid w:val="009A529F"/>
    <w:rsid w:val="009B6E58"/>
    <w:rsid w:val="00A01035"/>
    <w:rsid w:val="00A0329C"/>
    <w:rsid w:val="00A16BB1"/>
    <w:rsid w:val="00A318B8"/>
    <w:rsid w:val="00A5089E"/>
    <w:rsid w:val="00A56D36"/>
    <w:rsid w:val="00A734D0"/>
    <w:rsid w:val="00A966C5"/>
    <w:rsid w:val="00AA702B"/>
    <w:rsid w:val="00AB5523"/>
    <w:rsid w:val="00AC19CA"/>
    <w:rsid w:val="00AE5338"/>
    <w:rsid w:val="00AF3758"/>
    <w:rsid w:val="00AF3C6A"/>
    <w:rsid w:val="00AF68E8"/>
    <w:rsid w:val="00B054E5"/>
    <w:rsid w:val="00B134C2"/>
    <w:rsid w:val="00B1628A"/>
    <w:rsid w:val="00B35368"/>
    <w:rsid w:val="00B46334"/>
    <w:rsid w:val="00B5613F"/>
    <w:rsid w:val="00B6203D"/>
    <w:rsid w:val="00B71755"/>
    <w:rsid w:val="00B86002"/>
    <w:rsid w:val="00B87E1A"/>
    <w:rsid w:val="00B97755"/>
    <w:rsid w:val="00BB1E59"/>
    <w:rsid w:val="00BC08C7"/>
    <w:rsid w:val="00BD623D"/>
    <w:rsid w:val="00BE069E"/>
    <w:rsid w:val="00BF6FF6"/>
    <w:rsid w:val="00C002F9"/>
    <w:rsid w:val="00C12816"/>
    <w:rsid w:val="00C12977"/>
    <w:rsid w:val="00C21A36"/>
    <w:rsid w:val="00C2202A"/>
    <w:rsid w:val="00C23120"/>
    <w:rsid w:val="00C23CC7"/>
    <w:rsid w:val="00C334FF"/>
    <w:rsid w:val="00C55BB9"/>
    <w:rsid w:val="00C57DC9"/>
    <w:rsid w:val="00C60A91"/>
    <w:rsid w:val="00C80773"/>
    <w:rsid w:val="00CA269E"/>
    <w:rsid w:val="00CA7C7C"/>
    <w:rsid w:val="00CB2125"/>
    <w:rsid w:val="00CB4B5A"/>
    <w:rsid w:val="00CC6C15"/>
    <w:rsid w:val="00CE6F34"/>
    <w:rsid w:val="00CF6CCD"/>
    <w:rsid w:val="00D0686A"/>
    <w:rsid w:val="00D1131A"/>
    <w:rsid w:val="00D20B84"/>
    <w:rsid w:val="00D51205"/>
    <w:rsid w:val="00D57716"/>
    <w:rsid w:val="00D67AC4"/>
    <w:rsid w:val="00D979DD"/>
    <w:rsid w:val="00DB4127"/>
    <w:rsid w:val="00DB65B4"/>
    <w:rsid w:val="00DD71FC"/>
    <w:rsid w:val="00E322A3"/>
    <w:rsid w:val="00E41F8D"/>
    <w:rsid w:val="00E45868"/>
    <w:rsid w:val="00E55935"/>
    <w:rsid w:val="00E70B06"/>
    <w:rsid w:val="00E90913"/>
    <w:rsid w:val="00EA757C"/>
    <w:rsid w:val="00EC52BB"/>
    <w:rsid w:val="00EC5D93"/>
    <w:rsid w:val="00EC6970"/>
    <w:rsid w:val="00ED5E7F"/>
    <w:rsid w:val="00EE2479"/>
    <w:rsid w:val="00EF2038"/>
    <w:rsid w:val="00EF2A44"/>
    <w:rsid w:val="00EF59AD"/>
    <w:rsid w:val="00F24EE6"/>
    <w:rsid w:val="00F257CF"/>
    <w:rsid w:val="00F3261D"/>
    <w:rsid w:val="00F645B5"/>
    <w:rsid w:val="00F7007D"/>
    <w:rsid w:val="00F7429E"/>
    <w:rsid w:val="00F77400"/>
    <w:rsid w:val="00F80644"/>
    <w:rsid w:val="00FB00D4"/>
    <w:rsid w:val="00FB38CA"/>
    <w:rsid w:val="00FB7442"/>
    <w:rsid w:val="00FC5698"/>
    <w:rsid w:val="00FD2B4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448965A"/>
  <w15:docId w15:val="{8AD5EF36-80C5-4F1B-AF56-FEFE0FBCB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7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991568">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1428967532">
      <w:bodyDiv w:val="1"/>
      <w:marLeft w:val="0"/>
      <w:marRight w:val="0"/>
      <w:marTop w:val="0"/>
      <w:marBottom w:val="0"/>
      <w:divBdr>
        <w:top w:val="none" w:sz="0" w:space="0" w:color="auto"/>
        <w:left w:val="none" w:sz="0" w:space="0" w:color="auto"/>
        <w:bottom w:val="none" w:sz="0" w:space="0" w:color="auto"/>
        <w:right w:val="none" w:sz="0" w:space="0" w:color="auto"/>
      </w:divBdr>
    </w:div>
    <w:div w:id="2146312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urriculum@astate.edu" TargetMode="External"/><Relationship Id="rId13" Type="http://schemas.openxmlformats.org/officeDocument/2006/relationships/hyperlink" Target="https://www.astate.edu/info/academics/degree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youtu.be/yjdL2n4lZm4" TargetMode="Externa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astate.edu/a/registrar/students/bulletins/index.dot" TargetMode="External"/><Relationship Id="rId4" Type="http://schemas.openxmlformats.org/officeDocument/2006/relationships/settings" Target="settings.xml"/><Relationship Id="rId9" Type="http://schemas.openxmlformats.org/officeDocument/2006/relationships/hyperlink" Target="mailto:jsims@astate.edu" TargetMode="Externa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96458F" w:rsidRDefault="00913E4B" w:rsidP="00913E4B">
          <w:pPr>
            <w:pStyle w:val="718B36D8A256491BB8A3FCA85E4AAEA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96458F" w:rsidRDefault="00913E4B" w:rsidP="00913E4B">
          <w:pPr>
            <w:pStyle w:val="89805FBA6D8D4B1AB2FB09AA96C3E5F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96458F" w:rsidRDefault="00913E4B" w:rsidP="00913E4B">
          <w:pPr>
            <w:pStyle w:val="F5D379C26CD84EB4B92596AD9CBCF76A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E5F3540B0114E1BADB7E3CF0E315543"/>
        <w:category>
          <w:name w:val="General"/>
          <w:gallery w:val="placeholder"/>
        </w:category>
        <w:types>
          <w:type w:val="bbPlcHdr"/>
        </w:types>
        <w:behaviors>
          <w:behavior w:val="content"/>
        </w:behaviors>
        <w:guid w:val="{12B03711-62B8-46CA-95DF-B37739568434}"/>
      </w:docPartPr>
      <w:docPartBody>
        <w:p w:rsidR="0096458F" w:rsidRDefault="00913E4B" w:rsidP="00913E4B">
          <w:pPr>
            <w:pStyle w:val="7E5F3540B0114E1BADB7E3CF0E315543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F54B471B69648EAB8A058C141B86025"/>
        <w:category>
          <w:name w:val="General"/>
          <w:gallery w:val="placeholder"/>
        </w:category>
        <w:types>
          <w:type w:val="bbPlcHdr"/>
        </w:types>
        <w:behaviors>
          <w:behavior w:val="content"/>
        </w:behaviors>
        <w:guid w:val="{ED691F71-6C95-4116-9117-B1FE868F567E}"/>
      </w:docPartPr>
      <w:docPartBody>
        <w:p w:rsidR="0096458F" w:rsidRDefault="00913E4B" w:rsidP="00913E4B">
          <w:pPr>
            <w:pStyle w:val="3F54B471B69648EAB8A058C141B86025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49387527350F4455BE5BACDD61D92FD2"/>
        <w:category>
          <w:name w:val="General"/>
          <w:gallery w:val="placeholder"/>
        </w:category>
        <w:types>
          <w:type w:val="bbPlcHdr"/>
        </w:types>
        <w:behaviors>
          <w:behavior w:val="content"/>
        </w:behaviors>
        <w:guid w:val="{BC2A16C3-5BEB-4D40-AB3D-698B1DAFE825}"/>
      </w:docPartPr>
      <w:docPartBody>
        <w:p w:rsidR="0096458F" w:rsidRDefault="00913E4B" w:rsidP="00913E4B">
          <w:pPr>
            <w:pStyle w:val="49387527350F4455BE5BACDD61D92FD2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6C63ACDFAB241C4BE62991263E14247"/>
        <w:category>
          <w:name w:val="General"/>
          <w:gallery w:val="placeholder"/>
        </w:category>
        <w:types>
          <w:type w:val="bbPlcHdr"/>
        </w:types>
        <w:behaviors>
          <w:behavior w:val="content"/>
        </w:behaviors>
        <w:guid w:val="{3D07CB35-AE61-4183-A7FB-10CA7374055B}"/>
      </w:docPartPr>
      <w:docPartBody>
        <w:p w:rsidR="0096458F" w:rsidRDefault="00913E4B" w:rsidP="00913E4B">
          <w:pPr>
            <w:pStyle w:val="56C63ACDFAB241C4BE62991263E14247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DBB6C92869B45E5807713A210E5FC06"/>
        <w:category>
          <w:name w:val="General"/>
          <w:gallery w:val="placeholder"/>
        </w:category>
        <w:types>
          <w:type w:val="bbPlcHdr"/>
        </w:types>
        <w:behaviors>
          <w:behavior w:val="content"/>
        </w:behaviors>
        <w:guid w:val="{D95CF613-B07C-4E40-9C88-6C385CEBF8F2}"/>
      </w:docPartPr>
      <w:docPartBody>
        <w:p w:rsidR="0096458F" w:rsidRDefault="00913E4B" w:rsidP="00913E4B">
          <w:pPr>
            <w:pStyle w:val="1DBB6C92869B45E5807713A210E5FC06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4BABF96FE964D9FBB98EDDC760680DF"/>
        <w:category>
          <w:name w:val="General"/>
          <w:gallery w:val="placeholder"/>
        </w:category>
        <w:types>
          <w:type w:val="bbPlcHdr"/>
        </w:types>
        <w:behaviors>
          <w:behavior w:val="content"/>
        </w:behaviors>
        <w:guid w:val="{18C0EF0E-DF93-4921-84AF-2259D1FD0ED9}"/>
      </w:docPartPr>
      <w:docPartBody>
        <w:p w:rsidR="0096458F" w:rsidRDefault="00913E4B" w:rsidP="00913E4B">
          <w:pPr>
            <w:pStyle w:val="04BABF96FE964D9FBB98EDDC760680DF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E7300B24039F451FB390819458853CEB"/>
        <w:category>
          <w:name w:val="General"/>
          <w:gallery w:val="placeholder"/>
        </w:category>
        <w:types>
          <w:type w:val="bbPlcHdr"/>
        </w:types>
        <w:behaviors>
          <w:behavior w:val="content"/>
        </w:behaviors>
        <w:guid w:val="{6AE399C8-C149-4B4C-B9E4-7ABA60DF2C37}"/>
      </w:docPartPr>
      <w:docPartBody>
        <w:p w:rsidR="0096458F" w:rsidRDefault="00913E4B" w:rsidP="00913E4B">
          <w:pPr>
            <w:pStyle w:val="E7300B24039F451FB390819458853CEB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322C457942C47A1AD98606ABA930122"/>
        <w:category>
          <w:name w:val="General"/>
          <w:gallery w:val="placeholder"/>
        </w:category>
        <w:types>
          <w:type w:val="bbPlcHdr"/>
        </w:types>
        <w:behaviors>
          <w:behavior w:val="content"/>
        </w:behaviors>
        <w:guid w:val="{4CD83DF6-AAEC-415E-9D46-C6C8037029AE}"/>
      </w:docPartPr>
      <w:docPartBody>
        <w:p w:rsidR="0096458F" w:rsidRDefault="00913E4B" w:rsidP="00913E4B">
          <w:pPr>
            <w:pStyle w:val="1322C457942C47A1AD98606ABA93012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96458F" w:rsidRDefault="00913E4B" w:rsidP="00913E4B">
          <w:pPr>
            <w:pStyle w:val="C8EE819D1DAC4969917D87EA3C84F62A3"/>
          </w:pPr>
          <w:r w:rsidRPr="008426D1">
            <w:rPr>
              <w:rStyle w:val="PlaceholderText"/>
              <w:shd w:val="clear" w:color="auto" w:fill="D9D9D9" w:themeFill="background1" w:themeFillShade="D9"/>
            </w:rPr>
            <w:t>Enter text...</w:t>
          </w:r>
        </w:p>
      </w:docPartBody>
    </w:docPart>
    <w:docPart>
      <w:docPartPr>
        <w:name w:val="C3E084496F7E43E785D61C94DD91A733"/>
        <w:category>
          <w:name w:val="General"/>
          <w:gallery w:val="placeholder"/>
        </w:category>
        <w:types>
          <w:type w:val="bbPlcHdr"/>
        </w:types>
        <w:behaviors>
          <w:behavior w:val="content"/>
        </w:behaviors>
        <w:guid w:val="{D6ED07B0-7F19-48B9-BFCF-BCD2E2CDE6A6}"/>
      </w:docPartPr>
      <w:docPartBody>
        <w:p w:rsidR="0096458F" w:rsidRDefault="00913E4B" w:rsidP="00913E4B">
          <w:pPr>
            <w:pStyle w:val="C3E084496F7E43E785D61C94DD91A7333"/>
          </w:pPr>
          <w:r w:rsidRPr="008426D1">
            <w:rPr>
              <w:rStyle w:val="PlaceholderText"/>
              <w:shd w:val="clear" w:color="auto" w:fill="D9D9D9" w:themeFill="background1" w:themeFillShade="D9"/>
            </w:rPr>
            <w:t>Enter text...</w:t>
          </w:r>
        </w:p>
      </w:docPartBody>
    </w:docPart>
    <w:docPart>
      <w:docPartPr>
        <w:name w:val="2E4867017CAE417B8CEC6CD4326F3C3C"/>
        <w:category>
          <w:name w:val="General"/>
          <w:gallery w:val="placeholder"/>
        </w:category>
        <w:types>
          <w:type w:val="bbPlcHdr"/>
        </w:types>
        <w:behaviors>
          <w:behavior w:val="content"/>
        </w:behaviors>
        <w:guid w:val="{DC24F062-ABD4-40A2-9A1C-BE0BB04931AB}"/>
      </w:docPartPr>
      <w:docPartBody>
        <w:p w:rsidR="0096458F" w:rsidRDefault="00913E4B" w:rsidP="00913E4B">
          <w:pPr>
            <w:pStyle w:val="2E4867017CAE417B8CEC6CD4326F3C3C3"/>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96458F" w:rsidRDefault="00913E4B" w:rsidP="00913E4B">
          <w:pPr>
            <w:pStyle w:val="9B502B10BE344BEB88EF901C465D6CDD3"/>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96458F" w:rsidRDefault="00913E4B" w:rsidP="00913E4B">
          <w:pPr>
            <w:pStyle w:val="F3B43FFC27F040D0B9125A3E524B708A3"/>
          </w:pPr>
          <w:r w:rsidRPr="008426D1">
            <w:rPr>
              <w:rStyle w:val="PlaceholderText"/>
              <w:shd w:val="clear" w:color="auto" w:fill="D9D9D9" w:themeFill="background1" w:themeFillShade="D9"/>
            </w:rPr>
            <w:t>Enter text...</w:t>
          </w:r>
        </w:p>
      </w:docPartBody>
    </w:docPart>
    <w:docPart>
      <w:docPartPr>
        <w:name w:val="4CBA159670244C30AA9BB3ABDC7A68AA"/>
        <w:category>
          <w:name w:val="General"/>
          <w:gallery w:val="placeholder"/>
        </w:category>
        <w:types>
          <w:type w:val="bbPlcHdr"/>
        </w:types>
        <w:behaviors>
          <w:behavior w:val="content"/>
        </w:behaviors>
        <w:guid w:val="{E30191CB-E02D-49EE-8D88-6C23820C2F73}"/>
      </w:docPartPr>
      <w:docPartBody>
        <w:p w:rsidR="0096458F" w:rsidRDefault="00913E4B" w:rsidP="00913E4B">
          <w:pPr>
            <w:pStyle w:val="4CBA159670244C30AA9BB3ABDC7A68AA3"/>
          </w:pPr>
          <w:r w:rsidRPr="008426D1">
            <w:rPr>
              <w:rStyle w:val="PlaceholderText"/>
              <w:shd w:val="clear" w:color="auto" w:fill="D9D9D9" w:themeFill="background1" w:themeFillShade="D9"/>
            </w:rPr>
            <w:t>Enter text...</w:t>
          </w:r>
        </w:p>
      </w:docPartBody>
    </w:docPart>
    <w:docPart>
      <w:docPartPr>
        <w:name w:val="D784C888B75E44FAA2F08BADB4C91BFE"/>
        <w:category>
          <w:name w:val="General"/>
          <w:gallery w:val="placeholder"/>
        </w:category>
        <w:types>
          <w:type w:val="bbPlcHdr"/>
        </w:types>
        <w:behaviors>
          <w:behavior w:val="content"/>
        </w:behaviors>
        <w:guid w:val="{98560595-0FD7-4AA3-8DD6-CB757CA273B1}"/>
      </w:docPartPr>
      <w:docPartBody>
        <w:p w:rsidR="0096458F" w:rsidRDefault="00913E4B" w:rsidP="00913E4B">
          <w:pPr>
            <w:pStyle w:val="D784C888B75E44FAA2F08BADB4C91BFE3"/>
          </w:pPr>
          <w:r w:rsidRPr="008426D1">
            <w:rPr>
              <w:rStyle w:val="PlaceholderText"/>
              <w:shd w:val="clear" w:color="auto" w:fill="D9D9D9" w:themeFill="background1" w:themeFillShade="D9"/>
            </w:rPr>
            <w:t>Enter text...</w:t>
          </w:r>
        </w:p>
      </w:docPartBody>
    </w:docPart>
    <w:docPart>
      <w:docPartPr>
        <w:name w:val="3230AC80A88040FB84F3A4E6A70BD413"/>
        <w:category>
          <w:name w:val="General"/>
          <w:gallery w:val="placeholder"/>
        </w:category>
        <w:types>
          <w:type w:val="bbPlcHdr"/>
        </w:types>
        <w:behaviors>
          <w:behavior w:val="content"/>
        </w:behaviors>
        <w:guid w:val="{360B6CE8-2E11-47F5-B2AD-342EB9250FEB}"/>
      </w:docPartPr>
      <w:docPartBody>
        <w:p w:rsidR="0096458F" w:rsidRDefault="00913E4B" w:rsidP="00913E4B">
          <w:pPr>
            <w:pStyle w:val="3230AC80A88040FB84F3A4E6A70BD4133"/>
          </w:pPr>
          <w:r w:rsidRPr="008426D1">
            <w:rPr>
              <w:rStyle w:val="PlaceholderText"/>
              <w:shd w:val="clear" w:color="auto" w:fill="D9D9D9" w:themeFill="background1" w:themeFillShade="D9"/>
            </w:rPr>
            <w:t>Enter text...</w:t>
          </w:r>
        </w:p>
      </w:docPartBody>
    </w:docPart>
    <w:docPart>
      <w:docPartPr>
        <w:name w:val="7E7155F8037D44B986655B85751F9566"/>
        <w:category>
          <w:name w:val="General"/>
          <w:gallery w:val="placeholder"/>
        </w:category>
        <w:types>
          <w:type w:val="bbPlcHdr"/>
        </w:types>
        <w:behaviors>
          <w:behavior w:val="content"/>
        </w:behaviors>
        <w:guid w:val="{AEF92063-1199-4073-999A-EA887C8F66C8}"/>
      </w:docPartPr>
      <w:docPartBody>
        <w:p w:rsidR="0096458F" w:rsidRDefault="00913E4B" w:rsidP="00913E4B">
          <w:pPr>
            <w:pStyle w:val="7E7155F8037D44B986655B85751F95663"/>
          </w:pPr>
          <w:r w:rsidRPr="008426D1">
            <w:rPr>
              <w:rStyle w:val="PlaceholderText"/>
              <w:shd w:val="clear" w:color="auto" w:fill="D9D9D9" w:themeFill="background1" w:themeFillShade="D9"/>
            </w:rPr>
            <w:t>Enter text...</w:t>
          </w:r>
        </w:p>
      </w:docPartBody>
    </w:docPart>
    <w:docPart>
      <w:docPartPr>
        <w:name w:val="81658675BF1E48BBB088DE1CAC590A64"/>
        <w:category>
          <w:name w:val="General"/>
          <w:gallery w:val="placeholder"/>
        </w:category>
        <w:types>
          <w:type w:val="bbPlcHdr"/>
        </w:types>
        <w:behaviors>
          <w:behavior w:val="content"/>
        </w:behaviors>
        <w:guid w:val="{36CD2EA8-0AB9-4704-97CC-E55F13253241}"/>
      </w:docPartPr>
      <w:docPartBody>
        <w:p w:rsidR="0096458F" w:rsidRDefault="00913E4B" w:rsidP="00913E4B">
          <w:pPr>
            <w:pStyle w:val="81658675BF1E48BBB088DE1CAC590A643"/>
          </w:pPr>
          <w:r w:rsidRPr="008426D1">
            <w:rPr>
              <w:rStyle w:val="PlaceholderText"/>
              <w:shd w:val="clear" w:color="auto" w:fill="D9D9D9" w:themeFill="background1" w:themeFillShade="D9"/>
            </w:rPr>
            <w:t>Enter text...</w:t>
          </w:r>
        </w:p>
      </w:docPartBody>
    </w:docPart>
    <w:docPart>
      <w:docPartPr>
        <w:name w:val="72FEF107D58E4B309D165D5548DEE711"/>
        <w:category>
          <w:name w:val="General"/>
          <w:gallery w:val="placeholder"/>
        </w:category>
        <w:types>
          <w:type w:val="bbPlcHdr"/>
        </w:types>
        <w:behaviors>
          <w:behavior w:val="content"/>
        </w:behaviors>
        <w:guid w:val="{F0EA65FA-97F7-44C2-A16C-9341045EBDCC}"/>
      </w:docPartPr>
      <w:docPartBody>
        <w:p w:rsidR="0096458F" w:rsidRDefault="00913E4B" w:rsidP="00913E4B">
          <w:pPr>
            <w:pStyle w:val="72FEF107D58E4B309D165D5548DEE7113"/>
          </w:pPr>
          <w:r w:rsidRPr="008426D1">
            <w:rPr>
              <w:rStyle w:val="PlaceholderText"/>
              <w:shd w:val="clear" w:color="auto" w:fill="D9D9D9" w:themeFill="background1" w:themeFillShade="D9"/>
            </w:rPr>
            <w:t>Enter text...</w:t>
          </w:r>
        </w:p>
      </w:docPartBody>
    </w:docPart>
    <w:docPart>
      <w:docPartPr>
        <w:name w:val="DB3C3F12C089410EB1E2A0C9ACD31E0A"/>
        <w:category>
          <w:name w:val="General"/>
          <w:gallery w:val="placeholder"/>
        </w:category>
        <w:types>
          <w:type w:val="bbPlcHdr"/>
        </w:types>
        <w:behaviors>
          <w:behavior w:val="content"/>
        </w:behaviors>
        <w:guid w:val="{21FD16A1-0DA4-471C-A636-9620F386AFA1}"/>
      </w:docPartPr>
      <w:docPartBody>
        <w:p w:rsidR="0096458F" w:rsidRDefault="00913E4B" w:rsidP="00913E4B">
          <w:pPr>
            <w:pStyle w:val="DB3C3F12C089410EB1E2A0C9ACD31E0A3"/>
          </w:pPr>
          <w:r w:rsidRPr="008426D1">
            <w:rPr>
              <w:rStyle w:val="PlaceholderText"/>
              <w:shd w:val="clear" w:color="auto" w:fill="D9D9D9" w:themeFill="background1" w:themeFillShade="D9"/>
            </w:rPr>
            <w:t>Enter text...</w:t>
          </w:r>
        </w:p>
      </w:docPartBody>
    </w:docPart>
    <w:docPart>
      <w:docPartPr>
        <w:name w:val="22646220212F45C5B4B0440B3A0B0EF9"/>
        <w:category>
          <w:name w:val="General"/>
          <w:gallery w:val="placeholder"/>
        </w:category>
        <w:types>
          <w:type w:val="bbPlcHdr"/>
        </w:types>
        <w:behaviors>
          <w:behavior w:val="content"/>
        </w:behaviors>
        <w:guid w:val="{C063179F-917C-46E4-ABA0-51E3C93347CF}"/>
      </w:docPartPr>
      <w:docPartBody>
        <w:p w:rsidR="0096458F" w:rsidRDefault="00913E4B" w:rsidP="00913E4B">
          <w:pPr>
            <w:pStyle w:val="22646220212F45C5B4B0440B3A0B0EF93"/>
          </w:pPr>
          <w:r w:rsidRPr="008426D1">
            <w:rPr>
              <w:rStyle w:val="PlaceholderText"/>
              <w:shd w:val="clear" w:color="auto" w:fill="D9D9D9" w:themeFill="background1" w:themeFillShade="D9"/>
            </w:rPr>
            <w:t>Enter text...</w:t>
          </w:r>
        </w:p>
      </w:docPartBody>
    </w:docPart>
    <w:docPart>
      <w:docPartPr>
        <w:name w:val="C7A800444A39495DA1C9D6ACD666F423"/>
        <w:category>
          <w:name w:val="General"/>
          <w:gallery w:val="placeholder"/>
        </w:category>
        <w:types>
          <w:type w:val="bbPlcHdr"/>
        </w:types>
        <w:behaviors>
          <w:behavior w:val="content"/>
        </w:behaviors>
        <w:guid w:val="{EA882FE3-59F4-4531-9D9E-3010944A223F}"/>
      </w:docPartPr>
      <w:docPartBody>
        <w:p w:rsidR="0096458F" w:rsidRDefault="00913E4B" w:rsidP="00913E4B">
          <w:pPr>
            <w:pStyle w:val="C7A800444A39495DA1C9D6ACD666F4233"/>
          </w:pPr>
          <w:r w:rsidRPr="008426D1">
            <w:rPr>
              <w:rStyle w:val="PlaceholderText"/>
              <w:shd w:val="clear" w:color="auto" w:fill="D9D9D9" w:themeFill="background1" w:themeFillShade="D9"/>
            </w:rPr>
            <w:t>Enter text...</w:t>
          </w:r>
        </w:p>
      </w:docPartBody>
    </w:docPart>
    <w:docPart>
      <w:docPartPr>
        <w:name w:val="A356622D7EB34C55ADB0DB8F5A8F14BA"/>
        <w:category>
          <w:name w:val="General"/>
          <w:gallery w:val="placeholder"/>
        </w:category>
        <w:types>
          <w:type w:val="bbPlcHdr"/>
        </w:types>
        <w:behaviors>
          <w:behavior w:val="content"/>
        </w:behaviors>
        <w:guid w:val="{0663F933-8AAF-4600-92B1-61FF0C0F9525}"/>
      </w:docPartPr>
      <w:docPartBody>
        <w:p w:rsidR="0096458F" w:rsidRDefault="00913E4B" w:rsidP="00913E4B">
          <w:pPr>
            <w:pStyle w:val="A356622D7EB34C55ADB0DB8F5A8F14BA3"/>
          </w:pPr>
          <w:r w:rsidRPr="008426D1">
            <w:rPr>
              <w:rStyle w:val="PlaceholderText"/>
              <w:shd w:val="clear" w:color="auto" w:fill="D9D9D9" w:themeFill="background1" w:themeFillShade="D9"/>
            </w:rPr>
            <w:t>Enter text...</w:t>
          </w:r>
        </w:p>
      </w:docPartBody>
    </w:docPart>
    <w:docPart>
      <w:docPartPr>
        <w:name w:val="B5ABEAF709854666B955174CB3BF20D3"/>
        <w:category>
          <w:name w:val="General"/>
          <w:gallery w:val="placeholder"/>
        </w:category>
        <w:types>
          <w:type w:val="bbPlcHdr"/>
        </w:types>
        <w:behaviors>
          <w:behavior w:val="content"/>
        </w:behaviors>
        <w:guid w:val="{87F40089-0C60-4EA6-8162-70CDB8EDEAFB}"/>
      </w:docPartPr>
      <w:docPartBody>
        <w:p w:rsidR="0096458F" w:rsidRDefault="00913E4B" w:rsidP="00913E4B">
          <w:pPr>
            <w:pStyle w:val="B5ABEAF709854666B955174CB3BF20D33"/>
          </w:pPr>
          <w:r w:rsidRPr="008426D1">
            <w:rPr>
              <w:rStyle w:val="PlaceholderText"/>
              <w:shd w:val="clear" w:color="auto" w:fill="D9D9D9" w:themeFill="background1" w:themeFillShade="D9"/>
            </w:rPr>
            <w:t>Enter text...</w:t>
          </w:r>
        </w:p>
      </w:docPartBody>
    </w:docPart>
    <w:docPart>
      <w:docPartPr>
        <w:name w:val="12E44D81FBD74595A5349E50F8FC5EE2"/>
        <w:category>
          <w:name w:val="General"/>
          <w:gallery w:val="placeholder"/>
        </w:category>
        <w:types>
          <w:type w:val="bbPlcHdr"/>
        </w:types>
        <w:behaviors>
          <w:behavior w:val="content"/>
        </w:behaviors>
        <w:guid w:val="{F8F20EEF-5C5D-4F79-AC9D-4DD24BE21CBE}"/>
      </w:docPartPr>
      <w:docPartBody>
        <w:p w:rsidR="0096458F" w:rsidRDefault="00913E4B" w:rsidP="00913E4B">
          <w:pPr>
            <w:pStyle w:val="12E44D81FBD74595A5349E50F8FC5EE23"/>
          </w:pPr>
          <w:r w:rsidRPr="008426D1">
            <w:rPr>
              <w:rStyle w:val="PlaceholderText"/>
              <w:shd w:val="clear" w:color="auto" w:fill="D9D9D9" w:themeFill="background1" w:themeFillShade="D9"/>
            </w:rPr>
            <w:t>Enter text...</w:t>
          </w:r>
        </w:p>
      </w:docPartBody>
    </w:docPart>
    <w:docPart>
      <w:docPartPr>
        <w:name w:val="7FEE503752F742A3A4825EDB6A0DAA44"/>
        <w:category>
          <w:name w:val="General"/>
          <w:gallery w:val="placeholder"/>
        </w:category>
        <w:types>
          <w:type w:val="bbPlcHdr"/>
        </w:types>
        <w:behaviors>
          <w:behavior w:val="content"/>
        </w:behaviors>
        <w:guid w:val="{1F1870ED-6927-4C8E-92BE-B0DDB0A2207F}"/>
      </w:docPartPr>
      <w:docPartBody>
        <w:p w:rsidR="0096458F" w:rsidRDefault="00913E4B" w:rsidP="00913E4B">
          <w:pPr>
            <w:pStyle w:val="7FEE503752F742A3A4825EDB6A0DAA443"/>
          </w:pPr>
          <w:r w:rsidRPr="008426D1">
            <w:rPr>
              <w:rStyle w:val="PlaceholderText"/>
              <w:shd w:val="clear" w:color="auto" w:fill="D9D9D9" w:themeFill="background1" w:themeFillShade="D9"/>
            </w:rPr>
            <w:t>Enter text...</w:t>
          </w:r>
        </w:p>
      </w:docPartBody>
    </w:docPart>
    <w:docPart>
      <w:docPartPr>
        <w:name w:val="839833434CD8467991EA4D4ECA63ED89"/>
        <w:category>
          <w:name w:val="General"/>
          <w:gallery w:val="placeholder"/>
        </w:category>
        <w:types>
          <w:type w:val="bbPlcHdr"/>
        </w:types>
        <w:behaviors>
          <w:behavior w:val="content"/>
        </w:behaviors>
        <w:guid w:val="{5C6D0CD7-251F-4AF5-A3BC-5B79A43F2AF6}"/>
      </w:docPartPr>
      <w:docPartBody>
        <w:p w:rsidR="0096458F" w:rsidRDefault="00913E4B" w:rsidP="00913E4B">
          <w:pPr>
            <w:pStyle w:val="839833434CD8467991EA4D4ECA63ED893"/>
          </w:pPr>
          <w:r w:rsidRPr="008426D1">
            <w:rPr>
              <w:rStyle w:val="PlaceholderText"/>
              <w:shd w:val="clear" w:color="auto" w:fill="D9D9D9" w:themeFill="background1" w:themeFillShade="D9"/>
            </w:rPr>
            <w:t>Enter text...</w:t>
          </w:r>
        </w:p>
      </w:docPartBody>
    </w:docPart>
    <w:docPart>
      <w:docPartPr>
        <w:name w:val="047A98056FB7436882A4E1F52ED6172E"/>
        <w:category>
          <w:name w:val="General"/>
          <w:gallery w:val="placeholder"/>
        </w:category>
        <w:types>
          <w:type w:val="bbPlcHdr"/>
        </w:types>
        <w:behaviors>
          <w:behavior w:val="content"/>
        </w:behaviors>
        <w:guid w:val="{4405D669-DF3D-442B-A2B5-A9F692D11A70}"/>
      </w:docPartPr>
      <w:docPartBody>
        <w:p w:rsidR="0096458F" w:rsidRDefault="00913E4B" w:rsidP="00913E4B">
          <w:pPr>
            <w:pStyle w:val="047A98056FB7436882A4E1F52ED6172E3"/>
          </w:pPr>
          <w:r w:rsidRPr="008426D1">
            <w:rPr>
              <w:rStyle w:val="PlaceholderText"/>
              <w:shd w:val="clear" w:color="auto" w:fill="D9D9D9" w:themeFill="background1" w:themeFillShade="D9"/>
            </w:rPr>
            <w:t>Enter text...</w:t>
          </w:r>
        </w:p>
      </w:docPartBody>
    </w:docPart>
    <w:docPart>
      <w:docPartPr>
        <w:name w:val="C27CD46391514174AF3A3127B238167D"/>
        <w:category>
          <w:name w:val="General"/>
          <w:gallery w:val="placeholder"/>
        </w:category>
        <w:types>
          <w:type w:val="bbPlcHdr"/>
        </w:types>
        <w:behaviors>
          <w:behavior w:val="content"/>
        </w:behaviors>
        <w:guid w:val="{D99443D9-FA0B-456F-9B06-644CFE929A32}"/>
      </w:docPartPr>
      <w:docPartBody>
        <w:p w:rsidR="00B72548" w:rsidRDefault="00913E4B" w:rsidP="00913E4B">
          <w:pPr>
            <w:pStyle w:val="C27CD46391514174AF3A3127B238167D3"/>
          </w:pPr>
          <w:r>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192EEADC8BCF4C428DC85D5A2C27D1FB"/>
        <w:category>
          <w:name w:val="General"/>
          <w:gallery w:val="placeholder"/>
        </w:category>
        <w:types>
          <w:type w:val="bbPlcHdr"/>
        </w:types>
        <w:behaviors>
          <w:behavior w:val="content"/>
        </w:behaviors>
        <w:guid w:val="{4D9D0BA5-B7F2-4B2A-8641-FA4A86A63090}"/>
      </w:docPartPr>
      <w:docPartBody>
        <w:p w:rsidR="00B72548" w:rsidRDefault="00913E4B" w:rsidP="00913E4B">
          <w:pPr>
            <w:pStyle w:val="192EEADC8BCF4C428DC85D5A2C27D1FB3"/>
          </w:pPr>
          <w:r>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BAC5F620D85842D29F6B149C4A51C519"/>
        <w:category>
          <w:name w:val="General"/>
          <w:gallery w:val="placeholder"/>
        </w:category>
        <w:types>
          <w:type w:val="bbPlcHdr"/>
        </w:types>
        <w:behaviors>
          <w:behavior w:val="content"/>
        </w:behaviors>
        <w:guid w:val="{C8E1A438-B91B-4A5D-8947-58D0716A75F5}"/>
      </w:docPartPr>
      <w:docPartBody>
        <w:p w:rsidR="00CE7C19" w:rsidRDefault="00913E4B" w:rsidP="00913E4B">
          <w:pPr>
            <w:pStyle w:val="BAC5F620D85842D29F6B149C4A51C5193"/>
          </w:pPr>
          <w:r w:rsidRPr="008426D1">
            <w:rPr>
              <w:rStyle w:val="PlaceholderText"/>
              <w:shd w:val="clear" w:color="auto" w:fill="D9D9D9" w:themeFill="background1" w:themeFillShade="D9"/>
            </w:rPr>
            <w:t>Enter text...</w:t>
          </w:r>
        </w:p>
      </w:docPartBody>
    </w:docPart>
    <w:docPart>
      <w:docPartPr>
        <w:name w:val="1D30FD8C327949C2A25A513CE68026CF"/>
        <w:category>
          <w:name w:val="General"/>
          <w:gallery w:val="placeholder"/>
        </w:category>
        <w:types>
          <w:type w:val="bbPlcHdr"/>
        </w:types>
        <w:behaviors>
          <w:behavior w:val="content"/>
        </w:behaviors>
        <w:guid w:val="{AE6F4A72-4974-4835-8BEC-6BF35E3977FA}"/>
      </w:docPartPr>
      <w:docPartBody>
        <w:p w:rsidR="00CE7C19" w:rsidRDefault="00913E4B" w:rsidP="00913E4B">
          <w:pPr>
            <w:pStyle w:val="1D30FD8C327949C2A25A513CE68026CF3"/>
          </w:pPr>
          <w:r w:rsidRPr="008426D1">
            <w:rPr>
              <w:rStyle w:val="PlaceholderText"/>
              <w:shd w:val="clear" w:color="auto" w:fill="D9D9D9" w:themeFill="background1" w:themeFillShade="D9"/>
            </w:rPr>
            <w:t>Enter text...</w:t>
          </w:r>
        </w:p>
      </w:docPartBody>
    </w:docPart>
    <w:docPart>
      <w:docPartPr>
        <w:name w:val="F8114D10676D4D17BDD3A1CDD82588A6"/>
        <w:category>
          <w:name w:val="General"/>
          <w:gallery w:val="placeholder"/>
        </w:category>
        <w:types>
          <w:type w:val="bbPlcHdr"/>
        </w:types>
        <w:behaviors>
          <w:behavior w:val="content"/>
        </w:behaviors>
        <w:guid w:val="{BC2B117F-5724-47DE-BB6F-E04675CD7F13}"/>
      </w:docPartPr>
      <w:docPartBody>
        <w:p w:rsidR="00CE7C19" w:rsidRDefault="00913E4B" w:rsidP="00913E4B">
          <w:pPr>
            <w:pStyle w:val="F8114D10676D4D17BDD3A1CDD82588A62"/>
          </w:pPr>
          <w:r w:rsidRPr="008426D1">
            <w:rPr>
              <w:rStyle w:val="PlaceholderText"/>
              <w:shd w:val="clear" w:color="auto" w:fill="D9D9D9" w:themeFill="background1" w:themeFillShade="D9"/>
            </w:rPr>
            <w:t>Enter text...</w:t>
          </w:r>
        </w:p>
      </w:docPartBody>
    </w:docPart>
    <w:docPart>
      <w:docPartPr>
        <w:name w:val="FFEA206C01384B7A82885148DE4FCE74"/>
        <w:category>
          <w:name w:val="General"/>
          <w:gallery w:val="placeholder"/>
        </w:category>
        <w:types>
          <w:type w:val="bbPlcHdr"/>
        </w:types>
        <w:behaviors>
          <w:behavior w:val="content"/>
        </w:behaviors>
        <w:guid w:val="{9523E7D3-62D5-45A7-BB70-F3394E64D286}"/>
      </w:docPartPr>
      <w:docPartBody>
        <w:p w:rsidR="00CE7C19" w:rsidRDefault="00913E4B" w:rsidP="00913E4B">
          <w:pPr>
            <w:pStyle w:val="FFEA206C01384B7A82885148DE4FCE742"/>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docPartBody>
    </w:docPart>
    <w:docPart>
      <w:docPartPr>
        <w:name w:val="576D436439F242CF840BA852003E40DD"/>
        <w:category>
          <w:name w:val="General"/>
          <w:gallery w:val="placeholder"/>
        </w:category>
        <w:types>
          <w:type w:val="bbPlcHdr"/>
        </w:types>
        <w:behaviors>
          <w:behavior w:val="content"/>
        </w:behaviors>
        <w:guid w:val="{9F9FDEB4-D045-46A3-A46A-DD8DBD7DC274}"/>
      </w:docPartPr>
      <w:docPartBody>
        <w:p w:rsidR="00CE7C19" w:rsidRDefault="00913E4B" w:rsidP="00913E4B">
          <w:pPr>
            <w:pStyle w:val="576D436439F242CF840BA852003E40DD2"/>
          </w:pPr>
          <w:r w:rsidRPr="002B453A">
            <w:rPr>
              <w:rStyle w:val="PlaceholderText"/>
              <w:rFonts w:asciiTheme="majorHAnsi" w:hAnsiTheme="majorHAnsi"/>
              <w:sz w:val="20"/>
              <w:szCs w:val="20"/>
            </w:rPr>
            <w:t>Please include direct and indirect assessment measure for outcome.</w:t>
          </w:r>
        </w:p>
      </w:docPartBody>
    </w:docPart>
    <w:docPart>
      <w:docPartPr>
        <w:name w:val="6ADD48AB6DFF45EC9DC9EBF44AA85A0E"/>
        <w:category>
          <w:name w:val="General"/>
          <w:gallery w:val="placeholder"/>
        </w:category>
        <w:types>
          <w:type w:val="bbPlcHdr"/>
        </w:types>
        <w:behaviors>
          <w:behavior w:val="content"/>
        </w:behaviors>
        <w:guid w:val="{17F36B9F-DA79-4564-8B9C-8F67219DE150}"/>
      </w:docPartPr>
      <w:docPartBody>
        <w:p w:rsidR="00CE7C19" w:rsidRDefault="00913E4B" w:rsidP="00913E4B">
          <w:pPr>
            <w:pStyle w:val="6ADD48AB6DFF45EC9DC9EBF44AA85A0E2"/>
          </w:pPr>
          <w:r w:rsidRPr="002B453A">
            <w:rPr>
              <w:rStyle w:val="PlaceholderText"/>
              <w:rFonts w:asciiTheme="majorHAnsi" w:hAnsiTheme="majorHAnsi"/>
              <w:sz w:val="20"/>
              <w:szCs w:val="20"/>
            </w:rPr>
            <w:t>What semesters, and how often, is the outcome assessed?</w:t>
          </w:r>
        </w:p>
      </w:docPartBody>
    </w:docPart>
    <w:docPart>
      <w:docPartPr>
        <w:name w:val="675457E585AF40748FF5976CA4BDFDF9"/>
        <w:category>
          <w:name w:val="General"/>
          <w:gallery w:val="placeholder"/>
        </w:category>
        <w:types>
          <w:type w:val="bbPlcHdr"/>
        </w:types>
        <w:behaviors>
          <w:behavior w:val="content"/>
        </w:behaviors>
        <w:guid w:val="{F851ACBC-B6E9-4E8C-A74B-DC6EF2FA1F64}"/>
      </w:docPartPr>
      <w:docPartBody>
        <w:p w:rsidR="00CE7C19" w:rsidRDefault="00913E4B" w:rsidP="00913E4B">
          <w:pPr>
            <w:pStyle w:val="675457E585AF40748FF5976CA4BDFDF92"/>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docPartBody>
    </w:docPart>
    <w:docPart>
      <w:docPartPr>
        <w:name w:val="F347ACFA700B4AB2BD38C3FF275E0C19"/>
        <w:category>
          <w:name w:val="General"/>
          <w:gallery w:val="placeholder"/>
        </w:category>
        <w:types>
          <w:type w:val="bbPlcHdr"/>
        </w:types>
        <w:behaviors>
          <w:behavior w:val="content"/>
        </w:behaviors>
        <w:guid w:val="{6B416E58-D2EC-49DA-A2D5-BB97BCCB849C}"/>
      </w:docPartPr>
      <w:docPartBody>
        <w:p w:rsidR="00CE7C19" w:rsidRDefault="00913E4B" w:rsidP="00913E4B">
          <w:pPr>
            <w:pStyle w:val="F347ACFA700B4AB2BD38C3FF275E0C192"/>
          </w:pPr>
          <w:r>
            <w:rPr>
              <w:rStyle w:val="PlaceholderText"/>
              <w:rFonts w:asciiTheme="majorHAnsi" w:hAnsiTheme="majorHAnsi"/>
              <w:sz w:val="20"/>
              <w:szCs w:val="20"/>
            </w:rPr>
            <w:t>List learning activities.</w:t>
          </w:r>
        </w:p>
      </w:docPartBody>
    </w:docPart>
    <w:docPart>
      <w:docPartPr>
        <w:name w:val="8C118AA7996C44D69FBB8909AFF5F123"/>
        <w:category>
          <w:name w:val="General"/>
          <w:gallery w:val="placeholder"/>
        </w:category>
        <w:types>
          <w:type w:val="bbPlcHdr"/>
        </w:types>
        <w:behaviors>
          <w:behavior w:val="content"/>
        </w:behaviors>
        <w:guid w:val="{7492BF5B-6B1A-4BCA-B93A-61BEB82846A6}"/>
      </w:docPartPr>
      <w:docPartBody>
        <w:p w:rsidR="00CE7C19" w:rsidRDefault="00913E4B" w:rsidP="00913E4B">
          <w:pPr>
            <w:pStyle w:val="8C118AA7996C44D69FBB8909AFF5F1232"/>
          </w:pPr>
          <w:r w:rsidRPr="008426D1">
            <w:rPr>
              <w:rStyle w:val="PlaceholderText"/>
              <w:shd w:val="clear" w:color="auto" w:fill="D9D9D9" w:themeFill="background1" w:themeFillShade="D9"/>
            </w:rPr>
            <w:t>Paste bulletin pages here...</w:t>
          </w:r>
        </w:p>
      </w:docPartBody>
    </w:docPart>
    <w:docPart>
      <w:docPartPr>
        <w:name w:val="EF9527A1FD52430BA9B2B2568CD5150B"/>
        <w:category>
          <w:name w:val="General"/>
          <w:gallery w:val="placeholder"/>
        </w:category>
        <w:types>
          <w:type w:val="bbPlcHdr"/>
        </w:types>
        <w:behaviors>
          <w:behavior w:val="content"/>
        </w:behaviors>
        <w:guid w:val="{47663AB6-F261-40A8-A074-85AB9765AA14}"/>
      </w:docPartPr>
      <w:docPartBody>
        <w:p w:rsidR="00CE7C19" w:rsidRDefault="00B72548" w:rsidP="00B72548">
          <w:pPr>
            <w:pStyle w:val="EF9527A1FD52430BA9B2B2568CD5150B"/>
          </w:pPr>
          <w:r>
            <w:rPr>
              <w:rStyle w:val="PlaceholderText"/>
            </w:rPr>
            <w:t>Click here to enter a date.</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A2BC9797BBF94A06A6521A311F84097A"/>
        <w:category>
          <w:name w:val="General"/>
          <w:gallery w:val="placeholder"/>
        </w:category>
        <w:types>
          <w:type w:val="bbPlcHdr"/>
        </w:types>
        <w:behaviors>
          <w:behavior w:val="content"/>
        </w:behaviors>
        <w:guid w:val="{CC2727E5-7AC5-4F44-AC59-F2EC4F486DD8}"/>
      </w:docPartPr>
      <w:docPartBody>
        <w:p w:rsidR="00EB3740" w:rsidRDefault="005C4D59" w:rsidP="005C4D59">
          <w:pPr>
            <w:pStyle w:val="A2BC9797BBF94A06A6521A311F84097A"/>
          </w:pPr>
          <w:r w:rsidRPr="004167AB">
            <w:rPr>
              <w:rStyle w:val="PlaceholderText"/>
              <w:b/>
            </w:rPr>
            <w:t>Yes / No</w:t>
          </w:r>
        </w:p>
      </w:docPartBody>
    </w:docPart>
    <w:docPart>
      <w:docPartPr>
        <w:name w:val="7EE549D7F07A467F9E09CB5E796BEAB1"/>
        <w:category>
          <w:name w:val="General"/>
          <w:gallery w:val="placeholder"/>
        </w:category>
        <w:types>
          <w:type w:val="bbPlcHdr"/>
        </w:types>
        <w:behaviors>
          <w:behavior w:val="content"/>
        </w:behaviors>
        <w:guid w:val="{F5EED67E-BF56-45E9-AD62-98920EC2A2B5}"/>
      </w:docPartPr>
      <w:docPartBody>
        <w:p w:rsidR="00EB3740" w:rsidRDefault="005C4D59" w:rsidP="005C4D59">
          <w:pPr>
            <w:pStyle w:val="7EE549D7F07A467F9E09CB5E796BEAB1"/>
          </w:pPr>
          <w:r w:rsidRPr="00D7370A">
            <w:rPr>
              <w:rStyle w:val="PlaceholderText"/>
              <w:b/>
            </w:rPr>
            <w:t>Yes / No</w:t>
          </w:r>
        </w:p>
      </w:docPartBody>
    </w:docPart>
    <w:docPart>
      <w:docPartPr>
        <w:name w:val="D4F13C773FAB44CAA353403062A95471"/>
        <w:category>
          <w:name w:val="General"/>
          <w:gallery w:val="placeholder"/>
        </w:category>
        <w:types>
          <w:type w:val="bbPlcHdr"/>
        </w:types>
        <w:behaviors>
          <w:behavior w:val="content"/>
        </w:behaviors>
        <w:guid w:val="{C64E3EE1-2415-44A7-8FB6-E1F4DF5F98A6}"/>
      </w:docPartPr>
      <w:docPartBody>
        <w:p w:rsidR="00EB3740" w:rsidRDefault="005C4D59" w:rsidP="005C4D59">
          <w:pPr>
            <w:pStyle w:val="D4F13C773FAB44CAA353403062A95471"/>
          </w:pPr>
          <w:r w:rsidRPr="008C6D7B">
            <w:rPr>
              <w:rStyle w:val="PlaceholderText"/>
              <w:b/>
            </w:rPr>
            <w:t>Yes / No</w:t>
          </w:r>
        </w:p>
      </w:docPartBody>
    </w:docPart>
    <w:docPart>
      <w:docPartPr>
        <w:name w:val="5F6A5FA3939344E5BA7354779B2C84B6"/>
        <w:category>
          <w:name w:val="General"/>
          <w:gallery w:val="placeholder"/>
        </w:category>
        <w:types>
          <w:type w:val="bbPlcHdr"/>
        </w:types>
        <w:behaviors>
          <w:behavior w:val="content"/>
        </w:behaviors>
        <w:guid w:val="{E2703A3B-10B8-47A5-8544-BFEA0F3289CF}"/>
      </w:docPartPr>
      <w:docPartBody>
        <w:p w:rsidR="00EB3740" w:rsidRDefault="005C4D59" w:rsidP="005C4D59">
          <w:pPr>
            <w:pStyle w:val="5F6A5FA3939344E5BA7354779B2C84B6"/>
          </w:pPr>
          <w:r w:rsidRPr="004167AB">
            <w:rPr>
              <w:rStyle w:val="PlaceholderText"/>
              <w:b/>
            </w:rPr>
            <w:t>Yes / No</w:t>
          </w:r>
        </w:p>
      </w:docPartBody>
    </w:docPart>
    <w:docPart>
      <w:docPartPr>
        <w:name w:val="C69E554E78D343B0BF12ACC60660272A"/>
        <w:category>
          <w:name w:val="General"/>
          <w:gallery w:val="placeholder"/>
        </w:category>
        <w:types>
          <w:type w:val="bbPlcHdr"/>
        </w:types>
        <w:behaviors>
          <w:behavior w:val="content"/>
        </w:behaviors>
        <w:guid w:val="{E5C90692-8B4B-4F63-A4E9-1E123DC7DFAE}"/>
      </w:docPartPr>
      <w:docPartBody>
        <w:p w:rsidR="00EB3740" w:rsidRDefault="005C4D59" w:rsidP="005C4D59">
          <w:pPr>
            <w:pStyle w:val="C69E554E78D343B0BF12ACC60660272A"/>
          </w:pPr>
          <w:r w:rsidRPr="004167AB">
            <w:rPr>
              <w:rStyle w:val="PlaceholderText"/>
              <w:b/>
            </w:rPr>
            <w:t>Yes / No</w:t>
          </w:r>
        </w:p>
      </w:docPartBody>
    </w:docPart>
    <w:docPart>
      <w:docPartPr>
        <w:name w:val="E3F200121E80427E837F31F5F19DF449"/>
        <w:category>
          <w:name w:val="General"/>
          <w:gallery w:val="placeholder"/>
        </w:category>
        <w:types>
          <w:type w:val="bbPlcHdr"/>
        </w:types>
        <w:behaviors>
          <w:behavior w:val="content"/>
        </w:behaviors>
        <w:guid w:val="{7E665972-AC23-45EF-AD9F-E6D008590013}"/>
      </w:docPartPr>
      <w:docPartBody>
        <w:p w:rsidR="00EB3740" w:rsidRDefault="005C4D59" w:rsidP="005C4D59">
          <w:pPr>
            <w:pStyle w:val="E3F200121E80427E837F31F5F19DF449"/>
          </w:pPr>
          <w:r w:rsidRPr="004167AB">
            <w:rPr>
              <w:rStyle w:val="PlaceholderText"/>
              <w:b/>
            </w:rPr>
            <w:t>Yes / No</w:t>
          </w:r>
        </w:p>
      </w:docPartBody>
    </w:docPart>
    <w:docPart>
      <w:docPartPr>
        <w:name w:val="1159CF2EAB7B41B3A506EA2FE3F60A51"/>
        <w:category>
          <w:name w:val="General"/>
          <w:gallery w:val="placeholder"/>
        </w:category>
        <w:types>
          <w:type w:val="bbPlcHdr"/>
        </w:types>
        <w:behaviors>
          <w:behavior w:val="content"/>
        </w:behaviors>
        <w:guid w:val="{822DB1A3-193E-4C22-A343-24F5C2CF2C44}"/>
      </w:docPartPr>
      <w:docPartBody>
        <w:p w:rsidR="00EB3740" w:rsidRDefault="005C4D59" w:rsidP="005C4D59">
          <w:pPr>
            <w:pStyle w:val="1159CF2EAB7B41B3A506EA2FE3F60A51"/>
          </w:pPr>
          <w:r w:rsidRPr="004167AB">
            <w:rPr>
              <w:rStyle w:val="PlaceholderText"/>
              <w:b/>
            </w:rPr>
            <w:t>Yes / No</w:t>
          </w:r>
        </w:p>
      </w:docPartBody>
    </w:docPart>
    <w:docPart>
      <w:docPartPr>
        <w:name w:val="E0F47F19406F46C194AFDB8C5884C6A0"/>
        <w:category>
          <w:name w:val="General"/>
          <w:gallery w:val="placeholder"/>
        </w:category>
        <w:types>
          <w:type w:val="bbPlcHdr"/>
        </w:types>
        <w:behaviors>
          <w:behavior w:val="content"/>
        </w:behaviors>
        <w:guid w:val="{118727E8-DEB8-4F6E-BA8E-DAE1F96ED7FE}"/>
      </w:docPartPr>
      <w:docPartBody>
        <w:p w:rsidR="00EB3740" w:rsidRDefault="005C4D59" w:rsidP="005C4D59">
          <w:pPr>
            <w:pStyle w:val="E0F47F19406F46C194AFDB8C5884C6A0"/>
          </w:pPr>
          <w:r w:rsidRPr="004167AB">
            <w:rPr>
              <w:rStyle w:val="PlaceholderText"/>
              <w:b/>
            </w:rPr>
            <w:t>Yes / No</w:t>
          </w:r>
        </w:p>
      </w:docPartBody>
    </w:docPart>
    <w:docPart>
      <w:docPartPr>
        <w:name w:val="C69BC43EE486457FA6F3A8911AA03569"/>
        <w:category>
          <w:name w:val="General"/>
          <w:gallery w:val="placeholder"/>
        </w:category>
        <w:types>
          <w:type w:val="bbPlcHdr"/>
        </w:types>
        <w:behaviors>
          <w:behavior w:val="content"/>
        </w:behaviors>
        <w:guid w:val="{53B0157E-C515-4001-993A-DC8EB77B20D4}"/>
      </w:docPartPr>
      <w:docPartBody>
        <w:p w:rsidR="00EB3740" w:rsidRDefault="005C4D59" w:rsidP="005C4D59">
          <w:pPr>
            <w:pStyle w:val="C69BC43EE486457FA6F3A8911AA03569"/>
          </w:pPr>
          <w:r w:rsidRPr="004167AB">
            <w:rPr>
              <w:rStyle w:val="PlaceholderText"/>
              <w:b/>
            </w:rPr>
            <w:t>Yes / No</w:t>
          </w:r>
        </w:p>
      </w:docPartBody>
    </w:docPart>
    <w:docPart>
      <w:docPartPr>
        <w:name w:val="09DAD7F3D4744135899B0176AA4D6D7A"/>
        <w:category>
          <w:name w:val="General"/>
          <w:gallery w:val="placeholder"/>
        </w:category>
        <w:types>
          <w:type w:val="bbPlcHdr"/>
        </w:types>
        <w:behaviors>
          <w:behavior w:val="content"/>
        </w:behaviors>
        <w:guid w:val="{89C6CA6F-76CD-49A5-B3F6-E269FECABA12}"/>
      </w:docPartPr>
      <w:docPartBody>
        <w:p w:rsidR="008A7CBE" w:rsidRDefault="00741BC2" w:rsidP="00741BC2">
          <w:pPr>
            <w:pStyle w:val="09DAD7F3D4744135899B0176AA4D6D7A"/>
          </w:pPr>
          <w:r w:rsidRPr="008426D1">
            <w:rPr>
              <w:rStyle w:val="PlaceholderText"/>
              <w:shd w:val="clear" w:color="auto" w:fill="D9D9D9" w:themeFill="background1" w:themeFillShade="D9"/>
            </w:rPr>
            <w:t>Enter text...</w:t>
          </w:r>
        </w:p>
      </w:docPartBody>
    </w:docPart>
    <w:docPart>
      <w:docPartPr>
        <w:name w:val="4AF0541AA89B47C3AEEA645FF21181DF"/>
        <w:category>
          <w:name w:val="General"/>
          <w:gallery w:val="placeholder"/>
        </w:category>
        <w:types>
          <w:type w:val="bbPlcHdr"/>
        </w:types>
        <w:behaviors>
          <w:behavior w:val="content"/>
        </w:behaviors>
        <w:guid w:val="{209BDF37-DDFC-4398-95FE-3F261627B2F6}"/>
      </w:docPartPr>
      <w:docPartBody>
        <w:p w:rsidR="007E4B36" w:rsidRDefault="0049546C" w:rsidP="0049546C">
          <w:pPr>
            <w:pStyle w:val="4AF0541AA89B47C3AEEA645FF21181DF"/>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docPartBody>
    </w:docPart>
    <w:docPart>
      <w:docPartPr>
        <w:name w:val="0D34656D5DA84303877D35985189E60C"/>
        <w:category>
          <w:name w:val="General"/>
          <w:gallery w:val="placeholder"/>
        </w:category>
        <w:types>
          <w:type w:val="bbPlcHdr"/>
        </w:types>
        <w:behaviors>
          <w:behavior w:val="content"/>
        </w:behaviors>
        <w:guid w:val="{29AA4E70-4CD6-46ED-AB4F-76B4E6A24740}"/>
      </w:docPartPr>
      <w:docPartBody>
        <w:p w:rsidR="007E4B36" w:rsidRDefault="0049546C" w:rsidP="0049546C">
          <w:pPr>
            <w:pStyle w:val="0D34656D5DA84303877D35985189E60C"/>
          </w:pPr>
          <w:r>
            <w:rPr>
              <w:rStyle w:val="PlaceholderText"/>
              <w:rFonts w:asciiTheme="majorHAnsi" w:hAnsiTheme="majorHAnsi"/>
              <w:sz w:val="20"/>
              <w:szCs w:val="20"/>
            </w:rPr>
            <w:t>List learning activities.</w:t>
          </w:r>
        </w:p>
      </w:docPartBody>
    </w:docPart>
    <w:docPart>
      <w:docPartPr>
        <w:name w:val="F2C0F0CEB46D4ED8A918F5DBE07AA7DA"/>
        <w:category>
          <w:name w:val="General"/>
          <w:gallery w:val="placeholder"/>
        </w:category>
        <w:types>
          <w:type w:val="bbPlcHdr"/>
        </w:types>
        <w:behaviors>
          <w:behavior w:val="content"/>
        </w:behaviors>
        <w:guid w:val="{0ADBF56C-889D-4C22-8270-5829DDB8CB71}"/>
      </w:docPartPr>
      <w:docPartBody>
        <w:p w:rsidR="00C34901" w:rsidRDefault="00315C0C" w:rsidP="00315C0C">
          <w:pPr>
            <w:pStyle w:val="F2C0F0CEB46D4ED8A918F5DBE07AA7DA"/>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docPartBody>
    </w:docPart>
    <w:docPart>
      <w:docPartPr>
        <w:name w:val="0D4372BBAA2E4251B815B723F6F8FD44"/>
        <w:category>
          <w:name w:val="General"/>
          <w:gallery w:val="placeholder"/>
        </w:category>
        <w:types>
          <w:type w:val="bbPlcHdr"/>
        </w:types>
        <w:behaviors>
          <w:behavior w:val="content"/>
        </w:behaviors>
        <w:guid w:val="{39E2C127-870B-4396-9551-A1E5DE742EDB}"/>
      </w:docPartPr>
      <w:docPartBody>
        <w:p w:rsidR="00C34901" w:rsidRDefault="00315C0C" w:rsidP="00315C0C">
          <w:pPr>
            <w:pStyle w:val="0D4372BBAA2E4251B815B723F6F8FD44"/>
          </w:pPr>
          <w:r w:rsidRPr="002B453A">
            <w:rPr>
              <w:rStyle w:val="PlaceholderText"/>
              <w:rFonts w:asciiTheme="majorHAnsi" w:hAnsiTheme="majorHAnsi"/>
              <w:sz w:val="20"/>
              <w:szCs w:val="20"/>
            </w:rPr>
            <w:t>What semesters, and how often, is the outcome assesse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default"/>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70C9"/>
    <w:rsid w:val="000B2A8D"/>
    <w:rsid w:val="000E095C"/>
    <w:rsid w:val="0010405B"/>
    <w:rsid w:val="00161921"/>
    <w:rsid w:val="002D64D6"/>
    <w:rsid w:val="00315C0C"/>
    <w:rsid w:val="0032383A"/>
    <w:rsid w:val="00337484"/>
    <w:rsid w:val="003D4715"/>
    <w:rsid w:val="00436B57"/>
    <w:rsid w:val="0049546C"/>
    <w:rsid w:val="004E1A75"/>
    <w:rsid w:val="00576003"/>
    <w:rsid w:val="00587536"/>
    <w:rsid w:val="005C4D59"/>
    <w:rsid w:val="005D5D2F"/>
    <w:rsid w:val="00623293"/>
    <w:rsid w:val="00654E35"/>
    <w:rsid w:val="006C3910"/>
    <w:rsid w:val="00713A73"/>
    <w:rsid w:val="00741BC2"/>
    <w:rsid w:val="007E4B36"/>
    <w:rsid w:val="008002E2"/>
    <w:rsid w:val="008822A5"/>
    <w:rsid w:val="00891F77"/>
    <w:rsid w:val="008A7CBE"/>
    <w:rsid w:val="00913E4B"/>
    <w:rsid w:val="0096458F"/>
    <w:rsid w:val="00965532"/>
    <w:rsid w:val="009D439F"/>
    <w:rsid w:val="00A20583"/>
    <w:rsid w:val="00AD5D56"/>
    <w:rsid w:val="00B2559E"/>
    <w:rsid w:val="00B46AFF"/>
    <w:rsid w:val="00B72454"/>
    <w:rsid w:val="00B72548"/>
    <w:rsid w:val="00BA0596"/>
    <w:rsid w:val="00BE0E7B"/>
    <w:rsid w:val="00C34901"/>
    <w:rsid w:val="00CB25D5"/>
    <w:rsid w:val="00CD4EF8"/>
    <w:rsid w:val="00CE7C19"/>
    <w:rsid w:val="00D10538"/>
    <w:rsid w:val="00D82121"/>
    <w:rsid w:val="00D860D9"/>
    <w:rsid w:val="00D87B77"/>
    <w:rsid w:val="00DD12EE"/>
    <w:rsid w:val="00EB3740"/>
    <w:rsid w:val="00EC7823"/>
    <w:rsid w:val="00F0343A"/>
    <w:rsid w:val="00F136CC"/>
    <w:rsid w:val="00FD70C9"/>
    <w:rsid w:val="00FF07E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315C0C"/>
    <w:rPr>
      <w:color w:val="808080"/>
    </w:rPr>
  </w:style>
  <w:style w:type="paragraph" w:customStyle="1" w:styleId="B3127236430F4C8F9E1F6F42C50E52E3">
    <w:name w:val="B3127236430F4C8F9E1F6F42C50E52E3"/>
    <w:rsid w:val="00FD70C9"/>
  </w:style>
  <w:style w:type="paragraph" w:customStyle="1" w:styleId="68A43CBC7F0F41BDA33698E698E97571">
    <w:name w:val="68A43CBC7F0F41BDA33698E698E97571"/>
    <w:rsid w:val="00FD70C9"/>
  </w:style>
  <w:style w:type="paragraph" w:customStyle="1" w:styleId="68A43CBC7F0F41BDA33698E698E975711">
    <w:name w:val="68A43CBC7F0F41BDA33698E698E975711"/>
    <w:rsid w:val="00FD70C9"/>
    <w:rPr>
      <w:rFonts w:eastAsiaTheme="minorHAnsi"/>
    </w:rPr>
  </w:style>
  <w:style w:type="paragraph" w:customStyle="1" w:styleId="D41BC9F2FA0D4EC4A1E989D73A55DCF6">
    <w:name w:val="D41BC9F2FA0D4EC4A1E989D73A55DCF6"/>
    <w:rsid w:val="00FD70C9"/>
  </w:style>
  <w:style w:type="paragraph" w:customStyle="1" w:styleId="E52F625679EC4A80A1A52783210DB5AA">
    <w:name w:val="E52F625679EC4A80A1A52783210DB5AA"/>
    <w:rsid w:val="00FD70C9"/>
  </w:style>
  <w:style w:type="paragraph" w:customStyle="1" w:styleId="31659C7BCC404312B0ADE1947999DC3B">
    <w:name w:val="31659C7BCC404312B0ADE1947999DC3B"/>
    <w:rsid w:val="00FD70C9"/>
  </w:style>
  <w:style w:type="paragraph" w:customStyle="1" w:styleId="30CBF9AC005449079F8A44D036CB53EB">
    <w:name w:val="30CBF9AC005449079F8A44D036CB53EB"/>
    <w:rsid w:val="00FD70C9"/>
  </w:style>
  <w:style w:type="paragraph" w:customStyle="1" w:styleId="E22F78687D64461FAE4ABACE6E77A29A">
    <w:name w:val="E22F78687D64461FAE4ABACE6E77A29A"/>
    <w:rsid w:val="00FD70C9"/>
  </w:style>
  <w:style w:type="paragraph" w:customStyle="1" w:styleId="36FB4A5D8DAA40DEB55BE952CF69CC14">
    <w:name w:val="36FB4A5D8DAA40DEB55BE952CF69CC14"/>
    <w:rsid w:val="00FD70C9"/>
  </w:style>
  <w:style w:type="paragraph" w:customStyle="1" w:styleId="68A43CBC7F0F41BDA33698E698E975712">
    <w:name w:val="68A43CBC7F0F41BDA33698E698E975712"/>
    <w:rsid w:val="00FD70C9"/>
    <w:rPr>
      <w:rFonts w:eastAsiaTheme="minorHAnsi"/>
    </w:rPr>
  </w:style>
  <w:style w:type="paragraph" w:customStyle="1" w:styleId="D41BC9F2FA0D4EC4A1E989D73A55DCF61">
    <w:name w:val="D41BC9F2FA0D4EC4A1E989D73A55DCF61"/>
    <w:rsid w:val="00FD70C9"/>
    <w:rPr>
      <w:rFonts w:eastAsiaTheme="minorHAnsi"/>
    </w:rPr>
  </w:style>
  <w:style w:type="paragraph" w:customStyle="1" w:styleId="E52F625679EC4A80A1A52783210DB5AA1">
    <w:name w:val="E52F625679EC4A80A1A52783210DB5AA1"/>
    <w:rsid w:val="00FD70C9"/>
    <w:rPr>
      <w:rFonts w:eastAsiaTheme="minorHAnsi"/>
    </w:rPr>
  </w:style>
  <w:style w:type="paragraph" w:customStyle="1" w:styleId="31659C7BCC404312B0ADE1947999DC3B1">
    <w:name w:val="31659C7BCC404312B0ADE1947999DC3B1"/>
    <w:rsid w:val="00FD70C9"/>
    <w:rPr>
      <w:rFonts w:eastAsiaTheme="minorHAnsi"/>
    </w:rPr>
  </w:style>
  <w:style w:type="paragraph" w:customStyle="1" w:styleId="30CBF9AC005449079F8A44D036CB53EB1">
    <w:name w:val="30CBF9AC005449079F8A44D036CB53EB1"/>
    <w:rsid w:val="00FD70C9"/>
    <w:rPr>
      <w:rFonts w:eastAsiaTheme="minorHAnsi"/>
    </w:rPr>
  </w:style>
  <w:style w:type="paragraph" w:customStyle="1" w:styleId="E22F78687D64461FAE4ABACE6E77A29A1">
    <w:name w:val="E22F78687D64461FAE4ABACE6E77A29A1"/>
    <w:rsid w:val="00FD70C9"/>
    <w:rPr>
      <w:rFonts w:eastAsiaTheme="minorHAnsi"/>
    </w:rPr>
  </w:style>
  <w:style w:type="paragraph" w:customStyle="1" w:styleId="36FB4A5D8DAA40DEB55BE952CF69CC141">
    <w:name w:val="36FB4A5D8DAA40DEB55BE952CF69CC141"/>
    <w:rsid w:val="00FD70C9"/>
    <w:rPr>
      <w:rFonts w:eastAsiaTheme="minorHAnsi"/>
    </w:rPr>
  </w:style>
  <w:style w:type="paragraph" w:customStyle="1" w:styleId="F0BC935C4E8940D3A7CE22900BBE0CAC">
    <w:name w:val="F0BC935C4E8940D3A7CE22900BBE0CAC"/>
    <w:rsid w:val="00FD70C9"/>
  </w:style>
  <w:style w:type="paragraph" w:customStyle="1" w:styleId="98D4B17639E145BCA7112F7B157D9C92">
    <w:name w:val="98D4B17639E145BCA7112F7B157D9C92"/>
    <w:rsid w:val="00FD70C9"/>
  </w:style>
  <w:style w:type="paragraph" w:customStyle="1" w:styleId="094A833F7E8C489695FF93779D21DE78">
    <w:name w:val="094A833F7E8C489695FF93779D21DE78"/>
    <w:rsid w:val="00FD70C9"/>
  </w:style>
  <w:style w:type="paragraph" w:customStyle="1" w:styleId="7DB7EFCBE645477C9368B3F184C00C62">
    <w:name w:val="7DB7EFCBE645477C9368B3F184C00C62"/>
    <w:rsid w:val="00FD70C9"/>
  </w:style>
  <w:style w:type="paragraph" w:customStyle="1" w:styleId="61593EBD0DD44182A71D4305596D03DF">
    <w:name w:val="61593EBD0DD44182A71D4305596D03DF"/>
    <w:rsid w:val="00FD70C9"/>
  </w:style>
  <w:style w:type="paragraph" w:customStyle="1" w:styleId="6BDD851790334253AE78C791ED98DC47">
    <w:name w:val="6BDD851790334253AE78C791ED98DC47"/>
    <w:rsid w:val="00FD70C9"/>
  </w:style>
  <w:style w:type="paragraph" w:customStyle="1" w:styleId="67FE6430CE91411781374D96168EDB79">
    <w:name w:val="67FE6430CE91411781374D96168EDB79"/>
    <w:rsid w:val="00FD70C9"/>
  </w:style>
  <w:style w:type="paragraph" w:customStyle="1" w:styleId="93DB4B1F100B4710B7EE46FB36D04C38">
    <w:name w:val="93DB4B1F100B4710B7EE46FB36D04C38"/>
    <w:rsid w:val="00FD70C9"/>
  </w:style>
  <w:style w:type="paragraph" w:customStyle="1" w:styleId="3DEED04498214095B2B9AA2088827D11">
    <w:name w:val="3DEED04498214095B2B9AA2088827D11"/>
    <w:rsid w:val="00FD70C9"/>
  </w:style>
  <w:style w:type="paragraph" w:customStyle="1" w:styleId="1D0F689665F841068D089809CA519DC3">
    <w:name w:val="1D0F689665F841068D089809CA519DC3"/>
    <w:rsid w:val="00FD70C9"/>
  </w:style>
  <w:style w:type="paragraph" w:customStyle="1" w:styleId="C13ACA25A7814475A1AD838DAA0A1332">
    <w:name w:val="C13ACA25A7814475A1AD838DAA0A1332"/>
    <w:rsid w:val="00FD70C9"/>
  </w:style>
  <w:style w:type="paragraph" w:customStyle="1" w:styleId="1A417AECF0A24F30BD0DE08FF056EE87">
    <w:name w:val="1A417AECF0A24F30BD0DE08FF056EE87"/>
    <w:rsid w:val="00FD70C9"/>
  </w:style>
  <w:style w:type="paragraph" w:customStyle="1" w:styleId="5BE92BAEC75D454BA140997701EFC454">
    <w:name w:val="5BE92BAEC75D454BA140997701EFC454"/>
    <w:rsid w:val="00FD70C9"/>
  </w:style>
  <w:style w:type="paragraph" w:customStyle="1" w:styleId="FC240EB6231343B0BFC887CF099402E2">
    <w:name w:val="FC240EB6231343B0BFC887CF099402E2"/>
    <w:rsid w:val="00FD70C9"/>
  </w:style>
  <w:style w:type="paragraph" w:customStyle="1" w:styleId="B8D0050B222C4907AD0FBCB7833A505D">
    <w:name w:val="B8D0050B222C4907AD0FBCB7833A505D"/>
    <w:rsid w:val="00FD70C9"/>
  </w:style>
  <w:style w:type="paragraph" w:customStyle="1" w:styleId="3FF7B1F2623E433F8D562A4C4356013A">
    <w:name w:val="3FF7B1F2623E433F8D562A4C4356013A"/>
    <w:rsid w:val="00FD70C9"/>
  </w:style>
  <w:style w:type="paragraph" w:customStyle="1" w:styleId="68A43CBC7F0F41BDA33698E698E975713">
    <w:name w:val="68A43CBC7F0F41BDA33698E698E975713"/>
    <w:rsid w:val="00FD70C9"/>
    <w:rPr>
      <w:rFonts w:eastAsiaTheme="minorHAnsi"/>
    </w:rPr>
  </w:style>
  <w:style w:type="paragraph" w:customStyle="1" w:styleId="6BDD851790334253AE78C791ED98DC471">
    <w:name w:val="6BDD851790334253AE78C791ED98DC471"/>
    <w:rsid w:val="00FD70C9"/>
    <w:rPr>
      <w:rFonts w:eastAsiaTheme="minorHAnsi"/>
    </w:rPr>
  </w:style>
  <w:style w:type="paragraph" w:customStyle="1" w:styleId="67FE6430CE91411781374D96168EDB791">
    <w:name w:val="67FE6430CE91411781374D96168EDB791"/>
    <w:rsid w:val="00FD70C9"/>
    <w:rPr>
      <w:rFonts w:eastAsiaTheme="minorHAnsi"/>
    </w:rPr>
  </w:style>
  <w:style w:type="paragraph" w:customStyle="1" w:styleId="C13ACA25A7814475A1AD838DAA0A13321">
    <w:name w:val="C13ACA25A7814475A1AD838DAA0A13321"/>
    <w:rsid w:val="00FD70C9"/>
    <w:rPr>
      <w:rFonts w:eastAsiaTheme="minorHAnsi"/>
    </w:rPr>
  </w:style>
  <w:style w:type="paragraph" w:customStyle="1" w:styleId="93DB4B1F100B4710B7EE46FB36D04C381">
    <w:name w:val="93DB4B1F100B4710B7EE46FB36D04C381"/>
    <w:rsid w:val="00FD70C9"/>
    <w:rPr>
      <w:rFonts w:eastAsiaTheme="minorHAnsi"/>
    </w:rPr>
  </w:style>
  <w:style w:type="paragraph" w:customStyle="1" w:styleId="5BE92BAEC75D454BA140997701EFC4541">
    <w:name w:val="5BE92BAEC75D454BA140997701EFC4541"/>
    <w:rsid w:val="00FD70C9"/>
    <w:rPr>
      <w:rFonts w:eastAsiaTheme="minorHAnsi"/>
    </w:rPr>
  </w:style>
  <w:style w:type="paragraph" w:customStyle="1" w:styleId="3DEED04498214095B2B9AA2088827D111">
    <w:name w:val="3DEED04498214095B2B9AA2088827D111"/>
    <w:rsid w:val="00FD70C9"/>
    <w:rPr>
      <w:rFonts w:eastAsiaTheme="minorHAnsi"/>
    </w:rPr>
  </w:style>
  <w:style w:type="paragraph" w:customStyle="1" w:styleId="B8D0050B222C4907AD0FBCB7833A505D1">
    <w:name w:val="B8D0050B222C4907AD0FBCB7833A505D1"/>
    <w:rsid w:val="00FD70C9"/>
    <w:rPr>
      <w:rFonts w:eastAsiaTheme="minorHAnsi"/>
    </w:rPr>
  </w:style>
  <w:style w:type="paragraph" w:customStyle="1" w:styleId="3FF7B1F2623E433F8D562A4C4356013A1">
    <w:name w:val="3FF7B1F2623E433F8D562A4C4356013A1"/>
    <w:rsid w:val="00FD70C9"/>
    <w:rPr>
      <w:rFonts w:eastAsiaTheme="minorHAnsi"/>
    </w:rPr>
  </w:style>
  <w:style w:type="paragraph" w:customStyle="1" w:styleId="68A43CBC7F0F41BDA33698E698E975714">
    <w:name w:val="68A43CBC7F0F41BDA33698E698E975714"/>
    <w:rsid w:val="00FD70C9"/>
    <w:rPr>
      <w:rFonts w:eastAsiaTheme="minorHAnsi"/>
    </w:rPr>
  </w:style>
  <w:style w:type="paragraph" w:customStyle="1" w:styleId="6BDD851790334253AE78C791ED98DC472">
    <w:name w:val="6BDD851790334253AE78C791ED98DC472"/>
    <w:rsid w:val="00FD70C9"/>
    <w:rPr>
      <w:rFonts w:eastAsiaTheme="minorHAnsi"/>
    </w:rPr>
  </w:style>
  <w:style w:type="paragraph" w:customStyle="1" w:styleId="67FE6430CE91411781374D96168EDB792">
    <w:name w:val="67FE6430CE91411781374D96168EDB792"/>
    <w:rsid w:val="00FD70C9"/>
    <w:rPr>
      <w:rFonts w:eastAsiaTheme="minorHAnsi"/>
    </w:rPr>
  </w:style>
  <w:style w:type="paragraph" w:customStyle="1" w:styleId="93DB4B1F100B4710B7EE46FB36D04C382">
    <w:name w:val="93DB4B1F100B4710B7EE46FB36D04C382"/>
    <w:rsid w:val="00FD70C9"/>
    <w:rPr>
      <w:rFonts w:eastAsiaTheme="minorHAnsi"/>
    </w:rPr>
  </w:style>
  <w:style w:type="paragraph" w:customStyle="1" w:styleId="3DEED04498214095B2B9AA2088827D112">
    <w:name w:val="3DEED04498214095B2B9AA2088827D112"/>
    <w:rsid w:val="00FD70C9"/>
    <w:rPr>
      <w:rFonts w:eastAsiaTheme="minorHAnsi"/>
    </w:rPr>
  </w:style>
  <w:style w:type="paragraph" w:customStyle="1" w:styleId="3FF7B1F2623E433F8D562A4C4356013A2">
    <w:name w:val="3FF7B1F2623E433F8D562A4C4356013A2"/>
    <w:rsid w:val="00FD70C9"/>
    <w:rPr>
      <w:rFonts w:eastAsiaTheme="minorHAnsi"/>
    </w:rPr>
  </w:style>
  <w:style w:type="paragraph" w:customStyle="1" w:styleId="5645B8B9F84D47E18630EB574D6EE6BF">
    <w:name w:val="5645B8B9F84D47E18630EB574D6EE6BF"/>
    <w:rsid w:val="00FD70C9"/>
  </w:style>
  <w:style w:type="paragraph" w:customStyle="1" w:styleId="3F656E09723A4E058D9ED0C6AD56731E">
    <w:name w:val="3F656E09723A4E058D9ED0C6AD56731E"/>
    <w:rsid w:val="00FD70C9"/>
  </w:style>
  <w:style w:type="paragraph" w:customStyle="1" w:styleId="68A43CBC7F0F41BDA33698E698E975715">
    <w:name w:val="68A43CBC7F0F41BDA33698E698E975715"/>
    <w:rsid w:val="00FD70C9"/>
    <w:rPr>
      <w:rFonts w:eastAsiaTheme="minorHAnsi"/>
    </w:rPr>
  </w:style>
  <w:style w:type="paragraph" w:customStyle="1" w:styleId="5645B8B9F84D47E18630EB574D6EE6BF1">
    <w:name w:val="5645B8B9F84D47E18630EB574D6EE6BF1"/>
    <w:rsid w:val="00FD70C9"/>
    <w:rPr>
      <w:rFonts w:eastAsiaTheme="minorHAnsi"/>
    </w:rPr>
  </w:style>
  <w:style w:type="paragraph" w:customStyle="1" w:styleId="3F656E09723A4E058D9ED0C6AD56731E1">
    <w:name w:val="3F656E09723A4E058D9ED0C6AD56731E1"/>
    <w:rsid w:val="00FD70C9"/>
    <w:rPr>
      <w:rFonts w:eastAsiaTheme="minorHAnsi"/>
    </w:rPr>
  </w:style>
  <w:style w:type="paragraph" w:customStyle="1" w:styleId="93DB4B1F100B4710B7EE46FB36D04C383">
    <w:name w:val="93DB4B1F100B4710B7EE46FB36D04C383"/>
    <w:rsid w:val="00FD70C9"/>
    <w:rPr>
      <w:rFonts w:eastAsiaTheme="minorHAnsi"/>
    </w:rPr>
  </w:style>
  <w:style w:type="paragraph" w:customStyle="1" w:styleId="3DEED04498214095B2B9AA2088827D113">
    <w:name w:val="3DEED04498214095B2B9AA2088827D113"/>
    <w:rsid w:val="00FD70C9"/>
    <w:rPr>
      <w:rFonts w:eastAsiaTheme="minorHAnsi"/>
    </w:rPr>
  </w:style>
  <w:style w:type="paragraph" w:customStyle="1" w:styleId="3FF7B1F2623E433F8D562A4C4356013A3">
    <w:name w:val="3FF7B1F2623E433F8D562A4C4356013A3"/>
    <w:rsid w:val="00FD70C9"/>
    <w:rPr>
      <w:rFonts w:eastAsiaTheme="minorHAnsi"/>
    </w:rPr>
  </w:style>
  <w:style w:type="paragraph" w:customStyle="1" w:styleId="5331CC1D46FA413EA5BF4BC1F002CE31">
    <w:name w:val="5331CC1D46FA413EA5BF4BC1F002CE31"/>
    <w:rsid w:val="00FD70C9"/>
  </w:style>
  <w:style w:type="paragraph" w:customStyle="1" w:styleId="A6229D80498A4CC69FF3C0163428235A">
    <w:name w:val="A6229D80498A4CC69FF3C0163428235A"/>
    <w:rsid w:val="00FD70C9"/>
  </w:style>
  <w:style w:type="paragraph" w:customStyle="1" w:styleId="C226761C9C0B4D6AA4E0F637EE6AEEDF">
    <w:name w:val="C226761C9C0B4D6AA4E0F637EE6AEEDF"/>
    <w:rsid w:val="00FD70C9"/>
  </w:style>
  <w:style w:type="paragraph" w:customStyle="1" w:styleId="5B4569B1A3394355AE833B3E68189355">
    <w:name w:val="5B4569B1A3394355AE833B3E68189355"/>
    <w:rsid w:val="00FD70C9"/>
  </w:style>
  <w:style w:type="paragraph" w:customStyle="1" w:styleId="E22A1DF10AF6496AAC068E94DE87DC8C">
    <w:name w:val="E22A1DF10AF6496AAC068E94DE87DC8C"/>
    <w:rsid w:val="00FD70C9"/>
  </w:style>
  <w:style w:type="paragraph" w:customStyle="1" w:styleId="774B8113ADA347EA8F85EC833879A928">
    <w:name w:val="774B8113ADA347EA8F85EC833879A928"/>
    <w:rsid w:val="00FD70C9"/>
  </w:style>
  <w:style w:type="paragraph" w:customStyle="1" w:styleId="E4C0C4C419474201B7F1D9500E713B9D">
    <w:name w:val="E4C0C4C419474201B7F1D9500E713B9D"/>
    <w:rsid w:val="00FD70C9"/>
  </w:style>
  <w:style w:type="paragraph" w:customStyle="1" w:styleId="AF4C88D1FECF4DBFBEB6F71EFCBFC723">
    <w:name w:val="AF4C88D1FECF4DBFBEB6F71EFCBFC723"/>
    <w:rsid w:val="00FD70C9"/>
  </w:style>
  <w:style w:type="paragraph" w:customStyle="1" w:styleId="7D096B13FB16468495E594A6CB9829E5">
    <w:name w:val="7D096B13FB16468495E594A6CB9829E5"/>
    <w:rsid w:val="00FD70C9"/>
  </w:style>
  <w:style w:type="paragraph" w:customStyle="1" w:styleId="51AED52F84C6423DB62B847790F99B24">
    <w:name w:val="51AED52F84C6423DB62B847790F99B24"/>
    <w:rsid w:val="00FD70C9"/>
  </w:style>
  <w:style w:type="paragraph" w:customStyle="1" w:styleId="AC9540A980DA46FBAB8E5042CA3BFB63">
    <w:name w:val="AC9540A980DA46FBAB8E5042CA3BFB63"/>
    <w:rsid w:val="00FD70C9"/>
  </w:style>
  <w:style w:type="paragraph" w:customStyle="1" w:styleId="4EF6CD4EB9C24FEDA3E94A5079CCF428">
    <w:name w:val="4EF6CD4EB9C24FEDA3E94A5079CCF428"/>
    <w:rsid w:val="00FD70C9"/>
  </w:style>
  <w:style w:type="paragraph" w:customStyle="1" w:styleId="1A33ABD1674340F280CB5F92046B73EB">
    <w:name w:val="1A33ABD1674340F280CB5F92046B73EB"/>
    <w:rsid w:val="00FD70C9"/>
  </w:style>
  <w:style w:type="paragraph" w:customStyle="1" w:styleId="8E97A9C3F70C46C381D47257698C67F7">
    <w:name w:val="8E97A9C3F70C46C381D47257698C67F7"/>
    <w:rsid w:val="00FD70C9"/>
  </w:style>
  <w:style w:type="paragraph" w:customStyle="1" w:styleId="7DE0F8AF26D843388D78E3B33B44652F">
    <w:name w:val="7DE0F8AF26D843388D78E3B33B44652F"/>
    <w:rsid w:val="00FD70C9"/>
  </w:style>
  <w:style w:type="paragraph" w:customStyle="1" w:styleId="D7590C9776D0497286653F4C14AD14D5">
    <w:name w:val="D7590C9776D0497286653F4C14AD14D5"/>
    <w:rsid w:val="00FD70C9"/>
  </w:style>
  <w:style w:type="paragraph" w:customStyle="1" w:styleId="ADA074112BC34446BE24203F3631D09A">
    <w:name w:val="ADA074112BC34446BE24203F3631D09A"/>
    <w:rsid w:val="00FD70C9"/>
  </w:style>
  <w:style w:type="paragraph" w:customStyle="1" w:styleId="5D21C460E75E45F28157A52250F330F8">
    <w:name w:val="5D21C460E75E45F28157A52250F330F8"/>
    <w:rsid w:val="00FD70C9"/>
  </w:style>
  <w:style w:type="paragraph" w:customStyle="1" w:styleId="A34BDCCD989744E99627DC87D33A1532">
    <w:name w:val="A34BDCCD989744E99627DC87D33A1532"/>
    <w:rsid w:val="00FD70C9"/>
  </w:style>
  <w:style w:type="paragraph" w:customStyle="1" w:styleId="0B5C86A7CFD94352B666FA6DD477839D">
    <w:name w:val="0B5C86A7CFD94352B666FA6DD477839D"/>
    <w:rsid w:val="00FD70C9"/>
  </w:style>
  <w:style w:type="paragraph" w:customStyle="1" w:styleId="C2FF5D89F4D34FEFAB45B570D98C0BF0">
    <w:name w:val="C2FF5D89F4D34FEFAB45B570D98C0BF0"/>
    <w:rsid w:val="00FD70C9"/>
  </w:style>
  <w:style w:type="paragraph" w:customStyle="1" w:styleId="A3108A808C674394B242184350F50F85">
    <w:name w:val="A3108A808C674394B242184350F50F85"/>
    <w:rsid w:val="00FD70C9"/>
  </w:style>
  <w:style w:type="paragraph" w:customStyle="1" w:styleId="939B17FCDD714761948F1B9C8324B725">
    <w:name w:val="939B17FCDD714761948F1B9C8324B725"/>
    <w:rsid w:val="00FD70C9"/>
  </w:style>
  <w:style w:type="paragraph" w:customStyle="1" w:styleId="749772D1572A472CB4FB977B70776EDD">
    <w:name w:val="749772D1572A472CB4FB977B70776EDD"/>
    <w:rsid w:val="00FD70C9"/>
  </w:style>
  <w:style w:type="paragraph" w:customStyle="1" w:styleId="9A293AD2DDC644048E62CEC1CCAD7357">
    <w:name w:val="9A293AD2DDC644048E62CEC1CCAD7357"/>
    <w:rsid w:val="00FD70C9"/>
  </w:style>
  <w:style w:type="paragraph" w:customStyle="1" w:styleId="6F86C8D8F6D44B72A5141A4A9674B0F9">
    <w:name w:val="6F86C8D8F6D44B72A5141A4A9674B0F9"/>
    <w:rsid w:val="00FD70C9"/>
  </w:style>
  <w:style w:type="paragraph" w:customStyle="1" w:styleId="74E18B5027524DA1820FDC50916D39FB">
    <w:name w:val="74E18B5027524DA1820FDC50916D39FB"/>
    <w:rsid w:val="00FD70C9"/>
  </w:style>
  <w:style w:type="paragraph" w:customStyle="1" w:styleId="1037ADCCF9BC4C2EABC23A9909B704A1">
    <w:name w:val="1037ADCCF9BC4C2EABC23A9909B704A1"/>
    <w:rsid w:val="00FD70C9"/>
  </w:style>
  <w:style w:type="paragraph" w:customStyle="1" w:styleId="221D33FFB5054E62998328E2F3FB8714">
    <w:name w:val="221D33FFB5054E62998328E2F3FB8714"/>
    <w:rsid w:val="00FD70C9"/>
  </w:style>
  <w:style w:type="paragraph" w:customStyle="1" w:styleId="75D4617580604645A8DCD927BB05B6D6">
    <w:name w:val="75D4617580604645A8DCD927BB05B6D6"/>
    <w:rsid w:val="00FD70C9"/>
  </w:style>
  <w:style w:type="paragraph" w:customStyle="1" w:styleId="EABA5DEC5E5A4DC48F5F204EB56F5FC5">
    <w:name w:val="EABA5DEC5E5A4DC48F5F204EB56F5FC5"/>
    <w:rsid w:val="00FD70C9"/>
  </w:style>
  <w:style w:type="paragraph" w:customStyle="1" w:styleId="D820466709674DE899546176767D9A8B">
    <w:name w:val="D820466709674DE899546176767D9A8B"/>
    <w:rsid w:val="00FD70C9"/>
  </w:style>
  <w:style w:type="paragraph" w:customStyle="1" w:styleId="18F61B9F8B50482299AD608B96E91A5B">
    <w:name w:val="18F61B9F8B50482299AD608B96E91A5B"/>
    <w:rsid w:val="00CD4EF8"/>
  </w:style>
  <w:style w:type="paragraph" w:customStyle="1" w:styleId="9E8742AB35CA402DB8CFDE0BE2A87B71">
    <w:name w:val="9E8742AB35CA402DB8CFDE0BE2A87B71"/>
    <w:rsid w:val="00CD4EF8"/>
  </w:style>
  <w:style w:type="paragraph" w:customStyle="1" w:styleId="D4014758AB254F029BB026C572D30DF3">
    <w:name w:val="D4014758AB254F029BB026C572D30DF3"/>
    <w:rsid w:val="00CD4EF8"/>
  </w:style>
  <w:style w:type="paragraph" w:customStyle="1" w:styleId="0CF8ADC744DE4EE4A4B694F4A5FFE7A7">
    <w:name w:val="0CF8ADC744DE4EE4A4B694F4A5FFE7A7"/>
    <w:rsid w:val="00CD4EF8"/>
  </w:style>
  <w:style w:type="paragraph" w:customStyle="1" w:styleId="6514559973FC40A39A5CA9BA156A33A9">
    <w:name w:val="6514559973FC40A39A5CA9BA156A33A9"/>
    <w:rsid w:val="00CD4EF8"/>
  </w:style>
  <w:style w:type="paragraph" w:customStyle="1" w:styleId="50237E3E2DE543029449F005D26971BE">
    <w:name w:val="50237E3E2DE543029449F005D26971BE"/>
    <w:rsid w:val="00CD4EF8"/>
  </w:style>
  <w:style w:type="paragraph" w:customStyle="1" w:styleId="3315D07C469843EF8970A0CF25153AF9">
    <w:name w:val="3315D07C469843EF8970A0CF25153AF9"/>
    <w:rsid w:val="00CD4EF8"/>
  </w:style>
  <w:style w:type="paragraph" w:customStyle="1" w:styleId="489335CA98D444E897BFD9822223085D">
    <w:name w:val="489335CA98D444E897BFD9822223085D"/>
    <w:rsid w:val="00CD4EF8"/>
  </w:style>
  <w:style w:type="paragraph" w:customStyle="1" w:styleId="58327EB84BF443BBB48310E645FB1118">
    <w:name w:val="58327EB84BF443BBB48310E645FB1118"/>
    <w:rsid w:val="00CD4EF8"/>
  </w:style>
  <w:style w:type="paragraph" w:customStyle="1" w:styleId="3799FA1B58154CEA80ACB1E7DAC2F75E">
    <w:name w:val="3799FA1B58154CEA80ACB1E7DAC2F75E"/>
    <w:rsid w:val="00CD4EF8"/>
  </w:style>
  <w:style w:type="paragraph" w:customStyle="1" w:styleId="BB70F7DC67044C7880E2EC27BE4C41A9">
    <w:name w:val="BB70F7DC67044C7880E2EC27BE4C41A9"/>
    <w:rsid w:val="00CD4EF8"/>
  </w:style>
  <w:style w:type="paragraph" w:customStyle="1" w:styleId="BE69CFD46BB24088B047A7492FC72338">
    <w:name w:val="BE69CFD46BB24088B047A7492FC72338"/>
    <w:rsid w:val="00CD4EF8"/>
  </w:style>
  <w:style w:type="paragraph" w:customStyle="1" w:styleId="8632E84C706D44D5A766881EFE88BD8C">
    <w:name w:val="8632E84C706D44D5A766881EFE88BD8C"/>
    <w:rsid w:val="00CD4EF8"/>
  </w:style>
  <w:style w:type="paragraph" w:customStyle="1" w:styleId="1438C12F68924D00B3542540876E6667">
    <w:name w:val="1438C12F68924D00B3542540876E6667"/>
    <w:rsid w:val="00CD4EF8"/>
  </w:style>
  <w:style w:type="paragraph" w:customStyle="1" w:styleId="73BAC4938C904001AEA731F8B6675469">
    <w:name w:val="73BAC4938C904001AEA731F8B6675469"/>
    <w:rsid w:val="00CD4EF8"/>
  </w:style>
  <w:style w:type="paragraph" w:customStyle="1" w:styleId="F6E17D90207343FBA911AE794318FF83">
    <w:name w:val="F6E17D90207343FBA911AE794318FF83"/>
    <w:rsid w:val="00CD4EF8"/>
  </w:style>
  <w:style w:type="paragraph" w:customStyle="1" w:styleId="90D6429606C149F384328848DDBE0844">
    <w:name w:val="90D6429606C149F384328848DDBE0844"/>
    <w:rsid w:val="00CD4EF8"/>
  </w:style>
  <w:style w:type="paragraph" w:customStyle="1" w:styleId="B77021D60A814FEE81D9C2BB85C79E6C">
    <w:name w:val="B77021D60A814FEE81D9C2BB85C79E6C"/>
    <w:rsid w:val="00CD4EF8"/>
  </w:style>
  <w:style w:type="paragraph" w:customStyle="1" w:styleId="54012E3D825B45FCAA82B4AC39CF321A">
    <w:name w:val="54012E3D825B45FCAA82B4AC39CF321A"/>
    <w:rsid w:val="00CD4EF8"/>
  </w:style>
  <w:style w:type="paragraph" w:customStyle="1" w:styleId="6385F8D59C814253B6FFC51DC38C0F34">
    <w:name w:val="6385F8D59C814253B6FFC51DC38C0F34"/>
    <w:rsid w:val="00CD4EF8"/>
  </w:style>
  <w:style w:type="paragraph" w:customStyle="1" w:styleId="B35564AF11144E488A439E57A8E75501">
    <w:name w:val="B35564AF11144E488A439E57A8E75501"/>
    <w:rsid w:val="00CD4EF8"/>
  </w:style>
  <w:style w:type="paragraph" w:customStyle="1" w:styleId="FF4426D1EB874AE09077AF0CFA5ED25A">
    <w:name w:val="FF4426D1EB874AE09077AF0CFA5ED25A"/>
    <w:rsid w:val="00CD4EF8"/>
  </w:style>
  <w:style w:type="paragraph" w:customStyle="1" w:styleId="6F440BDF2A914B7BB113B7D9215796F9">
    <w:name w:val="6F440BDF2A914B7BB113B7D9215796F9"/>
    <w:rsid w:val="00CD4EF8"/>
  </w:style>
  <w:style w:type="paragraph" w:customStyle="1" w:styleId="3E9E6077E81F4C47961D68337D88594E">
    <w:name w:val="3E9E6077E81F4C47961D68337D88594E"/>
    <w:rsid w:val="00CD4EF8"/>
  </w:style>
  <w:style w:type="paragraph" w:customStyle="1" w:styleId="1775BA4C661D4FC1982AB11C38318BC7">
    <w:name w:val="1775BA4C661D4FC1982AB11C38318BC7"/>
    <w:rsid w:val="00CD4EF8"/>
  </w:style>
  <w:style w:type="paragraph" w:customStyle="1" w:styleId="B0030E0022794C90B253F97CB63A5773">
    <w:name w:val="B0030E0022794C90B253F97CB63A5773"/>
    <w:rsid w:val="00CD4EF8"/>
  </w:style>
  <w:style w:type="paragraph" w:customStyle="1" w:styleId="6DB27E93739D4C2B9F6FF9343607D6E8">
    <w:name w:val="6DB27E93739D4C2B9F6FF9343607D6E8"/>
    <w:rsid w:val="00CD4EF8"/>
  </w:style>
  <w:style w:type="paragraph" w:customStyle="1" w:styleId="E6532FBE97CF42978F5323BCAC454EF8">
    <w:name w:val="E6532FBE97CF42978F5323BCAC454EF8"/>
    <w:rsid w:val="00CD4EF8"/>
  </w:style>
  <w:style w:type="paragraph" w:customStyle="1" w:styleId="9D78B6FEE0414E04B4D13DE21313FC3E">
    <w:name w:val="9D78B6FEE0414E04B4D13DE21313FC3E"/>
    <w:rsid w:val="00CD4EF8"/>
  </w:style>
  <w:style w:type="paragraph" w:customStyle="1" w:styleId="1259A006692A4F69BFB412ED91AB41AB">
    <w:name w:val="1259A006692A4F69BFB412ED91AB41AB"/>
    <w:rsid w:val="00CD4EF8"/>
  </w:style>
  <w:style w:type="paragraph" w:customStyle="1" w:styleId="1F8ED6E7916A454F8DB32AD5E55638FB">
    <w:name w:val="1F8ED6E7916A454F8DB32AD5E55638FB"/>
    <w:rsid w:val="00CD4EF8"/>
  </w:style>
  <w:style w:type="paragraph" w:customStyle="1" w:styleId="5A9C5BC81BCA4044AC19DE5C7B821C75">
    <w:name w:val="5A9C5BC81BCA4044AC19DE5C7B821C75"/>
    <w:rsid w:val="00CD4EF8"/>
  </w:style>
  <w:style w:type="paragraph" w:customStyle="1" w:styleId="B29853BD968A4BCDB791ADFD982D1251">
    <w:name w:val="B29853BD968A4BCDB791ADFD982D1251"/>
    <w:rsid w:val="00CD4EF8"/>
  </w:style>
  <w:style w:type="paragraph" w:customStyle="1" w:styleId="2092745769234AAABEBA9F39949F45D1">
    <w:name w:val="2092745769234AAABEBA9F39949F45D1"/>
    <w:rsid w:val="00CD4EF8"/>
  </w:style>
  <w:style w:type="paragraph" w:customStyle="1" w:styleId="69A8DB6DD34647D0ABD23767817BABFC">
    <w:name w:val="69A8DB6DD34647D0ABD23767817BABFC"/>
    <w:rsid w:val="00CD4EF8"/>
  </w:style>
  <w:style w:type="paragraph" w:customStyle="1" w:styleId="54C0502467774813B54A6D437A8BF482">
    <w:name w:val="54C0502467774813B54A6D437A8BF482"/>
    <w:rsid w:val="00CD4EF8"/>
  </w:style>
  <w:style w:type="paragraph" w:customStyle="1" w:styleId="5B6018F0FD264216ACFBDE97B460A627">
    <w:name w:val="5B6018F0FD264216ACFBDE97B460A627"/>
    <w:rsid w:val="00CD4EF8"/>
  </w:style>
  <w:style w:type="paragraph" w:customStyle="1" w:styleId="429ABF4AB66F44A58CA439DFCFB5C8C2">
    <w:name w:val="429ABF4AB66F44A58CA439DFCFB5C8C2"/>
    <w:rsid w:val="00CD4EF8"/>
  </w:style>
  <w:style w:type="paragraph" w:customStyle="1" w:styleId="A9A42E8D29BF4FDEBA55CC540069D2F0">
    <w:name w:val="A9A42E8D29BF4FDEBA55CC540069D2F0"/>
    <w:rsid w:val="00CD4EF8"/>
  </w:style>
  <w:style w:type="paragraph" w:customStyle="1" w:styleId="540EE51152CC4683B552E3B58B865364">
    <w:name w:val="540EE51152CC4683B552E3B58B865364"/>
    <w:rsid w:val="00CD4EF8"/>
  </w:style>
  <w:style w:type="paragraph" w:customStyle="1" w:styleId="EB91D48CEC7B46679E6D3E22D36DF66D">
    <w:name w:val="EB91D48CEC7B46679E6D3E22D36DF66D"/>
    <w:rsid w:val="00CD4EF8"/>
  </w:style>
  <w:style w:type="paragraph" w:customStyle="1" w:styleId="42F7B7E4D2414F929C4F584BECED5029">
    <w:name w:val="42F7B7E4D2414F929C4F584BECED5029"/>
    <w:rsid w:val="00587536"/>
  </w:style>
  <w:style w:type="paragraph" w:customStyle="1" w:styleId="1D93328349C14334A05E927295632E61">
    <w:name w:val="1D93328349C14334A05E927295632E61"/>
    <w:rsid w:val="00587536"/>
  </w:style>
  <w:style w:type="paragraph" w:customStyle="1" w:styleId="68A43CBC7F0F41BDA33698E698E975716">
    <w:name w:val="68A43CBC7F0F41BDA33698E698E975716"/>
    <w:rsid w:val="00587536"/>
    <w:rPr>
      <w:rFonts w:eastAsiaTheme="minorHAnsi"/>
    </w:rPr>
  </w:style>
  <w:style w:type="paragraph" w:customStyle="1" w:styleId="5645B8B9F84D47E18630EB574D6EE6BF2">
    <w:name w:val="5645B8B9F84D47E18630EB574D6EE6BF2"/>
    <w:rsid w:val="00587536"/>
    <w:rPr>
      <w:rFonts w:eastAsiaTheme="minorHAnsi"/>
    </w:rPr>
  </w:style>
  <w:style w:type="paragraph" w:customStyle="1" w:styleId="3F656E09723A4E058D9ED0C6AD56731E2">
    <w:name w:val="3F656E09723A4E058D9ED0C6AD56731E2"/>
    <w:rsid w:val="00587536"/>
    <w:rPr>
      <w:rFonts w:eastAsiaTheme="minorHAnsi"/>
    </w:rPr>
  </w:style>
  <w:style w:type="paragraph" w:customStyle="1" w:styleId="ADA074112BC34446BE24203F3631D09A1">
    <w:name w:val="ADA074112BC34446BE24203F3631D09A1"/>
    <w:rsid w:val="00587536"/>
    <w:rPr>
      <w:rFonts w:eastAsiaTheme="minorHAnsi"/>
    </w:rPr>
  </w:style>
  <w:style w:type="paragraph" w:customStyle="1" w:styleId="5D21C460E75E45F28157A52250F330F81">
    <w:name w:val="5D21C460E75E45F28157A52250F330F81"/>
    <w:rsid w:val="00587536"/>
    <w:rPr>
      <w:rFonts w:eastAsiaTheme="minorHAnsi"/>
    </w:rPr>
  </w:style>
  <w:style w:type="paragraph" w:customStyle="1" w:styleId="5331CC1D46FA413EA5BF4BC1F002CE311">
    <w:name w:val="5331CC1D46FA413EA5BF4BC1F002CE311"/>
    <w:rsid w:val="00587536"/>
    <w:rPr>
      <w:rFonts w:eastAsiaTheme="minorHAnsi"/>
    </w:rPr>
  </w:style>
  <w:style w:type="paragraph" w:customStyle="1" w:styleId="A6229D80498A4CC69FF3C0163428235A1">
    <w:name w:val="A6229D80498A4CC69FF3C0163428235A1"/>
    <w:rsid w:val="00587536"/>
    <w:rPr>
      <w:rFonts w:eastAsiaTheme="minorHAnsi"/>
    </w:rPr>
  </w:style>
  <w:style w:type="paragraph" w:customStyle="1" w:styleId="A34BDCCD989744E99627DC87D33A15321">
    <w:name w:val="A34BDCCD989744E99627DC87D33A15321"/>
    <w:rsid w:val="00587536"/>
    <w:rPr>
      <w:rFonts w:eastAsiaTheme="minorHAnsi"/>
    </w:rPr>
  </w:style>
  <w:style w:type="paragraph" w:customStyle="1" w:styleId="0B5C86A7CFD94352B666FA6DD477839D1">
    <w:name w:val="0B5C86A7CFD94352B666FA6DD477839D1"/>
    <w:rsid w:val="00587536"/>
    <w:rPr>
      <w:rFonts w:eastAsiaTheme="minorHAnsi"/>
    </w:rPr>
  </w:style>
  <w:style w:type="paragraph" w:customStyle="1" w:styleId="C226761C9C0B4D6AA4E0F637EE6AEEDF1">
    <w:name w:val="C226761C9C0B4D6AA4E0F637EE6AEEDF1"/>
    <w:rsid w:val="00587536"/>
    <w:rPr>
      <w:rFonts w:eastAsiaTheme="minorHAnsi"/>
    </w:rPr>
  </w:style>
  <w:style w:type="paragraph" w:customStyle="1" w:styleId="5B4569B1A3394355AE833B3E681893551">
    <w:name w:val="5B4569B1A3394355AE833B3E681893551"/>
    <w:rsid w:val="00587536"/>
    <w:rPr>
      <w:rFonts w:eastAsiaTheme="minorHAnsi"/>
    </w:rPr>
  </w:style>
  <w:style w:type="paragraph" w:customStyle="1" w:styleId="C2FF5D89F4D34FEFAB45B570D98C0BF01">
    <w:name w:val="C2FF5D89F4D34FEFAB45B570D98C0BF01"/>
    <w:rsid w:val="00587536"/>
    <w:rPr>
      <w:rFonts w:eastAsiaTheme="minorHAnsi"/>
    </w:rPr>
  </w:style>
  <w:style w:type="paragraph" w:customStyle="1" w:styleId="A3108A808C674394B242184350F50F851">
    <w:name w:val="A3108A808C674394B242184350F50F851"/>
    <w:rsid w:val="00587536"/>
    <w:rPr>
      <w:rFonts w:eastAsiaTheme="minorHAnsi"/>
    </w:rPr>
  </w:style>
  <w:style w:type="paragraph" w:customStyle="1" w:styleId="E22A1DF10AF6496AAC068E94DE87DC8C1">
    <w:name w:val="E22A1DF10AF6496AAC068E94DE87DC8C1"/>
    <w:rsid w:val="00587536"/>
    <w:rPr>
      <w:rFonts w:eastAsiaTheme="minorHAnsi"/>
    </w:rPr>
  </w:style>
  <w:style w:type="paragraph" w:customStyle="1" w:styleId="774B8113ADA347EA8F85EC833879A9281">
    <w:name w:val="774B8113ADA347EA8F85EC833879A9281"/>
    <w:rsid w:val="00587536"/>
    <w:rPr>
      <w:rFonts w:eastAsiaTheme="minorHAnsi"/>
    </w:rPr>
  </w:style>
  <w:style w:type="paragraph" w:customStyle="1" w:styleId="939B17FCDD714761948F1B9C8324B7251">
    <w:name w:val="939B17FCDD714761948F1B9C8324B7251"/>
    <w:rsid w:val="00587536"/>
    <w:rPr>
      <w:rFonts w:eastAsiaTheme="minorHAnsi"/>
    </w:rPr>
  </w:style>
  <w:style w:type="paragraph" w:customStyle="1" w:styleId="749772D1572A472CB4FB977B70776EDD1">
    <w:name w:val="749772D1572A472CB4FB977B70776EDD1"/>
    <w:rsid w:val="00587536"/>
    <w:rPr>
      <w:rFonts w:eastAsiaTheme="minorHAnsi"/>
    </w:rPr>
  </w:style>
  <w:style w:type="paragraph" w:customStyle="1" w:styleId="9A293AD2DDC644048E62CEC1CCAD73571">
    <w:name w:val="9A293AD2DDC644048E62CEC1CCAD73571"/>
    <w:rsid w:val="00587536"/>
    <w:rPr>
      <w:rFonts w:eastAsiaTheme="minorHAnsi"/>
    </w:rPr>
  </w:style>
  <w:style w:type="paragraph" w:customStyle="1" w:styleId="6F86C8D8F6D44B72A5141A4A9674B0F91">
    <w:name w:val="6F86C8D8F6D44B72A5141A4A9674B0F91"/>
    <w:rsid w:val="00587536"/>
    <w:rPr>
      <w:rFonts w:eastAsiaTheme="minorHAnsi"/>
    </w:rPr>
  </w:style>
  <w:style w:type="paragraph" w:customStyle="1" w:styleId="74E18B5027524DA1820FDC50916D39FB1">
    <w:name w:val="74E18B5027524DA1820FDC50916D39FB1"/>
    <w:rsid w:val="00587536"/>
    <w:rPr>
      <w:rFonts w:eastAsiaTheme="minorHAnsi"/>
    </w:rPr>
  </w:style>
  <w:style w:type="paragraph" w:customStyle="1" w:styleId="221D33FFB5054E62998328E2F3FB87141">
    <w:name w:val="221D33FFB5054E62998328E2F3FB87141"/>
    <w:rsid w:val="00587536"/>
    <w:rPr>
      <w:rFonts w:eastAsiaTheme="minorHAnsi"/>
    </w:rPr>
  </w:style>
  <w:style w:type="paragraph" w:customStyle="1" w:styleId="EABA5DEC5E5A4DC48F5F204EB56F5FC51">
    <w:name w:val="EABA5DEC5E5A4DC48F5F204EB56F5FC51"/>
    <w:rsid w:val="00587536"/>
    <w:rPr>
      <w:rFonts w:eastAsiaTheme="minorHAnsi"/>
    </w:rPr>
  </w:style>
  <w:style w:type="paragraph" w:customStyle="1" w:styleId="D820466709674DE899546176767D9A8B1">
    <w:name w:val="D820466709674DE899546176767D9A8B1"/>
    <w:rsid w:val="00587536"/>
    <w:rPr>
      <w:rFonts w:eastAsiaTheme="minorHAnsi"/>
    </w:rPr>
  </w:style>
  <w:style w:type="paragraph" w:customStyle="1" w:styleId="18F61B9F8B50482299AD608B96E91A5B1">
    <w:name w:val="18F61B9F8B50482299AD608B96E91A5B1"/>
    <w:rsid w:val="00587536"/>
    <w:rPr>
      <w:rFonts w:eastAsiaTheme="minorHAnsi"/>
    </w:rPr>
  </w:style>
  <w:style w:type="paragraph" w:customStyle="1" w:styleId="9E8742AB35CA402DB8CFDE0BE2A87B711">
    <w:name w:val="9E8742AB35CA402DB8CFDE0BE2A87B711"/>
    <w:rsid w:val="00587536"/>
    <w:rPr>
      <w:rFonts w:eastAsiaTheme="minorHAnsi"/>
    </w:rPr>
  </w:style>
  <w:style w:type="paragraph" w:customStyle="1" w:styleId="D4014758AB254F029BB026C572D30DF31">
    <w:name w:val="D4014758AB254F029BB026C572D30DF31"/>
    <w:rsid w:val="00587536"/>
    <w:rPr>
      <w:rFonts w:eastAsiaTheme="minorHAnsi"/>
    </w:rPr>
  </w:style>
  <w:style w:type="paragraph" w:customStyle="1" w:styleId="0CF8ADC744DE4EE4A4B694F4A5FFE7A71">
    <w:name w:val="0CF8ADC744DE4EE4A4B694F4A5FFE7A71"/>
    <w:rsid w:val="00587536"/>
    <w:rPr>
      <w:rFonts w:eastAsiaTheme="minorHAnsi"/>
    </w:rPr>
  </w:style>
  <w:style w:type="paragraph" w:customStyle="1" w:styleId="6514559973FC40A39A5CA9BA156A33A91">
    <w:name w:val="6514559973FC40A39A5CA9BA156A33A91"/>
    <w:rsid w:val="00587536"/>
    <w:rPr>
      <w:rFonts w:eastAsiaTheme="minorHAnsi"/>
    </w:rPr>
  </w:style>
  <w:style w:type="paragraph" w:customStyle="1" w:styleId="3315D07C469843EF8970A0CF25153AF91">
    <w:name w:val="3315D07C469843EF8970A0CF25153AF91"/>
    <w:rsid w:val="00587536"/>
    <w:rPr>
      <w:rFonts w:eastAsiaTheme="minorHAnsi"/>
    </w:rPr>
  </w:style>
  <w:style w:type="paragraph" w:customStyle="1" w:styleId="489335CA98D444E897BFD9822223085D1">
    <w:name w:val="489335CA98D444E897BFD9822223085D1"/>
    <w:rsid w:val="00587536"/>
    <w:rPr>
      <w:rFonts w:eastAsiaTheme="minorHAnsi"/>
    </w:rPr>
  </w:style>
  <w:style w:type="paragraph" w:customStyle="1" w:styleId="58327EB84BF443BBB48310E645FB11181">
    <w:name w:val="58327EB84BF443BBB48310E645FB11181"/>
    <w:rsid w:val="00587536"/>
    <w:rPr>
      <w:rFonts w:eastAsiaTheme="minorHAnsi"/>
    </w:rPr>
  </w:style>
  <w:style w:type="paragraph" w:customStyle="1" w:styleId="3799FA1B58154CEA80ACB1E7DAC2F75E1">
    <w:name w:val="3799FA1B58154CEA80ACB1E7DAC2F75E1"/>
    <w:rsid w:val="00587536"/>
    <w:rPr>
      <w:rFonts w:eastAsiaTheme="minorHAnsi"/>
    </w:rPr>
  </w:style>
  <w:style w:type="paragraph" w:customStyle="1" w:styleId="BB70F7DC67044C7880E2EC27BE4C41A91">
    <w:name w:val="BB70F7DC67044C7880E2EC27BE4C41A91"/>
    <w:rsid w:val="00587536"/>
    <w:rPr>
      <w:rFonts w:eastAsiaTheme="minorHAnsi"/>
    </w:rPr>
  </w:style>
  <w:style w:type="paragraph" w:customStyle="1" w:styleId="BE69CFD46BB24088B047A7492FC723381">
    <w:name w:val="BE69CFD46BB24088B047A7492FC723381"/>
    <w:rsid w:val="00587536"/>
    <w:pPr>
      <w:ind w:left="720"/>
      <w:contextualSpacing/>
    </w:pPr>
    <w:rPr>
      <w:rFonts w:eastAsiaTheme="minorHAnsi"/>
    </w:rPr>
  </w:style>
  <w:style w:type="paragraph" w:customStyle="1" w:styleId="8632E84C706D44D5A766881EFE88BD8C1">
    <w:name w:val="8632E84C706D44D5A766881EFE88BD8C1"/>
    <w:rsid w:val="00587536"/>
    <w:pPr>
      <w:ind w:left="720"/>
      <w:contextualSpacing/>
    </w:pPr>
    <w:rPr>
      <w:rFonts w:eastAsiaTheme="minorHAnsi"/>
    </w:rPr>
  </w:style>
  <w:style w:type="paragraph" w:customStyle="1" w:styleId="1438C12F68924D00B3542540876E66671">
    <w:name w:val="1438C12F68924D00B3542540876E66671"/>
    <w:rsid w:val="00587536"/>
    <w:pPr>
      <w:ind w:left="720"/>
      <w:contextualSpacing/>
    </w:pPr>
    <w:rPr>
      <w:rFonts w:eastAsiaTheme="minorHAnsi"/>
    </w:rPr>
  </w:style>
  <w:style w:type="paragraph" w:customStyle="1" w:styleId="73BAC4938C904001AEA731F8B66754691">
    <w:name w:val="73BAC4938C904001AEA731F8B66754691"/>
    <w:rsid w:val="00587536"/>
    <w:rPr>
      <w:rFonts w:eastAsiaTheme="minorHAnsi"/>
    </w:rPr>
  </w:style>
  <w:style w:type="paragraph" w:customStyle="1" w:styleId="F6E17D90207343FBA911AE794318FF831">
    <w:name w:val="F6E17D90207343FBA911AE794318FF831"/>
    <w:rsid w:val="00587536"/>
    <w:rPr>
      <w:rFonts w:eastAsiaTheme="minorHAnsi"/>
    </w:rPr>
  </w:style>
  <w:style w:type="paragraph" w:customStyle="1" w:styleId="B77021D60A814FEE81D9C2BB85C79E6C1">
    <w:name w:val="B77021D60A814FEE81D9C2BB85C79E6C1"/>
    <w:rsid w:val="00587536"/>
    <w:pPr>
      <w:ind w:left="720"/>
      <w:contextualSpacing/>
    </w:pPr>
    <w:rPr>
      <w:rFonts w:eastAsiaTheme="minorHAnsi"/>
    </w:rPr>
  </w:style>
  <w:style w:type="paragraph" w:customStyle="1" w:styleId="54012E3D825B45FCAA82B4AC39CF321A1">
    <w:name w:val="54012E3D825B45FCAA82B4AC39CF321A1"/>
    <w:rsid w:val="00587536"/>
    <w:pPr>
      <w:ind w:left="720"/>
      <w:contextualSpacing/>
    </w:pPr>
    <w:rPr>
      <w:rFonts w:eastAsiaTheme="minorHAnsi"/>
    </w:rPr>
  </w:style>
  <w:style w:type="paragraph" w:customStyle="1" w:styleId="6385F8D59C814253B6FFC51DC38C0F341">
    <w:name w:val="6385F8D59C814253B6FFC51DC38C0F341"/>
    <w:rsid w:val="00587536"/>
    <w:pPr>
      <w:ind w:left="720"/>
      <w:contextualSpacing/>
    </w:pPr>
    <w:rPr>
      <w:rFonts w:eastAsiaTheme="minorHAnsi"/>
    </w:rPr>
  </w:style>
  <w:style w:type="paragraph" w:customStyle="1" w:styleId="B35564AF11144E488A439E57A8E755011">
    <w:name w:val="B35564AF11144E488A439E57A8E755011"/>
    <w:rsid w:val="00587536"/>
    <w:pPr>
      <w:ind w:left="720"/>
      <w:contextualSpacing/>
    </w:pPr>
    <w:rPr>
      <w:rFonts w:eastAsiaTheme="minorHAnsi"/>
    </w:rPr>
  </w:style>
  <w:style w:type="paragraph" w:customStyle="1" w:styleId="FF4426D1EB874AE09077AF0CFA5ED25A1">
    <w:name w:val="FF4426D1EB874AE09077AF0CFA5ED25A1"/>
    <w:rsid w:val="00587536"/>
    <w:pPr>
      <w:ind w:left="720"/>
      <w:contextualSpacing/>
    </w:pPr>
    <w:rPr>
      <w:rFonts w:eastAsiaTheme="minorHAnsi"/>
    </w:rPr>
  </w:style>
  <w:style w:type="paragraph" w:customStyle="1" w:styleId="6F440BDF2A914B7BB113B7D9215796F91">
    <w:name w:val="6F440BDF2A914B7BB113B7D9215796F91"/>
    <w:rsid w:val="00587536"/>
    <w:rPr>
      <w:rFonts w:eastAsiaTheme="minorHAnsi"/>
    </w:rPr>
  </w:style>
  <w:style w:type="paragraph" w:customStyle="1" w:styleId="3E9E6077E81F4C47961D68337D88594E1">
    <w:name w:val="3E9E6077E81F4C47961D68337D88594E1"/>
    <w:rsid w:val="00587536"/>
    <w:rPr>
      <w:rFonts w:eastAsiaTheme="minorHAnsi"/>
    </w:rPr>
  </w:style>
  <w:style w:type="paragraph" w:customStyle="1" w:styleId="1775BA4C661D4FC1982AB11C38318BC71">
    <w:name w:val="1775BA4C661D4FC1982AB11C38318BC71"/>
    <w:rsid w:val="00587536"/>
    <w:rPr>
      <w:rFonts w:eastAsiaTheme="minorHAnsi"/>
    </w:rPr>
  </w:style>
  <w:style w:type="paragraph" w:customStyle="1" w:styleId="E6532FBE97CF42978F5323BCAC454EF81">
    <w:name w:val="E6532FBE97CF42978F5323BCAC454EF81"/>
    <w:rsid w:val="00587536"/>
    <w:rPr>
      <w:rFonts w:eastAsiaTheme="minorHAnsi"/>
    </w:rPr>
  </w:style>
  <w:style w:type="paragraph" w:customStyle="1" w:styleId="9D78B6FEE0414E04B4D13DE21313FC3E1">
    <w:name w:val="9D78B6FEE0414E04B4D13DE21313FC3E1"/>
    <w:rsid w:val="00587536"/>
    <w:rPr>
      <w:rFonts w:eastAsiaTheme="minorHAnsi"/>
    </w:rPr>
  </w:style>
  <w:style w:type="paragraph" w:customStyle="1" w:styleId="1259A006692A4F69BFB412ED91AB41AB1">
    <w:name w:val="1259A006692A4F69BFB412ED91AB41AB1"/>
    <w:rsid w:val="00587536"/>
    <w:rPr>
      <w:rFonts w:eastAsiaTheme="minorHAnsi"/>
    </w:rPr>
  </w:style>
  <w:style w:type="paragraph" w:customStyle="1" w:styleId="1F8ED6E7916A454F8DB32AD5E55638FB1">
    <w:name w:val="1F8ED6E7916A454F8DB32AD5E55638FB1"/>
    <w:rsid w:val="00587536"/>
    <w:rPr>
      <w:rFonts w:eastAsiaTheme="minorHAnsi"/>
    </w:rPr>
  </w:style>
  <w:style w:type="paragraph" w:customStyle="1" w:styleId="5A9C5BC81BCA4044AC19DE5C7B821C751">
    <w:name w:val="5A9C5BC81BCA4044AC19DE5C7B821C751"/>
    <w:rsid w:val="00587536"/>
    <w:rPr>
      <w:rFonts w:eastAsiaTheme="minorHAnsi"/>
    </w:rPr>
  </w:style>
  <w:style w:type="paragraph" w:customStyle="1" w:styleId="1C4B57306D594DDF8974306555F8E821">
    <w:name w:val="1C4B57306D594DDF8974306555F8E821"/>
    <w:rsid w:val="00587536"/>
    <w:rPr>
      <w:rFonts w:eastAsiaTheme="minorHAnsi"/>
    </w:rPr>
  </w:style>
  <w:style w:type="paragraph" w:customStyle="1" w:styleId="FC129041F3F249E3ABA629C04607E3A0">
    <w:name w:val="FC129041F3F249E3ABA629C04607E3A0"/>
    <w:rsid w:val="00587536"/>
    <w:rPr>
      <w:rFonts w:eastAsiaTheme="minorHAnsi"/>
    </w:rPr>
  </w:style>
  <w:style w:type="paragraph" w:customStyle="1" w:styleId="BA7D78B6F60A49768B823218417D2FF4">
    <w:name w:val="BA7D78B6F60A49768B823218417D2FF4"/>
    <w:rsid w:val="00587536"/>
    <w:rPr>
      <w:rFonts w:eastAsiaTheme="minorHAnsi"/>
    </w:rPr>
  </w:style>
  <w:style w:type="paragraph" w:customStyle="1" w:styleId="E9F8F7E8BBCF40A784BCACA5F7C821F3">
    <w:name w:val="E9F8F7E8BBCF40A784BCACA5F7C821F3"/>
    <w:rsid w:val="00587536"/>
    <w:rPr>
      <w:rFonts w:eastAsiaTheme="minorHAnsi"/>
    </w:rPr>
  </w:style>
  <w:style w:type="paragraph" w:customStyle="1" w:styleId="0BE9618929094EDBB635971F63EAA1AD">
    <w:name w:val="0BE9618929094EDBB635971F63EAA1AD"/>
    <w:rsid w:val="00587536"/>
    <w:rPr>
      <w:rFonts w:eastAsiaTheme="minorHAnsi"/>
    </w:rPr>
  </w:style>
  <w:style w:type="paragraph" w:customStyle="1" w:styleId="23C27AE346244957AB0755C195C239FC">
    <w:name w:val="23C27AE346244957AB0755C195C239FC"/>
    <w:rsid w:val="00587536"/>
    <w:rPr>
      <w:rFonts w:eastAsiaTheme="minorHAnsi"/>
    </w:rPr>
  </w:style>
  <w:style w:type="paragraph" w:customStyle="1" w:styleId="8F36A13860A74536B9781FE4ACAA1A0C">
    <w:name w:val="8F36A13860A74536B9781FE4ACAA1A0C"/>
    <w:rsid w:val="00587536"/>
    <w:rPr>
      <w:rFonts w:eastAsiaTheme="minorHAnsi"/>
    </w:rPr>
  </w:style>
  <w:style w:type="paragraph" w:customStyle="1" w:styleId="A7F797EF3F1340D78F2C5DA9D5DA64A4">
    <w:name w:val="A7F797EF3F1340D78F2C5DA9D5DA64A4"/>
    <w:rsid w:val="00587536"/>
    <w:rPr>
      <w:rFonts w:eastAsiaTheme="minorHAnsi"/>
    </w:rPr>
  </w:style>
  <w:style w:type="paragraph" w:customStyle="1" w:styleId="1D93328349C14334A05E927295632E611">
    <w:name w:val="1D93328349C14334A05E927295632E611"/>
    <w:rsid w:val="00587536"/>
    <w:rPr>
      <w:rFonts w:eastAsiaTheme="minorHAnsi"/>
    </w:rPr>
  </w:style>
  <w:style w:type="paragraph" w:customStyle="1" w:styleId="68A43CBC7F0F41BDA33698E698E975717">
    <w:name w:val="68A43CBC7F0F41BDA33698E698E975717"/>
    <w:rsid w:val="00587536"/>
    <w:rPr>
      <w:rFonts w:eastAsiaTheme="minorHAnsi"/>
    </w:rPr>
  </w:style>
  <w:style w:type="paragraph" w:customStyle="1" w:styleId="5645B8B9F84D47E18630EB574D6EE6BF3">
    <w:name w:val="5645B8B9F84D47E18630EB574D6EE6BF3"/>
    <w:rsid w:val="00587536"/>
    <w:rPr>
      <w:rFonts w:eastAsiaTheme="minorHAnsi"/>
    </w:rPr>
  </w:style>
  <w:style w:type="paragraph" w:customStyle="1" w:styleId="3F656E09723A4E058D9ED0C6AD56731E3">
    <w:name w:val="3F656E09723A4E058D9ED0C6AD56731E3"/>
    <w:rsid w:val="00587536"/>
    <w:rPr>
      <w:rFonts w:eastAsiaTheme="minorHAnsi"/>
    </w:rPr>
  </w:style>
  <w:style w:type="paragraph" w:customStyle="1" w:styleId="ADA074112BC34446BE24203F3631D09A2">
    <w:name w:val="ADA074112BC34446BE24203F3631D09A2"/>
    <w:rsid w:val="00587536"/>
    <w:rPr>
      <w:rFonts w:eastAsiaTheme="minorHAnsi"/>
    </w:rPr>
  </w:style>
  <w:style w:type="paragraph" w:customStyle="1" w:styleId="5D21C460E75E45F28157A52250F330F82">
    <w:name w:val="5D21C460E75E45F28157A52250F330F82"/>
    <w:rsid w:val="00587536"/>
    <w:rPr>
      <w:rFonts w:eastAsiaTheme="minorHAnsi"/>
    </w:rPr>
  </w:style>
  <w:style w:type="paragraph" w:customStyle="1" w:styleId="5331CC1D46FA413EA5BF4BC1F002CE312">
    <w:name w:val="5331CC1D46FA413EA5BF4BC1F002CE312"/>
    <w:rsid w:val="00587536"/>
    <w:rPr>
      <w:rFonts w:eastAsiaTheme="minorHAnsi"/>
    </w:rPr>
  </w:style>
  <w:style w:type="paragraph" w:customStyle="1" w:styleId="A6229D80498A4CC69FF3C0163428235A2">
    <w:name w:val="A6229D80498A4CC69FF3C0163428235A2"/>
    <w:rsid w:val="00587536"/>
    <w:rPr>
      <w:rFonts w:eastAsiaTheme="minorHAnsi"/>
    </w:rPr>
  </w:style>
  <w:style w:type="paragraph" w:customStyle="1" w:styleId="A34BDCCD989744E99627DC87D33A15322">
    <w:name w:val="A34BDCCD989744E99627DC87D33A15322"/>
    <w:rsid w:val="00587536"/>
    <w:rPr>
      <w:rFonts w:eastAsiaTheme="minorHAnsi"/>
    </w:rPr>
  </w:style>
  <w:style w:type="paragraph" w:customStyle="1" w:styleId="0B5C86A7CFD94352B666FA6DD477839D2">
    <w:name w:val="0B5C86A7CFD94352B666FA6DD477839D2"/>
    <w:rsid w:val="00587536"/>
    <w:rPr>
      <w:rFonts w:eastAsiaTheme="minorHAnsi"/>
    </w:rPr>
  </w:style>
  <w:style w:type="paragraph" w:customStyle="1" w:styleId="C226761C9C0B4D6AA4E0F637EE6AEEDF2">
    <w:name w:val="C226761C9C0B4D6AA4E0F637EE6AEEDF2"/>
    <w:rsid w:val="00587536"/>
    <w:rPr>
      <w:rFonts w:eastAsiaTheme="minorHAnsi"/>
    </w:rPr>
  </w:style>
  <w:style w:type="paragraph" w:customStyle="1" w:styleId="5B4569B1A3394355AE833B3E681893552">
    <w:name w:val="5B4569B1A3394355AE833B3E681893552"/>
    <w:rsid w:val="00587536"/>
    <w:rPr>
      <w:rFonts w:eastAsiaTheme="minorHAnsi"/>
    </w:rPr>
  </w:style>
  <w:style w:type="paragraph" w:customStyle="1" w:styleId="C2FF5D89F4D34FEFAB45B570D98C0BF02">
    <w:name w:val="C2FF5D89F4D34FEFAB45B570D98C0BF02"/>
    <w:rsid w:val="00587536"/>
    <w:rPr>
      <w:rFonts w:eastAsiaTheme="minorHAnsi"/>
    </w:rPr>
  </w:style>
  <w:style w:type="paragraph" w:customStyle="1" w:styleId="A3108A808C674394B242184350F50F852">
    <w:name w:val="A3108A808C674394B242184350F50F852"/>
    <w:rsid w:val="00587536"/>
    <w:rPr>
      <w:rFonts w:eastAsiaTheme="minorHAnsi"/>
    </w:rPr>
  </w:style>
  <w:style w:type="paragraph" w:customStyle="1" w:styleId="E22A1DF10AF6496AAC068E94DE87DC8C2">
    <w:name w:val="E22A1DF10AF6496AAC068E94DE87DC8C2"/>
    <w:rsid w:val="00587536"/>
    <w:rPr>
      <w:rFonts w:eastAsiaTheme="minorHAnsi"/>
    </w:rPr>
  </w:style>
  <w:style w:type="paragraph" w:customStyle="1" w:styleId="774B8113ADA347EA8F85EC833879A9282">
    <w:name w:val="774B8113ADA347EA8F85EC833879A9282"/>
    <w:rsid w:val="00587536"/>
    <w:rPr>
      <w:rFonts w:eastAsiaTheme="minorHAnsi"/>
    </w:rPr>
  </w:style>
  <w:style w:type="paragraph" w:customStyle="1" w:styleId="939B17FCDD714761948F1B9C8324B7252">
    <w:name w:val="939B17FCDD714761948F1B9C8324B7252"/>
    <w:rsid w:val="00587536"/>
    <w:rPr>
      <w:rFonts w:eastAsiaTheme="minorHAnsi"/>
    </w:rPr>
  </w:style>
  <w:style w:type="paragraph" w:customStyle="1" w:styleId="749772D1572A472CB4FB977B70776EDD2">
    <w:name w:val="749772D1572A472CB4FB977B70776EDD2"/>
    <w:rsid w:val="00587536"/>
    <w:rPr>
      <w:rFonts w:eastAsiaTheme="minorHAnsi"/>
    </w:rPr>
  </w:style>
  <w:style w:type="paragraph" w:customStyle="1" w:styleId="9A293AD2DDC644048E62CEC1CCAD73572">
    <w:name w:val="9A293AD2DDC644048E62CEC1CCAD73572"/>
    <w:rsid w:val="00587536"/>
    <w:rPr>
      <w:rFonts w:eastAsiaTheme="minorHAnsi"/>
    </w:rPr>
  </w:style>
  <w:style w:type="paragraph" w:customStyle="1" w:styleId="6F86C8D8F6D44B72A5141A4A9674B0F92">
    <w:name w:val="6F86C8D8F6D44B72A5141A4A9674B0F92"/>
    <w:rsid w:val="00587536"/>
    <w:rPr>
      <w:rFonts w:eastAsiaTheme="minorHAnsi"/>
    </w:rPr>
  </w:style>
  <w:style w:type="paragraph" w:customStyle="1" w:styleId="74E18B5027524DA1820FDC50916D39FB2">
    <w:name w:val="74E18B5027524DA1820FDC50916D39FB2"/>
    <w:rsid w:val="00587536"/>
    <w:rPr>
      <w:rFonts w:eastAsiaTheme="minorHAnsi"/>
    </w:rPr>
  </w:style>
  <w:style w:type="paragraph" w:customStyle="1" w:styleId="221D33FFB5054E62998328E2F3FB87142">
    <w:name w:val="221D33FFB5054E62998328E2F3FB87142"/>
    <w:rsid w:val="00587536"/>
    <w:rPr>
      <w:rFonts w:eastAsiaTheme="minorHAnsi"/>
    </w:rPr>
  </w:style>
  <w:style w:type="paragraph" w:customStyle="1" w:styleId="EABA5DEC5E5A4DC48F5F204EB56F5FC52">
    <w:name w:val="EABA5DEC5E5A4DC48F5F204EB56F5FC52"/>
    <w:rsid w:val="00587536"/>
    <w:rPr>
      <w:rFonts w:eastAsiaTheme="minorHAnsi"/>
    </w:rPr>
  </w:style>
  <w:style w:type="paragraph" w:customStyle="1" w:styleId="D820466709674DE899546176767D9A8B2">
    <w:name w:val="D820466709674DE899546176767D9A8B2"/>
    <w:rsid w:val="00587536"/>
    <w:rPr>
      <w:rFonts w:eastAsiaTheme="minorHAnsi"/>
    </w:rPr>
  </w:style>
  <w:style w:type="paragraph" w:customStyle="1" w:styleId="18F61B9F8B50482299AD608B96E91A5B2">
    <w:name w:val="18F61B9F8B50482299AD608B96E91A5B2"/>
    <w:rsid w:val="00587536"/>
    <w:rPr>
      <w:rFonts w:eastAsiaTheme="minorHAnsi"/>
    </w:rPr>
  </w:style>
  <w:style w:type="paragraph" w:customStyle="1" w:styleId="9E8742AB35CA402DB8CFDE0BE2A87B712">
    <w:name w:val="9E8742AB35CA402DB8CFDE0BE2A87B712"/>
    <w:rsid w:val="00587536"/>
    <w:rPr>
      <w:rFonts w:eastAsiaTheme="minorHAnsi"/>
    </w:rPr>
  </w:style>
  <w:style w:type="paragraph" w:customStyle="1" w:styleId="D4014758AB254F029BB026C572D30DF32">
    <w:name w:val="D4014758AB254F029BB026C572D30DF32"/>
    <w:rsid w:val="00587536"/>
    <w:rPr>
      <w:rFonts w:eastAsiaTheme="minorHAnsi"/>
    </w:rPr>
  </w:style>
  <w:style w:type="paragraph" w:customStyle="1" w:styleId="0CF8ADC744DE4EE4A4B694F4A5FFE7A72">
    <w:name w:val="0CF8ADC744DE4EE4A4B694F4A5FFE7A72"/>
    <w:rsid w:val="00587536"/>
    <w:rPr>
      <w:rFonts w:eastAsiaTheme="minorHAnsi"/>
    </w:rPr>
  </w:style>
  <w:style w:type="paragraph" w:customStyle="1" w:styleId="6514559973FC40A39A5CA9BA156A33A92">
    <w:name w:val="6514559973FC40A39A5CA9BA156A33A92"/>
    <w:rsid w:val="00587536"/>
    <w:rPr>
      <w:rFonts w:eastAsiaTheme="minorHAnsi"/>
    </w:rPr>
  </w:style>
  <w:style w:type="paragraph" w:customStyle="1" w:styleId="3315D07C469843EF8970A0CF25153AF92">
    <w:name w:val="3315D07C469843EF8970A0CF25153AF92"/>
    <w:rsid w:val="00587536"/>
    <w:rPr>
      <w:rFonts w:eastAsiaTheme="minorHAnsi"/>
    </w:rPr>
  </w:style>
  <w:style w:type="paragraph" w:customStyle="1" w:styleId="489335CA98D444E897BFD9822223085D2">
    <w:name w:val="489335CA98D444E897BFD9822223085D2"/>
    <w:rsid w:val="00587536"/>
    <w:rPr>
      <w:rFonts w:eastAsiaTheme="minorHAnsi"/>
    </w:rPr>
  </w:style>
  <w:style w:type="paragraph" w:customStyle="1" w:styleId="58327EB84BF443BBB48310E645FB11182">
    <w:name w:val="58327EB84BF443BBB48310E645FB11182"/>
    <w:rsid w:val="00587536"/>
    <w:rPr>
      <w:rFonts w:eastAsiaTheme="minorHAnsi"/>
    </w:rPr>
  </w:style>
  <w:style w:type="paragraph" w:customStyle="1" w:styleId="3799FA1B58154CEA80ACB1E7DAC2F75E2">
    <w:name w:val="3799FA1B58154CEA80ACB1E7DAC2F75E2"/>
    <w:rsid w:val="00587536"/>
    <w:rPr>
      <w:rFonts w:eastAsiaTheme="minorHAnsi"/>
    </w:rPr>
  </w:style>
  <w:style w:type="paragraph" w:customStyle="1" w:styleId="BB70F7DC67044C7880E2EC27BE4C41A92">
    <w:name w:val="BB70F7DC67044C7880E2EC27BE4C41A92"/>
    <w:rsid w:val="00587536"/>
    <w:rPr>
      <w:rFonts w:eastAsiaTheme="minorHAnsi"/>
    </w:rPr>
  </w:style>
  <w:style w:type="paragraph" w:customStyle="1" w:styleId="BE69CFD46BB24088B047A7492FC723382">
    <w:name w:val="BE69CFD46BB24088B047A7492FC723382"/>
    <w:rsid w:val="00587536"/>
    <w:pPr>
      <w:ind w:left="720"/>
      <w:contextualSpacing/>
    </w:pPr>
    <w:rPr>
      <w:rFonts w:eastAsiaTheme="minorHAnsi"/>
    </w:rPr>
  </w:style>
  <w:style w:type="paragraph" w:customStyle="1" w:styleId="8632E84C706D44D5A766881EFE88BD8C2">
    <w:name w:val="8632E84C706D44D5A766881EFE88BD8C2"/>
    <w:rsid w:val="00587536"/>
    <w:pPr>
      <w:ind w:left="720"/>
      <w:contextualSpacing/>
    </w:pPr>
    <w:rPr>
      <w:rFonts w:eastAsiaTheme="minorHAnsi"/>
    </w:rPr>
  </w:style>
  <w:style w:type="paragraph" w:customStyle="1" w:styleId="1438C12F68924D00B3542540876E66672">
    <w:name w:val="1438C12F68924D00B3542540876E66672"/>
    <w:rsid w:val="00587536"/>
    <w:pPr>
      <w:ind w:left="720"/>
      <w:contextualSpacing/>
    </w:pPr>
    <w:rPr>
      <w:rFonts w:eastAsiaTheme="minorHAnsi"/>
    </w:rPr>
  </w:style>
  <w:style w:type="paragraph" w:customStyle="1" w:styleId="73BAC4938C904001AEA731F8B66754692">
    <w:name w:val="73BAC4938C904001AEA731F8B66754692"/>
    <w:rsid w:val="00587536"/>
    <w:rPr>
      <w:rFonts w:eastAsiaTheme="minorHAnsi"/>
    </w:rPr>
  </w:style>
  <w:style w:type="paragraph" w:customStyle="1" w:styleId="F6E17D90207343FBA911AE794318FF832">
    <w:name w:val="F6E17D90207343FBA911AE794318FF832"/>
    <w:rsid w:val="00587536"/>
    <w:rPr>
      <w:rFonts w:eastAsiaTheme="minorHAnsi"/>
    </w:rPr>
  </w:style>
  <w:style w:type="paragraph" w:customStyle="1" w:styleId="B77021D60A814FEE81D9C2BB85C79E6C2">
    <w:name w:val="B77021D60A814FEE81D9C2BB85C79E6C2"/>
    <w:rsid w:val="00587536"/>
    <w:pPr>
      <w:ind w:left="720"/>
      <w:contextualSpacing/>
    </w:pPr>
    <w:rPr>
      <w:rFonts w:eastAsiaTheme="minorHAnsi"/>
    </w:rPr>
  </w:style>
  <w:style w:type="paragraph" w:customStyle="1" w:styleId="54012E3D825B45FCAA82B4AC39CF321A2">
    <w:name w:val="54012E3D825B45FCAA82B4AC39CF321A2"/>
    <w:rsid w:val="00587536"/>
    <w:pPr>
      <w:ind w:left="720"/>
      <w:contextualSpacing/>
    </w:pPr>
    <w:rPr>
      <w:rFonts w:eastAsiaTheme="minorHAnsi"/>
    </w:rPr>
  </w:style>
  <w:style w:type="paragraph" w:customStyle="1" w:styleId="6385F8D59C814253B6FFC51DC38C0F342">
    <w:name w:val="6385F8D59C814253B6FFC51DC38C0F342"/>
    <w:rsid w:val="00587536"/>
    <w:pPr>
      <w:ind w:left="720"/>
      <w:contextualSpacing/>
    </w:pPr>
    <w:rPr>
      <w:rFonts w:eastAsiaTheme="minorHAnsi"/>
    </w:rPr>
  </w:style>
  <w:style w:type="paragraph" w:customStyle="1" w:styleId="B35564AF11144E488A439E57A8E755012">
    <w:name w:val="B35564AF11144E488A439E57A8E755012"/>
    <w:rsid w:val="00587536"/>
    <w:pPr>
      <w:ind w:left="720"/>
      <w:contextualSpacing/>
    </w:pPr>
    <w:rPr>
      <w:rFonts w:eastAsiaTheme="minorHAnsi"/>
    </w:rPr>
  </w:style>
  <w:style w:type="paragraph" w:customStyle="1" w:styleId="FF4426D1EB874AE09077AF0CFA5ED25A2">
    <w:name w:val="FF4426D1EB874AE09077AF0CFA5ED25A2"/>
    <w:rsid w:val="00587536"/>
    <w:pPr>
      <w:ind w:left="720"/>
      <w:contextualSpacing/>
    </w:pPr>
    <w:rPr>
      <w:rFonts w:eastAsiaTheme="minorHAnsi"/>
    </w:rPr>
  </w:style>
  <w:style w:type="paragraph" w:customStyle="1" w:styleId="6F440BDF2A914B7BB113B7D9215796F92">
    <w:name w:val="6F440BDF2A914B7BB113B7D9215796F92"/>
    <w:rsid w:val="00587536"/>
    <w:rPr>
      <w:rFonts w:eastAsiaTheme="minorHAnsi"/>
    </w:rPr>
  </w:style>
  <w:style w:type="paragraph" w:customStyle="1" w:styleId="3E9E6077E81F4C47961D68337D88594E2">
    <w:name w:val="3E9E6077E81F4C47961D68337D88594E2"/>
    <w:rsid w:val="00587536"/>
    <w:rPr>
      <w:rFonts w:eastAsiaTheme="minorHAnsi"/>
    </w:rPr>
  </w:style>
  <w:style w:type="paragraph" w:customStyle="1" w:styleId="1775BA4C661D4FC1982AB11C38318BC72">
    <w:name w:val="1775BA4C661D4FC1982AB11C38318BC72"/>
    <w:rsid w:val="00587536"/>
    <w:rPr>
      <w:rFonts w:eastAsiaTheme="minorHAnsi"/>
    </w:rPr>
  </w:style>
  <w:style w:type="paragraph" w:customStyle="1" w:styleId="E6532FBE97CF42978F5323BCAC454EF82">
    <w:name w:val="E6532FBE97CF42978F5323BCAC454EF82"/>
    <w:rsid w:val="00587536"/>
    <w:rPr>
      <w:rFonts w:eastAsiaTheme="minorHAnsi"/>
    </w:rPr>
  </w:style>
  <w:style w:type="paragraph" w:customStyle="1" w:styleId="9D78B6FEE0414E04B4D13DE21313FC3E2">
    <w:name w:val="9D78B6FEE0414E04B4D13DE21313FC3E2"/>
    <w:rsid w:val="00587536"/>
    <w:rPr>
      <w:rFonts w:eastAsiaTheme="minorHAnsi"/>
    </w:rPr>
  </w:style>
  <w:style w:type="paragraph" w:customStyle="1" w:styleId="1259A006692A4F69BFB412ED91AB41AB2">
    <w:name w:val="1259A006692A4F69BFB412ED91AB41AB2"/>
    <w:rsid w:val="00587536"/>
    <w:rPr>
      <w:rFonts w:eastAsiaTheme="minorHAnsi"/>
    </w:rPr>
  </w:style>
  <w:style w:type="paragraph" w:customStyle="1" w:styleId="1F8ED6E7916A454F8DB32AD5E55638FB2">
    <w:name w:val="1F8ED6E7916A454F8DB32AD5E55638FB2"/>
    <w:rsid w:val="00587536"/>
    <w:rPr>
      <w:rFonts w:eastAsiaTheme="minorHAnsi"/>
    </w:rPr>
  </w:style>
  <w:style w:type="paragraph" w:customStyle="1" w:styleId="5A9C5BC81BCA4044AC19DE5C7B821C752">
    <w:name w:val="5A9C5BC81BCA4044AC19DE5C7B821C752"/>
    <w:rsid w:val="00587536"/>
    <w:rPr>
      <w:rFonts w:eastAsiaTheme="minorHAnsi"/>
    </w:rPr>
  </w:style>
  <w:style w:type="paragraph" w:customStyle="1" w:styleId="1C4B57306D594DDF8974306555F8E8211">
    <w:name w:val="1C4B57306D594DDF8974306555F8E8211"/>
    <w:rsid w:val="00587536"/>
    <w:rPr>
      <w:rFonts w:eastAsiaTheme="minorHAnsi"/>
    </w:rPr>
  </w:style>
  <w:style w:type="paragraph" w:customStyle="1" w:styleId="FC129041F3F249E3ABA629C04607E3A01">
    <w:name w:val="FC129041F3F249E3ABA629C04607E3A01"/>
    <w:rsid w:val="00587536"/>
    <w:rPr>
      <w:rFonts w:eastAsiaTheme="minorHAnsi"/>
    </w:rPr>
  </w:style>
  <w:style w:type="paragraph" w:customStyle="1" w:styleId="BA7D78B6F60A49768B823218417D2FF41">
    <w:name w:val="BA7D78B6F60A49768B823218417D2FF41"/>
    <w:rsid w:val="00587536"/>
    <w:rPr>
      <w:rFonts w:eastAsiaTheme="minorHAnsi"/>
    </w:rPr>
  </w:style>
  <w:style w:type="paragraph" w:customStyle="1" w:styleId="E9F8F7E8BBCF40A784BCACA5F7C821F31">
    <w:name w:val="E9F8F7E8BBCF40A784BCACA5F7C821F31"/>
    <w:rsid w:val="00587536"/>
    <w:rPr>
      <w:rFonts w:eastAsiaTheme="minorHAnsi"/>
    </w:rPr>
  </w:style>
  <w:style w:type="paragraph" w:customStyle="1" w:styleId="0BE9618929094EDBB635971F63EAA1AD1">
    <w:name w:val="0BE9618929094EDBB635971F63EAA1AD1"/>
    <w:rsid w:val="00587536"/>
    <w:rPr>
      <w:rFonts w:eastAsiaTheme="minorHAnsi"/>
    </w:rPr>
  </w:style>
  <w:style w:type="paragraph" w:customStyle="1" w:styleId="23C27AE346244957AB0755C195C239FC1">
    <w:name w:val="23C27AE346244957AB0755C195C239FC1"/>
    <w:rsid w:val="00587536"/>
    <w:rPr>
      <w:rFonts w:eastAsiaTheme="minorHAnsi"/>
    </w:rPr>
  </w:style>
  <w:style w:type="paragraph" w:customStyle="1" w:styleId="8F36A13860A74536B9781FE4ACAA1A0C1">
    <w:name w:val="8F36A13860A74536B9781FE4ACAA1A0C1"/>
    <w:rsid w:val="00587536"/>
    <w:rPr>
      <w:rFonts w:eastAsiaTheme="minorHAnsi"/>
    </w:rPr>
  </w:style>
  <w:style w:type="paragraph" w:customStyle="1" w:styleId="A7F797EF3F1340D78F2C5DA9D5DA64A41">
    <w:name w:val="A7F797EF3F1340D78F2C5DA9D5DA64A41"/>
    <w:rsid w:val="00587536"/>
    <w:rPr>
      <w:rFonts w:eastAsiaTheme="minorHAnsi"/>
    </w:rPr>
  </w:style>
  <w:style w:type="paragraph" w:customStyle="1" w:styleId="1D93328349C14334A05E927295632E612">
    <w:name w:val="1D93328349C14334A05E927295632E612"/>
    <w:rsid w:val="00587536"/>
    <w:rPr>
      <w:rFonts w:eastAsiaTheme="minorHAnsi"/>
    </w:rPr>
  </w:style>
  <w:style w:type="paragraph" w:customStyle="1" w:styleId="68A43CBC7F0F41BDA33698E698E975718">
    <w:name w:val="68A43CBC7F0F41BDA33698E698E975718"/>
    <w:rsid w:val="00587536"/>
    <w:rPr>
      <w:rFonts w:eastAsiaTheme="minorHAnsi"/>
    </w:rPr>
  </w:style>
  <w:style w:type="paragraph" w:customStyle="1" w:styleId="5645B8B9F84D47E18630EB574D6EE6BF4">
    <w:name w:val="5645B8B9F84D47E18630EB574D6EE6BF4"/>
    <w:rsid w:val="00587536"/>
    <w:rPr>
      <w:rFonts w:eastAsiaTheme="minorHAnsi"/>
    </w:rPr>
  </w:style>
  <w:style w:type="paragraph" w:customStyle="1" w:styleId="3F656E09723A4E058D9ED0C6AD56731E4">
    <w:name w:val="3F656E09723A4E058D9ED0C6AD56731E4"/>
    <w:rsid w:val="00587536"/>
    <w:rPr>
      <w:rFonts w:eastAsiaTheme="minorHAnsi"/>
    </w:rPr>
  </w:style>
  <w:style w:type="paragraph" w:customStyle="1" w:styleId="ADA074112BC34446BE24203F3631D09A3">
    <w:name w:val="ADA074112BC34446BE24203F3631D09A3"/>
    <w:rsid w:val="00587536"/>
    <w:rPr>
      <w:rFonts w:eastAsiaTheme="minorHAnsi"/>
    </w:rPr>
  </w:style>
  <w:style w:type="paragraph" w:customStyle="1" w:styleId="5D21C460E75E45F28157A52250F330F83">
    <w:name w:val="5D21C460E75E45F28157A52250F330F83"/>
    <w:rsid w:val="00587536"/>
    <w:rPr>
      <w:rFonts w:eastAsiaTheme="minorHAnsi"/>
    </w:rPr>
  </w:style>
  <w:style w:type="paragraph" w:customStyle="1" w:styleId="5331CC1D46FA413EA5BF4BC1F002CE313">
    <w:name w:val="5331CC1D46FA413EA5BF4BC1F002CE313"/>
    <w:rsid w:val="00587536"/>
    <w:rPr>
      <w:rFonts w:eastAsiaTheme="minorHAnsi"/>
    </w:rPr>
  </w:style>
  <w:style w:type="paragraph" w:customStyle="1" w:styleId="A6229D80498A4CC69FF3C0163428235A3">
    <w:name w:val="A6229D80498A4CC69FF3C0163428235A3"/>
    <w:rsid w:val="00587536"/>
    <w:rPr>
      <w:rFonts w:eastAsiaTheme="minorHAnsi"/>
    </w:rPr>
  </w:style>
  <w:style w:type="paragraph" w:customStyle="1" w:styleId="A34BDCCD989744E99627DC87D33A15323">
    <w:name w:val="A34BDCCD989744E99627DC87D33A15323"/>
    <w:rsid w:val="00587536"/>
    <w:rPr>
      <w:rFonts w:eastAsiaTheme="minorHAnsi"/>
    </w:rPr>
  </w:style>
  <w:style w:type="paragraph" w:customStyle="1" w:styleId="0B5C86A7CFD94352B666FA6DD477839D3">
    <w:name w:val="0B5C86A7CFD94352B666FA6DD477839D3"/>
    <w:rsid w:val="00587536"/>
    <w:rPr>
      <w:rFonts w:eastAsiaTheme="minorHAnsi"/>
    </w:rPr>
  </w:style>
  <w:style w:type="paragraph" w:customStyle="1" w:styleId="C226761C9C0B4D6AA4E0F637EE6AEEDF3">
    <w:name w:val="C226761C9C0B4D6AA4E0F637EE6AEEDF3"/>
    <w:rsid w:val="00587536"/>
    <w:rPr>
      <w:rFonts w:eastAsiaTheme="minorHAnsi"/>
    </w:rPr>
  </w:style>
  <w:style w:type="paragraph" w:customStyle="1" w:styleId="5B4569B1A3394355AE833B3E681893553">
    <w:name w:val="5B4569B1A3394355AE833B3E681893553"/>
    <w:rsid w:val="00587536"/>
    <w:rPr>
      <w:rFonts w:eastAsiaTheme="minorHAnsi"/>
    </w:rPr>
  </w:style>
  <w:style w:type="paragraph" w:customStyle="1" w:styleId="C2FF5D89F4D34FEFAB45B570D98C0BF03">
    <w:name w:val="C2FF5D89F4D34FEFAB45B570D98C0BF03"/>
    <w:rsid w:val="00587536"/>
    <w:rPr>
      <w:rFonts w:eastAsiaTheme="minorHAnsi"/>
    </w:rPr>
  </w:style>
  <w:style w:type="paragraph" w:customStyle="1" w:styleId="A3108A808C674394B242184350F50F853">
    <w:name w:val="A3108A808C674394B242184350F50F853"/>
    <w:rsid w:val="00587536"/>
    <w:rPr>
      <w:rFonts w:eastAsiaTheme="minorHAnsi"/>
    </w:rPr>
  </w:style>
  <w:style w:type="paragraph" w:customStyle="1" w:styleId="E22A1DF10AF6496AAC068E94DE87DC8C3">
    <w:name w:val="E22A1DF10AF6496AAC068E94DE87DC8C3"/>
    <w:rsid w:val="00587536"/>
    <w:rPr>
      <w:rFonts w:eastAsiaTheme="minorHAnsi"/>
    </w:rPr>
  </w:style>
  <w:style w:type="paragraph" w:customStyle="1" w:styleId="774B8113ADA347EA8F85EC833879A9283">
    <w:name w:val="774B8113ADA347EA8F85EC833879A9283"/>
    <w:rsid w:val="00587536"/>
    <w:rPr>
      <w:rFonts w:eastAsiaTheme="minorHAnsi"/>
    </w:rPr>
  </w:style>
  <w:style w:type="paragraph" w:customStyle="1" w:styleId="939B17FCDD714761948F1B9C8324B7253">
    <w:name w:val="939B17FCDD714761948F1B9C8324B7253"/>
    <w:rsid w:val="00587536"/>
    <w:rPr>
      <w:rFonts w:eastAsiaTheme="minorHAnsi"/>
    </w:rPr>
  </w:style>
  <w:style w:type="paragraph" w:customStyle="1" w:styleId="749772D1572A472CB4FB977B70776EDD3">
    <w:name w:val="749772D1572A472CB4FB977B70776EDD3"/>
    <w:rsid w:val="00587536"/>
    <w:rPr>
      <w:rFonts w:eastAsiaTheme="minorHAnsi"/>
    </w:rPr>
  </w:style>
  <w:style w:type="paragraph" w:customStyle="1" w:styleId="9A293AD2DDC644048E62CEC1CCAD73573">
    <w:name w:val="9A293AD2DDC644048E62CEC1CCAD73573"/>
    <w:rsid w:val="00587536"/>
    <w:rPr>
      <w:rFonts w:eastAsiaTheme="minorHAnsi"/>
    </w:rPr>
  </w:style>
  <w:style w:type="paragraph" w:customStyle="1" w:styleId="6F86C8D8F6D44B72A5141A4A9674B0F93">
    <w:name w:val="6F86C8D8F6D44B72A5141A4A9674B0F93"/>
    <w:rsid w:val="00587536"/>
    <w:rPr>
      <w:rFonts w:eastAsiaTheme="minorHAnsi"/>
    </w:rPr>
  </w:style>
  <w:style w:type="paragraph" w:customStyle="1" w:styleId="74E18B5027524DA1820FDC50916D39FB3">
    <w:name w:val="74E18B5027524DA1820FDC50916D39FB3"/>
    <w:rsid w:val="00587536"/>
    <w:rPr>
      <w:rFonts w:eastAsiaTheme="minorHAnsi"/>
    </w:rPr>
  </w:style>
  <w:style w:type="paragraph" w:customStyle="1" w:styleId="221D33FFB5054E62998328E2F3FB87143">
    <w:name w:val="221D33FFB5054E62998328E2F3FB87143"/>
    <w:rsid w:val="00587536"/>
    <w:rPr>
      <w:rFonts w:eastAsiaTheme="minorHAnsi"/>
    </w:rPr>
  </w:style>
  <w:style w:type="paragraph" w:customStyle="1" w:styleId="EABA5DEC5E5A4DC48F5F204EB56F5FC53">
    <w:name w:val="EABA5DEC5E5A4DC48F5F204EB56F5FC53"/>
    <w:rsid w:val="00587536"/>
    <w:rPr>
      <w:rFonts w:eastAsiaTheme="minorHAnsi"/>
    </w:rPr>
  </w:style>
  <w:style w:type="paragraph" w:customStyle="1" w:styleId="D820466709674DE899546176767D9A8B3">
    <w:name w:val="D820466709674DE899546176767D9A8B3"/>
    <w:rsid w:val="00587536"/>
    <w:rPr>
      <w:rFonts w:eastAsiaTheme="minorHAnsi"/>
    </w:rPr>
  </w:style>
  <w:style w:type="paragraph" w:customStyle="1" w:styleId="18F61B9F8B50482299AD608B96E91A5B3">
    <w:name w:val="18F61B9F8B50482299AD608B96E91A5B3"/>
    <w:rsid w:val="00587536"/>
    <w:rPr>
      <w:rFonts w:eastAsiaTheme="minorHAnsi"/>
    </w:rPr>
  </w:style>
  <w:style w:type="paragraph" w:customStyle="1" w:styleId="9E8742AB35CA402DB8CFDE0BE2A87B713">
    <w:name w:val="9E8742AB35CA402DB8CFDE0BE2A87B713"/>
    <w:rsid w:val="00587536"/>
    <w:rPr>
      <w:rFonts w:eastAsiaTheme="minorHAnsi"/>
    </w:rPr>
  </w:style>
  <w:style w:type="paragraph" w:customStyle="1" w:styleId="D4014758AB254F029BB026C572D30DF33">
    <w:name w:val="D4014758AB254F029BB026C572D30DF33"/>
    <w:rsid w:val="00587536"/>
    <w:rPr>
      <w:rFonts w:eastAsiaTheme="minorHAnsi"/>
    </w:rPr>
  </w:style>
  <w:style w:type="paragraph" w:customStyle="1" w:styleId="0CF8ADC744DE4EE4A4B694F4A5FFE7A73">
    <w:name w:val="0CF8ADC744DE4EE4A4B694F4A5FFE7A73"/>
    <w:rsid w:val="00587536"/>
    <w:rPr>
      <w:rFonts w:eastAsiaTheme="minorHAnsi"/>
    </w:rPr>
  </w:style>
  <w:style w:type="paragraph" w:customStyle="1" w:styleId="6514559973FC40A39A5CA9BA156A33A93">
    <w:name w:val="6514559973FC40A39A5CA9BA156A33A93"/>
    <w:rsid w:val="00587536"/>
    <w:rPr>
      <w:rFonts w:eastAsiaTheme="minorHAnsi"/>
    </w:rPr>
  </w:style>
  <w:style w:type="paragraph" w:customStyle="1" w:styleId="3315D07C469843EF8970A0CF25153AF93">
    <w:name w:val="3315D07C469843EF8970A0CF25153AF93"/>
    <w:rsid w:val="00587536"/>
    <w:rPr>
      <w:rFonts w:eastAsiaTheme="minorHAnsi"/>
    </w:rPr>
  </w:style>
  <w:style w:type="paragraph" w:customStyle="1" w:styleId="489335CA98D444E897BFD9822223085D3">
    <w:name w:val="489335CA98D444E897BFD9822223085D3"/>
    <w:rsid w:val="00587536"/>
    <w:rPr>
      <w:rFonts w:eastAsiaTheme="minorHAnsi"/>
    </w:rPr>
  </w:style>
  <w:style w:type="paragraph" w:customStyle="1" w:styleId="58327EB84BF443BBB48310E645FB11183">
    <w:name w:val="58327EB84BF443BBB48310E645FB11183"/>
    <w:rsid w:val="00587536"/>
    <w:rPr>
      <w:rFonts w:eastAsiaTheme="minorHAnsi"/>
    </w:rPr>
  </w:style>
  <w:style w:type="paragraph" w:customStyle="1" w:styleId="3799FA1B58154CEA80ACB1E7DAC2F75E3">
    <w:name w:val="3799FA1B58154CEA80ACB1E7DAC2F75E3"/>
    <w:rsid w:val="00587536"/>
    <w:rPr>
      <w:rFonts w:eastAsiaTheme="minorHAnsi"/>
    </w:rPr>
  </w:style>
  <w:style w:type="paragraph" w:customStyle="1" w:styleId="BB70F7DC67044C7880E2EC27BE4C41A93">
    <w:name w:val="BB70F7DC67044C7880E2EC27BE4C41A93"/>
    <w:rsid w:val="00587536"/>
    <w:rPr>
      <w:rFonts w:eastAsiaTheme="minorHAnsi"/>
    </w:rPr>
  </w:style>
  <w:style w:type="paragraph" w:customStyle="1" w:styleId="BE69CFD46BB24088B047A7492FC723383">
    <w:name w:val="BE69CFD46BB24088B047A7492FC723383"/>
    <w:rsid w:val="00587536"/>
    <w:pPr>
      <w:ind w:left="720"/>
      <w:contextualSpacing/>
    </w:pPr>
    <w:rPr>
      <w:rFonts w:eastAsiaTheme="minorHAnsi"/>
    </w:rPr>
  </w:style>
  <w:style w:type="paragraph" w:customStyle="1" w:styleId="8632E84C706D44D5A766881EFE88BD8C3">
    <w:name w:val="8632E84C706D44D5A766881EFE88BD8C3"/>
    <w:rsid w:val="00587536"/>
    <w:pPr>
      <w:ind w:left="720"/>
      <w:contextualSpacing/>
    </w:pPr>
    <w:rPr>
      <w:rFonts w:eastAsiaTheme="minorHAnsi"/>
    </w:rPr>
  </w:style>
  <w:style w:type="paragraph" w:customStyle="1" w:styleId="1438C12F68924D00B3542540876E66673">
    <w:name w:val="1438C12F68924D00B3542540876E66673"/>
    <w:rsid w:val="00587536"/>
    <w:pPr>
      <w:ind w:left="720"/>
      <w:contextualSpacing/>
    </w:pPr>
    <w:rPr>
      <w:rFonts w:eastAsiaTheme="minorHAnsi"/>
    </w:rPr>
  </w:style>
  <w:style w:type="paragraph" w:customStyle="1" w:styleId="73BAC4938C904001AEA731F8B66754693">
    <w:name w:val="73BAC4938C904001AEA731F8B66754693"/>
    <w:rsid w:val="00587536"/>
    <w:rPr>
      <w:rFonts w:eastAsiaTheme="minorHAnsi"/>
    </w:rPr>
  </w:style>
  <w:style w:type="paragraph" w:customStyle="1" w:styleId="F6E17D90207343FBA911AE794318FF833">
    <w:name w:val="F6E17D90207343FBA911AE794318FF833"/>
    <w:rsid w:val="00587536"/>
    <w:rPr>
      <w:rFonts w:eastAsiaTheme="minorHAnsi"/>
    </w:rPr>
  </w:style>
  <w:style w:type="paragraph" w:customStyle="1" w:styleId="B77021D60A814FEE81D9C2BB85C79E6C3">
    <w:name w:val="B77021D60A814FEE81D9C2BB85C79E6C3"/>
    <w:rsid w:val="00587536"/>
    <w:pPr>
      <w:ind w:left="720"/>
      <w:contextualSpacing/>
    </w:pPr>
    <w:rPr>
      <w:rFonts w:eastAsiaTheme="minorHAnsi"/>
    </w:rPr>
  </w:style>
  <w:style w:type="paragraph" w:customStyle="1" w:styleId="54012E3D825B45FCAA82B4AC39CF321A3">
    <w:name w:val="54012E3D825B45FCAA82B4AC39CF321A3"/>
    <w:rsid w:val="00587536"/>
    <w:pPr>
      <w:ind w:left="720"/>
      <w:contextualSpacing/>
    </w:pPr>
    <w:rPr>
      <w:rFonts w:eastAsiaTheme="minorHAnsi"/>
    </w:rPr>
  </w:style>
  <w:style w:type="paragraph" w:customStyle="1" w:styleId="6385F8D59C814253B6FFC51DC38C0F343">
    <w:name w:val="6385F8D59C814253B6FFC51DC38C0F343"/>
    <w:rsid w:val="00587536"/>
    <w:pPr>
      <w:ind w:left="720"/>
      <w:contextualSpacing/>
    </w:pPr>
    <w:rPr>
      <w:rFonts w:eastAsiaTheme="minorHAnsi"/>
    </w:rPr>
  </w:style>
  <w:style w:type="paragraph" w:customStyle="1" w:styleId="B35564AF11144E488A439E57A8E755013">
    <w:name w:val="B35564AF11144E488A439E57A8E755013"/>
    <w:rsid w:val="00587536"/>
    <w:pPr>
      <w:ind w:left="720"/>
      <w:contextualSpacing/>
    </w:pPr>
    <w:rPr>
      <w:rFonts w:eastAsiaTheme="minorHAnsi"/>
    </w:rPr>
  </w:style>
  <w:style w:type="paragraph" w:customStyle="1" w:styleId="FF4426D1EB874AE09077AF0CFA5ED25A3">
    <w:name w:val="FF4426D1EB874AE09077AF0CFA5ED25A3"/>
    <w:rsid w:val="00587536"/>
    <w:pPr>
      <w:ind w:left="720"/>
      <w:contextualSpacing/>
    </w:pPr>
    <w:rPr>
      <w:rFonts w:eastAsiaTheme="minorHAnsi"/>
    </w:rPr>
  </w:style>
  <w:style w:type="paragraph" w:customStyle="1" w:styleId="6F440BDF2A914B7BB113B7D9215796F93">
    <w:name w:val="6F440BDF2A914B7BB113B7D9215796F93"/>
    <w:rsid w:val="00587536"/>
    <w:rPr>
      <w:rFonts w:eastAsiaTheme="minorHAnsi"/>
    </w:rPr>
  </w:style>
  <w:style w:type="paragraph" w:customStyle="1" w:styleId="3E9E6077E81F4C47961D68337D88594E3">
    <w:name w:val="3E9E6077E81F4C47961D68337D88594E3"/>
    <w:rsid w:val="00587536"/>
    <w:rPr>
      <w:rFonts w:eastAsiaTheme="minorHAnsi"/>
    </w:rPr>
  </w:style>
  <w:style w:type="paragraph" w:customStyle="1" w:styleId="1775BA4C661D4FC1982AB11C38318BC73">
    <w:name w:val="1775BA4C661D4FC1982AB11C38318BC73"/>
    <w:rsid w:val="00587536"/>
    <w:rPr>
      <w:rFonts w:eastAsiaTheme="minorHAnsi"/>
    </w:rPr>
  </w:style>
  <w:style w:type="paragraph" w:customStyle="1" w:styleId="E6532FBE97CF42978F5323BCAC454EF83">
    <w:name w:val="E6532FBE97CF42978F5323BCAC454EF83"/>
    <w:rsid w:val="00587536"/>
    <w:rPr>
      <w:rFonts w:eastAsiaTheme="minorHAnsi"/>
    </w:rPr>
  </w:style>
  <w:style w:type="paragraph" w:customStyle="1" w:styleId="9D78B6FEE0414E04B4D13DE21313FC3E3">
    <w:name w:val="9D78B6FEE0414E04B4D13DE21313FC3E3"/>
    <w:rsid w:val="00587536"/>
    <w:rPr>
      <w:rFonts w:eastAsiaTheme="minorHAnsi"/>
    </w:rPr>
  </w:style>
  <w:style w:type="paragraph" w:customStyle="1" w:styleId="1259A006692A4F69BFB412ED91AB41AB3">
    <w:name w:val="1259A006692A4F69BFB412ED91AB41AB3"/>
    <w:rsid w:val="00587536"/>
    <w:rPr>
      <w:rFonts w:eastAsiaTheme="minorHAnsi"/>
    </w:rPr>
  </w:style>
  <w:style w:type="paragraph" w:customStyle="1" w:styleId="1F8ED6E7916A454F8DB32AD5E55638FB3">
    <w:name w:val="1F8ED6E7916A454F8DB32AD5E55638FB3"/>
    <w:rsid w:val="00587536"/>
    <w:rPr>
      <w:rFonts w:eastAsiaTheme="minorHAnsi"/>
    </w:rPr>
  </w:style>
  <w:style w:type="paragraph" w:customStyle="1" w:styleId="5A9C5BC81BCA4044AC19DE5C7B821C753">
    <w:name w:val="5A9C5BC81BCA4044AC19DE5C7B821C753"/>
    <w:rsid w:val="00587536"/>
    <w:rPr>
      <w:rFonts w:eastAsiaTheme="minorHAnsi"/>
    </w:rPr>
  </w:style>
  <w:style w:type="paragraph" w:customStyle="1" w:styleId="1C4B57306D594DDF8974306555F8E8212">
    <w:name w:val="1C4B57306D594DDF8974306555F8E8212"/>
    <w:rsid w:val="00587536"/>
    <w:rPr>
      <w:rFonts w:eastAsiaTheme="minorHAnsi"/>
    </w:rPr>
  </w:style>
  <w:style w:type="paragraph" w:customStyle="1" w:styleId="FC129041F3F249E3ABA629C04607E3A02">
    <w:name w:val="FC129041F3F249E3ABA629C04607E3A02"/>
    <w:rsid w:val="00587536"/>
    <w:rPr>
      <w:rFonts w:eastAsiaTheme="minorHAnsi"/>
    </w:rPr>
  </w:style>
  <w:style w:type="paragraph" w:customStyle="1" w:styleId="BA7D78B6F60A49768B823218417D2FF42">
    <w:name w:val="BA7D78B6F60A49768B823218417D2FF42"/>
    <w:rsid w:val="00587536"/>
    <w:rPr>
      <w:rFonts w:eastAsiaTheme="minorHAnsi"/>
    </w:rPr>
  </w:style>
  <w:style w:type="paragraph" w:customStyle="1" w:styleId="E9F8F7E8BBCF40A784BCACA5F7C821F32">
    <w:name w:val="E9F8F7E8BBCF40A784BCACA5F7C821F32"/>
    <w:rsid w:val="00587536"/>
    <w:rPr>
      <w:rFonts w:eastAsiaTheme="minorHAnsi"/>
    </w:rPr>
  </w:style>
  <w:style w:type="paragraph" w:customStyle="1" w:styleId="0BE9618929094EDBB635971F63EAA1AD2">
    <w:name w:val="0BE9618929094EDBB635971F63EAA1AD2"/>
    <w:rsid w:val="00587536"/>
    <w:rPr>
      <w:rFonts w:eastAsiaTheme="minorHAnsi"/>
    </w:rPr>
  </w:style>
  <w:style w:type="paragraph" w:customStyle="1" w:styleId="23C27AE346244957AB0755C195C239FC2">
    <w:name w:val="23C27AE346244957AB0755C195C239FC2"/>
    <w:rsid w:val="00587536"/>
    <w:rPr>
      <w:rFonts w:eastAsiaTheme="minorHAnsi"/>
    </w:rPr>
  </w:style>
  <w:style w:type="paragraph" w:customStyle="1" w:styleId="8F36A13860A74536B9781FE4ACAA1A0C2">
    <w:name w:val="8F36A13860A74536B9781FE4ACAA1A0C2"/>
    <w:rsid w:val="00587536"/>
    <w:rPr>
      <w:rFonts w:eastAsiaTheme="minorHAnsi"/>
    </w:rPr>
  </w:style>
  <w:style w:type="paragraph" w:customStyle="1" w:styleId="A7F797EF3F1340D78F2C5DA9D5DA64A42">
    <w:name w:val="A7F797EF3F1340D78F2C5DA9D5DA64A42"/>
    <w:rsid w:val="00587536"/>
    <w:rPr>
      <w:rFonts w:eastAsiaTheme="minorHAnsi"/>
    </w:rPr>
  </w:style>
  <w:style w:type="paragraph" w:customStyle="1" w:styleId="1D93328349C14334A05E927295632E613">
    <w:name w:val="1D93328349C14334A05E927295632E613"/>
    <w:rsid w:val="00587536"/>
    <w:rPr>
      <w:rFonts w:eastAsiaTheme="minorHAnsi"/>
    </w:rPr>
  </w:style>
  <w:style w:type="paragraph" w:customStyle="1" w:styleId="8DEAD06034994086A52C481115B6DACD">
    <w:name w:val="8DEAD06034994086A52C481115B6DACD"/>
    <w:rsid w:val="0032383A"/>
  </w:style>
  <w:style w:type="paragraph" w:customStyle="1" w:styleId="01814ECDAB18489F86F24ED35B545F59">
    <w:name w:val="01814ECDAB18489F86F24ED35B545F59"/>
    <w:rsid w:val="0032383A"/>
  </w:style>
  <w:style w:type="paragraph" w:customStyle="1" w:styleId="944EBA4ED7BC4C9FBAFE359B6F3D70B7">
    <w:name w:val="944EBA4ED7BC4C9FBAFE359B6F3D70B7"/>
    <w:rsid w:val="0032383A"/>
  </w:style>
  <w:style w:type="paragraph" w:customStyle="1" w:styleId="4F72A3E8091D404ABB6A422BD4860058">
    <w:name w:val="4F72A3E8091D404ABB6A422BD4860058"/>
    <w:rsid w:val="0032383A"/>
  </w:style>
  <w:style w:type="paragraph" w:customStyle="1" w:styleId="4095FC21BA1648C4B14A8F496CA74780">
    <w:name w:val="4095FC21BA1648C4B14A8F496CA74780"/>
    <w:rsid w:val="0032383A"/>
  </w:style>
  <w:style w:type="paragraph" w:customStyle="1" w:styleId="5AB61C7ABDC94312823997E7E656BC77">
    <w:name w:val="5AB61C7ABDC94312823997E7E656BC77"/>
    <w:rsid w:val="0032383A"/>
  </w:style>
  <w:style w:type="paragraph" w:customStyle="1" w:styleId="3EAD4FF74E9549AEA7DC1CD1F5BC6799">
    <w:name w:val="3EAD4FF74E9549AEA7DC1CD1F5BC6799"/>
    <w:rsid w:val="0032383A"/>
  </w:style>
  <w:style w:type="paragraph" w:customStyle="1" w:styleId="8EE386DB1FC64421ADDEB0D84C01A957">
    <w:name w:val="8EE386DB1FC64421ADDEB0D84C01A957"/>
    <w:rsid w:val="0032383A"/>
  </w:style>
  <w:style w:type="paragraph" w:customStyle="1" w:styleId="3CB3947FA22F4987B5456C12F3D4FC68">
    <w:name w:val="3CB3947FA22F4987B5456C12F3D4FC68"/>
    <w:rsid w:val="0032383A"/>
  </w:style>
  <w:style w:type="paragraph" w:customStyle="1" w:styleId="122CE2B3653746EF8BC068955F1FB794">
    <w:name w:val="122CE2B3653746EF8BC068955F1FB794"/>
    <w:rsid w:val="0032383A"/>
  </w:style>
  <w:style w:type="paragraph" w:customStyle="1" w:styleId="014FF160971F4299BFE88BD7B2138D9B">
    <w:name w:val="014FF160971F4299BFE88BD7B2138D9B"/>
    <w:rsid w:val="0032383A"/>
  </w:style>
  <w:style w:type="paragraph" w:customStyle="1" w:styleId="A3CD222376334794A2D7D385ACFE1809">
    <w:name w:val="A3CD222376334794A2D7D385ACFE1809"/>
    <w:rsid w:val="0032383A"/>
  </w:style>
  <w:style w:type="paragraph" w:customStyle="1" w:styleId="CD1722579D9C40029947EB4B59F57A74">
    <w:name w:val="CD1722579D9C40029947EB4B59F57A74"/>
    <w:rsid w:val="0032383A"/>
  </w:style>
  <w:style w:type="paragraph" w:customStyle="1" w:styleId="23E05259BC704241B3DB0C237BDFA24E">
    <w:name w:val="23E05259BC704241B3DB0C237BDFA24E"/>
    <w:rsid w:val="0032383A"/>
  </w:style>
  <w:style w:type="paragraph" w:customStyle="1" w:styleId="871FDD8D5F8647ED9961111EAA039127">
    <w:name w:val="871FDD8D5F8647ED9961111EAA039127"/>
    <w:rsid w:val="0032383A"/>
  </w:style>
  <w:style w:type="paragraph" w:customStyle="1" w:styleId="9870CE09E048405F8CCF058555802C86">
    <w:name w:val="9870CE09E048405F8CCF058555802C86"/>
    <w:rsid w:val="0032383A"/>
  </w:style>
  <w:style w:type="paragraph" w:customStyle="1" w:styleId="6ABFA68943F146009C35211315D408FB">
    <w:name w:val="6ABFA68943F146009C35211315D408FB"/>
    <w:rsid w:val="0032383A"/>
  </w:style>
  <w:style w:type="paragraph" w:customStyle="1" w:styleId="1B3831BF851649428345BE7DF5F6F44C">
    <w:name w:val="1B3831BF851649428345BE7DF5F6F44C"/>
    <w:rsid w:val="0032383A"/>
  </w:style>
  <w:style w:type="paragraph" w:customStyle="1" w:styleId="2FDCCC87F13147BDAE2A6499B7CC5C77">
    <w:name w:val="2FDCCC87F13147BDAE2A6499B7CC5C77"/>
    <w:rsid w:val="0032383A"/>
  </w:style>
  <w:style w:type="paragraph" w:customStyle="1" w:styleId="3D58B86C598C424EA1DCFE4858633EEA">
    <w:name w:val="3D58B86C598C424EA1DCFE4858633EEA"/>
    <w:rsid w:val="0032383A"/>
  </w:style>
  <w:style w:type="paragraph" w:customStyle="1" w:styleId="5D7328BE57354C4086C48BA138292DAD">
    <w:name w:val="5D7328BE57354C4086C48BA138292DAD"/>
    <w:rsid w:val="0032383A"/>
  </w:style>
  <w:style w:type="paragraph" w:customStyle="1" w:styleId="BE9E0280633C4473B8FC13D6F0E4359D">
    <w:name w:val="BE9E0280633C4473B8FC13D6F0E4359D"/>
    <w:rsid w:val="0032383A"/>
  </w:style>
  <w:style w:type="paragraph" w:customStyle="1" w:styleId="24D6668C13184509894989C1F3F791B0">
    <w:name w:val="24D6668C13184509894989C1F3F791B0"/>
    <w:rsid w:val="0032383A"/>
  </w:style>
  <w:style w:type="paragraph" w:customStyle="1" w:styleId="624C0BE498AC4D2C8AC00F45E4DFEB2F">
    <w:name w:val="624C0BE498AC4D2C8AC00F45E4DFEB2F"/>
    <w:rsid w:val="0032383A"/>
  </w:style>
  <w:style w:type="paragraph" w:customStyle="1" w:styleId="8A40B50B2AD040A4B045DB9CD438EBE4">
    <w:name w:val="8A40B50B2AD040A4B045DB9CD438EBE4"/>
    <w:rsid w:val="0032383A"/>
  </w:style>
  <w:style w:type="paragraph" w:customStyle="1" w:styleId="14B60F9AB13C40CEA9927B64DC9E0A96">
    <w:name w:val="14B60F9AB13C40CEA9927B64DC9E0A96"/>
    <w:rsid w:val="0032383A"/>
  </w:style>
  <w:style w:type="paragraph" w:customStyle="1" w:styleId="83A4D927002E4DA1A631F65AEF3219A3">
    <w:name w:val="83A4D927002E4DA1A631F65AEF3219A3"/>
    <w:rsid w:val="0032383A"/>
  </w:style>
  <w:style w:type="paragraph" w:customStyle="1" w:styleId="FBB9D5D3BB2F441CA295A93383256691">
    <w:name w:val="FBB9D5D3BB2F441CA295A93383256691"/>
    <w:rsid w:val="0032383A"/>
  </w:style>
  <w:style w:type="paragraph" w:customStyle="1" w:styleId="C7BEFAE9C95949C7925AFCD7EF391016">
    <w:name w:val="C7BEFAE9C95949C7925AFCD7EF391016"/>
    <w:rsid w:val="0032383A"/>
  </w:style>
  <w:style w:type="paragraph" w:customStyle="1" w:styleId="073D793DC5BA4C449A2932BA53676296">
    <w:name w:val="073D793DC5BA4C449A2932BA53676296"/>
    <w:rsid w:val="0032383A"/>
  </w:style>
  <w:style w:type="paragraph" w:customStyle="1" w:styleId="EA17FE22027C46F7954545D13F6D55C1">
    <w:name w:val="EA17FE22027C46F7954545D13F6D55C1"/>
    <w:rsid w:val="0032383A"/>
  </w:style>
  <w:style w:type="paragraph" w:customStyle="1" w:styleId="131549D58A7B42E4975927A0E536BD5D">
    <w:name w:val="131549D58A7B42E4975927A0E536BD5D"/>
    <w:rsid w:val="0032383A"/>
  </w:style>
  <w:style w:type="paragraph" w:customStyle="1" w:styleId="439044DA99A04809B1D46CC99A892880">
    <w:name w:val="439044DA99A04809B1D46CC99A892880"/>
    <w:rsid w:val="0032383A"/>
  </w:style>
  <w:style w:type="paragraph" w:customStyle="1" w:styleId="85B04B9C69CC4FB1A7F63B9FA0C0CD70">
    <w:name w:val="85B04B9C69CC4FB1A7F63B9FA0C0CD70"/>
    <w:rsid w:val="0032383A"/>
  </w:style>
  <w:style w:type="paragraph" w:customStyle="1" w:styleId="3D5CECED99384D66A9262DC255ECC670">
    <w:name w:val="3D5CECED99384D66A9262DC255ECC670"/>
    <w:rsid w:val="0032383A"/>
  </w:style>
  <w:style w:type="paragraph" w:customStyle="1" w:styleId="98FCE378213F4698BECBCBD11CF83EE9">
    <w:name w:val="98FCE378213F4698BECBCBD11CF83EE9"/>
    <w:rsid w:val="0032383A"/>
  </w:style>
  <w:style w:type="paragraph" w:customStyle="1" w:styleId="A4F64C22A4354D799C59922BF8BA3210">
    <w:name w:val="A4F64C22A4354D799C59922BF8BA3210"/>
    <w:rsid w:val="0032383A"/>
  </w:style>
  <w:style w:type="paragraph" w:customStyle="1" w:styleId="A1411C7444D249CBB58E8C95EE7AA458">
    <w:name w:val="A1411C7444D249CBB58E8C95EE7AA458"/>
    <w:rsid w:val="00BA0596"/>
  </w:style>
  <w:style w:type="paragraph" w:customStyle="1" w:styleId="DF9025B0EA074355A59D9094915E9057">
    <w:name w:val="DF9025B0EA074355A59D9094915E9057"/>
    <w:rsid w:val="00BA0596"/>
  </w:style>
  <w:style w:type="paragraph" w:customStyle="1" w:styleId="ADF40454E5474FF3A2D39EF353D25FA6">
    <w:name w:val="ADF40454E5474FF3A2D39EF353D25FA6"/>
    <w:rsid w:val="00BA0596"/>
  </w:style>
  <w:style w:type="paragraph" w:customStyle="1" w:styleId="4203079C5D7C4581ACA19180885A364C">
    <w:name w:val="4203079C5D7C4581ACA19180885A364C"/>
    <w:rsid w:val="00BA0596"/>
  </w:style>
  <w:style w:type="paragraph" w:customStyle="1" w:styleId="1EEED3B3C1F242F684AFF4FBD5C1DAEB">
    <w:name w:val="1EEED3B3C1F242F684AFF4FBD5C1DAEB"/>
    <w:rsid w:val="00BA0596"/>
  </w:style>
  <w:style w:type="paragraph" w:customStyle="1" w:styleId="ADE97F82C798462791587BF03181C1C4">
    <w:name w:val="ADE97F82C798462791587BF03181C1C4"/>
    <w:rsid w:val="00BA0596"/>
  </w:style>
  <w:style w:type="paragraph" w:customStyle="1" w:styleId="E7619F983397482AB8CB69ADFD76427A">
    <w:name w:val="E7619F983397482AB8CB69ADFD76427A"/>
    <w:rsid w:val="00BA0596"/>
  </w:style>
  <w:style w:type="paragraph" w:customStyle="1" w:styleId="BB82BF22FC2F4529B56514E4B6953F4A">
    <w:name w:val="BB82BF22FC2F4529B56514E4B6953F4A"/>
    <w:rsid w:val="00BA0596"/>
  </w:style>
  <w:style w:type="paragraph" w:customStyle="1" w:styleId="74250BFF3312450CBE74016DD46BA67E">
    <w:name w:val="74250BFF3312450CBE74016DD46BA67E"/>
    <w:rsid w:val="00BA0596"/>
  </w:style>
  <w:style w:type="paragraph" w:customStyle="1" w:styleId="E92ED0B7B3A3488B8570AE499001B44E">
    <w:name w:val="E92ED0B7B3A3488B8570AE499001B44E"/>
    <w:rsid w:val="00BA0596"/>
  </w:style>
  <w:style w:type="paragraph" w:customStyle="1" w:styleId="73F1C218ADD047378313875F0B11A500">
    <w:name w:val="73F1C218ADD047378313875F0B11A500"/>
    <w:rsid w:val="00BA0596"/>
  </w:style>
  <w:style w:type="paragraph" w:customStyle="1" w:styleId="958B9EE8D8DE4662B1B656220A9EC0C7">
    <w:name w:val="958B9EE8D8DE4662B1B656220A9EC0C7"/>
    <w:rsid w:val="00BA0596"/>
  </w:style>
  <w:style w:type="paragraph" w:customStyle="1" w:styleId="219FFBA685864387BAC1F2B468159070">
    <w:name w:val="219FFBA685864387BAC1F2B468159070"/>
    <w:rsid w:val="00BA0596"/>
  </w:style>
  <w:style w:type="paragraph" w:customStyle="1" w:styleId="A0D8B0CB98AA4259A664BC44F2D002D5">
    <w:name w:val="A0D8B0CB98AA4259A664BC44F2D002D5"/>
    <w:rsid w:val="00BA0596"/>
  </w:style>
  <w:style w:type="paragraph" w:customStyle="1" w:styleId="20D34BEB1794417C9AA837924E68BAF5">
    <w:name w:val="20D34BEB1794417C9AA837924E68BAF5"/>
    <w:rsid w:val="00BA0596"/>
  </w:style>
  <w:style w:type="paragraph" w:customStyle="1" w:styleId="A0676EB8A622456CB48DBF13AE009325">
    <w:name w:val="A0676EB8A622456CB48DBF13AE009325"/>
    <w:rsid w:val="00BA0596"/>
  </w:style>
  <w:style w:type="paragraph" w:customStyle="1" w:styleId="2EBBF20CE80144388D424853755D2152">
    <w:name w:val="2EBBF20CE80144388D424853755D2152"/>
    <w:rsid w:val="00BA0596"/>
  </w:style>
  <w:style w:type="paragraph" w:customStyle="1" w:styleId="81BFC12720484F52B655BCB14F8A363C">
    <w:name w:val="81BFC12720484F52B655BCB14F8A363C"/>
    <w:rsid w:val="00BA0596"/>
  </w:style>
  <w:style w:type="paragraph" w:customStyle="1" w:styleId="0AAB81A7ED374059B17A98296E2FD2AC">
    <w:name w:val="0AAB81A7ED374059B17A98296E2FD2AC"/>
    <w:rsid w:val="00BA0596"/>
  </w:style>
  <w:style w:type="paragraph" w:customStyle="1" w:styleId="43BD4D20B9A54E949CA94AFE7E5AB03C">
    <w:name w:val="43BD4D20B9A54E949CA94AFE7E5AB03C"/>
    <w:rsid w:val="00BA0596"/>
  </w:style>
  <w:style w:type="paragraph" w:customStyle="1" w:styleId="8254DDF9C36C43F8B86F1898E24CFD25">
    <w:name w:val="8254DDF9C36C43F8B86F1898E24CFD25"/>
    <w:rsid w:val="00BA0596"/>
  </w:style>
  <w:style w:type="paragraph" w:customStyle="1" w:styleId="CB81385DA38E4FF5B689505246413B00">
    <w:name w:val="CB81385DA38E4FF5B689505246413B00"/>
    <w:rsid w:val="00BA0596"/>
  </w:style>
  <w:style w:type="paragraph" w:customStyle="1" w:styleId="A3C7CC7294B34AA8B6BB42F4ED66D908">
    <w:name w:val="A3C7CC7294B34AA8B6BB42F4ED66D908"/>
    <w:rsid w:val="00BA0596"/>
  </w:style>
  <w:style w:type="paragraph" w:customStyle="1" w:styleId="C781D2035D564B29AA5C76924BB67895">
    <w:name w:val="C781D2035D564B29AA5C76924BB67895"/>
    <w:rsid w:val="00BA0596"/>
  </w:style>
  <w:style w:type="paragraph" w:customStyle="1" w:styleId="57AAADF1063145E4A28E94E5CF073D38">
    <w:name w:val="57AAADF1063145E4A28E94E5CF073D38"/>
    <w:rsid w:val="00BA0596"/>
  </w:style>
  <w:style w:type="paragraph" w:customStyle="1" w:styleId="F3BA613CFF254EDFA6B7203400D9E239">
    <w:name w:val="F3BA613CFF254EDFA6B7203400D9E239"/>
    <w:rsid w:val="00BA0596"/>
  </w:style>
  <w:style w:type="paragraph" w:customStyle="1" w:styleId="182CF9FA537542A3B46BAEF76BDB3D6B">
    <w:name w:val="182CF9FA537542A3B46BAEF76BDB3D6B"/>
    <w:rsid w:val="00BA0596"/>
  </w:style>
  <w:style w:type="paragraph" w:customStyle="1" w:styleId="CD6D283100174E36A0F3A13E81E54711">
    <w:name w:val="CD6D283100174E36A0F3A13E81E54711"/>
    <w:rsid w:val="00BA0596"/>
  </w:style>
  <w:style w:type="paragraph" w:customStyle="1" w:styleId="251FEE6C3B0A4064A47F658FAF6596C3">
    <w:name w:val="251FEE6C3B0A4064A47F658FAF6596C3"/>
    <w:rsid w:val="00BA0596"/>
  </w:style>
  <w:style w:type="paragraph" w:customStyle="1" w:styleId="D2566EADC4344D698AD3115F699C2242">
    <w:name w:val="D2566EADC4344D698AD3115F699C2242"/>
    <w:rsid w:val="00BA0596"/>
  </w:style>
  <w:style w:type="paragraph" w:customStyle="1" w:styleId="128E29729F004F24B0B81A2B01FECB17">
    <w:name w:val="128E29729F004F24B0B81A2B01FECB17"/>
    <w:rsid w:val="00BA0596"/>
  </w:style>
  <w:style w:type="paragraph" w:customStyle="1" w:styleId="4AC2E8ED571749BA98C41CA34733D7CC">
    <w:name w:val="4AC2E8ED571749BA98C41CA34733D7CC"/>
    <w:rsid w:val="00BA0596"/>
  </w:style>
  <w:style w:type="paragraph" w:customStyle="1" w:styleId="1DF517D901EE4D46B49D7B749D0CDB9F">
    <w:name w:val="1DF517D901EE4D46B49D7B749D0CDB9F"/>
    <w:rsid w:val="00BA0596"/>
  </w:style>
  <w:style w:type="paragraph" w:customStyle="1" w:styleId="E640475EF7E441938B836D67B78FBA51">
    <w:name w:val="E640475EF7E441938B836D67B78FBA51"/>
    <w:rsid w:val="00BA0596"/>
  </w:style>
  <w:style w:type="paragraph" w:customStyle="1" w:styleId="FA74CE2E57574967B3DD00FF319DAF27">
    <w:name w:val="FA74CE2E57574967B3DD00FF319DAF27"/>
    <w:rsid w:val="00BA0596"/>
  </w:style>
  <w:style w:type="paragraph" w:customStyle="1" w:styleId="3BDFF230906442CA95F9E5BA42524E52">
    <w:name w:val="3BDFF230906442CA95F9E5BA42524E52"/>
    <w:rsid w:val="00BA0596"/>
  </w:style>
  <w:style w:type="paragraph" w:customStyle="1" w:styleId="6100A663E7424708BAD8168096F7F985">
    <w:name w:val="6100A663E7424708BAD8168096F7F985"/>
    <w:rsid w:val="006C3910"/>
  </w:style>
  <w:style w:type="paragraph" w:customStyle="1" w:styleId="4ABFF3C389D748ADA6DBC8FD84C6A12F">
    <w:name w:val="4ABFF3C389D748ADA6DBC8FD84C6A12F"/>
    <w:rsid w:val="006C3910"/>
  </w:style>
  <w:style w:type="paragraph" w:customStyle="1" w:styleId="4447550DAEBF4916898AF4050BFFA2ED">
    <w:name w:val="4447550DAEBF4916898AF4050BFFA2ED"/>
    <w:rsid w:val="006C3910"/>
  </w:style>
  <w:style w:type="paragraph" w:customStyle="1" w:styleId="6F4A88EF430B4BE194F056810CF7EA44">
    <w:name w:val="6F4A88EF430B4BE194F056810CF7EA44"/>
    <w:rsid w:val="006C3910"/>
  </w:style>
  <w:style w:type="paragraph" w:customStyle="1" w:styleId="09F3BF6938B14B86B4647B1ED2842037">
    <w:name w:val="09F3BF6938B14B86B4647B1ED2842037"/>
    <w:rsid w:val="006C3910"/>
  </w:style>
  <w:style w:type="paragraph" w:customStyle="1" w:styleId="F4120477BE964D8BB99F9AE8281DBA85">
    <w:name w:val="F4120477BE964D8BB99F9AE8281DBA85"/>
    <w:rsid w:val="006C3910"/>
  </w:style>
  <w:style w:type="paragraph" w:customStyle="1" w:styleId="9FA796036683490394A8647AB76FF840">
    <w:name w:val="9FA796036683490394A8647AB76FF840"/>
    <w:rsid w:val="00D87B77"/>
  </w:style>
  <w:style w:type="paragraph" w:customStyle="1" w:styleId="76246BB9B8A3459C964DED4116527C8E">
    <w:name w:val="76246BB9B8A3459C964DED4116527C8E"/>
    <w:rsid w:val="00D87B77"/>
  </w:style>
  <w:style w:type="paragraph" w:customStyle="1" w:styleId="93E3C0315BDE4E59863D794F40731E22">
    <w:name w:val="93E3C0315BDE4E59863D794F40731E22"/>
    <w:rsid w:val="00D87B77"/>
  </w:style>
  <w:style w:type="paragraph" w:customStyle="1" w:styleId="7A62316E162E485F92480A3A9C26E1DD">
    <w:name w:val="7A62316E162E485F92480A3A9C26E1DD"/>
    <w:rsid w:val="00D87B77"/>
  </w:style>
  <w:style w:type="paragraph" w:customStyle="1" w:styleId="25BEC8EE621D4C52A1411BC15A7BAC43">
    <w:name w:val="25BEC8EE621D4C52A1411BC15A7BAC43"/>
    <w:rsid w:val="00D87B77"/>
  </w:style>
  <w:style w:type="paragraph" w:customStyle="1" w:styleId="DCB8A07C32FB4751945D2E0F80145EBD">
    <w:name w:val="DCB8A07C32FB4751945D2E0F80145EBD"/>
    <w:rsid w:val="00D87B77"/>
  </w:style>
  <w:style w:type="paragraph" w:customStyle="1" w:styleId="9FFBE9F0A7EF4DB0893FB6A8E7C274E9">
    <w:name w:val="9FFBE9F0A7EF4DB0893FB6A8E7C274E9"/>
    <w:rsid w:val="00891F77"/>
  </w:style>
  <w:style w:type="paragraph" w:customStyle="1" w:styleId="0B3D917341E84FE9BEE00FC4CF4305A8">
    <w:name w:val="0B3D917341E84FE9BEE00FC4CF4305A8"/>
    <w:rsid w:val="00891F77"/>
  </w:style>
  <w:style w:type="paragraph" w:customStyle="1" w:styleId="24FAE9DC5C814742B935FB7F809650B9">
    <w:name w:val="24FAE9DC5C814742B935FB7F809650B9"/>
    <w:rsid w:val="00891F77"/>
  </w:style>
  <w:style w:type="paragraph" w:customStyle="1" w:styleId="01CFB3D0EDC7467AA2990585D4BA8CEB">
    <w:name w:val="01CFB3D0EDC7467AA2990585D4BA8CEB"/>
    <w:rsid w:val="00891F77"/>
  </w:style>
  <w:style w:type="paragraph" w:customStyle="1" w:styleId="71765931BF9C48598D31CDE08AB7B9D6">
    <w:name w:val="71765931BF9C48598D31CDE08AB7B9D6"/>
    <w:rsid w:val="00891F77"/>
  </w:style>
  <w:style w:type="paragraph" w:customStyle="1" w:styleId="A5DA9F8462BA4E4C8A270CFF6027F5F1">
    <w:name w:val="A5DA9F8462BA4E4C8A270CFF6027F5F1"/>
    <w:rsid w:val="00891F77"/>
  </w:style>
  <w:style w:type="paragraph" w:customStyle="1" w:styleId="5F03C137FAB148D18402110AA3FE7DBD">
    <w:name w:val="5F03C137FAB148D18402110AA3FE7DBD"/>
    <w:rsid w:val="009D439F"/>
  </w:style>
  <w:style w:type="paragraph" w:customStyle="1" w:styleId="A759E1FFE4E5420E985FA7FDFC4C334C">
    <w:name w:val="A759E1FFE4E5420E985FA7FDFC4C334C"/>
    <w:rsid w:val="009D439F"/>
  </w:style>
  <w:style w:type="paragraph" w:customStyle="1" w:styleId="107610164C0540EC8F1DBDA21BA64717">
    <w:name w:val="107610164C0540EC8F1DBDA21BA64717"/>
    <w:rsid w:val="008822A5"/>
  </w:style>
  <w:style w:type="paragraph" w:customStyle="1" w:styleId="01814ECDAB18489F86F24ED35B545F591">
    <w:name w:val="01814ECDAB18489F86F24ED35B545F591"/>
    <w:rsid w:val="008822A5"/>
    <w:rPr>
      <w:rFonts w:eastAsiaTheme="minorHAnsi"/>
    </w:rPr>
  </w:style>
  <w:style w:type="paragraph" w:customStyle="1" w:styleId="68082A113CB9484EBC50CED2263B42F3">
    <w:name w:val="68082A113CB9484EBC50CED2263B42F3"/>
    <w:rsid w:val="008822A5"/>
    <w:rPr>
      <w:rFonts w:eastAsiaTheme="minorHAnsi"/>
    </w:rPr>
  </w:style>
  <w:style w:type="paragraph" w:customStyle="1" w:styleId="E6C6975C799741798239C8F320BBC806">
    <w:name w:val="E6C6975C799741798239C8F320BBC806"/>
    <w:rsid w:val="008822A5"/>
    <w:rPr>
      <w:rFonts w:eastAsiaTheme="minorHAnsi"/>
    </w:rPr>
  </w:style>
  <w:style w:type="paragraph" w:customStyle="1" w:styleId="DFE4CAD3E57F49049BD44B3241DE64AD">
    <w:name w:val="DFE4CAD3E57F49049BD44B3241DE64AD"/>
    <w:rsid w:val="008822A5"/>
    <w:rPr>
      <w:rFonts w:eastAsiaTheme="minorHAnsi"/>
    </w:rPr>
  </w:style>
  <w:style w:type="paragraph" w:customStyle="1" w:styleId="ACBA3451C39B45EC8E478497D1B2244D">
    <w:name w:val="ACBA3451C39B45EC8E478497D1B2244D"/>
    <w:rsid w:val="008822A5"/>
    <w:rPr>
      <w:rFonts w:eastAsiaTheme="minorHAnsi"/>
    </w:rPr>
  </w:style>
  <w:style w:type="paragraph" w:customStyle="1" w:styleId="8D190DE3BC1B446FB6F46D6AB5725C35">
    <w:name w:val="8D190DE3BC1B446FB6F46D6AB5725C35"/>
    <w:rsid w:val="008822A5"/>
    <w:rPr>
      <w:rFonts w:eastAsiaTheme="minorHAnsi"/>
    </w:rPr>
  </w:style>
  <w:style w:type="paragraph" w:customStyle="1" w:styleId="1E1286B09CF4471E86504E9062449825">
    <w:name w:val="1E1286B09CF4471E86504E9062449825"/>
    <w:rsid w:val="008822A5"/>
    <w:rPr>
      <w:rFonts w:eastAsiaTheme="minorHAnsi"/>
    </w:rPr>
  </w:style>
  <w:style w:type="paragraph" w:customStyle="1" w:styleId="43BBB85C12AF42A39161DB5B1C336A9A">
    <w:name w:val="43BBB85C12AF42A39161DB5B1C336A9A"/>
    <w:rsid w:val="008822A5"/>
    <w:rPr>
      <w:rFonts w:eastAsiaTheme="minorHAnsi"/>
    </w:rPr>
  </w:style>
  <w:style w:type="paragraph" w:customStyle="1" w:styleId="0B9CE017967D4D8F9B2498AB81C90C43">
    <w:name w:val="0B9CE017967D4D8F9B2498AB81C90C43"/>
    <w:rsid w:val="008822A5"/>
    <w:rPr>
      <w:rFonts w:eastAsiaTheme="minorHAnsi"/>
    </w:rPr>
  </w:style>
  <w:style w:type="paragraph" w:customStyle="1" w:styleId="0009988A35444326BACBE36D3E6B58E4">
    <w:name w:val="0009988A35444326BACBE36D3E6B58E4"/>
    <w:rsid w:val="008822A5"/>
    <w:rPr>
      <w:rFonts w:eastAsiaTheme="minorHAnsi"/>
    </w:rPr>
  </w:style>
  <w:style w:type="paragraph" w:customStyle="1" w:styleId="6B64CFE7301D437C997BFC631F4D712B">
    <w:name w:val="6B64CFE7301D437C997BFC631F4D712B"/>
    <w:rsid w:val="008822A5"/>
    <w:rPr>
      <w:rFonts w:eastAsiaTheme="minorHAnsi"/>
    </w:rPr>
  </w:style>
  <w:style w:type="paragraph" w:customStyle="1" w:styleId="543933F7679E414DA786C360BA7A743C">
    <w:name w:val="543933F7679E414DA786C360BA7A743C"/>
    <w:rsid w:val="008822A5"/>
    <w:rPr>
      <w:rFonts w:eastAsiaTheme="minorHAnsi"/>
    </w:rPr>
  </w:style>
  <w:style w:type="paragraph" w:customStyle="1" w:styleId="6C79204E0E2D44DDAFF2F6A3D3FC54AD">
    <w:name w:val="6C79204E0E2D44DDAFF2F6A3D3FC54AD"/>
    <w:rsid w:val="008822A5"/>
    <w:rPr>
      <w:rFonts w:eastAsiaTheme="minorHAnsi"/>
    </w:rPr>
  </w:style>
  <w:style w:type="paragraph" w:customStyle="1" w:styleId="4E4DB6F35EB3485CBEBF427E6E9ED216">
    <w:name w:val="4E4DB6F35EB3485CBEBF427E6E9ED216"/>
    <w:rsid w:val="008822A5"/>
    <w:rPr>
      <w:rFonts w:eastAsiaTheme="minorHAnsi"/>
    </w:rPr>
  </w:style>
  <w:style w:type="paragraph" w:customStyle="1" w:styleId="8DB2A2C009974AEE96791708181A780F">
    <w:name w:val="8DB2A2C009974AEE96791708181A780F"/>
    <w:rsid w:val="008822A5"/>
    <w:rPr>
      <w:rFonts w:eastAsiaTheme="minorHAnsi"/>
    </w:rPr>
  </w:style>
  <w:style w:type="paragraph" w:customStyle="1" w:styleId="F7D4468871B94CB88AFB8AFBC6031F9E">
    <w:name w:val="F7D4468871B94CB88AFB8AFBC6031F9E"/>
    <w:rsid w:val="008822A5"/>
    <w:rPr>
      <w:rFonts w:eastAsiaTheme="minorHAnsi"/>
    </w:rPr>
  </w:style>
  <w:style w:type="paragraph" w:customStyle="1" w:styleId="2661655C91E94BC09AF1E77A7CA8055E">
    <w:name w:val="2661655C91E94BC09AF1E77A7CA8055E"/>
    <w:rsid w:val="008822A5"/>
    <w:rPr>
      <w:rFonts w:eastAsiaTheme="minorHAnsi"/>
    </w:rPr>
  </w:style>
  <w:style w:type="paragraph" w:customStyle="1" w:styleId="C7BAB87755B1406292F0C9B68272604C">
    <w:name w:val="C7BAB87755B1406292F0C9B68272604C"/>
    <w:rsid w:val="008822A5"/>
    <w:rPr>
      <w:rFonts w:eastAsiaTheme="minorHAnsi"/>
    </w:rPr>
  </w:style>
  <w:style w:type="paragraph" w:customStyle="1" w:styleId="367CEFE110F74A5F9CE52E8E693096FB">
    <w:name w:val="367CEFE110F74A5F9CE52E8E693096FB"/>
    <w:rsid w:val="008822A5"/>
    <w:rPr>
      <w:rFonts w:eastAsiaTheme="minorHAnsi"/>
    </w:rPr>
  </w:style>
  <w:style w:type="paragraph" w:customStyle="1" w:styleId="235F87B1735144219C07CC4C99DB62EF">
    <w:name w:val="235F87B1735144219C07CC4C99DB62EF"/>
    <w:rsid w:val="008822A5"/>
    <w:rPr>
      <w:rFonts w:eastAsiaTheme="minorHAnsi"/>
    </w:rPr>
  </w:style>
  <w:style w:type="paragraph" w:customStyle="1" w:styleId="E399F05495C64CA9B87907965DBE9AEE">
    <w:name w:val="E399F05495C64CA9B87907965DBE9AEE"/>
    <w:rsid w:val="008822A5"/>
    <w:rPr>
      <w:rFonts w:eastAsiaTheme="minorHAnsi"/>
    </w:rPr>
  </w:style>
  <w:style w:type="paragraph" w:customStyle="1" w:styleId="323FBC9F422C422D8461F1D09497850A">
    <w:name w:val="323FBC9F422C422D8461F1D09497850A"/>
    <w:rsid w:val="008822A5"/>
    <w:rPr>
      <w:rFonts w:eastAsiaTheme="minorHAnsi"/>
    </w:rPr>
  </w:style>
  <w:style w:type="paragraph" w:customStyle="1" w:styleId="58F1A1101C12449E923D1F4A32B4318B">
    <w:name w:val="58F1A1101C12449E923D1F4A32B4318B"/>
    <w:rsid w:val="008822A5"/>
    <w:rPr>
      <w:rFonts w:eastAsiaTheme="minorHAnsi"/>
    </w:rPr>
  </w:style>
  <w:style w:type="paragraph" w:customStyle="1" w:styleId="1BDF943C3EE64A62A796502691D94764">
    <w:name w:val="1BDF943C3EE64A62A796502691D94764"/>
    <w:rsid w:val="008822A5"/>
    <w:rPr>
      <w:rFonts w:eastAsiaTheme="minorHAnsi"/>
    </w:rPr>
  </w:style>
  <w:style w:type="paragraph" w:customStyle="1" w:styleId="1AA93B0803334EB68BE76E0E593FFAF5">
    <w:name w:val="1AA93B0803334EB68BE76E0E593FFAF5"/>
    <w:rsid w:val="008822A5"/>
    <w:pPr>
      <w:ind w:left="720"/>
      <w:contextualSpacing/>
    </w:pPr>
    <w:rPr>
      <w:rFonts w:eastAsiaTheme="minorHAnsi"/>
    </w:rPr>
  </w:style>
  <w:style w:type="paragraph" w:customStyle="1" w:styleId="D103ED88C8154DAA8180F75AB1B92671">
    <w:name w:val="D103ED88C8154DAA8180F75AB1B92671"/>
    <w:rsid w:val="008822A5"/>
    <w:rPr>
      <w:rFonts w:eastAsiaTheme="minorHAnsi"/>
    </w:rPr>
  </w:style>
  <w:style w:type="paragraph" w:customStyle="1" w:styleId="1B532D746DBE4AAF9145F1E78B4ECADA">
    <w:name w:val="1B532D746DBE4AAF9145F1E78B4ECADA"/>
    <w:rsid w:val="008822A5"/>
    <w:pPr>
      <w:ind w:left="720"/>
      <w:contextualSpacing/>
    </w:pPr>
    <w:rPr>
      <w:rFonts w:eastAsiaTheme="minorHAnsi"/>
    </w:rPr>
  </w:style>
  <w:style w:type="paragraph" w:customStyle="1" w:styleId="E3A0785BD78745F99B9E1C0A8A3AC8A6">
    <w:name w:val="E3A0785BD78745F99B9E1C0A8A3AC8A6"/>
    <w:rsid w:val="008822A5"/>
    <w:pPr>
      <w:ind w:left="720"/>
      <w:contextualSpacing/>
    </w:pPr>
    <w:rPr>
      <w:rFonts w:eastAsiaTheme="minorHAnsi"/>
    </w:rPr>
  </w:style>
  <w:style w:type="paragraph" w:customStyle="1" w:styleId="B3D7EB4A01184C7A95A0482805B61CD0">
    <w:name w:val="B3D7EB4A01184C7A95A0482805B61CD0"/>
    <w:rsid w:val="008822A5"/>
    <w:pPr>
      <w:ind w:left="720"/>
      <w:contextualSpacing/>
    </w:pPr>
    <w:rPr>
      <w:rFonts w:eastAsiaTheme="minorHAnsi"/>
    </w:rPr>
  </w:style>
  <w:style w:type="paragraph" w:customStyle="1" w:styleId="CC6C17C6D043414D9B8D292F2FFD2EE4">
    <w:name w:val="CC6C17C6D043414D9B8D292F2FFD2EE4"/>
    <w:rsid w:val="008822A5"/>
    <w:rPr>
      <w:rFonts w:eastAsiaTheme="minorHAnsi"/>
    </w:rPr>
  </w:style>
  <w:style w:type="paragraph" w:customStyle="1" w:styleId="FF57ED51B2D74C58997750C894000D9F">
    <w:name w:val="FF57ED51B2D74C58997750C894000D9F"/>
    <w:rsid w:val="008822A5"/>
    <w:rPr>
      <w:rFonts w:eastAsiaTheme="minorHAnsi"/>
    </w:rPr>
  </w:style>
  <w:style w:type="paragraph" w:customStyle="1" w:styleId="6E2D0FC429CC4608BF777E47286E9A88">
    <w:name w:val="6E2D0FC429CC4608BF777E47286E9A88"/>
    <w:rsid w:val="008822A5"/>
    <w:rPr>
      <w:rFonts w:eastAsiaTheme="minorHAnsi"/>
    </w:rPr>
  </w:style>
  <w:style w:type="paragraph" w:customStyle="1" w:styleId="EAF439FE53C8441EAF75060D833B7864">
    <w:name w:val="EAF439FE53C8441EAF75060D833B7864"/>
    <w:rsid w:val="008822A5"/>
    <w:rPr>
      <w:rFonts w:eastAsiaTheme="minorHAnsi"/>
    </w:rPr>
  </w:style>
  <w:style w:type="paragraph" w:customStyle="1" w:styleId="83041FDF27E448B0AF1A2B4AA53905C3">
    <w:name w:val="83041FDF27E448B0AF1A2B4AA53905C3"/>
    <w:rsid w:val="008822A5"/>
    <w:rPr>
      <w:rFonts w:eastAsiaTheme="minorHAnsi"/>
    </w:rPr>
  </w:style>
  <w:style w:type="paragraph" w:customStyle="1" w:styleId="6998B196735C40B99852BDC396521B66">
    <w:name w:val="6998B196735C40B99852BDC396521B66"/>
    <w:rsid w:val="008822A5"/>
    <w:pPr>
      <w:ind w:left="720"/>
      <w:contextualSpacing/>
    </w:pPr>
    <w:rPr>
      <w:rFonts w:eastAsiaTheme="minorHAnsi"/>
    </w:rPr>
  </w:style>
  <w:style w:type="paragraph" w:customStyle="1" w:styleId="A04D2CFACCFD4A789548CAC393ED36C4">
    <w:name w:val="A04D2CFACCFD4A789548CAC393ED36C4"/>
    <w:rsid w:val="008822A5"/>
    <w:pPr>
      <w:ind w:left="720"/>
      <w:contextualSpacing/>
    </w:pPr>
    <w:rPr>
      <w:rFonts w:eastAsiaTheme="minorHAnsi"/>
    </w:rPr>
  </w:style>
  <w:style w:type="paragraph" w:customStyle="1" w:styleId="3B0B949E40534B87B3F7AC3725709CD7">
    <w:name w:val="3B0B949E40534B87B3F7AC3725709CD7"/>
    <w:rsid w:val="008822A5"/>
    <w:rPr>
      <w:rFonts w:eastAsiaTheme="minorHAnsi"/>
    </w:rPr>
  </w:style>
  <w:style w:type="paragraph" w:customStyle="1" w:styleId="B63814C6576645408BE6B7361C0F0057">
    <w:name w:val="B63814C6576645408BE6B7361C0F0057"/>
    <w:rsid w:val="008822A5"/>
    <w:rPr>
      <w:rFonts w:eastAsiaTheme="minorHAnsi"/>
    </w:rPr>
  </w:style>
  <w:style w:type="paragraph" w:customStyle="1" w:styleId="AE6CC74FC857473488039F6113777EF7">
    <w:name w:val="AE6CC74FC857473488039F6113777EF7"/>
    <w:rsid w:val="008822A5"/>
    <w:rPr>
      <w:rFonts w:eastAsiaTheme="minorHAnsi"/>
    </w:rPr>
  </w:style>
  <w:style w:type="paragraph" w:customStyle="1" w:styleId="3ED5EDBEB4174BF5BDD18FB7CC2C7219">
    <w:name w:val="3ED5EDBEB4174BF5BDD18FB7CC2C7219"/>
    <w:rsid w:val="008822A5"/>
    <w:rPr>
      <w:rFonts w:eastAsiaTheme="minorHAnsi"/>
    </w:rPr>
  </w:style>
  <w:style w:type="paragraph" w:customStyle="1" w:styleId="4206979A1CDE4DC497CC7893DCAA22C8">
    <w:name w:val="4206979A1CDE4DC497CC7893DCAA22C8"/>
    <w:rsid w:val="008822A5"/>
    <w:rPr>
      <w:rFonts w:eastAsiaTheme="minorHAnsi"/>
    </w:rPr>
  </w:style>
  <w:style w:type="paragraph" w:customStyle="1" w:styleId="49A1A02E9E6C457C93FAAC68E16BEF6E">
    <w:name w:val="49A1A02E9E6C457C93FAAC68E16BEF6E"/>
    <w:rsid w:val="008822A5"/>
    <w:rPr>
      <w:rFonts w:eastAsiaTheme="minorHAnsi"/>
    </w:rPr>
  </w:style>
  <w:style w:type="paragraph" w:customStyle="1" w:styleId="CF4D0908CE95405BBD01DBC254BCAE25">
    <w:name w:val="CF4D0908CE95405BBD01DBC254BCAE25"/>
    <w:rsid w:val="008822A5"/>
    <w:rPr>
      <w:rFonts w:eastAsiaTheme="minorHAnsi"/>
    </w:rPr>
  </w:style>
  <w:style w:type="paragraph" w:customStyle="1" w:styleId="8F7564DCC0304AC8A120637BCE2C4C69">
    <w:name w:val="8F7564DCC0304AC8A120637BCE2C4C69"/>
    <w:rsid w:val="008822A5"/>
    <w:rPr>
      <w:rFonts w:eastAsiaTheme="minorHAnsi"/>
    </w:rPr>
  </w:style>
  <w:style w:type="paragraph" w:customStyle="1" w:styleId="B236148955EB4BD0AAE8E82C846488C3">
    <w:name w:val="B236148955EB4BD0AAE8E82C846488C3"/>
    <w:rsid w:val="008822A5"/>
    <w:rPr>
      <w:rFonts w:eastAsiaTheme="minorHAnsi"/>
    </w:rPr>
  </w:style>
  <w:style w:type="paragraph" w:customStyle="1" w:styleId="2DCF5101203543DEABB223F57BC00980">
    <w:name w:val="2DCF5101203543DEABB223F57BC00980"/>
    <w:rsid w:val="008822A5"/>
    <w:rPr>
      <w:rFonts w:eastAsiaTheme="minorHAnsi"/>
    </w:rPr>
  </w:style>
  <w:style w:type="paragraph" w:customStyle="1" w:styleId="91F39DBE06884164B7DA3AEA658C907B">
    <w:name w:val="91F39DBE06884164B7DA3AEA658C907B"/>
    <w:rsid w:val="008822A5"/>
    <w:rPr>
      <w:rFonts w:eastAsiaTheme="minorHAnsi"/>
    </w:rPr>
  </w:style>
  <w:style w:type="paragraph" w:customStyle="1" w:styleId="A179CF0FF125423A979596973E1EFE2A">
    <w:name w:val="A179CF0FF125423A979596973E1EFE2A"/>
    <w:rsid w:val="008822A5"/>
    <w:rPr>
      <w:rFonts w:eastAsiaTheme="minorHAnsi"/>
    </w:rPr>
  </w:style>
  <w:style w:type="paragraph" w:customStyle="1" w:styleId="17B8DB50616D4A20BA26215F28F837DD">
    <w:name w:val="17B8DB50616D4A20BA26215F28F837DD"/>
    <w:rsid w:val="008822A5"/>
    <w:rPr>
      <w:rFonts w:eastAsiaTheme="minorHAnsi"/>
    </w:rPr>
  </w:style>
  <w:style w:type="paragraph" w:customStyle="1" w:styleId="418274D4C72C4B5FA5F0D62F0D95F9C8">
    <w:name w:val="418274D4C72C4B5FA5F0D62F0D95F9C8"/>
    <w:rsid w:val="008822A5"/>
    <w:rPr>
      <w:rFonts w:eastAsiaTheme="minorHAnsi"/>
    </w:rPr>
  </w:style>
  <w:style w:type="paragraph" w:customStyle="1" w:styleId="BE849B142A484071B61E0078DD068B86">
    <w:name w:val="BE849B142A484071B61E0078DD068B86"/>
    <w:rsid w:val="008822A5"/>
    <w:rPr>
      <w:rFonts w:eastAsiaTheme="minorHAnsi"/>
    </w:rPr>
  </w:style>
  <w:style w:type="paragraph" w:customStyle="1" w:styleId="4D66A4381CF7403B8A49DF317D4CDC4D">
    <w:name w:val="4D66A4381CF7403B8A49DF317D4CDC4D"/>
    <w:rsid w:val="008822A5"/>
    <w:rPr>
      <w:rFonts w:eastAsiaTheme="minorHAnsi"/>
    </w:rPr>
  </w:style>
  <w:style w:type="paragraph" w:customStyle="1" w:styleId="EDD7DC49F2F4487F8C341A791C5E2629">
    <w:name w:val="EDD7DC49F2F4487F8C341A791C5E2629"/>
    <w:rsid w:val="008822A5"/>
    <w:rPr>
      <w:rFonts w:eastAsiaTheme="minorHAnsi"/>
    </w:rPr>
  </w:style>
  <w:style w:type="paragraph" w:customStyle="1" w:styleId="A660B2FF04B4455D88CD52785AF81EA3">
    <w:name w:val="A660B2FF04B4455D88CD52785AF81EA3"/>
    <w:rsid w:val="008822A5"/>
    <w:rPr>
      <w:rFonts w:eastAsiaTheme="minorHAnsi"/>
    </w:rPr>
  </w:style>
  <w:style w:type="paragraph" w:customStyle="1" w:styleId="5371DC321727499BA5D5536750AA0F01">
    <w:name w:val="5371DC321727499BA5D5536750AA0F01"/>
    <w:rsid w:val="008822A5"/>
    <w:rPr>
      <w:rFonts w:eastAsiaTheme="minorHAnsi"/>
    </w:rPr>
  </w:style>
  <w:style w:type="paragraph" w:customStyle="1" w:styleId="2D605BD9741242C7B9C676DD72E98954">
    <w:name w:val="2D605BD9741242C7B9C676DD72E98954"/>
    <w:rsid w:val="008822A5"/>
    <w:rPr>
      <w:rFonts w:eastAsiaTheme="minorHAnsi"/>
    </w:rPr>
  </w:style>
  <w:style w:type="paragraph" w:customStyle="1" w:styleId="9CD3B39DD98E4CCC9C7A6ABFB61F5F87">
    <w:name w:val="9CD3B39DD98E4CCC9C7A6ABFB61F5F87"/>
    <w:rsid w:val="008822A5"/>
    <w:rPr>
      <w:rFonts w:eastAsiaTheme="minorHAnsi"/>
    </w:rPr>
  </w:style>
  <w:style w:type="paragraph" w:customStyle="1" w:styleId="8B4B40A3237746C4B3AE4F0ED9298F8F">
    <w:name w:val="8B4B40A3237746C4B3AE4F0ED9298F8F"/>
    <w:rsid w:val="008822A5"/>
    <w:rPr>
      <w:rFonts w:eastAsiaTheme="minorHAnsi"/>
    </w:rPr>
  </w:style>
  <w:style w:type="paragraph" w:customStyle="1" w:styleId="60D32A87920B4F8A91B21BF8386CFD60">
    <w:name w:val="60D32A87920B4F8A91B21BF8386CFD60"/>
    <w:rsid w:val="008822A5"/>
    <w:rPr>
      <w:rFonts w:eastAsiaTheme="minorHAnsi"/>
    </w:rPr>
  </w:style>
  <w:style w:type="paragraph" w:customStyle="1" w:styleId="92A1533D473C4CE08358B1E0BD2A2EA5">
    <w:name w:val="92A1533D473C4CE08358B1E0BD2A2EA5"/>
    <w:rsid w:val="008822A5"/>
    <w:rPr>
      <w:rFonts w:eastAsiaTheme="minorHAnsi"/>
    </w:rPr>
  </w:style>
  <w:style w:type="paragraph" w:customStyle="1" w:styleId="3A5C3617B6334966A1648B09ADDF188D">
    <w:name w:val="3A5C3617B6334966A1648B09ADDF188D"/>
    <w:rsid w:val="008822A5"/>
    <w:rPr>
      <w:rFonts w:eastAsiaTheme="minorHAnsi"/>
    </w:rPr>
  </w:style>
  <w:style w:type="paragraph" w:customStyle="1" w:styleId="0C37DD6EFF6645969DEA9B0CF3EDC9E1">
    <w:name w:val="0C37DD6EFF6645969DEA9B0CF3EDC9E1"/>
    <w:rsid w:val="008822A5"/>
    <w:rPr>
      <w:rFonts w:eastAsiaTheme="minorHAnsi"/>
    </w:rPr>
  </w:style>
  <w:style w:type="paragraph" w:customStyle="1" w:styleId="17BAE9C5DC524C56A167882B86693825">
    <w:name w:val="17BAE9C5DC524C56A167882B86693825"/>
    <w:rsid w:val="008822A5"/>
    <w:rPr>
      <w:rFonts w:eastAsiaTheme="minorHAnsi"/>
    </w:rPr>
  </w:style>
  <w:style w:type="paragraph" w:customStyle="1" w:styleId="107610164C0540EC8F1DBDA21BA647171">
    <w:name w:val="107610164C0540EC8F1DBDA21BA647171"/>
    <w:rsid w:val="008822A5"/>
    <w:rPr>
      <w:rFonts w:eastAsiaTheme="minorHAnsi"/>
    </w:rPr>
  </w:style>
  <w:style w:type="paragraph" w:customStyle="1" w:styleId="2E65A8F721394CE586BA496AF751C111">
    <w:name w:val="2E65A8F721394CE586BA496AF751C111"/>
    <w:rsid w:val="008822A5"/>
    <w:rPr>
      <w:rFonts w:eastAsiaTheme="minorHAnsi"/>
    </w:rPr>
  </w:style>
  <w:style w:type="paragraph" w:customStyle="1" w:styleId="CC07D7528D1F4E9FA82DA8B7CB59C7AA">
    <w:name w:val="CC07D7528D1F4E9FA82DA8B7CB59C7AA"/>
    <w:rsid w:val="008822A5"/>
    <w:rPr>
      <w:rFonts w:eastAsiaTheme="minorHAnsi"/>
    </w:rPr>
  </w:style>
  <w:style w:type="paragraph" w:customStyle="1" w:styleId="1D91C7A72DA74AA7817BA3ABDDEF6BE2">
    <w:name w:val="1D91C7A72DA74AA7817BA3ABDDEF6BE2"/>
    <w:rsid w:val="008822A5"/>
    <w:rPr>
      <w:rFonts w:eastAsiaTheme="minorHAnsi"/>
    </w:rPr>
  </w:style>
  <w:style w:type="paragraph" w:customStyle="1" w:styleId="A246C3C33E8C44F9AF85408DE9ABB578">
    <w:name w:val="A246C3C33E8C44F9AF85408DE9ABB578"/>
    <w:rsid w:val="008822A5"/>
    <w:rPr>
      <w:rFonts w:eastAsiaTheme="minorHAnsi"/>
    </w:rPr>
  </w:style>
  <w:style w:type="paragraph" w:customStyle="1" w:styleId="63AECEAAB6F54035848F301A66538C8F">
    <w:name w:val="63AECEAAB6F54035848F301A66538C8F"/>
    <w:rsid w:val="008822A5"/>
    <w:rPr>
      <w:rFonts w:eastAsiaTheme="minorHAnsi"/>
    </w:rPr>
  </w:style>
  <w:style w:type="paragraph" w:customStyle="1" w:styleId="72CE0CD763944846AAB3C2080E4895A7">
    <w:name w:val="72CE0CD763944846AAB3C2080E4895A7"/>
    <w:rsid w:val="008822A5"/>
    <w:rPr>
      <w:rFonts w:eastAsiaTheme="minorHAnsi"/>
    </w:rPr>
  </w:style>
  <w:style w:type="paragraph" w:customStyle="1" w:styleId="01814ECDAB18489F86F24ED35B545F592">
    <w:name w:val="01814ECDAB18489F86F24ED35B545F592"/>
    <w:rsid w:val="008822A5"/>
    <w:rPr>
      <w:rFonts w:eastAsiaTheme="minorHAnsi"/>
    </w:rPr>
  </w:style>
  <w:style w:type="paragraph" w:customStyle="1" w:styleId="68082A113CB9484EBC50CED2263B42F31">
    <w:name w:val="68082A113CB9484EBC50CED2263B42F31"/>
    <w:rsid w:val="008822A5"/>
    <w:rPr>
      <w:rFonts w:eastAsiaTheme="minorHAnsi"/>
    </w:rPr>
  </w:style>
  <w:style w:type="paragraph" w:customStyle="1" w:styleId="E6C6975C799741798239C8F320BBC8061">
    <w:name w:val="E6C6975C799741798239C8F320BBC8061"/>
    <w:rsid w:val="008822A5"/>
    <w:rPr>
      <w:rFonts w:eastAsiaTheme="minorHAnsi"/>
    </w:rPr>
  </w:style>
  <w:style w:type="paragraph" w:customStyle="1" w:styleId="DFE4CAD3E57F49049BD44B3241DE64AD1">
    <w:name w:val="DFE4CAD3E57F49049BD44B3241DE64AD1"/>
    <w:rsid w:val="008822A5"/>
    <w:rPr>
      <w:rFonts w:eastAsiaTheme="minorHAnsi"/>
    </w:rPr>
  </w:style>
  <w:style w:type="paragraph" w:customStyle="1" w:styleId="ACBA3451C39B45EC8E478497D1B2244D1">
    <w:name w:val="ACBA3451C39B45EC8E478497D1B2244D1"/>
    <w:rsid w:val="008822A5"/>
    <w:rPr>
      <w:rFonts w:eastAsiaTheme="minorHAnsi"/>
    </w:rPr>
  </w:style>
  <w:style w:type="paragraph" w:customStyle="1" w:styleId="8D190DE3BC1B446FB6F46D6AB5725C351">
    <w:name w:val="8D190DE3BC1B446FB6F46D6AB5725C351"/>
    <w:rsid w:val="008822A5"/>
    <w:rPr>
      <w:rFonts w:eastAsiaTheme="minorHAnsi"/>
    </w:rPr>
  </w:style>
  <w:style w:type="paragraph" w:customStyle="1" w:styleId="1E1286B09CF4471E86504E90624498251">
    <w:name w:val="1E1286B09CF4471E86504E90624498251"/>
    <w:rsid w:val="008822A5"/>
    <w:rPr>
      <w:rFonts w:eastAsiaTheme="minorHAnsi"/>
    </w:rPr>
  </w:style>
  <w:style w:type="paragraph" w:customStyle="1" w:styleId="43BBB85C12AF42A39161DB5B1C336A9A1">
    <w:name w:val="43BBB85C12AF42A39161DB5B1C336A9A1"/>
    <w:rsid w:val="008822A5"/>
    <w:rPr>
      <w:rFonts w:eastAsiaTheme="minorHAnsi"/>
    </w:rPr>
  </w:style>
  <w:style w:type="paragraph" w:customStyle="1" w:styleId="0B9CE017967D4D8F9B2498AB81C90C431">
    <w:name w:val="0B9CE017967D4D8F9B2498AB81C90C431"/>
    <w:rsid w:val="008822A5"/>
    <w:rPr>
      <w:rFonts w:eastAsiaTheme="minorHAnsi"/>
    </w:rPr>
  </w:style>
  <w:style w:type="paragraph" w:customStyle="1" w:styleId="0009988A35444326BACBE36D3E6B58E41">
    <w:name w:val="0009988A35444326BACBE36D3E6B58E41"/>
    <w:rsid w:val="008822A5"/>
    <w:rPr>
      <w:rFonts w:eastAsiaTheme="minorHAnsi"/>
    </w:rPr>
  </w:style>
  <w:style w:type="paragraph" w:customStyle="1" w:styleId="6B64CFE7301D437C997BFC631F4D712B1">
    <w:name w:val="6B64CFE7301D437C997BFC631F4D712B1"/>
    <w:rsid w:val="008822A5"/>
    <w:rPr>
      <w:rFonts w:eastAsiaTheme="minorHAnsi"/>
    </w:rPr>
  </w:style>
  <w:style w:type="paragraph" w:customStyle="1" w:styleId="543933F7679E414DA786C360BA7A743C1">
    <w:name w:val="543933F7679E414DA786C360BA7A743C1"/>
    <w:rsid w:val="008822A5"/>
    <w:rPr>
      <w:rFonts w:eastAsiaTheme="minorHAnsi"/>
    </w:rPr>
  </w:style>
  <w:style w:type="paragraph" w:customStyle="1" w:styleId="6C79204E0E2D44DDAFF2F6A3D3FC54AD1">
    <w:name w:val="6C79204E0E2D44DDAFF2F6A3D3FC54AD1"/>
    <w:rsid w:val="008822A5"/>
    <w:rPr>
      <w:rFonts w:eastAsiaTheme="minorHAnsi"/>
    </w:rPr>
  </w:style>
  <w:style w:type="paragraph" w:customStyle="1" w:styleId="4E4DB6F35EB3485CBEBF427E6E9ED2161">
    <w:name w:val="4E4DB6F35EB3485CBEBF427E6E9ED2161"/>
    <w:rsid w:val="008822A5"/>
    <w:rPr>
      <w:rFonts w:eastAsiaTheme="minorHAnsi"/>
    </w:rPr>
  </w:style>
  <w:style w:type="paragraph" w:customStyle="1" w:styleId="8DB2A2C009974AEE96791708181A780F1">
    <w:name w:val="8DB2A2C009974AEE96791708181A780F1"/>
    <w:rsid w:val="008822A5"/>
    <w:rPr>
      <w:rFonts w:eastAsiaTheme="minorHAnsi"/>
    </w:rPr>
  </w:style>
  <w:style w:type="paragraph" w:customStyle="1" w:styleId="F7D4468871B94CB88AFB8AFBC6031F9E1">
    <w:name w:val="F7D4468871B94CB88AFB8AFBC6031F9E1"/>
    <w:rsid w:val="008822A5"/>
    <w:rPr>
      <w:rFonts w:eastAsiaTheme="minorHAnsi"/>
    </w:rPr>
  </w:style>
  <w:style w:type="paragraph" w:customStyle="1" w:styleId="2661655C91E94BC09AF1E77A7CA8055E1">
    <w:name w:val="2661655C91E94BC09AF1E77A7CA8055E1"/>
    <w:rsid w:val="008822A5"/>
    <w:rPr>
      <w:rFonts w:eastAsiaTheme="minorHAnsi"/>
    </w:rPr>
  </w:style>
  <w:style w:type="paragraph" w:customStyle="1" w:styleId="C7BAB87755B1406292F0C9B68272604C1">
    <w:name w:val="C7BAB87755B1406292F0C9B68272604C1"/>
    <w:rsid w:val="008822A5"/>
    <w:rPr>
      <w:rFonts w:eastAsiaTheme="minorHAnsi"/>
    </w:rPr>
  </w:style>
  <w:style w:type="paragraph" w:customStyle="1" w:styleId="367CEFE110F74A5F9CE52E8E693096FB1">
    <w:name w:val="367CEFE110F74A5F9CE52E8E693096FB1"/>
    <w:rsid w:val="008822A5"/>
    <w:rPr>
      <w:rFonts w:eastAsiaTheme="minorHAnsi"/>
    </w:rPr>
  </w:style>
  <w:style w:type="paragraph" w:customStyle="1" w:styleId="235F87B1735144219C07CC4C99DB62EF1">
    <w:name w:val="235F87B1735144219C07CC4C99DB62EF1"/>
    <w:rsid w:val="008822A5"/>
    <w:rPr>
      <w:rFonts w:eastAsiaTheme="minorHAnsi"/>
    </w:rPr>
  </w:style>
  <w:style w:type="paragraph" w:customStyle="1" w:styleId="E399F05495C64CA9B87907965DBE9AEE1">
    <w:name w:val="E399F05495C64CA9B87907965DBE9AEE1"/>
    <w:rsid w:val="008822A5"/>
    <w:rPr>
      <w:rFonts w:eastAsiaTheme="minorHAnsi"/>
    </w:rPr>
  </w:style>
  <w:style w:type="paragraph" w:customStyle="1" w:styleId="323FBC9F422C422D8461F1D09497850A1">
    <w:name w:val="323FBC9F422C422D8461F1D09497850A1"/>
    <w:rsid w:val="008822A5"/>
    <w:rPr>
      <w:rFonts w:eastAsiaTheme="minorHAnsi"/>
    </w:rPr>
  </w:style>
  <w:style w:type="paragraph" w:customStyle="1" w:styleId="58F1A1101C12449E923D1F4A32B4318B1">
    <w:name w:val="58F1A1101C12449E923D1F4A32B4318B1"/>
    <w:rsid w:val="008822A5"/>
    <w:rPr>
      <w:rFonts w:eastAsiaTheme="minorHAnsi"/>
    </w:rPr>
  </w:style>
  <w:style w:type="paragraph" w:customStyle="1" w:styleId="1BDF943C3EE64A62A796502691D947641">
    <w:name w:val="1BDF943C3EE64A62A796502691D947641"/>
    <w:rsid w:val="008822A5"/>
    <w:rPr>
      <w:rFonts w:eastAsiaTheme="minorHAnsi"/>
    </w:rPr>
  </w:style>
  <w:style w:type="paragraph" w:customStyle="1" w:styleId="1AA93B0803334EB68BE76E0E593FFAF51">
    <w:name w:val="1AA93B0803334EB68BE76E0E593FFAF51"/>
    <w:rsid w:val="008822A5"/>
    <w:pPr>
      <w:ind w:left="720"/>
      <w:contextualSpacing/>
    </w:pPr>
    <w:rPr>
      <w:rFonts w:eastAsiaTheme="minorHAnsi"/>
    </w:rPr>
  </w:style>
  <w:style w:type="paragraph" w:customStyle="1" w:styleId="D103ED88C8154DAA8180F75AB1B926711">
    <w:name w:val="D103ED88C8154DAA8180F75AB1B926711"/>
    <w:rsid w:val="008822A5"/>
    <w:rPr>
      <w:rFonts w:eastAsiaTheme="minorHAnsi"/>
    </w:rPr>
  </w:style>
  <w:style w:type="paragraph" w:customStyle="1" w:styleId="1B532D746DBE4AAF9145F1E78B4ECADA1">
    <w:name w:val="1B532D746DBE4AAF9145F1E78B4ECADA1"/>
    <w:rsid w:val="008822A5"/>
    <w:pPr>
      <w:ind w:left="720"/>
      <w:contextualSpacing/>
    </w:pPr>
    <w:rPr>
      <w:rFonts w:eastAsiaTheme="minorHAnsi"/>
    </w:rPr>
  </w:style>
  <w:style w:type="paragraph" w:customStyle="1" w:styleId="E3A0785BD78745F99B9E1C0A8A3AC8A61">
    <w:name w:val="E3A0785BD78745F99B9E1C0A8A3AC8A61"/>
    <w:rsid w:val="008822A5"/>
    <w:pPr>
      <w:ind w:left="720"/>
      <w:contextualSpacing/>
    </w:pPr>
    <w:rPr>
      <w:rFonts w:eastAsiaTheme="minorHAnsi"/>
    </w:rPr>
  </w:style>
  <w:style w:type="paragraph" w:customStyle="1" w:styleId="B3D7EB4A01184C7A95A0482805B61CD01">
    <w:name w:val="B3D7EB4A01184C7A95A0482805B61CD01"/>
    <w:rsid w:val="008822A5"/>
    <w:pPr>
      <w:ind w:left="720"/>
      <w:contextualSpacing/>
    </w:pPr>
    <w:rPr>
      <w:rFonts w:eastAsiaTheme="minorHAnsi"/>
    </w:rPr>
  </w:style>
  <w:style w:type="paragraph" w:customStyle="1" w:styleId="CC6C17C6D043414D9B8D292F2FFD2EE41">
    <w:name w:val="CC6C17C6D043414D9B8D292F2FFD2EE41"/>
    <w:rsid w:val="008822A5"/>
    <w:rPr>
      <w:rFonts w:eastAsiaTheme="minorHAnsi"/>
    </w:rPr>
  </w:style>
  <w:style w:type="paragraph" w:customStyle="1" w:styleId="FF57ED51B2D74C58997750C894000D9F1">
    <w:name w:val="FF57ED51B2D74C58997750C894000D9F1"/>
    <w:rsid w:val="008822A5"/>
    <w:rPr>
      <w:rFonts w:eastAsiaTheme="minorHAnsi"/>
    </w:rPr>
  </w:style>
  <w:style w:type="paragraph" w:customStyle="1" w:styleId="6E2D0FC429CC4608BF777E47286E9A881">
    <w:name w:val="6E2D0FC429CC4608BF777E47286E9A881"/>
    <w:rsid w:val="008822A5"/>
    <w:rPr>
      <w:rFonts w:eastAsiaTheme="minorHAnsi"/>
    </w:rPr>
  </w:style>
  <w:style w:type="paragraph" w:customStyle="1" w:styleId="EAF439FE53C8441EAF75060D833B78641">
    <w:name w:val="EAF439FE53C8441EAF75060D833B78641"/>
    <w:rsid w:val="008822A5"/>
    <w:rPr>
      <w:rFonts w:eastAsiaTheme="minorHAnsi"/>
    </w:rPr>
  </w:style>
  <w:style w:type="paragraph" w:customStyle="1" w:styleId="83041FDF27E448B0AF1A2B4AA53905C31">
    <w:name w:val="83041FDF27E448B0AF1A2B4AA53905C31"/>
    <w:rsid w:val="008822A5"/>
    <w:rPr>
      <w:rFonts w:eastAsiaTheme="minorHAnsi"/>
    </w:rPr>
  </w:style>
  <w:style w:type="paragraph" w:customStyle="1" w:styleId="6998B196735C40B99852BDC396521B661">
    <w:name w:val="6998B196735C40B99852BDC396521B661"/>
    <w:rsid w:val="008822A5"/>
    <w:pPr>
      <w:ind w:left="720"/>
      <w:contextualSpacing/>
    </w:pPr>
    <w:rPr>
      <w:rFonts w:eastAsiaTheme="minorHAnsi"/>
    </w:rPr>
  </w:style>
  <w:style w:type="paragraph" w:customStyle="1" w:styleId="A04D2CFACCFD4A789548CAC393ED36C41">
    <w:name w:val="A04D2CFACCFD4A789548CAC393ED36C41"/>
    <w:rsid w:val="008822A5"/>
    <w:pPr>
      <w:ind w:left="720"/>
      <w:contextualSpacing/>
    </w:pPr>
    <w:rPr>
      <w:rFonts w:eastAsiaTheme="minorHAnsi"/>
    </w:rPr>
  </w:style>
  <w:style w:type="paragraph" w:customStyle="1" w:styleId="3B0B949E40534B87B3F7AC3725709CD71">
    <w:name w:val="3B0B949E40534B87B3F7AC3725709CD71"/>
    <w:rsid w:val="008822A5"/>
    <w:rPr>
      <w:rFonts w:eastAsiaTheme="minorHAnsi"/>
    </w:rPr>
  </w:style>
  <w:style w:type="paragraph" w:customStyle="1" w:styleId="B63814C6576645408BE6B7361C0F00571">
    <w:name w:val="B63814C6576645408BE6B7361C0F00571"/>
    <w:rsid w:val="008822A5"/>
    <w:rPr>
      <w:rFonts w:eastAsiaTheme="minorHAnsi"/>
    </w:rPr>
  </w:style>
  <w:style w:type="paragraph" w:customStyle="1" w:styleId="AE6CC74FC857473488039F6113777EF71">
    <w:name w:val="AE6CC74FC857473488039F6113777EF71"/>
    <w:rsid w:val="008822A5"/>
    <w:rPr>
      <w:rFonts w:eastAsiaTheme="minorHAnsi"/>
    </w:rPr>
  </w:style>
  <w:style w:type="paragraph" w:customStyle="1" w:styleId="3ED5EDBEB4174BF5BDD18FB7CC2C72191">
    <w:name w:val="3ED5EDBEB4174BF5BDD18FB7CC2C72191"/>
    <w:rsid w:val="008822A5"/>
    <w:rPr>
      <w:rFonts w:eastAsiaTheme="minorHAnsi"/>
    </w:rPr>
  </w:style>
  <w:style w:type="paragraph" w:customStyle="1" w:styleId="4206979A1CDE4DC497CC7893DCAA22C81">
    <w:name w:val="4206979A1CDE4DC497CC7893DCAA22C81"/>
    <w:rsid w:val="008822A5"/>
    <w:rPr>
      <w:rFonts w:eastAsiaTheme="minorHAnsi"/>
    </w:rPr>
  </w:style>
  <w:style w:type="paragraph" w:customStyle="1" w:styleId="49A1A02E9E6C457C93FAAC68E16BEF6E1">
    <w:name w:val="49A1A02E9E6C457C93FAAC68E16BEF6E1"/>
    <w:rsid w:val="008822A5"/>
    <w:rPr>
      <w:rFonts w:eastAsiaTheme="minorHAnsi"/>
    </w:rPr>
  </w:style>
  <w:style w:type="paragraph" w:customStyle="1" w:styleId="CF4D0908CE95405BBD01DBC254BCAE251">
    <w:name w:val="CF4D0908CE95405BBD01DBC254BCAE251"/>
    <w:rsid w:val="008822A5"/>
    <w:rPr>
      <w:rFonts w:eastAsiaTheme="minorHAnsi"/>
    </w:rPr>
  </w:style>
  <w:style w:type="paragraph" w:customStyle="1" w:styleId="8F7564DCC0304AC8A120637BCE2C4C691">
    <w:name w:val="8F7564DCC0304AC8A120637BCE2C4C691"/>
    <w:rsid w:val="008822A5"/>
    <w:rPr>
      <w:rFonts w:eastAsiaTheme="minorHAnsi"/>
    </w:rPr>
  </w:style>
  <w:style w:type="paragraph" w:customStyle="1" w:styleId="B236148955EB4BD0AAE8E82C846488C31">
    <w:name w:val="B236148955EB4BD0AAE8E82C846488C31"/>
    <w:rsid w:val="008822A5"/>
    <w:rPr>
      <w:rFonts w:eastAsiaTheme="minorHAnsi"/>
    </w:rPr>
  </w:style>
  <w:style w:type="paragraph" w:customStyle="1" w:styleId="2DCF5101203543DEABB223F57BC009801">
    <w:name w:val="2DCF5101203543DEABB223F57BC009801"/>
    <w:rsid w:val="008822A5"/>
    <w:rPr>
      <w:rFonts w:eastAsiaTheme="minorHAnsi"/>
    </w:rPr>
  </w:style>
  <w:style w:type="paragraph" w:customStyle="1" w:styleId="91F39DBE06884164B7DA3AEA658C907B1">
    <w:name w:val="91F39DBE06884164B7DA3AEA658C907B1"/>
    <w:rsid w:val="008822A5"/>
    <w:rPr>
      <w:rFonts w:eastAsiaTheme="minorHAnsi"/>
    </w:rPr>
  </w:style>
  <w:style w:type="paragraph" w:customStyle="1" w:styleId="A179CF0FF125423A979596973E1EFE2A1">
    <w:name w:val="A179CF0FF125423A979596973E1EFE2A1"/>
    <w:rsid w:val="008822A5"/>
    <w:rPr>
      <w:rFonts w:eastAsiaTheme="minorHAnsi"/>
    </w:rPr>
  </w:style>
  <w:style w:type="paragraph" w:customStyle="1" w:styleId="17B8DB50616D4A20BA26215F28F837DD1">
    <w:name w:val="17B8DB50616D4A20BA26215F28F837DD1"/>
    <w:rsid w:val="008822A5"/>
    <w:rPr>
      <w:rFonts w:eastAsiaTheme="minorHAnsi"/>
    </w:rPr>
  </w:style>
  <w:style w:type="paragraph" w:customStyle="1" w:styleId="418274D4C72C4B5FA5F0D62F0D95F9C81">
    <w:name w:val="418274D4C72C4B5FA5F0D62F0D95F9C81"/>
    <w:rsid w:val="008822A5"/>
    <w:rPr>
      <w:rFonts w:eastAsiaTheme="minorHAnsi"/>
    </w:rPr>
  </w:style>
  <w:style w:type="paragraph" w:customStyle="1" w:styleId="BE849B142A484071B61E0078DD068B861">
    <w:name w:val="BE849B142A484071B61E0078DD068B861"/>
    <w:rsid w:val="008822A5"/>
    <w:rPr>
      <w:rFonts w:eastAsiaTheme="minorHAnsi"/>
    </w:rPr>
  </w:style>
  <w:style w:type="paragraph" w:customStyle="1" w:styleId="4D66A4381CF7403B8A49DF317D4CDC4D1">
    <w:name w:val="4D66A4381CF7403B8A49DF317D4CDC4D1"/>
    <w:rsid w:val="008822A5"/>
    <w:rPr>
      <w:rFonts w:eastAsiaTheme="minorHAnsi"/>
    </w:rPr>
  </w:style>
  <w:style w:type="paragraph" w:customStyle="1" w:styleId="EDD7DC49F2F4487F8C341A791C5E26291">
    <w:name w:val="EDD7DC49F2F4487F8C341A791C5E26291"/>
    <w:rsid w:val="008822A5"/>
    <w:rPr>
      <w:rFonts w:eastAsiaTheme="minorHAnsi"/>
    </w:rPr>
  </w:style>
  <w:style w:type="paragraph" w:customStyle="1" w:styleId="A660B2FF04B4455D88CD52785AF81EA31">
    <w:name w:val="A660B2FF04B4455D88CD52785AF81EA31"/>
    <w:rsid w:val="008822A5"/>
    <w:rPr>
      <w:rFonts w:eastAsiaTheme="minorHAnsi"/>
    </w:rPr>
  </w:style>
  <w:style w:type="paragraph" w:customStyle="1" w:styleId="5371DC321727499BA5D5536750AA0F011">
    <w:name w:val="5371DC321727499BA5D5536750AA0F011"/>
    <w:rsid w:val="008822A5"/>
    <w:rPr>
      <w:rFonts w:eastAsiaTheme="minorHAnsi"/>
    </w:rPr>
  </w:style>
  <w:style w:type="paragraph" w:customStyle="1" w:styleId="2D605BD9741242C7B9C676DD72E989541">
    <w:name w:val="2D605BD9741242C7B9C676DD72E989541"/>
    <w:rsid w:val="008822A5"/>
    <w:rPr>
      <w:rFonts w:eastAsiaTheme="minorHAnsi"/>
    </w:rPr>
  </w:style>
  <w:style w:type="paragraph" w:customStyle="1" w:styleId="9CD3B39DD98E4CCC9C7A6ABFB61F5F871">
    <w:name w:val="9CD3B39DD98E4CCC9C7A6ABFB61F5F871"/>
    <w:rsid w:val="008822A5"/>
    <w:rPr>
      <w:rFonts w:eastAsiaTheme="minorHAnsi"/>
    </w:rPr>
  </w:style>
  <w:style w:type="paragraph" w:customStyle="1" w:styleId="8B4B40A3237746C4B3AE4F0ED9298F8F1">
    <w:name w:val="8B4B40A3237746C4B3AE4F0ED9298F8F1"/>
    <w:rsid w:val="008822A5"/>
    <w:rPr>
      <w:rFonts w:eastAsiaTheme="minorHAnsi"/>
    </w:rPr>
  </w:style>
  <w:style w:type="paragraph" w:customStyle="1" w:styleId="60D32A87920B4F8A91B21BF8386CFD601">
    <w:name w:val="60D32A87920B4F8A91B21BF8386CFD601"/>
    <w:rsid w:val="008822A5"/>
    <w:rPr>
      <w:rFonts w:eastAsiaTheme="minorHAnsi"/>
    </w:rPr>
  </w:style>
  <w:style w:type="paragraph" w:customStyle="1" w:styleId="92A1533D473C4CE08358B1E0BD2A2EA51">
    <w:name w:val="92A1533D473C4CE08358B1E0BD2A2EA51"/>
    <w:rsid w:val="008822A5"/>
    <w:rPr>
      <w:rFonts w:eastAsiaTheme="minorHAnsi"/>
    </w:rPr>
  </w:style>
  <w:style w:type="paragraph" w:customStyle="1" w:styleId="3A5C3617B6334966A1648B09ADDF188D1">
    <w:name w:val="3A5C3617B6334966A1648B09ADDF188D1"/>
    <w:rsid w:val="008822A5"/>
    <w:rPr>
      <w:rFonts w:eastAsiaTheme="minorHAnsi"/>
    </w:rPr>
  </w:style>
  <w:style w:type="paragraph" w:customStyle="1" w:styleId="0C37DD6EFF6645969DEA9B0CF3EDC9E11">
    <w:name w:val="0C37DD6EFF6645969DEA9B0CF3EDC9E11"/>
    <w:rsid w:val="008822A5"/>
    <w:rPr>
      <w:rFonts w:eastAsiaTheme="minorHAnsi"/>
    </w:rPr>
  </w:style>
  <w:style w:type="paragraph" w:customStyle="1" w:styleId="17BAE9C5DC524C56A167882B866938251">
    <w:name w:val="17BAE9C5DC524C56A167882B866938251"/>
    <w:rsid w:val="008822A5"/>
    <w:rPr>
      <w:rFonts w:eastAsiaTheme="minorHAnsi"/>
    </w:rPr>
  </w:style>
  <w:style w:type="paragraph" w:customStyle="1" w:styleId="107610164C0540EC8F1DBDA21BA647172">
    <w:name w:val="107610164C0540EC8F1DBDA21BA647172"/>
    <w:rsid w:val="008822A5"/>
    <w:rPr>
      <w:rFonts w:eastAsiaTheme="minorHAnsi"/>
    </w:rPr>
  </w:style>
  <w:style w:type="paragraph" w:customStyle="1" w:styleId="2E65A8F721394CE586BA496AF751C1111">
    <w:name w:val="2E65A8F721394CE586BA496AF751C1111"/>
    <w:rsid w:val="008822A5"/>
    <w:rPr>
      <w:rFonts w:eastAsiaTheme="minorHAnsi"/>
    </w:rPr>
  </w:style>
  <w:style w:type="paragraph" w:customStyle="1" w:styleId="CC07D7528D1F4E9FA82DA8B7CB59C7AA1">
    <w:name w:val="CC07D7528D1F4E9FA82DA8B7CB59C7AA1"/>
    <w:rsid w:val="008822A5"/>
    <w:rPr>
      <w:rFonts w:eastAsiaTheme="minorHAnsi"/>
    </w:rPr>
  </w:style>
  <w:style w:type="paragraph" w:customStyle="1" w:styleId="1D91C7A72DA74AA7817BA3ABDDEF6BE21">
    <w:name w:val="1D91C7A72DA74AA7817BA3ABDDEF6BE21"/>
    <w:rsid w:val="008822A5"/>
    <w:rPr>
      <w:rFonts w:eastAsiaTheme="minorHAnsi"/>
    </w:rPr>
  </w:style>
  <w:style w:type="paragraph" w:customStyle="1" w:styleId="A246C3C33E8C44F9AF85408DE9ABB5781">
    <w:name w:val="A246C3C33E8C44F9AF85408DE9ABB5781"/>
    <w:rsid w:val="008822A5"/>
    <w:rPr>
      <w:rFonts w:eastAsiaTheme="minorHAnsi"/>
    </w:rPr>
  </w:style>
  <w:style w:type="paragraph" w:customStyle="1" w:styleId="63AECEAAB6F54035848F301A66538C8F1">
    <w:name w:val="63AECEAAB6F54035848F301A66538C8F1"/>
    <w:rsid w:val="008822A5"/>
    <w:rPr>
      <w:rFonts w:eastAsiaTheme="minorHAnsi"/>
    </w:rPr>
  </w:style>
  <w:style w:type="paragraph" w:customStyle="1" w:styleId="72CE0CD763944846AAB3C2080E4895A71">
    <w:name w:val="72CE0CD763944846AAB3C2080E4895A71"/>
    <w:rsid w:val="008822A5"/>
    <w:rPr>
      <w:rFonts w:eastAsiaTheme="minorHAnsi"/>
    </w:rPr>
  </w:style>
  <w:style w:type="paragraph" w:customStyle="1" w:styleId="01814ECDAB18489F86F24ED35B545F593">
    <w:name w:val="01814ECDAB18489F86F24ED35B545F593"/>
    <w:rsid w:val="008822A5"/>
    <w:rPr>
      <w:rFonts w:eastAsiaTheme="minorHAnsi"/>
    </w:rPr>
  </w:style>
  <w:style w:type="paragraph" w:customStyle="1" w:styleId="68082A113CB9484EBC50CED2263B42F32">
    <w:name w:val="68082A113CB9484EBC50CED2263B42F32"/>
    <w:rsid w:val="008822A5"/>
    <w:rPr>
      <w:rFonts w:eastAsiaTheme="minorHAnsi"/>
    </w:rPr>
  </w:style>
  <w:style w:type="paragraph" w:customStyle="1" w:styleId="E6C6975C799741798239C8F320BBC8062">
    <w:name w:val="E6C6975C799741798239C8F320BBC8062"/>
    <w:rsid w:val="008822A5"/>
    <w:rPr>
      <w:rFonts w:eastAsiaTheme="minorHAnsi"/>
    </w:rPr>
  </w:style>
  <w:style w:type="paragraph" w:customStyle="1" w:styleId="DFE4CAD3E57F49049BD44B3241DE64AD2">
    <w:name w:val="DFE4CAD3E57F49049BD44B3241DE64AD2"/>
    <w:rsid w:val="008822A5"/>
    <w:rPr>
      <w:rFonts w:eastAsiaTheme="minorHAnsi"/>
    </w:rPr>
  </w:style>
  <w:style w:type="paragraph" w:customStyle="1" w:styleId="ACBA3451C39B45EC8E478497D1B2244D2">
    <w:name w:val="ACBA3451C39B45EC8E478497D1B2244D2"/>
    <w:rsid w:val="008822A5"/>
    <w:rPr>
      <w:rFonts w:eastAsiaTheme="minorHAnsi"/>
    </w:rPr>
  </w:style>
  <w:style w:type="paragraph" w:customStyle="1" w:styleId="8D190DE3BC1B446FB6F46D6AB5725C352">
    <w:name w:val="8D190DE3BC1B446FB6F46D6AB5725C352"/>
    <w:rsid w:val="008822A5"/>
    <w:rPr>
      <w:rFonts w:eastAsiaTheme="minorHAnsi"/>
    </w:rPr>
  </w:style>
  <w:style w:type="paragraph" w:customStyle="1" w:styleId="1E1286B09CF4471E86504E90624498252">
    <w:name w:val="1E1286B09CF4471E86504E90624498252"/>
    <w:rsid w:val="008822A5"/>
    <w:rPr>
      <w:rFonts w:eastAsiaTheme="minorHAnsi"/>
    </w:rPr>
  </w:style>
  <w:style w:type="paragraph" w:customStyle="1" w:styleId="43BBB85C12AF42A39161DB5B1C336A9A2">
    <w:name w:val="43BBB85C12AF42A39161DB5B1C336A9A2"/>
    <w:rsid w:val="008822A5"/>
    <w:rPr>
      <w:rFonts w:eastAsiaTheme="minorHAnsi"/>
    </w:rPr>
  </w:style>
  <w:style w:type="paragraph" w:customStyle="1" w:styleId="0B9CE017967D4D8F9B2498AB81C90C432">
    <w:name w:val="0B9CE017967D4D8F9B2498AB81C90C432"/>
    <w:rsid w:val="008822A5"/>
    <w:rPr>
      <w:rFonts w:eastAsiaTheme="minorHAnsi"/>
    </w:rPr>
  </w:style>
  <w:style w:type="paragraph" w:customStyle="1" w:styleId="0009988A35444326BACBE36D3E6B58E42">
    <w:name w:val="0009988A35444326BACBE36D3E6B58E42"/>
    <w:rsid w:val="008822A5"/>
    <w:rPr>
      <w:rFonts w:eastAsiaTheme="minorHAnsi"/>
    </w:rPr>
  </w:style>
  <w:style w:type="paragraph" w:customStyle="1" w:styleId="6B64CFE7301D437C997BFC631F4D712B2">
    <w:name w:val="6B64CFE7301D437C997BFC631F4D712B2"/>
    <w:rsid w:val="008822A5"/>
    <w:rPr>
      <w:rFonts w:eastAsiaTheme="minorHAnsi"/>
    </w:rPr>
  </w:style>
  <w:style w:type="paragraph" w:customStyle="1" w:styleId="543933F7679E414DA786C360BA7A743C2">
    <w:name w:val="543933F7679E414DA786C360BA7A743C2"/>
    <w:rsid w:val="008822A5"/>
    <w:rPr>
      <w:rFonts w:eastAsiaTheme="minorHAnsi"/>
    </w:rPr>
  </w:style>
  <w:style w:type="paragraph" w:customStyle="1" w:styleId="6C79204E0E2D44DDAFF2F6A3D3FC54AD2">
    <w:name w:val="6C79204E0E2D44DDAFF2F6A3D3FC54AD2"/>
    <w:rsid w:val="008822A5"/>
    <w:rPr>
      <w:rFonts w:eastAsiaTheme="minorHAnsi"/>
    </w:rPr>
  </w:style>
  <w:style w:type="paragraph" w:customStyle="1" w:styleId="4E4DB6F35EB3485CBEBF427E6E9ED2162">
    <w:name w:val="4E4DB6F35EB3485CBEBF427E6E9ED2162"/>
    <w:rsid w:val="008822A5"/>
    <w:rPr>
      <w:rFonts w:eastAsiaTheme="minorHAnsi"/>
    </w:rPr>
  </w:style>
  <w:style w:type="paragraph" w:customStyle="1" w:styleId="8DB2A2C009974AEE96791708181A780F2">
    <w:name w:val="8DB2A2C009974AEE96791708181A780F2"/>
    <w:rsid w:val="008822A5"/>
    <w:rPr>
      <w:rFonts w:eastAsiaTheme="minorHAnsi"/>
    </w:rPr>
  </w:style>
  <w:style w:type="paragraph" w:customStyle="1" w:styleId="F7D4468871B94CB88AFB8AFBC6031F9E2">
    <w:name w:val="F7D4468871B94CB88AFB8AFBC6031F9E2"/>
    <w:rsid w:val="008822A5"/>
    <w:rPr>
      <w:rFonts w:eastAsiaTheme="minorHAnsi"/>
    </w:rPr>
  </w:style>
  <w:style w:type="paragraph" w:customStyle="1" w:styleId="2661655C91E94BC09AF1E77A7CA8055E2">
    <w:name w:val="2661655C91E94BC09AF1E77A7CA8055E2"/>
    <w:rsid w:val="008822A5"/>
    <w:rPr>
      <w:rFonts w:eastAsiaTheme="minorHAnsi"/>
    </w:rPr>
  </w:style>
  <w:style w:type="paragraph" w:customStyle="1" w:styleId="C7BAB87755B1406292F0C9B68272604C2">
    <w:name w:val="C7BAB87755B1406292F0C9B68272604C2"/>
    <w:rsid w:val="008822A5"/>
    <w:rPr>
      <w:rFonts w:eastAsiaTheme="minorHAnsi"/>
    </w:rPr>
  </w:style>
  <w:style w:type="paragraph" w:customStyle="1" w:styleId="367CEFE110F74A5F9CE52E8E693096FB2">
    <w:name w:val="367CEFE110F74A5F9CE52E8E693096FB2"/>
    <w:rsid w:val="008822A5"/>
    <w:rPr>
      <w:rFonts w:eastAsiaTheme="minorHAnsi"/>
    </w:rPr>
  </w:style>
  <w:style w:type="paragraph" w:customStyle="1" w:styleId="235F87B1735144219C07CC4C99DB62EF2">
    <w:name w:val="235F87B1735144219C07CC4C99DB62EF2"/>
    <w:rsid w:val="008822A5"/>
    <w:rPr>
      <w:rFonts w:eastAsiaTheme="minorHAnsi"/>
    </w:rPr>
  </w:style>
  <w:style w:type="paragraph" w:customStyle="1" w:styleId="E399F05495C64CA9B87907965DBE9AEE2">
    <w:name w:val="E399F05495C64CA9B87907965DBE9AEE2"/>
    <w:rsid w:val="008822A5"/>
    <w:rPr>
      <w:rFonts w:eastAsiaTheme="minorHAnsi"/>
    </w:rPr>
  </w:style>
  <w:style w:type="paragraph" w:customStyle="1" w:styleId="323FBC9F422C422D8461F1D09497850A2">
    <w:name w:val="323FBC9F422C422D8461F1D09497850A2"/>
    <w:rsid w:val="008822A5"/>
    <w:rPr>
      <w:rFonts w:eastAsiaTheme="minorHAnsi"/>
    </w:rPr>
  </w:style>
  <w:style w:type="paragraph" w:customStyle="1" w:styleId="58F1A1101C12449E923D1F4A32B4318B2">
    <w:name w:val="58F1A1101C12449E923D1F4A32B4318B2"/>
    <w:rsid w:val="008822A5"/>
    <w:rPr>
      <w:rFonts w:eastAsiaTheme="minorHAnsi"/>
    </w:rPr>
  </w:style>
  <w:style w:type="paragraph" w:customStyle="1" w:styleId="1BDF943C3EE64A62A796502691D947642">
    <w:name w:val="1BDF943C3EE64A62A796502691D947642"/>
    <w:rsid w:val="008822A5"/>
    <w:rPr>
      <w:rFonts w:eastAsiaTheme="minorHAnsi"/>
    </w:rPr>
  </w:style>
  <w:style w:type="paragraph" w:customStyle="1" w:styleId="1AA93B0803334EB68BE76E0E593FFAF52">
    <w:name w:val="1AA93B0803334EB68BE76E0E593FFAF52"/>
    <w:rsid w:val="008822A5"/>
    <w:pPr>
      <w:ind w:left="720"/>
      <w:contextualSpacing/>
    </w:pPr>
    <w:rPr>
      <w:rFonts w:eastAsiaTheme="minorHAnsi"/>
    </w:rPr>
  </w:style>
  <w:style w:type="paragraph" w:customStyle="1" w:styleId="D103ED88C8154DAA8180F75AB1B926712">
    <w:name w:val="D103ED88C8154DAA8180F75AB1B926712"/>
    <w:rsid w:val="008822A5"/>
    <w:rPr>
      <w:rFonts w:eastAsiaTheme="minorHAnsi"/>
    </w:rPr>
  </w:style>
  <w:style w:type="paragraph" w:customStyle="1" w:styleId="1B532D746DBE4AAF9145F1E78B4ECADA2">
    <w:name w:val="1B532D746DBE4AAF9145F1E78B4ECADA2"/>
    <w:rsid w:val="008822A5"/>
    <w:pPr>
      <w:ind w:left="720"/>
      <w:contextualSpacing/>
    </w:pPr>
    <w:rPr>
      <w:rFonts w:eastAsiaTheme="minorHAnsi"/>
    </w:rPr>
  </w:style>
  <w:style w:type="paragraph" w:customStyle="1" w:styleId="E3A0785BD78745F99B9E1C0A8A3AC8A62">
    <w:name w:val="E3A0785BD78745F99B9E1C0A8A3AC8A62"/>
    <w:rsid w:val="008822A5"/>
    <w:pPr>
      <w:ind w:left="720"/>
      <w:contextualSpacing/>
    </w:pPr>
    <w:rPr>
      <w:rFonts w:eastAsiaTheme="minorHAnsi"/>
    </w:rPr>
  </w:style>
  <w:style w:type="paragraph" w:customStyle="1" w:styleId="B3D7EB4A01184C7A95A0482805B61CD02">
    <w:name w:val="B3D7EB4A01184C7A95A0482805B61CD02"/>
    <w:rsid w:val="008822A5"/>
    <w:pPr>
      <w:ind w:left="720"/>
      <w:contextualSpacing/>
    </w:pPr>
    <w:rPr>
      <w:rFonts w:eastAsiaTheme="minorHAnsi"/>
    </w:rPr>
  </w:style>
  <w:style w:type="paragraph" w:customStyle="1" w:styleId="CC6C17C6D043414D9B8D292F2FFD2EE42">
    <w:name w:val="CC6C17C6D043414D9B8D292F2FFD2EE42"/>
    <w:rsid w:val="008822A5"/>
    <w:rPr>
      <w:rFonts w:eastAsiaTheme="minorHAnsi"/>
    </w:rPr>
  </w:style>
  <w:style w:type="paragraph" w:customStyle="1" w:styleId="FF57ED51B2D74C58997750C894000D9F2">
    <w:name w:val="FF57ED51B2D74C58997750C894000D9F2"/>
    <w:rsid w:val="008822A5"/>
    <w:rPr>
      <w:rFonts w:eastAsiaTheme="minorHAnsi"/>
    </w:rPr>
  </w:style>
  <w:style w:type="paragraph" w:customStyle="1" w:styleId="6E2D0FC429CC4608BF777E47286E9A882">
    <w:name w:val="6E2D0FC429CC4608BF777E47286E9A882"/>
    <w:rsid w:val="008822A5"/>
    <w:rPr>
      <w:rFonts w:eastAsiaTheme="minorHAnsi"/>
    </w:rPr>
  </w:style>
  <w:style w:type="paragraph" w:customStyle="1" w:styleId="EAF439FE53C8441EAF75060D833B78642">
    <w:name w:val="EAF439FE53C8441EAF75060D833B78642"/>
    <w:rsid w:val="008822A5"/>
    <w:rPr>
      <w:rFonts w:eastAsiaTheme="minorHAnsi"/>
    </w:rPr>
  </w:style>
  <w:style w:type="paragraph" w:customStyle="1" w:styleId="83041FDF27E448B0AF1A2B4AA53905C32">
    <w:name w:val="83041FDF27E448B0AF1A2B4AA53905C32"/>
    <w:rsid w:val="008822A5"/>
    <w:rPr>
      <w:rFonts w:eastAsiaTheme="minorHAnsi"/>
    </w:rPr>
  </w:style>
  <w:style w:type="paragraph" w:customStyle="1" w:styleId="6998B196735C40B99852BDC396521B662">
    <w:name w:val="6998B196735C40B99852BDC396521B662"/>
    <w:rsid w:val="008822A5"/>
    <w:pPr>
      <w:ind w:left="720"/>
      <w:contextualSpacing/>
    </w:pPr>
    <w:rPr>
      <w:rFonts w:eastAsiaTheme="minorHAnsi"/>
    </w:rPr>
  </w:style>
  <w:style w:type="paragraph" w:customStyle="1" w:styleId="A04D2CFACCFD4A789548CAC393ED36C42">
    <w:name w:val="A04D2CFACCFD4A789548CAC393ED36C42"/>
    <w:rsid w:val="008822A5"/>
    <w:pPr>
      <w:ind w:left="720"/>
      <w:contextualSpacing/>
    </w:pPr>
    <w:rPr>
      <w:rFonts w:eastAsiaTheme="minorHAnsi"/>
    </w:rPr>
  </w:style>
  <w:style w:type="paragraph" w:customStyle="1" w:styleId="3B0B949E40534B87B3F7AC3725709CD72">
    <w:name w:val="3B0B949E40534B87B3F7AC3725709CD72"/>
    <w:rsid w:val="008822A5"/>
    <w:rPr>
      <w:rFonts w:eastAsiaTheme="minorHAnsi"/>
    </w:rPr>
  </w:style>
  <w:style w:type="paragraph" w:customStyle="1" w:styleId="B63814C6576645408BE6B7361C0F00572">
    <w:name w:val="B63814C6576645408BE6B7361C0F00572"/>
    <w:rsid w:val="008822A5"/>
    <w:rPr>
      <w:rFonts w:eastAsiaTheme="minorHAnsi"/>
    </w:rPr>
  </w:style>
  <w:style w:type="paragraph" w:customStyle="1" w:styleId="AE6CC74FC857473488039F6113777EF72">
    <w:name w:val="AE6CC74FC857473488039F6113777EF72"/>
    <w:rsid w:val="008822A5"/>
    <w:rPr>
      <w:rFonts w:eastAsiaTheme="minorHAnsi"/>
    </w:rPr>
  </w:style>
  <w:style w:type="paragraph" w:customStyle="1" w:styleId="3ED5EDBEB4174BF5BDD18FB7CC2C72192">
    <w:name w:val="3ED5EDBEB4174BF5BDD18FB7CC2C72192"/>
    <w:rsid w:val="008822A5"/>
    <w:rPr>
      <w:rFonts w:eastAsiaTheme="minorHAnsi"/>
    </w:rPr>
  </w:style>
  <w:style w:type="paragraph" w:customStyle="1" w:styleId="4206979A1CDE4DC497CC7893DCAA22C82">
    <w:name w:val="4206979A1CDE4DC497CC7893DCAA22C82"/>
    <w:rsid w:val="008822A5"/>
    <w:rPr>
      <w:rFonts w:eastAsiaTheme="minorHAnsi"/>
    </w:rPr>
  </w:style>
  <w:style w:type="paragraph" w:customStyle="1" w:styleId="49A1A02E9E6C457C93FAAC68E16BEF6E2">
    <w:name w:val="49A1A02E9E6C457C93FAAC68E16BEF6E2"/>
    <w:rsid w:val="008822A5"/>
    <w:rPr>
      <w:rFonts w:eastAsiaTheme="minorHAnsi"/>
    </w:rPr>
  </w:style>
  <w:style w:type="paragraph" w:customStyle="1" w:styleId="CF4D0908CE95405BBD01DBC254BCAE252">
    <w:name w:val="CF4D0908CE95405BBD01DBC254BCAE252"/>
    <w:rsid w:val="008822A5"/>
    <w:rPr>
      <w:rFonts w:eastAsiaTheme="minorHAnsi"/>
    </w:rPr>
  </w:style>
  <w:style w:type="paragraph" w:customStyle="1" w:styleId="8F7564DCC0304AC8A120637BCE2C4C692">
    <w:name w:val="8F7564DCC0304AC8A120637BCE2C4C692"/>
    <w:rsid w:val="008822A5"/>
    <w:rPr>
      <w:rFonts w:eastAsiaTheme="minorHAnsi"/>
    </w:rPr>
  </w:style>
  <w:style w:type="paragraph" w:customStyle="1" w:styleId="B236148955EB4BD0AAE8E82C846488C32">
    <w:name w:val="B236148955EB4BD0AAE8E82C846488C32"/>
    <w:rsid w:val="008822A5"/>
    <w:rPr>
      <w:rFonts w:eastAsiaTheme="minorHAnsi"/>
    </w:rPr>
  </w:style>
  <w:style w:type="paragraph" w:customStyle="1" w:styleId="2DCF5101203543DEABB223F57BC009802">
    <w:name w:val="2DCF5101203543DEABB223F57BC009802"/>
    <w:rsid w:val="008822A5"/>
    <w:rPr>
      <w:rFonts w:eastAsiaTheme="minorHAnsi"/>
    </w:rPr>
  </w:style>
  <w:style w:type="paragraph" w:customStyle="1" w:styleId="91F39DBE06884164B7DA3AEA658C907B2">
    <w:name w:val="91F39DBE06884164B7DA3AEA658C907B2"/>
    <w:rsid w:val="008822A5"/>
    <w:rPr>
      <w:rFonts w:eastAsiaTheme="minorHAnsi"/>
    </w:rPr>
  </w:style>
  <w:style w:type="paragraph" w:customStyle="1" w:styleId="A179CF0FF125423A979596973E1EFE2A2">
    <w:name w:val="A179CF0FF125423A979596973E1EFE2A2"/>
    <w:rsid w:val="008822A5"/>
    <w:rPr>
      <w:rFonts w:eastAsiaTheme="minorHAnsi"/>
    </w:rPr>
  </w:style>
  <w:style w:type="paragraph" w:customStyle="1" w:styleId="17B8DB50616D4A20BA26215F28F837DD2">
    <w:name w:val="17B8DB50616D4A20BA26215F28F837DD2"/>
    <w:rsid w:val="008822A5"/>
    <w:rPr>
      <w:rFonts w:eastAsiaTheme="minorHAnsi"/>
    </w:rPr>
  </w:style>
  <w:style w:type="paragraph" w:customStyle="1" w:styleId="418274D4C72C4B5FA5F0D62F0D95F9C82">
    <w:name w:val="418274D4C72C4B5FA5F0D62F0D95F9C82"/>
    <w:rsid w:val="008822A5"/>
    <w:rPr>
      <w:rFonts w:eastAsiaTheme="minorHAnsi"/>
    </w:rPr>
  </w:style>
  <w:style w:type="paragraph" w:customStyle="1" w:styleId="BE849B142A484071B61E0078DD068B862">
    <w:name w:val="BE849B142A484071B61E0078DD068B862"/>
    <w:rsid w:val="008822A5"/>
    <w:rPr>
      <w:rFonts w:eastAsiaTheme="minorHAnsi"/>
    </w:rPr>
  </w:style>
  <w:style w:type="paragraph" w:customStyle="1" w:styleId="4D66A4381CF7403B8A49DF317D4CDC4D2">
    <w:name w:val="4D66A4381CF7403B8A49DF317D4CDC4D2"/>
    <w:rsid w:val="008822A5"/>
    <w:rPr>
      <w:rFonts w:eastAsiaTheme="minorHAnsi"/>
    </w:rPr>
  </w:style>
  <w:style w:type="paragraph" w:customStyle="1" w:styleId="EDD7DC49F2F4487F8C341A791C5E26292">
    <w:name w:val="EDD7DC49F2F4487F8C341A791C5E26292"/>
    <w:rsid w:val="008822A5"/>
    <w:rPr>
      <w:rFonts w:eastAsiaTheme="minorHAnsi"/>
    </w:rPr>
  </w:style>
  <w:style w:type="paragraph" w:customStyle="1" w:styleId="A660B2FF04B4455D88CD52785AF81EA32">
    <w:name w:val="A660B2FF04B4455D88CD52785AF81EA32"/>
    <w:rsid w:val="008822A5"/>
    <w:rPr>
      <w:rFonts w:eastAsiaTheme="minorHAnsi"/>
    </w:rPr>
  </w:style>
  <w:style w:type="paragraph" w:customStyle="1" w:styleId="5371DC321727499BA5D5536750AA0F012">
    <w:name w:val="5371DC321727499BA5D5536750AA0F012"/>
    <w:rsid w:val="008822A5"/>
    <w:rPr>
      <w:rFonts w:eastAsiaTheme="minorHAnsi"/>
    </w:rPr>
  </w:style>
  <w:style w:type="paragraph" w:customStyle="1" w:styleId="2D605BD9741242C7B9C676DD72E989542">
    <w:name w:val="2D605BD9741242C7B9C676DD72E989542"/>
    <w:rsid w:val="008822A5"/>
    <w:rPr>
      <w:rFonts w:eastAsiaTheme="minorHAnsi"/>
    </w:rPr>
  </w:style>
  <w:style w:type="paragraph" w:customStyle="1" w:styleId="9CD3B39DD98E4CCC9C7A6ABFB61F5F872">
    <w:name w:val="9CD3B39DD98E4CCC9C7A6ABFB61F5F872"/>
    <w:rsid w:val="008822A5"/>
    <w:rPr>
      <w:rFonts w:eastAsiaTheme="minorHAnsi"/>
    </w:rPr>
  </w:style>
  <w:style w:type="paragraph" w:customStyle="1" w:styleId="8B4B40A3237746C4B3AE4F0ED9298F8F2">
    <w:name w:val="8B4B40A3237746C4B3AE4F0ED9298F8F2"/>
    <w:rsid w:val="008822A5"/>
    <w:rPr>
      <w:rFonts w:eastAsiaTheme="minorHAnsi"/>
    </w:rPr>
  </w:style>
  <w:style w:type="paragraph" w:customStyle="1" w:styleId="60D32A87920B4F8A91B21BF8386CFD602">
    <w:name w:val="60D32A87920B4F8A91B21BF8386CFD602"/>
    <w:rsid w:val="008822A5"/>
    <w:rPr>
      <w:rFonts w:eastAsiaTheme="minorHAnsi"/>
    </w:rPr>
  </w:style>
  <w:style w:type="paragraph" w:customStyle="1" w:styleId="92A1533D473C4CE08358B1E0BD2A2EA52">
    <w:name w:val="92A1533D473C4CE08358B1E0BD2A2EA52"/>
    <w:rsid w:val="008822A5"/>
    <w:rPr>
      <w:rFonts w:eastAsiaTheme="minorHAnsi"/>
    </w:rPr>
  </w:style>
  <w:style w:type="paragraph" w:customStyle="1" w:styleId="107610164C0540EC8F1DBDA21BA647173">
    <w:name w:val="107610164C0540EC8F1DBDA21BA647173"/>
    <w:rsid w:val="008822A5"/>
    <w:rPr>
      <w:rFonts w:eastAsiaTheme="minorHAnsi"/>
    </w:rPr>
  </w:style>
  <w:style w:type="paragraph" w:customStyle="1" w:styleId="2E65A8F721394CE586BA496AF751C1112">
    <w:name w:val="2E65A8F721394CE586BA496AF751C1112"/>
    <w:rsid w:val="008822A5"/>
    <w:rPr>
      <w:rFonts w:eastAsiaTheme="minorHAnsi"/>
    </w:rPr>
  </w:style>
  <w:style w:type="paragraph" w:customStyle="1" w:styleId="CC07D7528D1F4E9FA82DA8B7CB59C7AA2">
    <w:name w:val="CC07D7528D1F4E9FA82DA8B7CB59C7AA2"/>
    <w:rsid w:val="008822A5"/>
    <w:rPr>
      <w:rFonts w:eastAsiaTheme="minorHAnsi"/>
    </w:rPr>
  </w:style>
  <w:style w:type="paragraph" w:customStyle="1" w:styleId="1D91C7A72DA74AA7817BA3ABDDEF6BE22">
    <w:name w:val="1D91C7A72DA74AA7817BA3ABDDEF6BE22"/>
    <w:rsid w:val="008822A5"/>
    <w:rPr>
      <w:rFonts w:eastAsiaTheme="minorHAnsi"/>
    </w:rPr>
  </w:style>
  <w:style w:type="paragraph" w:customStyle="1" w:styleId="A246C3C33E8C44F9AF85408DE9ABB5782">
    <w:name w:val="A246C3C33E8C44F9AF85408DE9ABB5782"/>
    <w:rsid w:val="008822A5"/>
    <w:rPr>
      <w:rFonts w:eastAsiaTheme="minorHAnsi"/>
    </w:rPr>
  </w:style>
  <w:style w:type="paragraph" w:customStyle="1" w:styleId="63AECEAAB6F54035848F301A66538C8F2">
    <w:name w:val="63AECEAAB6F54035848F301A66538C8F2"/>
    <w:rsid w:val="008822A5"/>
    <w:rPr>
      <w:rFonts w:eastAsiaTheme="minorHAnsi"/>
    </w:rPr>
  </w:style>
  <w:style w:type="paragraph" w:customStyle="1" w:styleId="72CE0CD763944846AAB3C2080E4895A72">
    <w:name w:val="72CE0CD763944846AAB3C2080E4895A72"/>
    <w:rsid w:val="008822A5"/>
    <w:rPr>
      <w:rFonts w:eastAsiaTheme="minorHAnsi"/>
    </w:rPr>
  </w:style>
  <w:style w:type="paragraph" w:customStyle="1" w:styleId="4C8C208E01044BE2AC6816A61D1956DF">
    <w:name w:val="4C8C208E01044BE2AC6816A61D1956DF"/>
    <w:rsid w:val="00CB25D5"/>
  </w:style>
  <w:style w:type="paragraph" w:customStyle="1" w:styleId="25546B08C38B43F395DED432FD281363">
    <w:name w:val="25546B08C38B43F395DED432FD281363"/>
    <w:rsid w:val="00CB25D5"/>
  </w:style>
  <w:style w:type="paragraph" w:customStyle="1" w:styleId="27D9876D5A3244A1B3E1017485F87097">
    <w:name w:val="27D9876D5A3244A1B3E1017485F87097"/>
    <w:rsid w:val="00CB25D5"/>
  </w:style>
  <w:style w:type="paragraph" w:customStyle="1" w:styleId="A20D4C9D73C94AA7BAC61A02D5B0257D">
    <w:name w:val="A20D4C9D73C94AA7BAC61A02D5B0257D"/>
    <w:rsid w:val="00CB25D5"/>
  </w:style>
  <w:style w:type="paragraph" w:customStyle="1" w:styleId="6D39152766DA43328C4048C405551C87">
    <w:name w:val="6D39152766DA43328C4048C405551C87"/>
    <w:rsid w:val="00CB25D5"/>
  </w:style>
  <w:style w:type="paragraph" w:customStyle="1" w:styleId="1DE8986C8E774707B9CFA8D0E513D3D6">
    <w:name w:val="1DE8986C8E774707B9CFA8D0E513D3D6"/>
    <w:rsid w:val="00CB25D5"/>
  </w:style>
  <w:style w:type="paragraph" w:customStyle="1" w:styleId="F30C5F93B5FA42449D8E77EB33A92299">
    <w:name w:val="F30C5F93B5FA42449D8E77EB33A92299"/>
    <w:rsid w:val="00CB25D5"/>
  </w:style>
  <w:style w:type="paragraph" w:customStyle="1" w:styleId="68A5E08F11DB4B1C97E701549381AC54">
    <w:name w:val="68A5E08F11DB4B1C97E701549381AC54"/>
    <w:rsid w:val="00CB25D5"/>
  </w:style>
  <w:style w:type="paragraph" w:customStyle="1" w:styleId="0D2C9863BD56416C9C918B31E0847D50">
    <w:name w:val="0D2C9863BD56416C9C918B31E0847D50"/>
    <w:rsid w:val="00CB25D5"/>
  </w:style>
  <w:style w:type="paragraph" w:customStyle="1" w:styleId="1D02A4D0F4F4464187A5179B0EE1C4C9">
    <w:name w:val="1D02A4D0F4F4464187A5179B0EE1C4C9"/>
    <w:rsid w:val="00CB25D5"/>
  </w:style>
  <w:style w:type="paragraph" w:customStyle="1" w:styleId="384BF0872BF84E95B1D7F20B3DD569EC">
    <w:name w:val="384BF0872BF84E95B1D7F20B3DD569EC"/>
    <w:rsid w:val="00CB25D5"/>
  </w:style>
  <w:style w:type="paragraph" w:customStyle="1" w:styleId="7BF82869F1CB41769991E8F1DDC00387">
    <w:name w:val="7BF82869F1CB41769991E8F1DDC00387"/>
    <w:rsid w:val="00CB25D5"/>
  </w:style>
  <w:style w:type="paragraph" w:customStyle="1" w:styleId="01814ECDAB18489F86F24ED35B545F594">
    <w:name w:val="01814ECDAB18489F86F24ED35B545F594"/>
    <w:rsid w:val="00337484"/>
    <w:rPr>
      <w:rFonts w:eastAsiaTheme="minorHAnsi"/>
    </w:rPr>
  </w:style>
  <w:style w:type="paragraph" w:customStyle="1" w:styleId="0A8F2EAF25A6435EAE569388782F8401">
    <w:name w:val="0A8F2EAF25A6435EAE569388782F8401"/>
    <w:rsid w:val="00337484"/>
    <w:rPr>
      <w:rFonts w:eastAsiaTheme="minorHAnsi"/>
    </w:rPr>
  </w:style>
  <w:style w:type="paragraph" w:customStyle="1" w:styleId="718B36D8A256491BB8A3FCA85E4AAEAC">
    <w:name w:val="718B36D8A256491BB8A3FCA85E4AAEAC"/>
    <w:rsid w:val="00337484"/>
    <w:rPr>
      <w:rFonts w:eastAsiaTheme="minorHAnsi"/>
    </w:rPr>
  </w:style>
  <w:style w:type="paragraph" w:customStyle="1" w:styleId="966BE0D17A384B6D91A4878ECF49F781">
    <w:name w:val="966BE0D17A384B6D91A4878ECF49F781"/>
    <w:rsid w:val="00337484"/>
    <w:rPr>
      <w:rFonts w:eastAsiaTheme="minorHAnsi"/>
    </w:rPr>
  </w:style>
  <w:style w:type="paragraph" w:customStyle="1" w:styleId="9C732CC34B2741468FFA89EB093E2AA2">
    <w:name w:val="9C732CC34B2741468FFA89EB093E2AA2"/>
    <w:rsid w:val="00337484"/>
    <w:rPr>
      <w:rFonts w:eastAsiaTheme="minorHAnsi"/>
    </w:rPr>
  </w:style>
  <w:style w:type="paragraph" w:customStyle="1" w:styleId="89805FBA6D8D4B1AB2FB09AA96C3E5F9">
    <w:name w:val="89805FBA6D8D4B1AB2FB09AA96C3E5F9"/>
    <w:rsid w:val="00337484"/>
    <w:rPr>
      <w:rFonts w:eastAsiaTheme="minorHAnsi"/>
    </w:rPr>
  </w:style>
  <w:style w:type="paragraph" w:customStyle="1" w:styleId="F5D379C26CD84EB4B92596AD9CBCF76A">
    <w:name w:val="F5D379C26CD84EB4B92596AD9CBCF76A"/>
    <w:rsid w:val="00337484"/>
    <w:rPr>
      <w:rFonts w:eastAsiaTheme="minorHAnsi"/>
    </w:rPr>
  </w:style>
  <w:style w:type="paragraph" w:customStyle="1" w:styleId="632A9E1533C344228C3919244FA62C89">
    <w:name w:val="632A9E1533C344228C3919244FA62C89"/>
    <w:rsid w:val="00337484"/>
    <w:rPr>
      <w:rFonts w:eastAsiaTheme="minorHAnsi"/>
    </w:rPr>
  </w:style>
  <w:style w:type="paragraph" w:customStyle="1" w:styleId="90C1296CD3BD466F90A83D3F8614DD63">
    <w:name w:val="90C1296CD3BD466F90A83D3F8614DD63"/>
    <w:rsid w:val="00337484"/>
    <w:rPr>
      <w:rFonts w:eastAsiaTheme="minorHAnsi"/>
    </w:rPr>
  </w:style>
  <w:style w:type="paragraph" w:customStyle="1" w:styleId="7E5F3540B0114E1BADB7E3CF0E315543">
    <w:name w:val="7E5F3540B0114E1BADB7E3CF0E315543"/>
    <w:rsid w:val="00337484"/>
    <w:rPr>
      <w:rFonts w:eastAsiaTheme="minorHAnsi"/>
    </w:rPr>
  </w:style>
  <w:style w:type="paragraph" w:customStyle="1" w:styleId="3F54B471B69648EAB8A058C141B86025">
    <w:name w:val="3F54B471B69648EAB8A058C141B86025"/>
    <w:rsid w:val="00337484"/>
    <w:rPr>
      <w:rFonts w:eastAsiaTheme="minorHAnsi"/>
    </w:rPr>
  </w:style>
  <w:style w:type="paragraph" w:customStyle="1" w:styleId="DE4BAEC744E647869B47C0F08E506D19">
    <w:name w:val="DE4BAEC744E647869B47C0F08E506D19"/>
    <w:rsid w:val="00337484"/>
    <w:rPr>
      <w:rFonts w:eastAsiaTheme="minorHAnsi"/>
    </w:rPr>
  </w:style>
  <w:style w:type="paragraph" w:customStyle="1" w:styleId="432B91C7443F479E9E0EFAAEC7DA12DA">
    <w:name w:val="432B91C7443F479E9E0EFAAEC7DA12DA"/>
    <w:rsid w:val="00337484"/>
    <w:rPr>
      <w:rFonts w:eastAsiaTheme="minorHAnsi"/>
    </w:rPr>
  </w:style>
  <w:style w:type="paragraph" w:customStyle="1" w:styleId="49387527350F4455BE5BACDD61D92FD2">
    <w:name w:val="49387527350F4455BE5BACDD61D92FD2"/>
    <w:rsid w:val="00337484"/>
    <w:rPr>
      <w:rFonts w:eastAsiaTheme="minorHAnsi"/>
    </w:rPr>
  </w:style>
  <w:style w:type="paragraph" w:customStyle="1" w:styleId="56C63ACDFAB241C4BE62991263E14247">
    <w:name w:val="56C63ACDFAB241C4BE62991263E14247"/>
    <w:rsid w:val="00337484"/>
    <w:rPr>
      <w:rFonts w:eastAsiaTheme="minorHAnsi"/>
    </w:rPr>
  </w:style>
  <w:style w:type="paragraph" w:customStyle="1" w:styleId="1DBB6C92869B45E5807713A210E5FC06">
    <w:name w:val="1DBB6C92869B45E5807713A210E5FC06"/>
    <w:rsid w:val="00337484"/>
    <w:rPr>
      <w:rFonts w:eastAsiaTheme="minorHAnsi"/>
    </w:rPr>
  </w:style>
  <w:style w:type="paragraph" w:customStyle="1" w:styleId="04BABF96FE964D9FBB98EDDC760680DF">
    <w:name w:val="04BABF96FE964D9FBB98EDDC760680DF"/>
    <w:rsid w:val="00337484"/>
    <w:rPr>
      <w:rFonts w:eastAsiaTheme="minorHAnsi"/>
    </w:rPr>
  </w:style>
  <w:style w:type="paragraph" w:customStyle="1" w:styleId="E7300B24039F451FB390819458853CEB">
    <w:name w:val="E7300B24039F451FB390819458853CEB"/>
    <w:rsid w:val="00337484"/>
    <w:rPr>
      <w:rFonts w:eastAsiaTheme="minorHAnsi"/>
    </w:rPr>
  </w:style>
  <w:style w:type="paragraph" w:customStyle="1" w:styleId="1322C457942C47A1AD98606ABA930122">
    <w:name w:val="1322C457942C47A1AD98606ABA930122"/>
    <w:rsid w:val="00337484"/>
    <w:rPr>
      <w:rFonts w:eastAsiaTheme="minorHAnsi"/>
    </w:rPr>
  </w:style>
  <w:style w:type="paragraph" w:customStyle="1" w:styleId="BCB04572D6A94B54B73D7E0568A29AE4">
    <w:name w:val="BCB04572D6A94B54B73D7E0568A29AE4"/>
    <w:rsid w:val="00337484"/>
    <w:rPr>
      <w:rFonts w:eastAsiaTheme="minorHAnsi"/>
    </w:rPr>
  </w:style>
  <w:style w:type="paragraph" w:customStyle="1" w:styleId="C8EE819D1DAC4969917D87EA3C84F62A">
    <w:name w:val="C8EE819D1DAC4969917D87EA3C84F62A"/>
    <w:rsid w:val="00337484"/>
    <w:rPr>
      <w:rFonts w:eastAsiaTheme="minorHAnsi"/>
    </w:rPr>
  </w:style>
  <w:style w:type="paragraph" w:customStyle="1" w:styleId="C3E084496F7E43E785D61C94DD91A733">
    <w:name w:val="C3E084496F7E43E785D61C94DD91A733"/>
    <w:rsid w:val="00337484"/>
    <w:rPr>
      <w:rFonts w:eastAsiaTheme="minorHAnsi"/>
    </w:rPr>
  </w:style>
  <w:style w:type="paragraph" w:customStyle="1" w:styleId="2E4867017CAE417B8CEC6CD4326F3C3C">
    <w:name w:val="2E4867017CAE417B8CEC6CD4326F3C3C"/>
    <w:rsid w:val="00337484"/>
    <w:rPr>
      <w:rFonts w:eastAsiaTheme="minorHAnsi"/>
    </w:rPr>
  </w:style>
  <w:style w:type="paragraph" w:customStyle="1" w:styleId="586FE4AD807A4DA6BCBF70E82FB93B1D">
    <w:name w:val="586FE4AD807A4DA6BCBF70E82FB93B1D"/>
    <w:rsid w:val="00337484"/>
    <w:rPr>
      <w:rFonts w:eastAsiaTheme="minorHAnsi"/>
    </w:rPr>
  </w:style>
  <w:style w:type="paragraph" w:customStyle="1" w:styleId="F2C45428B7EF4139B2D0BB550ED8FA45">
    <w:name w:val="F2C45428B7EF4139B2D0BB550ED8FA45"/>
    <w:rsid w:val="00337484"/>
    <w:pPr>
      <w:ind w:left="720"/>
      <w:contextualSpacing/>
    </w:pPr>
    <w:rPr>
      <w:rFonts w:eastAsiaTheme="minorHAnsi"/>
    </w:rPr>
  </w:style>
  <w:style w:type="paragraph" w:customStyle="1" w:styleId="9B502B10BE344BEB88EF901C465D6CDD">
    <w:name w:val="9B502B10BE344BEB88EF901C465D6CDD"/>
    <w:rsid w:val="00337484"/>
    <w:rPr>
      <w:rFonts w:eastAsiaTheme="minorHAnsi"/>
    </w:rPr>
  </w:style>
  <w:style w:type="paragraph" w:customStyle="1" w:styleId="F3B43FFC27F040D0B9125A3E524B708A">
    <w:name w:val="F3B43FFC27F040D0B9125A3E524B708A"/>
    <w:rsid w:val="00337484"/>
    <w:pPr>
      <w:ind w:left="720"/>
      <w:contextualSpacing/>
    </w:pPr>
    <w:rPr>
      <w:rFonts w:eastAsiaTheme="minorHAnsi"/>
    </w:rPr>
  </w:style>
  <w:style w:type="paragraph" w:customStyle="1" w:styleId="D532D747EF834A2CB114D09E5F434C67">
    <w:name w:val="D532D747EF834A2CB114D09E5F434C67"/>
    <w:rsid w:val="00337484"/>
    <w:pPr>
      <w:ind w:left="720"/>
      <w:contextualSpacing/>
    </w:pPr>
    <w:rPr>
      <w:rFonts w:eastAsiaTheme="minorHAnsi"/>
    </w:rPr>
  </w:style>
  <w:style w:type="paragraph" w:customStyle="1" w:styleId="862E567A16FE419393192CDE85D22586">
    <w:name w:val="862E567A16FE419393192CDE85D22586"/>
    <w:rsid w:val="00337484"/>
    <w:pPr>
      <w:ind w:left="720"/>
      <w:contextualSpacing/>
    </w:pPr>
    <w:rPr>
      <w:rFonts w:eastAsiaTheme="minorHAnsi"/>
    </w:rPr>
  </w:style>
  <w:style w:type="paragraph" w:customStyle="1" w:styleId="4CBA159670244C30AA9BB3ABDC7A68AA">
    <w:name w:val="4CBA159670244C30AA9BB3ABDC7A68AA"/>
    <w:rsid w:val="00337484"/>
    <w:rPr>
      <w:rFonts w:eastAsiaTheme="minorHAnsi"/>
    </w:rPr>
  </w:style>
  <w:style w:type="paragraph" w:customStyle="1" w:styleId="D784C888B75E44FAA2F08BADB4C91BFE">
    <w:name w:val="D784C888B75E44FAA2F08BADB4C91BFE"/>
    <w:rsid w:val="00337484"/>
    <w:rPr>
      <w:rFonts w:eastAsiaTheme="minorHAnsi"/>
    </w:rPr>
  </w:style>
  <w:style w:type="paragraph" w:customStyle="1" w:styleId="3230AC80A88040FB84F3A4E6A70BD413">
    <w:name w:val="3230AC80A88040FB84F3A4E6A70BD413"/>
    <w:rsid w:val="00337484"/>
    <w:rPr>
      <w:rFonts w:eastAsiaTheme="minorHAnsi"/>
    </w:rPr>
  </w:style>
  <w:style w:type="paragraph" w:customStyle="1" w:styleId="503EF936025045B9947F9FC06E851F3C">
    <w:name w:val="503EF936025045B9947F9FC06E851F3C"/>
    <w:rsid w:val="00337484"/>
    <w:rPr>
      <w:rFonts w:eastAsiaTheme="minorHAnsi"/>
    </w:rPr>
  </w:style>
  <w:style w:type="paragraph" w:customStyle="1" w:styleId="9BD313AD225C4C01B66B3B04A6983745">
    <w:name w:val="9BD313AD225C4C01B66B3B04A6983745"/>
    <w:rsid w:val="00337484"/>
    <w:rPr>
      <w:rFonts w:eastAsiaTheme="minorHAnsi"/>
    </w:rPr>
  </w:style>
  <w:style w:type="paragraph" w:customStyle="1" w:styleId="DA1AE832F0DB46A194B80ACD61E4B5AF">
    <w:name w:val="DA1AE832F0DB46A194B80ACD61E4B5AF"/>
    <w:rsid w:val="00337484"/>
    <w:pPr>
      <w:ind w:left="720"/>
      <w:contextualSpacing/>
    </w:pPr>
    <w:rPr>
      <w:rFonts w:eastAsiaTheme="minorHAnsi"/>
    </w:rPr>
  </w:style>
  <w:style w:type="paragraph" w:customStyle="1" w:styleId="52A08B806B5E4EDC96E3F81A3251FEFF">
    <w:name w:val="52A08B806B5E4EDC96E3F81A3251FEFF"/>
    <w:rsid w:val="00337484"/>
    <w:pPr>
      <w:ind w:left="720"/>
      <w:contextualSpacing/>
    </w:pPr>
    <w:rPr>
      <w:rFonts w:eastAsiaTheme="minorHAnsi"/>
    </w:rPr>
  </w:style>
  <w:style w:type="paragraph" w:customStyle="1" w:styleId="75DA010A2C304FA9B102FDC3BD487219">
    <w:name w:val="75DA010A2C304FA9B102FDC3BD487219"/>
    <w:rsid w:val="00337484"/>
    <w:rPr>
      <w:rFonts w:eastAsiaTheme="minorHAnsi"/>
    </w:rPr>
  </w:style>
  <w:style w:type="paragraph" w:customStyle="1" w:styleId="E36847ED07924AE39C013336D1344217">
    <w:name w:val="E36847ED07924AE39C013336D1344217"/>
    <w:rsid w:val="00337484"/>
    <w:rPr>
      <w:rFonts w:eastAsiaTheme="minorHAnsi"/>
    </w:rPr>
  </w:style>
  <w:style w:type="paragraph" w:customStyle="1" w:styleId="7E7155F8037D44B986655B85751F9566">
    <w:name w:val="7E7155F8037D44B986655B85751F9566"/>
    <w:rsid w:val="00337484"/>
    <w:rPr>
      <w:rFonts w:eastAsiaTheme="minorHAnsi"/>
    </w:rPr>
  </w:style>
  <w:style w:type="paragraph" w:customStyle="1" w:styleId="1F25A0879ABD46C394F3A33438DB079C">
    <w:name w:val="1F25A0879ABD46C394F3A33438DB079C"/>
    <w:rsid w:val="00337484"/>
    <w:rPr>
      <w:rFonts w:eastAsiaTheme="minorHAnsi"/>
    </w:rPr>
  </w:style>
  <w:style w:type="paragraph" w:customStyle="1" w:styleId="81658675BF1E48BBB088DE1CAC590A64">
    <w:name w:val="81658675BF1E48BBB088DE1CAC590A64"/>
    <w:rsid w:val="00337484"/>
    <w:rPr>
      <w:rFonts w:eastAsiaTheme="minorHAnsi"/>
    </w:rPr>
  </w:style>
  <w:style w:type="paragraph" w:customStyle="1" w:styleId="0BCF3AB391C74412AEB57547D5D4F74D">
    <w:name w:val="0BCF3AB391C74412AEB57547D5D4F74D"/>
    <w:rsid w:val="00337484"/>
    <w:rPr>
      <w:rFonts w:eastAsiaTheme="minorHAnsi"/>
    </w:rPr>
  </w:style>
  <w:style w:type="paragraph" w:customStyle="1" w:styleId="72FEF107D58E4B309D165D5548DEE711">
    <w:name w:val="72FEF107D58E4B309D165D5548DEE711"/>
    <w:rsid w:val="00337484"/>
    <w:rPr>
      <w:rFonts w:eastAsiaTheme="minorHAnsi"/>
    </w:rPr>
  </w:style>
  <w:style w:type="paragraph" w:customStyle="1" w:styleId="2704D3F286424B38BAA3B3B86F34E49A">
    <w:name w:val="2704D3F286424B38BAA3B3B86F34E49A"/>
    <w:rsid w:val="00337484"/>
    <w:rPr>
      <w:rFonts w:eastAsiaTheme="minorHAnsi"/>
    </w:rPr>
  </w:style>
  <w:style w:type="paragraph" w:customStyle="1" w:styleId="0A34DD9FC16C486E9861053627D9AC6C">
    <w:name w:val="0A34DD9FC16C486E9861053627D9AC6C"/>
    <w:rsid w:val="00337484"/>
    <w:rPr>
      <w:rFonts w:eastAsiaTheme="minorHAnsi"/>
    </w:rPr>
  </w:style>
  <w:style w:type="paragraph" w:customStyle="1" w:styleId="DB3C3F12C089410EB1E2A0C9ACD31E0A">
    <w:name w:val="DB3C3F12C089410EB1E2A0C9ACD31E0A"/>
    <w:rsid w:val="00337484"/>
    <w:rPr>
      <w:rFonts w:eastAsiaTheme="minorHAnsi"/>
    </w:rPr>
  </w:style>
  <w:style w:type="paragraph" w:customStyle="1" w:styleId="22646220212F45C5B4B0440B3A0B0EF9">
    <w:name w:val="22646220212F45C5B4B0440B3A0B0EF9"/>
    <w:rsid w:val="00337484"/>
    <w:rPr>
      <w:rFonts w:eastAsiaTheme="minorHAnsi"/>
    </w:rPr>
  </w:style>
  <w:style w:type="paragraph" w:customStyle="1" w:styleId="C7A800444A39495DA1C9D6ACD666F423">
    <w:name w:val="C7A800444A39495DA1C9D6ACD666F423"/>
    <w:rsid w:val="00337484"/>
    <w:rPr>
      <w:rFonts w:eastAsiaTheme="minorHAnsi"/>
    </w:rPr>
  </w:style>
  <w:style w:type="paragraph" w:customStyle="1" w:styleId="A356622D7EB34C55ADB0DB8F5A8F14BA">
    <w:name w:val="A356622D7EB34C55ADB0DB8F5A8F14BA"/>
    <w:rsid w:val="00337484"/>
    <w:rPr>
      <w:rFonts w:eastAsiaTheme="minorHAnsi"/>
    </w:rPr>
  </w:style>
  <w:style w:type="paragraph" w:customStyle="1" w:styleId="B5ABEAF709854666B955174CB3BF20D3">
    <w:name w:val="B5ABEAF709854666B955174CB3BF20D3"/>
    <w:rsid w:val="00337484"/>
    <w:rPr>
      <w:rFonts w:eastAsiaTheme="minorHAnsi"/>
    </w:rPr>
  </w:style>
  <w:style w:type="paragraph" w:customStyle="1" w:styleId="8FA1D6C3A2224C9BAE2DBE04550BDFE2">
    <w:name w:val="8FA1D6C3A2224C9BAE2DBE04550BDFE2"/>
    <w:rsid w:val="00337484"/>
    <w:rPr>
      <w:rFonts w:eastAsiaTheme="minorHAnsi"/>
    </w:rPr>
  </w:style>
  <w:style w:type="paragraph" w:customStyle="1" w:styleId="12E44D81FBD74595A5349E50F8FC5EE2">
    <w:name w:val="12E44D81FBD74595A5349E50F8FC5EE2"/>
    <w:rsid w:val="00337484"/>
    <w:rPr>
      <w:rFonts w:eastAsiaTheme="minorHAnsi"/>
    </w:rPr>
  </w:style>
  <w:style w:type="paragraph" w:customStyle="1" w:styleId="7FEE503752F742A3A4825EDB6A0DAA44">
    <w:name w:val="7FEE503752F742A3A4825EDB6A0DAA44"/>
    <w:rsid w:val="00337484"/>
    <w:rPr>
      <w:rFonts w:eastAsiaTheme="minorHAnsi"/>
    </w:rPr>
  </w:style>
  <w:style w:type="paragraph" w:customStyle="1" w:styleId="839833434CD8467991EA4D4ECA63ED89">
    <w:name w:val="839833434CD8467991EA4D4ECA63ED89"/>
    <w:rsid w:val="00337484"/>
    <w:rPr>
      <w:rFonts w:eastAsiaTheme="minorHAnsi"/>
    </w:rPr>
  </w:style>
  <w:style w:type="paragraph" w:customStyle="1" w:styleId="047A98056FB7436882A4E1F52ED6172E">
    <w:name w:val="047A98056FB7436882A4E1F52ED6172E"/>
    <w:rsid w:val="00337484"/>
    <w:rPr>
      <w:rFonts w:eastAsiaTheme="minorHAnsi"/>
    </w:rPr>
  </w:style>
  <w:style w:type="paragraph" w:customStyle="1" w:styleId="2F34EEA79EE64B08A157F61AD4C6AA12">
    <w:name w:val="2F34EEA79EE64B08A157F61AD4C6AA12"/>
    <w:rsid w:val="00337484"/>
    <w:rPr>
      <w:rFonts w:eastAsiaTheme="minorHAnsi"/>
    </w:rPr>
  </w:style>
  <w:style w:type="paragraph" w:customStyle="1" w:styleId="3C9B9F3F13AD43A0BDF35314273D54AB">
    <w:name w:val="3C9B9F3F13AD43A0BDF35314273D54AB"/>
    <w:rsid w:val="00337484"/>
    <w:rPr>
      <w:rFonts w:eastAsiaTheme="minorHAnsi"/>
    </w:rPr>
  </w:style>
  <w:style w:type="paragraph" w:customStyle="1" w:styleId="A21E9555684549999EA5B8FCD4B4EC03">
    <w:name w:val="A21E9555684549999EA5B8FCD4B4EC03"/>
    <w:rsid w:val="00337484"/>
    <w:rPr>
      <w:rFonts w:eastAsiaTheme="minorHAnsi"/>
    </w:rPr>
  </w:style>
  <w:style w:type="paragraph" w:customStyle="1" w:styleId="DD9EC66D8F8146868153A9DB4AD3BF1A">
    <w:name w:val="DD9EC66D8F8146868153A9DB4AD3BF1A"/>
    <w:rsid w:val="00337484"/>
    <w:rPr>
      <w:rFonts w:eastAsiaTheme="minorHAnsi"/>
    </w:rPr>
  </w:style>
  <w:style w:type="paragraph" w:customStyle="1" w:styleId="089CEFAF8EC24682BF4786D67E1947B7">
    <w:name w:val="089CEFAF8EC24682BF4786D67E1947B7"/>
    <w:rsid w:val="00337484"/>
    <w:rPr>
      <w:rFonts w:eastAsiaTheme="minorHAnsi"/>
    </w:rPr>
  </w:style>
  <w:style w:type="paragraph" w:customStyle="1" w:styleId="70175D56174140FE8D36058F4ECF0142">
    <w:name w:val="70175D56174140FE8D36058F4ECF0142"/>
    <w:rsid w:val="00337484"/>
    <w:rPr>
      <w:rFonts w:eastAsiaTheme="minorHAnsi"/>
    </w:rPr>
  </w:style>
  <w:style w:type="paragraph" w:customStyle="1" w:styleId="6AB29B963A104C6797FF92762AB7E0B5">
    <w:name w:val="6AB29B963A104C6797FF92762AB7E0B5"/>
    <w:rsid w:val="00337484"/>
    <w:rPr>
      <w:rFonts w:eastAsiaTheme="minorHAnsi"/>
    </w:rPr>
  </w:style>
  <w:style w:type="paragraph" w:customStyle="1" w:styleId="C27CD46391514174AF3A3127B238167D">
    <w:name w:val="C27CD46391514174AF3A3127B238167D"/>
    <w:rsid w:val="0096458F"/>
    <w:pPr>
      <w:spacing w:after="160" w:line="259" w:lineRule="auto"/>
    </w:pPr>
  </w:style>
  <w:style w:type="paragraph" w:customStyle="1" w:styleId="192EEADC8BCF4C428DC85D5A2C27D1FB">
    <w:name w:val="192EEADC8BCF4C428DC85D5A2C27D1FB"/>
    <w:rsid w:val="0096458F"/>
    <w:pPr>
      <w:spacing w:after="160" w:line="259" w:lineRule="auto"/>
    </w:pPr>
  </w:style>
  <w:style w:type="paragraph" w:customStyle="1" w:styleId="57B3840AD0D24F15BDD23538E1584B41">
    <w:name w:val="57B3840AD0D24F15BDD23538E1584B41"/>
    <w:rsid w:val="00B72548"/>
    <w:pPr>
      <w:spacing w:after="160" w:line="259" w:lineRule="auto"/>
    </w:pPr>
  </w:style>
  <w:style w:type="paragraph" w:customStyle="1" w:styleId="BAC5F620D85842D29F6B149C4A51C519">
    <w:name w:val="BAC5F620D85842D29F6B149C4A51C519"/>
    <w:rsid w:val="00B72548"/>
    <w:pPr>
      <w:spacing w:after="160" w:line="259" w:lineRule="auto"/>
    </w:pPr>
  </w:style>
  <w:style w:type="paragraph" w:customStyle="1" w:styleId="05125D4DF9D74A218326A786DE5F4DB2">
    <w:name w:val="05125D4DF9D74A218326A786DE5F4DB2"/>
    <w:rsid w:val="00B72548"/>
    <w:pPr>
      <w:spacing w:after="160" w:line="259" w:lineRule="auto"/>
    </w:pPr>
  </w:style>
  <w:style w:type="paragraph" w:customStyle="1" w:styleId="1D30FD8C327949C2A25A513CE68026CF">
    <w:name w:val="1D30FD8C327949C2A25A513CE68026CF"/>
    <w:rsid w:val="00B72548"/>
    <w:pPr>
      <w:spacing w:after="160" w:line="259" w:lineRule="auto"/>
    </w:pPr>
  </w:style>
  <w:style w:type="paragraph" w:customStyle="1" w:styleId="01814ECDAB18489F86F24ED35B545F595">
    <w:name w:val="01814ECDAB18489F86F24ED35B545F595"/>
    <w:rsid w:val="00B72548"/>
    <w:rPr>
      <w:rFonts w:eastAsiaTheme="minorHAnsi"/>
    </w:rPr>
  </w:style>
  <w:style w:type="paragraph" w:customStyle="1" w:styleId="0A8F2EAF25A6435EAE569388782F84011">
    <w:name w:val="0A8F2EAF25A6435EAE569388782F84011"/>
    <w:rsid w:val="00B72548"/>
    <w:rPr>
      <w:rFonts w:eastAsiaTheme="minorHAnsi"/>
    </w:rPr>
  </w:style>
  <w:style w:type="paragraph" w:customStyle="1" w:styleId="718B36D8A256491BB8A3FCA85E4AAEAC1">
    <w:name w:val="718B36D8A256491BB8A3FCA85E4AAEAC1"/>
    <w:rsid w:val="00B72548"/>
    <w:rPr>
      <w:rFonts w:eastAsiaTheme="minorHAnsi"/>
    </w:rPr>
  </w:style>
  <w:style w:type="paragraph" w:customStyle="1" w:styleId="966BE0D17A384B6D91A4878ECF49F7811">
    <w:name w:val="966BE0D17A384B6D91A4878ECF49F7811"/>
    <w:rsid w:val="00B72548"/>
    <w:rPr>
      <w:rFonts w:eastAsiaTheme="minorHAnsi"/>
    </w:rPr>
  </w:style>
  <w:style w:type="paragraph" w:customStyle="1" w:styleId="9C732CC34B2741468FFA89EB093E2AA21">
    <w:name w:val="9C732CC34B2741468FFA89EB093E2AA21"/>
    <w:rsid w:val="00B72548"/>
    <w:rPr>
      <w:rFonts w:eastAsiaTheme="minorHAnsi"/>
    </w:rPr>
  </w:style>
  <w:style w:type="paragraph" w:customStyle="1" w:styleId="89805FBA6D8D4B1AB2FB09AA96C3E5F91">
    <w:name w:val="89805FBA6D8D4B1AB2FB09AA96C3E5F91"/>
    <w:rsid w:val="00B72548"/>
    <w:rPr>
      <w:rFonts w:eastAsiaTheme="minorHAnsi"/>
    </w:rPr>
  </w:style>
  <w:style w:type="paragraph" w:customStyle="1" w:styleId="F5D379C26CD84EB4B92596AD9CBCF76A1">
    <w:name w:val="F5D379C26CD84EB4B92596AD9CBCF76A1"/>
    <w:rsid w:val="00B72548"/>
    <w:rPr>
      <w:rFonts w:eastAsiaTheme="minorHAnsi"/>
    </w:rPr>
  </w:style>
  <w:style w:type="paragraph" w:customStyle="1" w:styleId="632A9E1533C344228C3919244FA62C891">
    <w:name w:val="632A9E1533C344228C3919244FA62C891"/>
    <w:rsid w:val="00B72548"/>
    <w:rPr>
      <w:rFonts w:eastAsiaTheme="minorHAnsi"/>
    </w:rPr>
  </w:style>
  <w:style w:type="paragraph" w:customStyle="1" w:styleId="90C1296CD3BD466F90A83D3F8614DD631">
    <w:name w:val="90C1296CD3BD466F90A83D3F8614DD631"/>
    <w:rsid w:val="00B72548"/>
    <w:rPr>
      <w:rFonts w:eastAsiaTheme="minorHAnsi"/>
    </w:rPr>
  </w:style>
  <w:style w:type="paragraph" w:customStyle="1" w:styleId="7E5F3540B0114E1BADB7E3CF0E3155431">
    <w:name w:val="7E5F3540B0114E1BADB7E3CF0E3155431"/>
    <w:rsid w:val="00B72548"/>
    <w:rPr>
      <w:rFonts w:eastAsiaTheme="minorHAnsi"/>
    </w:rPr>
  </w:style>
  <w:style w:type="paragraph" w:customStyle="1" w:styleId="3F54B471B69648EAB8A058C141B860251">
    <w:name w:val="3F54B471B69648EAB8A058C141B860251"/>
    <w:rsid w:val="00B72548"/>
    <w:rPr>
      <w:rFonts w:eastAsiaTheme="minorHAnsi"/>
    </w:rPr>
  </w:style>
  <w:style w:type="paragraph" w:customStyle="1" w:styleId="DE4BAEC744E647869B47C0F08E506D191">
    <w:name w:val="DE4BAEC744E647869B47C0F08E506D191"/>
    <w:rsid w:val="00B72548"/>
    <w:rPr>
      <w:rFonts w:eastAsiaTheme="minorHAnsi"/>
    </w:rPr>
  </w:style>
  <w:style w:type="paragraph" w:customStyle="1" w:styleId="432B91C7443F479E9E0EFAAEC7DA12DA1">
    <w:name w:val="432B91C7443F479E9E0EFAAEC7DA12DA1"/>
    <w:rsid w:val="00B72548"/>
    <w:rPr>
      <w:rFonts w:eastAsiaTheme="minorHAnsi"/>
    </w:rPr>
  </w:style>
  <w:style w:type="paragraph" w:customStyle="1" w:styleId="49387527350F4455BE5BACDD61D92FD21">
    <w:name w:val="49387527350F4455BE5BACDD61D92FD21"/>
    <w:rsid w:val="00B72548"/>
    <w:rPr>
      <w:rFonts w:eastAsiaTheme="minorHAnsi"/>
    </w:rPr>
  </w:style>
  <w:style w:type="paragraph" w:customStyle="1" w:styleId="56C63ACDFAB241C4BE62991263E142471">
    <w:name w:val="56C63ACDFAB241C4BE62991263E142471"/>
    <w:rsid w:val="00B72548"/>
    <w:rPr>
      <w:rFonts w:eastAsiaTheme="minorHAnsi"/>
    </w:rPr>
  </w:style>
  <w:style w:type="paragraph" w:customStyle="1" w:styleId="1DBB6C92869B45E5807713A210E5FC061">
    <w:name w:val="1DBB6C92869B45E5807713A210E5FC061"/>
    <w:rsid w:val="00B72548"/>
    <w:rPr>
      <w:rFonts w:eastAsiaTheme="minorHAnsi"/>
    </w:rPr>
  </w:style>
  <w:style w:type="paragraph" w:customStyle="1" w:styleId="04BABF96FE964D9FBB98EDDC760680DF1">
    <w:name w:val="04BABF96FE964D9FBB98EDDC760680DF1"/>
    <w:rsid w:val="00B72548"/>
    <w:rPr>
      <w:rFonts w:eastAsiaTheme="minorHAnsi"/>
    </w:rPr>
  </w:style>
  <w:style w:type="paragraph" w:customStyle="1" w:styleId="C27CD46391514174AF3A3127B238167D1">
    <w:name w:val="C27CD46391514174AF3A3127B238167D1"/>
    <w:rsid w:val="00B72548"/>
    <w:rPr>
      <w:rFonts w:eastAsiaTheme="minorHAnsi"/>
    </w:rPr>
  </w:style>
  <w:style w:type="paragraph" w:customStyle="1" w:styleId="192EEADC8BCF4C428DC85D5A2C27D1FB1">
    <w:name w:val="192EEADC8BCF4C428DC85D5A2C27D1FB1"/>
    <w:rsid w:val="00B72548"/>
    <w:rPr>
      <w:rFonts w:eastAsiaTheme="minorHAnsi"/>
    </w:rPr>
  </w:style>
  <w:style w:type="paragraph" w:customStyle="1" w:styleId="E7300B24039F451FB390819458853CEB1">
    <w:name w:val="E7300B24039F451FB390819458853CEB1"/>
    <w:rsid w:val="00B72548"/>
    <w:rPr>
      <w:rFonts w:eastAsiaTheme="minorHAnsi"/>
    </w:rPr>
  </w:style>
  <w:style w:type="paragraph" w:customStyle="1" w:styleId="1322C457942C47A1AD98606ABA9301221">
    <w:name w:val="1322C457942C47A1AD98606ABA9301221"/>
    <w:rsid w:val="00B72548"/>
    <w:rPr>
      <w:rFonts w:eastAsiaTheme="minorHAnsi"/>
    </w:rPr>
  </w:style>
  <w:style w:type="paragraph" w:customStyle="1" w:styleId="BCB04572D6A94B54B73D7E0568A29AE41">
    <w:name w:val="BCB04572D6A94B54B73D7E0568A29AE41"/>
    <w:rsid w:val="00B72548"/>
    <w:rPr>
      <w:rFonts w:eastAsiaTheme="minorHAnsi"/>
    </w:rPr>
  </w:style>
  <w:style w:type="paragraph" w:customStyle="1" w:styleId="C8EE819D1DAC4969917D87EA3C84F62A1">
    <w:name w:val="C8EE819D1DAC4969917D87EA3C84F62A1"/>
    <w:rsid w:val="00B72548"/>
    <w:rPr>
      <w:rFonts w:eastAsiaTheme="minorHAnsi"/>
    </w:rPr>
  </w:style>
  <w:style w:type="paragraph" w:customStyle="1" w:styleId="C3E084496F7E43E785D61C94DD91A7331">
    <w:name w:val="C3E084496F7E43E785D61C94DD91A7331"/>
    <w:rsid w:val="00B72548"/>
    <w:rPr>
      <w:rFonts w:eastAsiaTheme="minorHAnsi"/>
    </w:rPr>
  </w:style>
  <w:style w:type="paragraph" w:customStyle="1" w:styleId="2E4867017CAE417B8CEC6CD4326F3C3C1">
    <w:name w:val="2E4867017CAE417B8CEC6CD4326F3C3C1"/>
    <w:rsid w:val="00B72548"/>
    <w:rPr>
      <w:rFonts w:eastAsiaTheme="minorHAnsi"/>
    </w:rPr>
  </w:style>
  <w:style w:type="paragraph" w:customStyle="1" w:styleId="586FE4AD807A4DA6BCBF70E82FB93B1D1">
    <w:name w:val="586FE4AD807A4DA6BCBF70E82FB93B1D1"/>
    <w:rsid w:val="00B72548"/>
    <w:rPr>
      <w:rFonts w:eastAsiaTheme="minorHAnsi"/>
    </w:rPr>
  </w:style>
  <w:style w:type="paragraph" w:customStyle="1" w:styleId="F2C45428B7EF4139B2D0BB550ED8FA451">
    <w:name w:val="F2C45428B7EF4139B2D0BB550ED8FA451"/>
    <w:rsid w:val="00B72548"/>
    <w:pPr>
      <w:ind w:left="720"/>
      <w:contextualSpacing/>
    </w:pPr>
    <w:rPr>
      <w:rFonts w:eastAsiaTheme="minorHAnsi"/>
    </w:rPr>
  </w:style>
  <w:style w:type="paragraph" w:customStyle="1" w:styleId="9B502B10BE344BEB88EF901C465D6CDD1">
    <w:name w:val="9B502B10BE344BEB88EF901C465D6CDD1"/>
    <w:rsid w:val="00B72548"/>
    <w:rPr>
      <w:rFonts w:eastAsiaTheme="minorHAnsi"/>
    </w:rPr>
  </w:style>
  <w:style w:type="paragraph" w:customStyle="1" w:styleId="F3B43FFC27F040D0B9125A3E524B708A1">
    <w:name w:val="F3B43FFC27F040D0B9125A3E524B708A1"/>
    <w:rsid w:val="00B72548"/>
    <w:pPr>
      <w:ind w:left="720"/>
      <w:contextualSpacing/>
    </w:pPr>
    <w:rPr>
      <w:rFonts w:eastAsiaTheme="minorHAnsi"/>
    </w:rPr>
  </w:style>
  <w:style w:type="paragraph" w:customStyle="1" w:styleId="D532D747EF834A2CB114D09E5F434C671">
    <w:name w:val="D532D747EF834A2CB114D09E5F434C671"/>
    <w:rsid w:val="00B72548"/>
    <w:pPr>
      <w:ind w:left="720"/>
      <w:contextualSpacing/>
    </w:pPr>
    <w:rPr>
      <w:rFonts w:eastAsiaTheme="minorHAnsi"/>
    </w:rPr>
  </w:style>
  <w:style w:type="paragraph" w:customStyle="1" w:styleId="862E567A16FE419393192CDE85D225861">
    <w:name w:val="862E567A16FE419393192CDE85D225861"/>
    <w:rsid w:val="00B72548"/>
    <w:pPr>
      <w:ind w:left="720"/>
      <w:contextualSpacing/>
    </w:pPr>
    <w:rPr>
      <w:rFonts w:eastAsiaTheme="minorHAnsi"/>
    </w:rPr>
  </w:style>
  <w:style w:type="paragraph" w:customStyle="1" w:styleId="4CBA159670244C30AA9BB3ABDC7A68AA1">
    <w:name w:val="4CBA159670244C30AA9BB3ABDC7A68AA1"/>
    <w:rsid w:val="00B72548"/>
    <w:rPr>
      <w:rFonts w:eastAsiaTheme="minorHAnsi"/>
    </w:rPr>
  </w:style>
  <w:style w:type="paragraph" w:customStyle="1" w:styleId="D784C888B75E44FAA2F08BADB4C91BFE1">
    <w:name w:val="D784C888B75E44FAA2F08BADB4C91BFE1"/>
    <w:rsid w:val="00B72548"/>
    <w:rPr>
      <w:rFonts w:eastAsiaTheme="minorHAnsi"/>
    </w:rPr>
  </w:style>
  <w:style w:type="paragraph" w:customStyle="1" w:styleId="3230AC80A88040FB84F3A4E6A70BD4131">
    <w:name w:val="3230AC80A88040FB84F3A4E6A70BD4131"/>
    <w:rsid w:val="00B72548"/>
    <w:rPr>
      <w:rFonts w:eastAsiaTheme="minorHAnsi"/>
    </w:rPr>
  </w:style>
  <w:style w:type="paragraph" w:customStyle="1" w:styleId="503EF936025045B9947F9FC06E851F3C1">
    <w:name w:val="503EF936025045B9947F9FC06E851F3C1"/>
    <w:rsid w:val="00B72548"/>
    <w:rPr>
      <w:rFonts w:eastAsiaTheme="minorHAnsi"/>
    </w:rPr>
  </w:style>
  <w:style w:type="paragraph" w:customStyle="1" w:styleId="57B3840AD0D24F15BDD23538E1584B411">
    <w:name w:val="57B3840AD0D24F15BDD23538E1584B411"/>
    <w:rsid w:val="00B72548"/>
    <w:rPr>
      <w:rFonts w:eastAsiaTheme="minorHAnsi"/>
    </w:rPr>
  </w:style>
  <w:style w:type="paragraph" w:customStyle="1" w:styleId="BAC5F620D85842D29F6B149C4A51C5191">
    <w:name w:val="BAC5F620D85842D29F6B149C4A51C5191"/>
    <w:rsid w:val="00B72548"/>
    <w:pPr>
      <w:ind w:left="720"/>
      <w:contextualSpacing/>
    </w:pPr>
    <w:rPr>
      <w:rFonts w:eastAsiaTheme="minorHAnsi"/>
    </w:rPr>
  </w:style>
  <w:style w:type="paragraph" w:customStyle="1" w:styleId="05125D4DF9D74A218326A786DE5F4DB21">
    <w:name w:val="05125D4DF9D74A218326A786DE5F4DB21"/>
    <w:rsid w:val="00B72548"/>
    <w:rPr>
      <w:rFonts w:eastAsiaTheme="minorHAnsi"/>
    </w:rPr>
  </w:style>
  <w:style w:type="paragraph" w:customStyle="1" w:styleId="1D30FD8C327949C2A25A513CE68026CF1">
    <w:name w:val="1D30FD8C327949C2A25A513CE68026CF1"/>
    <w:rsid w:val="00B72548"/>
    <w:pPr>
      <w:ind w:left="720"/>
      <w:contextualSpacing/>
    </w:pPr>
    <w:rPr>
      <w:rFonts w:eastAsiaTheme="minorHAnsi"/>
    </w:rPr>
  </w:style>
  <w:style w:type="paragraph" w:customStyle="1" w:styleId="E36847ED07924AE39C013336D13442171">
    <w:name w:val="E36847ED07924AE39C013336D13442171"/>
    <w:rsid w:val="00B72548"/>
    <w:rPr>
      <w:rFonts w:eastAsiaTheme="minorHAnsi"/>
    </w:rPr>
  </w:style>
  <w:style w:type="paragraph" w:customStyle="1" w:styleId="7E7155F8037D44B986655B85751F95661">
    <w:name w:val="7E7155F8037D44B986655B85751F95661"/>
    <w:rsid w:val="00B72548"/>
    <w:rPr>
      <w:rFonts w:eastAsiaTheme="minorHAnsi"/>
    </w:rPr>
  </w:style>
  <w:style w:type="paragraph" w:customStyle="1" w:styleId="1F25A0879ABD46C394F3A33438DB079C1">
    <w:name w:val="1F25A0879ABD46C394F3A33438DB079C1"/>
    <w:rsid w:val="00B72548"/>
    <w:rPr>
      <w:rFonts w:eastAsiaTheme="minorHAnsi"/>
    </w:rPr>
  </w:style>
  <w:style w:type="paragraph" w:customStyle="1" w:styleId="81658675BF1E48BBB088DE1CAC590A641">
    <w:name w:val="81658675BF1E48BBB088DE1CAC590A641"/>
    <w:rsid w:val="00B72548"/>
    <w:rPr>
      <w:rFonts w:eastAsiaTheme="minorHAnsi"/>
    </w:rPr>
  </w:style>
  <w:style w:type="paragraph" w:customStyle="1" w:styleId="0BCF3AB391C74412AEB57547D5D4F74D1">
    <w:name w:val="0BCF3AB391C74412AEB57547D5D4F74D1"/>
    <w:rsid w:val="00B72548"/>
    <w:rPr>
      <w:rFonts w:eastAsiaTheme="minorHAnsi"/>
    </w:rPr>
  </w:style>
  <w:style w:type="paragraph" w:customStyle="1" w:styleId="72FEF107D58E4B309D165D5548DEE7111">
    <w:name w:val="72FEF107D58E4B309D165D5548DEE7111"/>
    <w:rsid w:val="00B72548"/>
    <w:rPr>
      <w:rFonts w:eastAsiaTheme="minorHAnsi"/>
    </w:rPr>
  </w:style>
  <w:style w:type="paragraph" w:customStyle="1" w:styleId="2704D3F286424B38BAA3B3B86F34E49A1">
    <w:name w:val="2704D3F286424B38BAA3B3B86F34E49A1"/>
    <w:rsid w:val="00B72548"/>
    <w:rPr>
      <w:rFonts w:eastAsiaTheme="minorHAnsi"/>
    </w:rPr>
  </w:style>
  <w:style w:type="paragraph" w:customStyle="1" w:styleId="0A34DD9FC16C486E9861053627D9AC6C1">
    <w:name w:val="0A34DD9FC16C486E9861053627D9AC6C1"/>
    <w:rsid w:val="00B72548"/>
    <w:rPr>
      <w:rFonts w:eastAsiaTheme="minorHAnsi"/>
    </w:rPr>
  </w:style>
  <w:style w:type="paragraph" w:customStyle="1" w:styleId="DB3C3F12C089410EB1E2A0C9ACD31E0A1">
    <w:name w:val="DB3C3F12C089410EB1E2A0C9ACD31E0A1"/>
    <w:rsid w:val="00B72548"/>
    <w:rPr>
      <w:rFonts w:eastAsiaTheme="minorHAnsi"/>
    </w:rPr>
  </w:style>
  <w:style w:type="paragraph" w:customStyle="1" w:styleId="22646220212F45C5B4B0440B3A0B0EF91">
    <w:name w:val="22646220212F45C5B4B0440B3A0B0EF91"/>
    <w:rsid w:val="00B72548"/>
    <w:rPr>
      <w:rFonts w:eastAsiaTheme="minorHAnsi"/>
    </w:rPr>
  </w:style>
  <w:style w:type="paragraph" w:customStyle="1" w:styleId="C7A800444A39495DA1C9D6ACD666F4231">
    <w:name w:val="C7A800444A39495DA1C9D6ACD666F4231"/>
    <w:rsid w:val="00B72548"/>
    <w:rPr>
      <w:rFonts w:eastAsiaTheme="minorHAnsi"/>
    </w:rPr>
  </w:style>
  <w:style w:type="paragraph" w:customStyle="1" w:styleId="A356622D7EB34C55ADB0DB8F5A8F14BA1">
    <w:name w:val="A356622D7EB34C55ADB0DB8F5A8F14BA1"/>
    <w:rsid w:val="00B72548"/>
    <w:rPr>
      <w:rFonts w:eastAsiaTheme="minorHAnsi"/>
    </w:rPr>
  </w:style>
  <w:style w:type="paragraph" w:customStyle="1" w:styleId="B5ABEAF709854666B955174CB3BF20D31">
    <w:name w:val="B5ABEAF709854666B955174CB3BF20D31"/>
    <w:rsid w:val="00B72548"/>
    <w:rPr>
      <w:rFonts w:eastAsiaTheme="minorHAnsi"/>
    </w:rPr>
  </w:style>
  <w:style w:type="paragraph" w:customStyle="1" w:styleId="8FA1D6C3A2224C9BAE2DBE04550BDFE21">
    <w:name w:val="8FA1D6C3A2224C9BAE2DBE04550BDFE21"/>
    <w:rsid w:val="00B72548"/>
    <w:rPr>
      <w:rFonts w:eastAsiaTheme="minorHAnsi"/>
    </w:rPr>
  </w:style>
  <w:style w:type="paragraph" w:customStyle="1" w:styleId="12E44D81FBD74595A5349E50F8FC5EE21">
    <w:name w:val="12E44D81FBD74595A5349E50F8FC5EE21"/>
    <w:rsid w:val="00B72548"/>
    <w:rPr>
      <w:rFonts w:eastAsiaTheme="minorHAnsi"/>
    </w:rPr>
  </w:style>
  <w:style w:type="paragraph" w:customStyle="1" w:styleId="7FEE503752F742A3A4825EDB6A0DAA441">
    <w:name w:val="7FEE503752F742A3A4825EDB6A0DAA441"/>
    <w:rsid w:val="00B72548"/>
    <w:rPr>
      <w:rFonts w:eastAsiaTheme="minorHAnsi"/>
    </w:rPr>
  </w:style>
  <w:style w:type="paragraph" w:customStyle="1" w:styleId="839833434CD8467991EA4D4ECA63ED891">
    <w:name w:val="839833434CD8467991EA4D4ECA63ED891"/>
    <w:rsid w:val="00B72548"/>
    <w:rPr>
      <w:rFonts w:eastAsiaTheme="minorHAnsi"/>
    </w:rPr>
  </w:style>
  <w:style w:type="paragraph" w:customStyle="1" w:styleId="047A98056FB7436882A4E1F52ED6172E1">
    <w:name w:val="047A98056FB7436882A4E1F52ED6172E1"/>
    <w:rsid w:val="00B72548"/>
    <w:rPr>
      <w:rFonts w:eastAsiaTheme="minorHAnsi"/>
    </w:rPr>
  </w:style>
  <w:style w:type="paragraph" w:customStyle="1" w:styleId="F8114D10676D4D17BDD3A1CDD82588A6">
    <w:name w:val="F8114D10676D4D17BDD3A1CDD82588A6"/>
    <w:rsid w:val="00B72548"/>
    <w:rPr>
      <w:rFonts w:eastAsiaTheme="minorHAnsi"/>
    </w:rPr>
  </w:style>
  <w:style w:type="paragraph" w:customStyle="1" w:styleId="FFEA206C01384B7A82885148DE4FCE74">
    <w:name w:val="FFEA206C01384B7A82885148DE4FCE74"/>
    <w:rsid w:val="00B72548"/>
    <w:rPr>
      <w:rFonts w:eastAsiaTheme="minorHAnsi"/>
    </w:rPr>
  </w:style>
  <w:style w:type="paragraph" w:customStyle="1" w:styleId="576D436439F242CF840BA852003E40DD">
    <w:name w:val="576D436439F242CF840BA852003E40DD"/>
    <w:rsid w:val="00B72548"/>
    <w:rPr>
      <w:rFonts w:eastAsiaTheme="minorHAnsi"/>
    </w:rPr>
  </w:style>
  <w:style w:type="paragraph" w:customStyle="1" w:styleId="6ADD48AB6DFF45EC9DC9EBF44AA85A0E">
    <w:name w:val="6ADD48AB6DFF45EC9DC9EBF44AA85A0E"/>
    <w:rsid w:val="00B72548"/>
    <w:rPr>
      <w:rFonts w:eastAsiaTheme="minorHAnsi"/>
    </w:rPr>
  </w:style>
  <w:style w:type="paragraph" w:customStyle="1" w:styleId="675457E585AF40748FF5976CA4BDFDF9">
    <w:name w:val="675457E585AF40748FF5976CA4BDFDF9"/>
    <w:rsid w:val="00B72548"/>
    <w:rPr>
      <w:rFonts w:eastAsiaTheme="minorHAnsi"/>
    </w:rPr>
  </w:style>
  <w:style w:type="paragraph" w:customStyle="1" w:styleId="F347ACFA700B4AB2BD38C3FF275E0C19">
    <w:name w:val="F347ACFA700B4AB2BD38C3FF275E0C19"/>
    <w:rsid w:val="00B72548"/>
    <w:rPr>
      <w:rFonts w:eastAsiaTheme="minorHAnsi"/>
    </w:rPr>
  </w:style>
  <w:style w:type="paragraph" w:customStyle="1" w:styleId="8C118AA7996C44D69FBB8909AFF5F123">
    <w:name w:val="8C118AA7996C44D69FBB8909AFF5F123"/>
    <w:rsid w:val="00B72548"/>
    <w:rPr>
      <w:rFonts w:eastAsiaTheme="minorHAnsi"/>
    </w:rPr>
  </w:style>
  <w:style w:type="paragraph" w:customStyle="1" w:styleId="01814ECDAB18489F86F24ED35B545F596">
    <w:name w:val="01814ECDAB18489F86F24ED35B545F596"/>
    <w:rsid w:val="00B72548"/>
    <w:rPr>
      <w:rFonts w:eastAsiaTheme="minorHAnsi"/>
    </w:rPr>
  </w:style>
  <w:style w:type="paragraph" w:customStyle="1" w:styleId="0A8F2EAF25A6435EAE569388782F84012">
    <w:name w:val="0A8F2EAF25A6435EAE569388782F84012"/>
    <w:rsid w:val="00B72548"/>
    <w:rPr>
      <w:rFonts w:eastAsiaTheme="minorHAnsi"/>
    </w:rPr>
  </w:style>
  <w:style w:type="paragraph" w:customStyle="1" w:styleId="718B36D8A256491BB8A3FCA85E4AAEAC2">
    <w:name w:val="718B36D8A256491BB8A3FCA85E4AAEAC2"/>
    <w:rsid w:val="00B72548"/>
    <w:rPr>
      <w:rFonts w:eastAsiaTheme="minorHAnsi"/>
    </w:rPr>
  </w:style>
  <w:style w:type="paragraph" w:customStyle="1" w:styleId="966BE0D17A384B6D91A4878ECF49F7812">
    <w:name w:val="966BE0D17A384B6D91A4878ECF49F7812"/>
    <w:rsid w:val="00B72548"/>
    <w:rPr>
      <w:rFonts w:eastAsiaTheme="minorHAnsi"/>
    </w:rPr>
  </w:style>
  <w:style w:type="paragraph" w:customStyle="1" w:styleId="9C732CC34B2741468FFA89EB093E2AA22">
    <w:name w:val="9C732CC34B2741468FFA89EB093E2AA22"/>
    <w:rsid w:val="00B72548"/>
    <w:rPr>
      <w:rFonts w:eastAsiaTheme="minorHAnsi"/>
    </w:rPr>
  </w:style>
  <w:style w:type="paragraph" w:customStyle="1" w:styleId="89805FBA6D8D4B1AB2FB09AA96C3E5F92">
    <w:name w:val="89805FBA6D8D4B1AB2FB09AA96C3E5F92"/>
    <w:rsid w:val="00B72548"/>
    <w:rPr>
      <w:rFonts w:eastAsiaTheme="minorHAnsi"/>
    </w:rPr>
  </w:style>
  <w:style w:type="paragraph" w:customStyle="1" w:styleId="F5D379C26CD84EB4B92596AD9CBCF76A2">
    <w:name w:val="F5D379C26CD84EB4B92596AD9CBCF76A2"/>
    <w:rsid w:val="00B72548"/>
    <w:rPr>
      <w:rFonts w:eastAsiaTheme="minorHAnsi"/>
    </w:rPr>
  </w:style>
  <w:style w:type="paragraph" w:customStyle="1" w:styleId="632A9E1533C344228C3919244FA62C892">
    <w:name w:val="632A9E1533C344228C3919244FA62C892"/>
    <w:rsid w:val="00B72548"/>
    <w:rPr>
      <w:rFonts w:eastAsiaTheme="minorHAnsi"/>
    </w:rPr>
  </w:style>
  <w:style w:type="paragraph" w:customStyle="1" w:styleId="90C1296CD3BD466F90A83D3F8614DD632">
    <w:name w:val="90C1296CD3BD466F90A83D3F8614DD632"/>
    <w:rsid w:val="00B72548"/>
    <w:rPr>
      <w:rFonts w:eastAsiaTheme="minorHAnsi"/>
    </w:rPr>
  </w:style>
  <w:style w:type="paragraph" w:customStyle="1" w:styleId="7E5F3540B0114E1BADB7E3CF0E3155432">
    <w:name w:val="7E5F3540B0114E1BADB7E3CF0E3155432"/>
    <w:rsid w:val="00B72548"/>
    <w:rPr>
      <w:rFonts w:eastAsiaTheme="minorHAnsi"/>
    </w:rPr>
  </w:style>
  <w:style w:type="paragraph" w:customStyle="1" w:styleId="3F54B471B69648EAB8A058C141B860252">
    <w:name w:val="3F54B471B69648EAB8A058C141B860252"/>
    <w:rsid w:val="00B72548"/>
    <w:rPr>
      <w:rFonts w:eastAsiaTheme="minorHAnsi"/>
    </w:rPr>
  </w:style>
  <w:style w:type="paragraph" w:customStyle="1" w:styleId="DE4BAEC744E647869B47C0F08E506D192">
    <w:name w:val="DE4BAEC744E647869B47C0F08E506D192"/>
    <w:rsid w:val="00B72548"/>
    <w:rPr>
      <w:rFonts w:eastAsiaTheme="minorHAnsi"/>
    </w:rPr>
  </w:style>
  <w:style w:type="paragraph" w:customStyle="1" w:styleId="432B91C7443F479E9E0EFAAEC7DA12DA2">
    <w:name w:val="432B91C7443F479E9E0EFAAEC7DA12DA2"/>
    <w:rsid w:val="00B72548"/>
    <w:rPr>
      <w:rFonts w:eastAsiaTheme="minorHAnsi"/>
    </w:rPr>
  </w:style>
  <w:style w:type="paragraph" w:customStyle="1" w:styleId="49387527350F4455BE5BACDD61D92FD22">
    <w:name w:val="49387527350F4455BE5BACDD61D92FD22"/>
    <w:rsid w:val="00B72548"/>
    <w:rPr>
      <w:rFonts w:eastAsiaTheme="minorHAnsi"/>
    </w:rPr>
  </w:style>
  <w:style w:type="paragraph" w:customStyle="1" w:styleId="56C63ACDFAB241C4BE62991263E142472">
    <w:name w:val="56C63ACDFAB241C4BE62991263E142472"/>
    <w:rsid w:val="00B72548"/>
    <w:rPr>
      <w:rFonts w:eastAsiaTheme="minorHAnsi"/>
    </w:rPr>
  </w:style>
  <w:style w:type="paragraph" w:customStyle="1" w:styleId="1DBB6C92869B45E5807713A210E5FC062">
    <w:name w:val="1DBB6C92869B45E5807713A210E5FC062"/>
    <w:rsid w:val="00B72548"/>
    <w:rPr>
      <w:rFonts w:eastAsiaTheme="minorHAnsi"/>
    </w:rPr>
  </w:style>
  <w:style w:type="paragraph" w:customStyle="1" w:styleId="04BABF96FE964D9FBB98EDDC760680DF2">
    <w:name w:val="04BABF96FE964D9FBB98EDDC760680DF2"/>
    <w:rsid w:val="00B72548"/>
    <w:rPr>
      <w:rFonts w:eastAsiaTheme="minorHAnsi"/>
    </w:rPr>
  </w:style>
  <w:style w:type="paragraph" w:customStyle="1" w:styleId="C27CD46391514174AF3A3127B238167D2">
    <w:name w:val="C27CD46391514174AF3A3127B238167D2"/>
    <w:rsid w:val="00B72548"/>
    <w:rPr>
      <w:rFonts w:eastAsiaTheme="minorHAnsi"/>
    </w:rPr>
  </w:style>
  <w:style w:type="paragraph" w:customStyle="1" w:styleId="192EEADC8BCF4C428DC85D5A2C27D1FB2">
    <w:name w:val="192EEADC8BCF4C428DC85D5A2C27D1FB2"/>
    <w:rsid w:val="00B72548"/>
    <w:rPr>
      <w:rFonts w:eastAsiaTheme="minorHAnsi"/>
    </w:rPr>
  </w:style>
  <w:style w:type="paragraph" w:customStyle="1" w:styleId="E7300B24039F451FB390819458853CEB2">
    <w:name w:val="E7300B24039F451FB390819458853CEB2"/>
    <w:rsid w:val="00B72548"/>
    <w:rPr>
      <w:rFonts w:eastAsiaTheme="minorHAnsi"/>
    </w:rPr>
  </w:style>
  <w:style w:type="paragraph" w:customStyle="1" w:styleId="1322C457942C47A1AD98606ABA9301222">
    <w:name w:val="1322C457942C47A1AD98606ABA9301222"/>
    <w:rsid w:val="00B72548"/>
    <w:rPr>
      <w:rFonts w:eastAsiaTheme="minorHAnsi"/>
    </w:rPr>
  </w:style>
  <w:style w:type="paragraph" w:customStyle="1" w:styleId="BCB04572D6A94B54B73D7E0568A29AE42">
    <w:name w:val="BCB04572D6A94B54B73D7E0568A29AE42"/>
    <w:rsid w:val="00B72548"/>
    <w:rPr>
      <w:rFonts w:eastAsiaTheme="minorHAnsi"/>
    </w:rPr>
  </w:style>
  <w:style w:type="paragraph" w:customStyle="1" w:styleId="C8EE819D1DAC4969917D87EA3C84F62A2">
    <w:name w:val="C8EE819D1DAC4969917D87EA3C84F62A2"/>
    <w:rsid w:val="00B72548"/>
    <w:rPr>
      <w:rFonts w:eastAsiaTheme="minorHAnsi"/>
    </w:rPr>
  </w:style>
  <w:style w:type="paragraph" w:customStyle="1" w:styleId="C3E084496F7E43E785D61C94DD91A7332">
    <w:name w:val="C3E084496F7E43E785D61C94DD91A7332"/>
    <w:rsid w:val="00B72548"/>
    <w:rPr>
      <w:rFonts w:eastAsiaTheme="minorHAnsi"/>
    </w:rPr>
  </w:style>
  <w:style w:type="paragraph" w:customStyle="1" w:styleId="2E4867017CAE417B8CEC6CD4326F3C3C2">
    <w:name w:val="2E4867017CAE417B8CEC6CD4326F3C3C2"/>
    <w:rsid w:val="00B72548"/>
    <w:rPr>
      <w:rFonts w:eastAsiaTheme="minorHAnsi"/>
    </w:rPr>
  </w:style>
  <w:style w:type="paragraph" w:customStyle="1" w:styleId="586FE4AD807A4DA6BCBF70E82FB93B1D2">
    <w:name w:val="586FE4AD807A4DA6BCBF70E82FB93B1D2"/>
    <w:rsid w:val="00B72548"/>
    <w:rPr>
      <w:rFonts w:eastAsiaTheme="minorHAnsi"/>
    </w:rPr>
  </w:style>
  <w:style w:type="paragraph" w:customStyle="1" w:styleId="F2C45428B7EF4139B2D0BB550ED8FA452">
    <w:name w:val="F2C45428B7EF4139B2D0BB550ED8FA452"/>
    <w:rsid w:val="00B72548"/>
    <w:pPr>
      <w:ind w:left="720"/>
      <w:contextualSpacing/>
    </w:pPr>
    <w:rPr>
      <w:rFonts w:eastAsiaTheme="minorHAnsi"/>
    </w:rPr>
  </w:style>
  <w:style w:type="paragraph" w:customStyle="1" w:styleId="9B502B10BE344BEB88EF901C465D6CDD2">
    <w:name w:val="9B502B10BE344BEB88EF901C465D6CDD2"/>
    <w:rsid w:val="00B72548"/>
    <w:rPr>
      <w:rFonts w:eastAsiaTheme="minorHAnsi"/>
    </w:rPr>
  </w:style>
  <w:style w:type="paragraph" w:customStyle="1" w:styleId="F3B43FFC27F040D0B9125A3E524B708A2">
    <w:name w:val="F3B43FFC27F040D0B9125A3E524B708A2"/>
    <w:rsid w:val="00B72548"/>
    <w:pPr>
      <w:ind w:left="720"/>
      <w:contextualSpacing/>
    </w:pPr>
    <w:rPr>
      <w:rFonts w:eastAsiaTheme="minorHAnsi"/>
    </w:rPr>
  </w:style>
  <w:style w:type="paragraph" w:customStyle="1" w:styleId="D532D747EF834A2CB114D09E5F434C672">
    <w:name w:val="D532D747EF834A2CB114D09E5F434C672"/>
    <w:rsid w:val="00B72548"/>
    <w:pPr>
      <w:ind w:left="720"/>
      <w:contextualSpacing/>
    </w:pPr>
    <w:rPr>
      <w:rFonts w:eastAsiaTheme="minorHAnsi"/>
    </w:rPr>
  </w:style>
  <w:style w:type="paragraph" w:customStyle="1" w:styleId="862E567A16FE419393192CDE85D225862">
    <w:name w:val="862E567A16FE419393192CDE85D225862"/>
    <w:rsid w:val="00B72548"/>
    <w:pPr>
      <w:ind w:left="720"/>
      <w:contextualSpacing/>
    </w:pPr>
    <w:rPr>
      <w:rFonts w:eastAsiaTheme="minorHAnsi"/>
    </w:rPr>
  </w:style>
  <w:style w:type="paragraph" w:customStyle="1" w:styleId="4CBA159670244C30AA9BB3ABDC7A68AA2">
    <w:name w:val="4CBA159670244C30AA9BB3ABDC7A68AA2"/>
    <w:rsid w:val="00B72548"/>
    <w:rPr>
      <w:rFonts w:eastAsiaTheme="minorHAnsi"/>
    </w:rPr>
  </w:style>
  <w:style w:type="paragraph" w:customStyle="1" w:styleId="D784C888B75E44FAA2F08BADB4C91BFE2">
    <w:name w:val="D784C888B75E44FAA2F08BADB4C91BFE2"/>
    <w:rsid w:val="00B72548"/>
    <w:rPr>
      <w:rFonts w:eastAsiaTheme="minorHAnsi"/>
    </w:rPr>
  </w:style>
  <w:style w:type="paragraph" w:customStyle="1" w:styleId="3230AC80A88040FB84F3A4E6A70BD4132">
    <w:name w:val="3230AC80A88040FB84F3A4E6A70BD4132"/>
    <w:rsid w:val="00B72548"/>
    <w:rPr>
      <w:rFonts w:eastAsiaTheme="minorHAnsi"/>
    </w:rPr>
  </w:style>
  <w:style w:type="paragraph" w:customStyle="1" w:styleId="503EF936025045B9947F9FC06E851F3C2">
    <w:name w:val="503EF936025045B9947F9FC06E851F3C2"/>
    <w:rsid w:val="00B72548"/>
    <w:rPr>
      <w:rFonts w:eastAsiaTheme="minorHAnsi"/>
    </w:rPr>
  </w:style>
  <w:style w:type="paragraph" w:customStyle="1" w:styleId="57B3840AD0D24F15BDD23538E1584B412">
    <w:name w:val="57B3840AD0D24F15BDD23538E1584B412"/>
    <w:rsid w:val="00B72548"/>
    <w:rPr>
      <w:rFonts w:eastAsiaTheme="minorHAnsi"/>
    </w:rPr>
  </w:style>
  <w:style w:type="paragraph" w:customStyle="1" w:styleId="BAC5F620D85842D29F6B149C4A51C5192">
    <w:name w:val="BAC5F620D85842D29F6B149C4A51C5192"/>
    <w:rsid w:val="00B72548"/>
    <w:pPr>
      <w:ind w:left="720"/>
      <w:contextualSpacing/>
    </w:pPr>
    <w:rPr>
      <w:rFonts w:eastAsiaTheme="minorHAnsi"/>
    </w:rPr>
  </w:style>
  <w:style w:type="paragraph" w:customStyle="1" w:styleId="05125D4DF9D74A218326A786DE5F4DB22">
    <w:name w:val="05125D4DF9D74A218326A786DE5F4DB22"/>
    <w:rsid w:val="00B72548"/>
    <w:rPr>
      <w:rFonts w:eastAsiaTheme="minorHAnsi"/>
    </w:rPr>
  </w:style>
  <w:style w:type="paragraph" w:customStyle="1" w:styleId="1D30FD8C327949C2A25A513CE68026CF2">
    <w:name w:val="1D30FD8C327949C2A25A513CE68026CF2"/>
    <w:rsid w:val="00B72548"/>
    <w:pPr>
      <w:ind w:left="720"/>
      <w:contextualSpacing/>
    </w:pPr>
    <w:rPr>
      <w:rFonts w:eastAsiaTheme="minorHAnsi"/>
    </w:rPr>
  </w:style>
  <w:style w:type="paragraph" w:customStyle="1" w:styleId="E36847ED07924AE39C013336D13442172">
    <w:name w:val="E36847ED07924AE39C013336D13442172"/>
    <w:rsid w:val="00B72548"/>
    <w:rPr>
      <w:rFonts w:eastAsiaTheme="minorHAnsi"/>
    </w:rPr>
  </w:style>
  <w:style w:type="paragraph" w:customStyle="1" w:styleId="7E7155F8037D44B986655B85751F95662">
    <w:name w:val="7E7155F8037D44B986655B85751F95662"/>
    <w:rsid w:val="00B72548"/>
    <w:rPr>
      <w:rFonts w:eastAsiaTheme="minorHAnsi"/>
    </w:rPr>
  </w:style>
  <w:style w:type="paragraph" w:customStyle="1" w:styleId="1F25A0879ABD46C394F3A33438DB079C2">
    <w:name w:val="1F25A0879ABD46C394F3A33438DB079C2"/>
    <w:rsid w:val="00B72548"/>
    <w:rPr>
      <w:rFonts w:eastAsiaTheme="minorHAnsi"/>
    </w:rPr>
  </w:style>
  <w:style w:type="paragraph" w:customStyle="1" w:styleId="81658675BF1E48BBB088DE1CAC590A642">
    <w:name w:val="81658675BF1E48BBB088DE1CAC590A642"/>
    <w:rsid w:val="00B72548"/>
    <w:rPr>
      <w:rFonts w:eastAsiaTheme="minorHAnsi"/>
    </w:rPr>
  </w:style>
  <w:style w:type="paragraph" w:customStyle="1" w:styleId="0BCF3AB391C74412AEB57547D5D4F74D2">
    <w:name w:val="0BCF3AB391C74412AEB57547D5D4F74D2"/>
    <w:rsid w:val="00B72548"/>
    <w:rPr>
      <w:rFonts w:eastAsiaTheme="minorHAnsi"/>
    </w:rPr>
  </w:style>
  <w:style w:type="paragraph" w:customStyle="1" w:styleId="72FEF107D58E4B309D165D5548DEE7112">
    <w:name w:val="72FEF107D58E4B309D165D5548DEE7112"/>
    <w:rsid w:val="00B72548"/>
    <w:rPr>
      <w:rFonts w:eastAsiaTheme="minorHAnsi"/>
    </w:rPr>
  </w:style>
  <w:style w:type="paragraph" w:customStyle="1" w:styleId="2704D3F286424B38BAA3B3B86F34E49A2">
    <w:name w:val="2704D3F286424B38BAA3B3B86F34E49A2"/>
    <w:rsid w:val="00B72548"/>
    <w:rPr>
      <w:rFonts w:eastAsiaTheme="minorHAnsi"/>
    </w:rPr>
  </w:style>
  <w:style w:type="paragraph" w:customStyle="1" w:styleId="0A34DD9FC16C486E9861053627D9AC6C2">
    <w:name w:val="0A34DD9FC16C486E9861053627D9AC6C2"/>
    <w:rsid w:val="00B72548"/>
    <w:rPr>
      <w:rFonts w:eastAsiaTheme="minorHAnsi"/>
    </w:rPr>
  </w:style>
  <w:style w:type="paragraph" w:customStyle="1" w:styleId="DB3C3F12C089410EB1E2A0C9ACD31E0A2">
    <w:name w:val="DB3C3F12C089410EB1E2A0C9ACD31E0A2"/>
    <w:rsid w:val="00B72548"/>
    <w:rPr>
      <w:rFonts w:eastAsiaTheme="minorHAnsi"/>
    </w:rPr>
  </w:style>
  <w:style w:type="paragraph" w:customStyle="1" w:styleId="22646220212F45C5B4B0440B3A0B0EF92">
    <w:name w:val="22646220212F45C5B4B0440B3A0B0EF92"/>
    <w:rsid w:val="00B72548"/>
    <w:rPr>
      <w:rFonts w:eastAsiaTheme="minorHAnsi"/>
    </w:rPr>
  </w:style>
  <w:style w:type="paragraph" w:customStyle="1" w:styleId="C7A800444A39495DA1C9D6ACD666F4232">
    <w:name w:val="C7A800444A39495DA1C9D6ACD666F4232"/>
    <w:rsid w:val="00B72548"/>
    <w:rPr>
      <w:rFonts w:eastAsiaTheme="minorHAnsi"/>
    </w:rPr>
  </w:style>
  <w:style w:type="paragraph" w:customStyle="1" w:styleId="A356622D7EB34C55ADB0DB8F5A8F14BA2">
    <w:name w:val="A356622D7EB34C55ADB0DB8F5A8F14BA2"/>
    <w:rsid w:val="00B72548"/>
    <w:rPr>
      <w:rFonts w:eastAsiaTheme="minorHAnsi"/>
    </w:rPr>
  </w:style>
  <w:style w:type="paragraph" w:customStyle="1" w:styleId="B5ABEAF709854666B955174CB3BF20D32">
    <w:name w:val="B5ABEAF709854666B955174CB3BF20D32"/>
    <w:rsid w:val="00B72548"/>
    <w:rPr>
      <w:rFonts w:eastAsiaTheme="minorHAnsi"/>
    </w:rPr>
  </w:style>
  <w:style w:type="paragraph" w:customStyle="1" w:styleId="8FA1D6C3A2224C9BAE2DBE04550BDFE22">
    <w:name w:val="8FA1D6C3A2224C9BAE2DBE04550BDFE22"/>
    <w:rsid w:val="00B72548"/>
    <w:rPr>
      <w:rFonts w:eastAsiaTheme="minorHAnsi"/>
    </w:rPr>
  </w:style>
  <w:style w:type="paragraph" w:customStyle="1" w:styleId="12E44D81FBD74595A5349E50F8FC5EE22">
    <w:name w:val="12E44D81FBD74595A5349E50F8FC5EE22"/>
    <w:rsid w:val="00B72548"/>
    <w:rPr>
      <w:rFonts w:eastAsiaTheme="minorHAnsi"/>
    </w:rPr>
  </w:style>
  <w:style w:type="paragraph" w:customStyle="1" w:styleId="7FEE503752F742A3A4825EDB6A0DAA442">
    <w:name w:val="7FEE503752F742A3A4825EDB6A0DAA442"/>
    <w:rsid w:val="00B72548"/>
    <w:rPr>
      <w:rFonts w:eastAsiaTheme="minorHAnsi"/>
    </w:rPr>
  </w:style>
  <w:style w:type="paragraph" w:customStyle="1" w:styleId="839833434CD8467991EA4D4ECA63ED892">
    <w:name w:val="839833434CD8467991EA4D4ECA63ED892"/>
    <w:rsid w:val="00B72548"/>
    <w:rPr>
      <w:rFonts w:eastAsiaTheme="minorHAnsi"/>
    </w:rPr>
  </w:style>
  <w:style w:type="paragraph" w:customStyle="1" w:styleId="047A98056FB7436882A4E1F52ED6172E2">
    <w:name w:val="047A98056FB7436882A4E1F52ED6172E2"/>
    <w:rsid w:val="00B72548"/>
    <w:rPr>
      <w:rFonts w:eastAsiaTheme="minorHAnsi"/>
    </w:rPr>
  </w:style>
  <w:style w:type="paragraph" w:customStyle="1" w:styleId="F8114D10676D4D17BDD3A1CDD82588A61">
    <w:name w:val="F8114D10676D4D17BDD3A1CDD82588A61"/>
    <w:rsid w:val="00B72548"/>
    <w:rPr>
      <w:rFonts w:eastAsiaTheme="minorHAnsi"/>
    </w:rPr>
  </w:style>
  <w:style w:type="paragraph" w:customStyle="1" w:styleId="FFEA206C01384B7A82885148DE4FCE741">
    <w:name w:val="FFEA206C01384B7A82885148DE4FCE741"/>
    <w:rsid w:val="00B72548"/>
    <w:rPr>
      <w:rFonts w:eastAsiaTheme="minorHAnsi"/>
    </w:rPr>
  </w:style>
  <w:style w:type="paragraph" w:customStyle="1" w:styleId="576D436439F242CF840BA852003E40DD1">
    <w:name w:val="576D436439F242CF840BA852003E40DD1"/>
    <w:rsid w:val="00B72548"/>
    <w:rPr>
      <w:rFonts w:eastAsiaTheme="minorHAnsi"/>
    </w:rPr>
  </w:style>
  <w:style w:type="paragraph" w:customStyle="1" w:styleId="6ADD48AB6DFF45EC9DC9EBF44AA85A0E1">
    <w:name w:val="6ADD48AB6DFF45EC9DC9EBF44AA85A0E1"/>
    <w:rsid w:val="00B72548"/>
    <w:rPr>
      <w:rFonts w:eastAsiaTheme="minorHAnsi"/>
    </w:rPr>
  </w:style>
  <w:style w:type="paragraph" w:customStyle="1" w:styleId="675457E585AF40748FF5976CA4BDFDF91">
    <w:name w:val="675457E585AF40748FF5976CA4BDFDF91"/>
    <w:rsid w:val="00B72548"/>
    <w:rPr>
      <w:rFonts w:eastAsiaTheme="minorHAnsi"/>
    </w:rPr>
  </w:style>
  <w:style w:type="paragraph" w:customStyle="1" w:styleId="F347ACFA700B4AB2BD38C3FF275E0C191">
    <w:name w:val="F347ACFA700B4AB2BD38C3FF275E0C191"/>
    <w:rsid w:val="00B72548"/>
    <w:rPr>
      <w:rFonts w:eastAsiaTheme="minorHAnsi"/>
    </w:rPr>
  </w:style>
  <w:style w:type="paragraph" w:customStyle="1" w:styleId="8C118AA7996C44D69FBB8909AFF5F1231">
    <w:name w:val="8C118AA7996C44D69FBB8909AFF5F1231"/>
    <w:rsid w:val="00B72548"/>
    <w:rPr>
      <w:rFonts w:eastAsiaTheme="minorHAnsi"/>
    </w:rPr>
  </w:style>
  <w:style w:type="paragraph" w:customStyle="1" w:styleId="8F1FF0A4A1444100839A58CF946A8266">
    <w:name w:val="8F1FF0A4A1444100839A58CF946A8266"/>
    <w:rsid w:val="00B72548"/>
    <w:pPr>
      <w:spacing w:after="160" w:line="259" w:lineRule="auto"/>
    </w:pPr>
  </w:style>
  <w:style w:type="paragraph" w:customStyle="1" w:styleId="4D7C4BFD651A4C41A9F7F06531BCFDDE">
    <w:name w:val="4D7C4BFD651A4C41A9F7F06531BCFDDE"/>
    <w:rsid w:val="00B72548"/>
    <w:pPr>
      <w:spacing w:after="160" w:line="259" w:lineRule="auto"/>
    </w:pPr>
  </w:style>
  <w:style w:type="paragraph" w:customStyle="1" w:styleId="7E8A6EB2EAB7446FA4E72F987329BD66">
    <w:name w:val="7E8A6EB2EAB7446FA4E72F987329BD66"/>
    <w:rsid w:val="00B72548"/>
    <w:pPr>
      <w:spacing w:after="160" w:line="259" w:lineRule="auto"/>
    </w:pPr>
  </w:style>
  <w:style w:type="paragraph" w:customStyle="1" w:styleId="06F5268A633A4E58BAAF2642E96B8109">
    <w:name w:val="06F5268A633A4E58BAAF2642E96B8109"/>
    <w:rsid w:val="00B72548"/>
    <w:pPr>
      <w:spacing w:after="160" w:line="259" w:lineRule="auto"/>
    </w:pPr>
  </w:style>
  <w:style w:type="paragraph" w:customStyle="1" w:styleId="E5690394611E4FB4B27B2E5CBF05627C">
    <w:name w:val="E5690394611E4FB4B27B2E5CBF05627C"/>
    <w:rsid w:val="00B72548"/>
    <w:pPr>
      <w:spacing w:after="160" w:line="259" w:lineRule="auto"/>
    </w:pPr>
  </w:style>
  <w:style w:type="paragraph" w:customStyle="1" w:styleId="29F1B23DB3A44BB6820B8DEB56203273">
    <w:name w:val="29F1B23DB3A44BB6820B8DEB56203273"/>
    <w:rsid w:val="00B72548"/>
    <w:pPr>
      <w:spacing w:after="160" w:line="259" w:lineRule="auto"/>
    </w:pPr>
  </w:style>
  <w:style w:type="paragraph" w:customStyle="1" w:styleId="EF9527A1FD52430BA9B2B2568CD5150B">
    <w:name w:val="EF9527A1FD52430BA9B2B2568CD5150B"/>
    <w:rsid w:val="00B72548"/>
    <w:pPr>
      <w:spacing w:after="160" w:line="259" w:lineRule="auto"/>
    </w:pPr>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89805FBA6D8D4B1AB2FB09AA96C3E5F93">
    <w:name w:val="89805FBA6D8D4B1AB2FB09AA96C3E5F93"/>
    <w:rsid w:val="00913E4B"/>
    <w:rPr>
      <w:rFonts w:eastAsiaTheme="minorHAnsi"/>
    </w:rPr>
  </w:style>
  <w:style w:type="paragraph" w:customStyle="1" w:styleId="F5D379C26CD84EB4B92596AD9CBCF76A3">
    <w:name w:val="F5D379C26CD84EB4B92596AD9CBCF76A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7E5F3540B0114E1BADB7E3CF0E3155433">
    <w:name w:val="7E5F3540B0114E1BADB7E3CF0E3155433"/>
    <w:rsid w:val="00913E4B"/>
    <w:rPr>
      <w:rFonts w:eastAsiaTheme="minorHAnsi"/>
    </w:rPr>
  </w:style>
  <w:style w:type="paragraph" w:customStyle="1" w:styleId="3F54B471B69648EAB8A058C141B860253">
    <w:name w:val="3F54B471B69648EAB8A058C141B860253"/>
    <w:rsid w:val="00913E4B"/>
    <w:rPr>
      <w:rFonts w:eastAsiaTheme="minorHAnsi"/>
    </w:rPr>
  </w:style>
  <w:style w:type="paragraph" w:customStyle="1" w:styleId="DE4BAEC744E647869B47C0F08E506D193">
    <w:name w:val="DE4BAEC744E647869B47C0F08E506D193"/>
    <w:rsid w:val="00913E4B"/>
    <w:rPr>
      <w:rFonts w:eastAsiaTheme="minorHAnsi"/>
    </w:rPr>
  </w:style>
  <w:style w:type="paragraph" w:customStyle="1" w:styleId="432B91C7443F479E9E0EFAAEC7DA12DA3">
    <w:name w:val="432B91C7443F479E9E0EFAAEC7DA12DA3"/>
    <w:rsid w:val="00913E4B"/>
    <w:rPr>
      <w:rFonts w:eastAsiaTheme="minorHAnsi"/>
    </w:rPr>
  </w:style>
  <w:style w:type="paragraph" w:customStyle="1" w:styleId="49387527350F4455BE5BACDD61D92FD23">
    <w:name w:val="49387527350F4455BE5BACDD61D92FD23"/>
    <w:rsid w:val="00913E4B"/>
    <w:rPr>
      <w:rFonts w:eastAsiaTheme="minorHAnsi"/>
    </w:rPr>
  </w:style>
  <w:style w:type="paragraph" w:customStyle="1" w:styleId="56C63ACDFAB241C4BE62991263E142473">
    <w:name w:val="56C63ACDFAB241C4BE62991263E142473"/>
    <w:rsid w:val="00913E4B"/>
    <w:rPr>
      <w:rFonts w:eastAsiaTheme="minorHAnsi"/>
    </w:rPr>
  </w:style>
  <w:style w:type="paragraph" w:customStyle="1" w:styleId="1DBB6C92869B45E5807713A210E5FC063">
    <w:name w:val="1DBB6C92869B45E5807713A210E5FC063"/>
    <w:rsid w:val="00913E4B"/>
    <w:rPr>
      <w:rFonts w:eastAsiaTheme="minorHAnsi"/>
    </w:rPr>
  </w:style>
  <w:style w:type="paragraph" w:customStyle="1" w:styleId="04BABF96FE964D9FBB98EDDC760680DF3">
    <w:name w:val="04BABF96FE964D9FBB98EDDC760680DF3"/>
    <w:rsid w:val="00913E4B"/>
    <w:rPr>
      <w:rFonts w:eastAsiaTheme="minorHAnsi"/>
    </w:rPr>
  </w:style>
  <w:style w:type="paragraph" w:customStyle="1" w:styleId="C27CD46391514174AF3A3127B238167D3">
    <w:name w:val="C27CD46391514174AF3A3127B238167D3"/>
    <w:rsid w:val="00913E4B"/>
    <w:rPr>
      <w:rFonts w:eastAsiaTheme="minorHAnsi"/>
    </w:rPr>
  </w:style>
  <w:style w:type="paragraph" w:customStyle="1" w:styleId="192EEADC8BCF4C428DC85D5A2C27D1FB3">
    <w:name w:val="192EEADC8BCF4C428DC85D5A2C27D1FB3"/>
    <w:rsid w:val="00913E4B"/>
    <w:rPr>
      <w:rFonts w:eastAsiaTheme="minorHAnsi"/>
    </w:rPr>
  </w:style>
  <w:style w:type="paragraph" w:customStyle="1" w:styleId="E7300B24039F451FB390819458853CEB3">
    <w:name w:val="E7300B24039F451FB390819458853CEB3"/>
    <w:rsid w:val="00913E4B"/>
    <w:rPr>
      <w:rFonts w:eastAsiaTheme="minorHAnsi"/>
    </w:rPr>
  </w:style>
  <w:style w:type="paragraph" w:customStyle="1" w:styleId="1322C457942C47A1AD98606ABA9301223">
    <w:name w:val="1322C457942C47A1AD98606ABA930122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C8EE819D1DAC4969917D87EA3C84F62A3">
    <w:name w:val="C8EE819D1DAC4969917D87EA3C84F62A3"/>
    <w:rsid w:val="00913E4B"/>
    <w:rPr>
      <w:rFonts w:eastAsiaTheme="minorHAnsi"/>
    </w:rPr>
  </w:style>
  <w:style w:type="paragraph" w:customStyle="1" w:styleId="C3E084496F7E43E785D61C94DD91A7333">
    <w:name w:val="C3E084496F7E43E785D61C94DD91A7333"/>
    <w:rsid w:val="00913E4B"/>
    <w:rPr>
      <w:rFonts w:eastAsiaTheme="minorHAnsi"/>
    </w:rPr>
  </w:style>
  <w:style w:type="paragraph" w:customStyle="1" w:styleId="2E4867017CAE417B8CEC6CD4326F3C3C3">
    <w:name w:val="2E4867017CAE417B8CEC6CD4326F3C3C3"/>
    <w:rsid w:val="00913E4B"/>
    <w:rPr>
      <w:rFonts w:eastAsiaTheme="minorHAnsi"/>
    </w:rPr>
  </w:style>
  <w:style w:type="paragraph" w:customStyle="1" w:styleId="586FE4AD807A4DA6BCBF70E82FB93B1D3">
    <w:name w:val="586FE4AD807A4DA6BCBF70E82FB93B1D3"/>
    <w:rsid w:val="00913E4B"/>
    <w:rPr>
      <w:rFonts w:eastAsiaTheme="minorHAnsi"/>
    </w:rPr>
  </w:style>
  <w:style w:type="paragraph" w:customStyle="1" w:styleId="F2C45428B7EF4139B2D0BB550ED8FA453">
    <w:name w:val="F2C45428B7EF4139B2D0BB550ED8FA453"/>
    <w:rsid w:val="00913E4B"/>
    <w:pPr>
      <w:ind w:left="720"/>
      <w:contextualSpacing/>
    </w:pPr>
    <w:rPr>
      <w:rFonts w:eastAsiaTheme="minorHAnsi"/>
    </w:rPr>
  </w:style>
  <w:style w:type="paragraph" w:customStyle="1" w:styleId="9B502B10BE344BEB88EF901C465D6CDD3">
    <w:name w:val="9B502B10BE344BEB88EF901C465D6CDD3"/>
    <w:rsid w:val="00913E4B"/>
    <w:rPr>
      <w:rFonts w:eastAsiaTheme="minorHAnsi"/>
    </w:rPr>
  </w:style>
  <w:style w:type="paragraph" w:customStyle="1" w:styleId="F3B43FFC27F040D0B9125A3E524B708A3">
    <w:name w:val="F3B43FFC27F040D0B9125A3E524B708A3"/>
    <w:rsid w:val="00913E4B"/>
    <w:pPr>
      <w:ind w:left="720"/>
      <w:contextualSpacing/>
    </w:pPr>
    <w:rPr>
      <w:rFonts w:eastAsiaTheme="minorHAnsi"/>
    </w:rPr>
  </w:style>
  <w:style w:type="paragraph" w:customStyle="1" w:styleId="D532D747EF834A2CB114D09E5F434C673">
    <w:name w:val="D532D747EF834A2CB114D09E5F434C673"/>
    <w:rsid w:val="00913E4B"/>
    <w:pPr>
      <w:ind w:left="720"/>
      <w:contextualSpacing/>
    </w:pPr>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4CBA159670244C30AA9BB3ABDC7A68AA3">
    <w:name w:val="4CBA159670244C30AA9BB3ABDC7A68AA3"/>
    <w:rsid w:val="00913E4B"/>
    <w:rPr>
      <w:rFonts w:eastAsiaTheme="minorHAnsi"/>
    </w:rPr>
  </w:style>
  <w:style w:type="paragraph" w:customStyle="1" w:styleId="D784C888B75E44FAA2F08BADB4C91BFE3">
    <w:name w:val="D784C888B75E44FAA2F08BADB4C91BFE3"/>
    <w:rsid w:val="00913E4B"/>
    <w:rPr>
      <w:rFonts w:eastAsiaTheme="minorHAnsi"/>
    </w:rPr>
  </w:style>
  <w:style w:type="paragraph" w:customStyle="1" w:styleId="3230AC80A88040FB84F3A4E6A70BD4133">
    <w:name w:val="3230AC80A88040FB84F3A4E6A70BD4133"/>
    <w:rsid w:val="00913E4B"/>
    <w:rPr>
      <w:rFonts w:eastAsiaTheme="minorHAnsi"/>
    </w:rPr>
  </w:style>
  <w:style w:type="paragraph" w:customStyle="1" w:styleId="503EF936025045B9947F9FC06E851F3C3">
    <w:name w:val="503EF936025045B9947F9FC06E851F3C3"/>
    <w:rsid w:val="00913E4B"/>
    <w:rPr>
      <w:rFonts w:eastAsiaTheme="minorHAnsi"/>
    </w:rPr>
  </w:style>
  <w:style w:type="paragraph" w:customStyle="1" w:styleId="57B3840AD0D24F15BDD23538E1584B413">
    <w:name w:val="57B3840AD0D24F15BDD23538E1584B413"/>
    <w:rsid w:val="00913E4B"/>
    <w:rPr>
      <w:rFonts w:eastAsiaTheme="minorHAnsi"/>
    </w:rPr>
  </w:style>
  <w:style w:type="paragraph" w:customStyle="1" w:styleId="BAC5F620D85842D29F6B149C4A51C5193">
    <w:name w:val="BAC5F620D85842D29F6B149C4A51C5193"/>
    <w:rsid w:val="00913E4B"/>
    <w:pPr>
      <w:ind w:left="720"/>
      <w:contextualSpacing/>
    </w:pPr>
    <w:rPr>
      <w:rFonts w:eastAsiaTheme="minorHAnsi"/>
    </w:rPr>
  </w:style>
  <w:style w:type="paragraph" w:customStyle="1" w:styleId="05125D4DF9D74A218326A786DE5F4DB23">
    <w:name w:val="05125D4DF9D74A218326A786DE5F4DB23"/>
    <w:rsid w:val="00913E4B"/>
    <w:rPr>
      <w:rFonts w:eastAsiaTheme="minorHAnsi"/>
    </w:rPr>
  </w:style>
  <w:style w:type="paragraph" w:customStyle="1" w:styleId="1D30FD8C327949C2A25A513CE68026CF3">
    <w:name w:val="1D30FD8C327949C2A25A513CE68026CF3"/>
    <w:rsid w:val="00913E4B"/>
    <w:pPr>
      <w:ind w:left="720"/>
      <w:contextualSpacing/>
    </w:pPr>
    <w:rPr>
      <w:rFonts w:eastAsiaTheme="minorHAnsi"/>
    </w:rPr>
  </w:style>
  <w:style w:type="paragraph" w:customStyle="1" w:styleId="E36847ED07924AE39C013336D13442173">
    <w:name w:val="E36847ED07924AE39C013336D13442173"/>
    <w:rsid w:val="00913E4B"/>
    <w:rPr>
      <w:rFonts w:eastAsiaTheme="minorHAnsi"/>
    </w:rPr>
  </w:style>
  <w:style w:type="paragraph" w:customStyle="1" w:styleId="7E7155F8037D44B986655B85751F95663">
    <w:name w:val="7E7155F8037D44B986655B85751F95663"/>
    <w:rsid w:val="00913E4B"/>
    <w:rPr>
      <w:rFonts w:eastAsiaTheme="minorHAnsi"/>
    </w:rPr>
  </w:style>
  <w:style w:type="paragraph" w:customStyle="1" w:styleId="1F25A0879ABD46C394F3A33438DB079C3">
    <w:name w:val="1F25A0879ABD46C394F3A33438DB079C3"/>
    <w:rsid w:val="00913E4B"/>
    <w:rPr>
      <w:rFonts w:eastAsiaTheme="minorHAnsi"/>
    </w:rPr>
  </w:style>
  <w:style w:type="paragraph" w:customStyle="1" w:styleId="81658675BF1E48BBB088DE1CAC590A643">
    <w:name w:val="81658675BF1E48BBB088DE1CAC590A643"/>
    <w:rsid w:val="00913E4B"/>
    <w:rPr>
      <w:rFonts w:eastAsiaTheme="minorHAnsi"/>
    </w:rPr>
  </w:style>
  <w:style w:type="paragraph" w:customStyle="1" w:styleId="0BCF3AB391C74412AEB57547D5D4F74D3">
    <w:name w:val="0BCF3AB391C74412AEB57547D5D4F74D3"/>
    <w:rsid w:val="00913E4B"/>
    <w:rPr>
      <w:rFonts w:eastAsiaTheme="minorHAnsi"/>
    </w:rPr>
  </w:style>
  <w:style w:type="paragraph" w:customStyle="1" w:styleId="72FEF107D58E4B309D165D5548DEE7113">
    <w:name w:val="72FEF107D58E4B309D165D5548DEE7113"/>
    <w:rsid w:val="00913E4B"/>
    <w:rPr>
      <w:rFonts w:eastAsiaTheme="minorHAnsi"/>
    </w:rPr>
  </w:style>
  <w:style w:type="paragraph" w:customStyle="1" w:styleId="2704D3F286424B38BAA3B3B86F34E49A3">
    <w:name w:val="2704D3F286424B38BAA3B3B86F34E49A3"/>
    <w:rsid w:val="00913E4B"/>
    <w:rPr>
      <w:rFonts w:eastAsiaTheme="minorHAnsi"/>
    </w:rPr>
  </w:style>
  <w:style w:type="paragraph" w:customStyle="1" w:styleId="0A34DD9FC16C486E9861053627D9AC6C3">
    <w:name w:val="0A34DD9FC16C486E9861053627D9AC6C3"/>
    <w:rsid w:val="00913E4B"/>
    <w:rPr>
      <w:rFonts w:eastAsiaTheme="minorHAnsi"/>
    </w:rPr>
  </w:style>
  <w:style w:type="paragraph" w:customStyle="1" w:styleId="DB3C3F12C089410EB1E2A0C9ACD31E0A3">
    <w:name w:val="DB3C3F12C089410EB1E2A0C9ACD31E0A3"/>
    <w:rsid w:val="00913E4B"/>
    <w:rPr>
      <w:rFonts w:eastAsiaTheme="minorHAnsi"/>
    </w:rPr>
  </w:style>
  <w:style w:type="paragraph" w:customStyle="1" w:styleId="22646220212F45C5B4B0440B3A0B0EF93">
    <w:name w:val="22646220212F45C5B4B0440B3A0B0EF93"/>
    <w:rsid w:val="00913E4B"/>
    <w:rPr>
      <w:rFonts w:eastAsiaTheme="minorHAnsi"/>
    </w:rPr>
  </w:style>
  <w:style w:type="paragraph" w:customStyle="1" w:styleId="C7A800444A39495DA1C9D6ACD666F4233">
    <w:name w:val="C7A800444A39495DA1C9D6ACD666F4233"/>
    <w:rsid w:val="00913E4B"/>
    <w:rPr>
      <w:rFonts w:eastAsiaTheme="minorHAnsi"/>
    </w:rPr>
  </w:style>
  <w:style w:type="paragraph" w:customStyle="1" w:styleId="A356622D7EB34C55ADB0DB8F5A8F14BA3">
    <w:name w:val="A356622D7EB34C55ADB0DB8F5A8F14BA3"/>
    <w:rsid w:val="00913E4B"/>
    <w:rPr>
      <w:rFonts w:eastAsiaTheme="minorHAnsi"/>
    </w:rPr>
  </w:style>
  <w:style w:type="paragraph" w:customStyle="1" w:styleId="B5ABEAF709854666B955174CB3BF20D33">
    <w:name w:val="B5ABEAF709854666B955174CB3BF20D33"/>
    <w:rsid w:val="00913E4B"/>
    <w:rPr>
      <w:rFonts w:eastAsiaTheme="minorHAnsi"/>
    </w:rPr>
  </w:style>
  <w:style w:type="paragraph" w:customStyle="1" w:styleId="8FA1D6C3A2224C9BAE2DBE04550BDFE23">
    <w:name w:val="8FA1D6C3A2224C9BAE2DBE04550BDFE23"/>
    <w:rsid w:val="00913E4B"/>
    <w:rPr>
      <w:rFonts w:eastAsiaTheme="minorHAnsi"/>
    </w:rPr>
  </w:style>
  <w:style w:type="paragraph" w:customStyle="1" w:styleId="12E44D81FBD74595A5349E50F8FC5EE23">
    <w:name w:val="12E44D81FBD74595A5349E50F8FC5EE23"/>
    <w:rsid w:val="00913E4B"/>
    <w:rPr>
      <w:rFonts w:eastAsiaTheme="minorHAnsi"/>
    </w:rPr>
  </w:style>
  <w:style w:type="paragraph" w:customStyle="1" w:styleId="7FEE503752F742A3A4825EDB6A0DAA443">
    <w:name w:val="7FEE503752F742A3A4825EDB6A0DAA443"/>
    <w:rsid w:val="00913E4B"/>
    <w:rPr>
      <w:rFonts w:eastAsiaTheme="minorHAnsi"/>
    </w:rPr>
  </w:style>
  <w:style w:type="paragraph" w:customStyle="1" w:styleId="839833434CD8467991EA4D4ECA63ED893">
    <w:name w:val="839833434CD8467991EA4D4ECA63ED893"/>
    <w:rsid w:val="00913E4B"/>
    <w:rPr>
      <w:rFonts w:eastAsiaTheme="minorHAnsi"/>
    </w:rPr>
  </w:style>
  <w:style w:type="paragraph" w:customStyle="1" w:styleId="047A98056FB7436882A4E1F52ED6172E3">
    <w:name w:val="047A98056FB7436882A4E1F52ED6172E3"/>
    <w:rsid w:val="00913E4B"/>
    <w:rPr>
      <w:rFonts w:eastAsiaTheme="minorHAnsi"/>
    </w:rPr>
  </w:style>
  <w:style w:type="paragraph" w:customStyle="1" w:styleId="F8114D10676D4D17BDD3A1CDD82588A62">
    <w:name w:val="F8114D10676D4D17BDD3A1CDD82588A62"/>
    <w:rsid w:val="00913E4B"/>
    <w:rPr>
      <w:rFonts w:eastAsiaTheme="minorHAnsi"/>
    </w:rPr>
  </w:style>
  <w:style w:type="paragraph" w:customStyle="1" w:styleId="FFEA206C01384B7A82885148DE4FCE742">
    <w:name w:val="FFEA206C01384B7A82885148DE4FCE742"/>
    <w:rsid w:val="00913E4B"/>
    <w:rPr>
      <w:rFonts w:eastAsiaTheme="minorHAnsi"/>
    </w:rPr>
  </w:style>
  <w:style w:type="paragraph" w:customStyle="1" w:styleId="576D436439F242CF840BA852003E40DD2">
    <w:name w:val="576D436439F242CF840BA852003E40DD2"/>
    <w:rsid w:val="00913E4B"/>
    <w:rPr>
      <w:rFonts w:eastAsiaTheme="minorHAnsi"/>
    </w:rPr>
  </w:style>
  <w:style w:type="paragraph" w:customStyle="1" w:styleId="6ADD48AB6DFF45EC9DC9EBF44AA85A0E2">
    <w:name w:val="6ADD48AB6DFF45EC9DC9EBF44AA85A0E2"/>
    <w:rsid w:val="00913E4B"/>
    <w:rPr>
      <w:rFonts w:eastAsiaTheme="minorHAnsi"/>
    </w:rPr>
  </w:style>
  <w:style w:type="paragraph" w:customStyle="1" w:styleId="675457E585AF40748FF5976CA4BDFDF92">
    <w:name w:val="675457E585AF40748FF5976CA4BDFDF92"/>
    <w:rsid w:val="00913E4B"/>
    <w:rPr>
      <w:rFonts w:eastAsiaTheme="minorHAnsi"/>
    </w:rPr>
  </w:style>
  <w:style w:type="paragraph" w:customStyle="1" w:styleId="F347ACFA700B4AB2BD38C3FF275E0C192">
    <w:name w:val="F347ACFA700B4AB2BD38C3FF275E0C192"/>
    <w:rsid w:val="00913E4B"/>
    <w:rPr>
      <w:rFonts w:eastAsiaTheme="minorHAnsi"/>
    </w:rPr>
  </w:style>
  <w:style w:type="paragraph" w:customStyle="1" w:styleId="8C118AA7996C44D69FBB8909AFF5F1232">
    <w:name w:val="8C118AA7996C44D69FBB8909AFF5F1232"/>
    <w:rsid w:val="00913E4B"/>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A2BC9797BBF94A06A6521A311F84097A">
    <w:name w:val="A2BC9797BBF94A06A6521A311F84097A"/>
    <w:rsid w:val="005C4D59"/>
    <w:pPr>
      <w:spacing w:after="160" w:line="259" w:lineRule="auto"/>
    </w:pPr>
  </w:style>
  <w:style w:type="paragraph" w:customStyle="1" w:styleId="7EE549D7F07A467F9E09CB5E796BEAB1">
    <w:name w:val="7EE549D7F07A467F9E09CB5E796BEAB1"/>
    <w:rsid w:val="005C4D59"/>
    <w:pPr>
      <w:spacing w:after="160" w:line="259" w:lineRule="auto"/>
    </w:pPr>
  </w:style>
  <w:style w:type="paragraph" w:customStyle="1" w:styleId="D4F13C773FAB44CAA353403062A95471">
    <w:name w:val="D4F13C773FAB44CAA353403062A95471"/>
    <w:rsid w:val="005C4D59"/>
    <w:pPr>
      <w:spacing w:after="160" w:line="259" w:lineRule="auto"/>
    </w:pPr>
  </w:style>
  <w:style w:type="paragraph" w:customStyle="1" w:styleId="5F6A5FA3939344E5BA7354779B2C84B6">
    <w:name w:val="5F6A5FA3939344E5BA7354779B2C84B6"/>
    <w:rsid w:val="005C4D59"/>
    <w:pPr>
      <w:spacing w:after="160" w:line="259" w:lineRule="auto"/>
    </w:pPr>
  </w:style>
  <w:style w:type="paragraph" w:customStyle="1" w:styleId="C69E554E78D343B0BF12ACC60660272A">
    <w:name w:val="C69E554E78D343B0BF12ACC60660272A"/>
    <w:rsid w:val="005C4D59"/>
    <w:pPr>
      <w:spacing w:after="160" w:line="259" w:lineRule="auto"/>
    </w:pPr>
  </w:style>
  <w:style w:type="paragraph" w:customStyle="1" w:styleId="E3F200121E80427E837F31F5F19DF449">
    <w:name w:val="E3F200121E80427E837F31F5F19DF449"/>
    <w:rsid w:val="005C4D59"/>
    <w:pPr>
      <w:spacing w:after="160" w:line="259" w:lineRule="auto"/>
    </w:pPr>
  </w:style>
  <w:style w:type="paragraph" w:customStyle="1" w:styleId="1159CF2EAB7B41B3A506EA2FE3F60A51">
    <w:name w:val="1159CF2EAB7B41B3A506EA2FE3F60A51"/>
    <w:rsid w:val="005C4D59"/>
    <w:pPr>
      <w:spacing w:after="160" w:line="259" w:lineRule="auto"/>
    </w:pPr>
  </w:style>
  <w:style w:type="paragraph" w:customStyle="1" w:styleId="E0F47F19406F46C194AFDB8C5884C6A0">
    <w:name w:val="E0F47F19406F46C194AFDB8C5884C6A0"/>
    <w:rsid w:val="005C4D59"/>
    <w:pPr>
      <w:spacing w:after="160" w:line="259" w:lineRule="auto"/>
    </w:pPr>
  </w:style>
  <w:style w:type="paragraph" w:customStyle="1" w:styleId="C69BC43EE486457FA6F3A8911AA03569">
    <w:name w:val="C69BC43EE486457FA6F3A8911AA03569"/>
    <w:rsid w:val="005C4D59"/>
    <w:pPr>
      <w:spacing w:after="160" w:line="259" w:lineRule="auto"/>
    </w:pPr>
  </w:style>
  <w:style w:type="paragraph" w:customStyle="1" w:styleId="EEB581BE672F435A96E2C57DBFCF00CD">
    <w:name w:val="EEB581BE672F435A96E2C57DBFCF00CD"/>
    <w:rsid w:val="00741BC2"/>
    <w:pPr>
      <w:spacing w:after="160" w:line="259" w:lineRule="auto"/>
    </w:pPr>
  </w:style>
  <w:style w:type="paragraph" w:customStyle="1" w:styleId="09DAD7F3D4744135899B0176AA4D6D7A">
    <w:name w:val="09DAD7F3D4744135899B0176AA4D6D7A"/>
    <w:rsid w:val="00741BC2"/>
    <w:pPr>
      <w:spacing w:after="160" w:line="259" w:lineRule="auto"/>
    </w:pPr>
  </w:style>
  <w:style w:type="paragraph" w:customStyle="1" w:styleId="ED08AC27636D45999F8E238C4349011C">
    <w:name w:val="ED08AC27636D45999F8E238C4349011C"/>
    <w:rsid w:val="0049546C"/>
    <w:pPr>
      <w:spacing w:after="160" w:line="259" w:lineRule="auto"/>
    </w:pPr>
  </w:style>
  <w:style w:type="paragraph" w:customStyle="1" w:styleId="D0E24AAC998446B3A1DA6E4C6E9DE152">
    <w:name w:val="D0E24AAC998446B3A1DA6E4C6E9DE152"/>
    <w:rsid w:val="0049546C"/>
    <w:pPr>
      <w:spacing w:after="160" w:line="259" w:lineRule="auto"/>
    </w:pPr>
  </w:style>
  <w:style w:type="paragraph" w:customStyle="1" w:styleId="4AF0541AA89B47C3AEEA645FF21181DF">
    <w:name w:val="4AF0541AA89B47C3AEEA645FF21181DF"/>
    <w:rsid w:val="0049546C"/>
    <w:pPr>
      <w:spacing w:after="160" w:line="259" w:lineRule="auto"/>
    </w:pPr>
  </w:style>
  <w:style w:type="paragraph" w:customStyle="1" w:styleId="0D34656D5DA84303877D35985189E60C">
    <w:name w:val="0D34656D5DA84303877D35985189E60C"/>
    <w:rsid w:val="0049546C"/>
    <w:pPr>
      <w:spacing w:after="160" w:line="259" w:lineRule="auto"/>
    </w:pPr>
  </w:style>
  <w:style w:type="paragraph" w:customStyle="1" w:styleId="F2C0F0CEB46D4ED8A918F5DBE07AA7DA">
    <w:name w:val="F2C0F0CEB46D4ED8A918F5DBE07AA7DA"/>
    <w:rsid w:val="00315C0C"/>
    <w:pPr>
      <w:spacing w:after="160" w:line="259" w:lineRule="auto"/>
    </w:pPr>
  </w:style>
  <w:style w:type="paragraph" w:customStyle="1" w:styleId="3CCC1ED706874FDE921F13D7463299DE">
    <w:name w:val="3CCC1ED706874FDE921F13D7463299DE"/>
    <w:rsid w:val="00315C0C"/>
    <w:pPr>
      <w:spacing w:after="160" w:line="259" w:lineRule="auto"/>
    </w:pPr>
  </w:style>
  <w:style w:type="paragraph" w:customStyle="1" w:styleId="0D4372BBAA2E4251B815B723F6F8FD44">
    <w:name w:val="0D4372BBAA2E4251B815B723F6F8FD44"/>
    <w:rsid w:val="00315C0C"/>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71D10A-DB0F-EB46-95A6-0D8118CB68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2637</Words>
  <Characters>15033</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7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Microsoft Office User</cp:lastModifiedBy>
  <cp:revision>3</cp:revision>
  <cp:lastPrinted>2015-01-29T22:33:00Z</cp:lastPrinted>
  <dcterms:created xsi:type="dcterms:W3CDTF">2019-09-13T19:10:00Z</dcterms:created>
  <dcterms:modified xsi:type="dcterms:W3CDTF">2019-09-13T19:11:00Z</dcterms:modified>
</cp:coreProperties>
</file>